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t>
      </w:r>
      <w:proofErr w:type="gramStart"/>
      <w:r w:rsidRPr="00F25A1B">
        <w:rPr>
          <w:b/>
          <w:bCs/>
          <w:sz w:val="28"/>
          <w:szCs w:val="28"/>
          <w:lang w:val="en-US"/>
        </w:rPr>
        <w:t>with regard to</w:t>
      </w:r>
      <w:proofErr w:type="gramEnd"/>
      <w:r w:rsidRPr="00F25A1B">
        <w:rPr>
          <w:b/>
          <w:bCs/>
          <w:sz w:val="28"/>
          <w:szCs w:val="28"/>
          <w:lang w:val="en-US"/>
        </w:rPr>
        <w:t xml:space="preserve">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w:t>
            </w:r>
            <w:proofErr w:type="gramStart"/>
            <w:r>
              <w:rPr>
                <w:sz w:val="20"/>
                <w:szCs w:val="20"/>
                <w:lang w:val="en-US"/>
              </w:rPr>
              <w:t>session;</w:t>
            </w:r>
            <w:proofErr w:type="gramEnd"/>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w:t>
            </w:r>
            <w:proofErr w:type="gramStart"/>
            <w:r w:rsidRPr="00F25A1B">
              <w:rPr>
                <w:color w:val="0000CC"/>
                <w:sz w:val="20"/>
                <w:szCs w:val="20"/>
                <w:lang w:val="en-US"/>
              </w:rPr>
              <w:t>session;</w:t>
            </w:r>
            <w:proofErr w:type="gramEnd"/>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17F490C"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t>
            </w:r>
            <w:proofErr w:type="gramStart"/>
            <w:r w:rsidRPr="00F25A1B">
              <w:rPr>
                <w:b/>
                <w:bCs/>
                <w:sz w:val="28"/>
                <w:szCs w:val="28"/>
                <w:lang w:val="en-US"/>
              </w:rPr>
              <w:t>with regard to</w:t>
            </w:r>
            <w:proofErr w:type="gramEnd"/>
            <w:r w:rsidRPr="00F25A1B">
              <w:rPr>
                <w:b/>
                <w:bCs/>
                <w:sz w:val="28"/>
                <w:szCs w:val="28"/>
                <w:lang w:val="en-US"/>
              </w:rPr>
              <w:t xml:space="preserve">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0BA2C8B0" w:rsidR="00F25A1B" w:rsidRPr="00E012B5" w:rsidRDefault="00E012B5" w:rsidP="00B87561">
            <w:pPr>
              <w:spacing w:after="120"/>
              <w:rPr>
                <w:color w:val="0000CC"/>
                <w:sz w:val="20"/>
                <w:szCs w:val="20"/>
                <w:lang w:val="en-US"/>
              </w:rPr>
            </w:pPr>
            <w:r w:rsidRPr="00FC08D8">
              <w:rPr>
                <w:color w:val="0000CC"/>
                <w:sz w:val="20"/>
                <w:szCs w:val="20"/>
                <w:lang w:val="en-US"/>
              </w:rPr>
              <w:t>OICA-CLEPA: Introduction still n</w:t>
            </w:r>
            <w:r>
              <w:rPr>
                <w:color w:val="0000CC"/>
                <w:sz w:val="20"/>
                <w:szCs w:val="20"/>
                <w:lang w:val="en-US"/>
              </w:rPr>
              <w:t>eeds to be reviewed as it is currently potentially inconsistent with the scope</w:t>
            </w: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0062C4C9"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w:t>
            </w:r>
            <w:r w:rsidR="003D477B" w:rsidRPr="00E012B5">
              <w:rPr>
                <w:color w:val="0000CC"/>
                <w:sz w:val="20"/>
                <w:szCs w:val="20"/>
                <w:lang w:val="en-US"/>
              </w:rPr>
              <w:t>assist</w:t>
            </w:r>
            <w:r w:rsidR="00E012B5" w:rsidRPr="00E012B5">
              <w:rPr>
                <w:color w:val="0000CC"/>
                <w:sz w:val="20"/>
                <w:szCs w:val="20"/>
                <w:lang w:val="en-US"/>
              </w:rPr>
              <w:t>ance</w:t>
            </w:r>
            <w:r w:rsidR="003D477B" w:rsidRPr="003D477B">
              <w:rPr>
                <w:sz w:val="20"/>
                <w:szCs w:val="20"/>
                <w:lang w:val="en-US"/>
              </w:rPr>
              <w:t xml:space="preserve"> in executing the lateral and/or longitudinal control of the vehicle </w:t>
            </w:r>
            <w:r w:rsidR="006019B9" w:rsidRPr="006019B9">
              <w:rPr>
                <w:sz w:val="20"/>
                <w:szCs w:val="20"/>
                <w:lang w:val="en-US"/>
              </w:rPr>
              <w:t>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proofErr w:type="gramStart"/>
            <w:r w:rsidR="00792279">
              <w:rPr>
                <w:sz w:val="20"/>
                <w:szCs w:val="20"/>
                <w:lang w:val="en-US"/>
              </w:rPr>
              <w:t>)</w:t>
            </w:r>
            <w:r w:rsidR="00E81BB3">
              <w:rPr>
                <w:sz w:val="20"/>
                <w:szCs w:val="20"/>
                <w:lang w:val="en-US"/>
              </w:rPr>
              <w:t>, and</w:t>
            </w:r>
            <w:proofErr w:type="gramEnd"/>
            <w:r w:rsidR="00E81BB3">
              <w:rPr>
                <w:sz w:val="20"/>
                <w:szCs w:val="20"/>
                <w:lang w:val="en-US"/>
              </w:rPr>
              <w:t xml:space="preserve">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w:t>
            </w:r>
            <w:proofErr w:type="gramStart"/>
            <w:r w:rsidR="00E81BB3">
              <w:rPr>
                <w:sz w:val="20"/>
                <w:szCs w:val="20"/>
                <w:lang w:val="en-US"/>
              </w:rPr>
              <w:t>provide assistance</w:t>
            </w:r>
            <w:proofErr w:type="gramEnd"/>
            <w:r w:rsidR="00E81BB3">
              <w:rPr>
                <w:sz w:val="20"/>
                <w:szCs w:val="20"/>
                <w:lang w:val="en-US"/>
              </w:rPr>
              <w:t xml:space="preserve"> at the tactical and operational driving levels.</w:t>
            </w:r>
          </w:p>
          <w:p w14:paraId="2BB1C50C" w14:textId="00BDD486" w:rsidR="000C077F" w:rsidRDefault="00455373" w:rsidP="00B87561">
            <w:pPr>
              <w:spacing w:after="120"/>
              <w:rPr>
                <w:sz w:val="20"/>
                <w:szCs w:val="20"/>
                <w:lang w:val="en-US"/>
              </w:rPr>
            </w:pPr>
            <w:r>
              <w:rPr>
                <w:sz w:val="20"/>
                <w:szCs w:val="20"/>
                <w:lang w:val="en-US"/>
              </w:rPr>
              <w:lastRenderedPageBreak/>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proofErr w:type="gramStart"/>
            <w:r w:rsidR="000C077F">
              <w:rPr>
                <w:sz w:val="20"/>
                <w:szCs w:val="20"/>
              </w:rPr>
              <w:t>are capable of performing</w:t>
            </w:r>
            <w:proofErr w:type="gramEnd"/>
            <w:r w:rsidR="000C077F">
              <w:rPr>
                <w:sz w:val="20"/>
                <w:szCs w:val="20"/>
              </w:rPr>
              <w:t xml:space="preserve">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6A1ED683"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w:t>
            </w:r>
            <w:r w:rsidR="00E012B5">
              <w:t>, N</w:t>
            </w:r>
            <w:r w:rsidRPr="00E2266E">
              <w:rPr>
                <w:sz w:val="18"/>
                <w:vertAlign w:val="superscript"/>
              </w:rPr>
              <w:footnoteReference w:id="1"/>
            </w:r>
            <w:r w:rsidR="00E012B5">
              <w:t xml:space="preserve"> and O</w:t>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E012B5">
              <w:t xml:space="preserve"> </w:t>
            </w:r>
            <w:r w:rsidR="00E012B5">
              <w:rPr>
                <w:color w:val="0000CC"/>
              </w:rPr>
              <w:t xml:space="preserve">/ </w:t>
            </w:r>
            <w:r w:rsidR="00E012B5" w:rsidRPr="00B945B7">
              <w:rPr>
                <w:color w:val="0000CC"/>
              </w:rPr>
              <w:t>[</w:t>
            </w:r>
            <w:r w:rsidR="00E012B5" w:rsidRPr="00B945B7">
              <w:rPr>
                <w:rFonts w:eastAsia="Times New Roman"/>
                <w:color w:val="0000CC"/>
                <w:lang w:val="en-US" w:eastAsia="hu-HU"/>
              </w:rPr>
              <w:t>Dynamic Control Assistance Systems</w:t>
            </w:r>
            <w:r w:rsidR="00E012B5" w:rsidRPr="00B945B7">
              <w:rPr>
                <w:color w:val="0000CC"/>
              </w:rPr>
              <w:t xml:space="preserve"> (DCAS)]</w:t>
            </w:r>
            <w:r w:rsidRPr="00E2266E">
              <w:t>.</w:t>
            </w:r>
          </w:p>
          <w:p w14:paraId="29CEBC43" w14:textId="3C184FE8" w:rsidR="001D45FB" w:rsidRPr="00E2266E" w:rsidRDefault="001D45FB" w:rsidP="00B87561">
            <w:pPr>
              <w:pStyle w:val="para"/>
              <w:ind w:left="1134" w:right="0"/>
            </w:pPr>
          </w:p>
        </w:tc>
        <w:tc>
          <w:tcPr>
            <w:tcW w:w="5917" w:type="dxa"/>
          </w:tcPr>
          <w:p w14:paraId="6A9CB276" w14:textId="77777777" w:rsidR="00E012B5" w:rsidRDefault="00E012B5" w:rsidP="00E012B5">
            <w:pPr>
              <w:rPr>
                <w:rFonts w:eastAsiaTheme="minorEastAsia"/>
                <w:color w:val="0000CC"/>
                <w:sz w:val="20"/>
                <w:szCs w:val="20"/>
                <w:lang w:eastAsia="en-US"/>
              </w:rPr>
            </w:pPr>
            <w:r>
              <w:rPr>
                <w:rFonts w:eastAsiaTheme="minorEastAsia"/>
                <w:color w:val="0000CC"/>
                <w:sz w:val="20"/>
                <w:szCs w:val="20"/>
                <w:lang w:eastAsia="en-US"/>
              </w:rPr>
              <w:t>OICA-CLEPA: Cat. O should be added in the scope to be consistent with both R79 scope and the TORs of the TF on ADAS</w:t>
            </w:r>
          </w:p>
          <w:p w14:paraId="18774691" w14:textId="77777777" w:rsidR="00E012B5" w:rsidRDefault="00E012B5" w:rsidP="00E012B5">
            <w:pPr>
              <w:rPr>
                <w:rFonts w:eastAsiaTheme="minorEastAsia"/>
                <w:color w:val="0000CC"/>
                <w:sz w:val="20"/>
                <w:szCs w:val="20"/>
                <w:lang w:eastAsia="en-US"/>
              </w:rPr>
            </w:pPr>
          </w:p>
          <w:p w14:paraId="32DAD928" w14:textId="77777777" w:rsidR="00E012B5" w:rsidRPr="00B945B7" w:rsidRDefault="00E012B5" w:rsidP="00E012B5">
            <w:pPr>
              <w:rPr>
                <w:rFonts w:eastAsiaTheme="minorEastAsia"/>
                <w:color w:val="0000CC"/>
                <w:sz w:val="20"/>
                <w:szCs w:val="20"/>
                <w:lang w:eastAsia="en-US"/>
              </w:rPr>
            </w:pPr>
            <w:r>
              <w:rPr>
                <w:rFonts w:eastAsiaTheme="minorEastAsia"/>
                <w:color w:val="0000CC"/>
                <w:sz w:val="20"/>
                <w:szCs w:val="20"/>
                <w:lang w:eastAsia="en-US"/>
              </w:rPr>
              <w:t xml:space="preserve">Chair: </w:t>
            </w:r>
            <w:r w:rsidRPr="00B945B7">
              <w:rPr>
                <w:rFonts w:eastAsiaTheme="minorEastAsia"/>
                <w:color w:val="0000CC"/>
                <w:sz w:val="20"/>
                <w:szCs w:val="20"/>
                <w:lang w:eastAsia="en-US"/>
              </w:rPr>
              <w:t xml:space="preserve">1.2. is not needed as with the new, more narrow naming of DCAS, any system fulfilling the definition would need to be approved to this Regulation </w:t>
            </w:r>
          </w:p>
          <w:p w14:paraId="7B192F47" w14:textId="10C99B04" w:rsidR="00F25A1B" w:rsidRDefault="00E012B5" w:rsidP="00E012B5">
            <w:pPr>
              <w:spacing w:after="120"/>
              <w:rPr>
                <w:sz w:val="20"/>
                <w:szCs w:val="20"/>
                <w:lang w:val="en-US"/>
              </w:rPr>
            </w:pPr>
            <w:r w:rsidRPr="00B945B7">
              <w:rPr>
                <w:rFonts w:eastAsiaTheme="minorEastAsia"/>
                <w:color w:val="0000CC"/>
                <w:sz w:val="20"/>
                <w:szCs w:val="20"/>
                <w:lang w:eastAsia="en-US"/>
              </w:rPr>
              <w:t xml:space="preserve">1.3. seems not to be needed anymore, once another term than “ADAS” is </w:t>
            </w:r>
            <w:proofErr w:type="gramStart"/>
            <w:r w:rsidRPr="00B945B7">
              <w:rPr>
                <w:rFonts w:eastAsiaTheme="minorEastAsia"/>
                <w:color w:val="0000CC"/>
                <w:sz w:val="20"/>
                <w:szCs w:val="20"/>
                <w:lang w:eastAsia="en-US"/>
              </w:rPr>
              <w:t>used</w:t>
            </w:r>
            <w:proofErr w:type="gramEnd"/>
            <w:r w:rsidRPr="00B945B7">
              <w:rPr>
                <w:rFonts w:eastAsiaTheme="minorEastAsia"/>
                <w:color w:val="0000CC"/>
                <w:sz w:val="20"/>
                <w:szCs w:val="20"/>
                <w:lang w:eastAsia="en-US"/>
              </w:rPr>
              <w:t xml:space="preserve"> and its definition is properly narrowed.</w:t>
            </w: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7E8B437E"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w:t>
            </w:r>
            <w:r w:rsidRPr="00E012B5">
              <w:rPr>
                <w:color w:val="0000CC"/>
              </w:rPr>
              <w:t>in</w:t>
            </w:r>
            <w:r w:rsidR="00E012B5" w:rsidRPr="00E012B5">
              <w:rPr>
                <w:color w:val="0000CC"/>
              </w:rPr>
              <w:t xml:space="preserve"> controlling the longitudinal and lateral motion </w:t>
            </w:r>
            <w:r w:rsidR="00E012B5" w:rsidRPr="00E012B5">
              <w:rPr>
                <w:color w:val="0000CC"/>
              </w:rPr>
              <w:lastRenderedPageBreak/>
              <w:t>of the vehicle on a sustained basis</w:t>
            </w:r>
            <w:r w:rsidRPr="00E2266E">
              <w:t>,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 xml:space="preserve">planning and decision; control. The sensing and perception category </w:t>
            </w:r>
            <w:proofErr w:type="gramStart"/>
            <w:r w:rsidR="00661750" w:rsidRPr="003833C1">
              <w:t>includes:</w:t>
            </w:r>
            <w:proofErr w:type="gramEnd"/>
            <w:r w:rsidR="00661750" w:rsidRPr="003833C1">
              <w:t xml:space="preserve">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w:t>
            </w:r>
            <w:proofErr w:type="gramStart"/>
            <w:r w:rsidR="00661750" w:rsidRPr="003833C1">
              <w:t>includes:</w:t>
            </w:r>
            <w:proofErr w:type="gramEnd"/>
            <w:r w:rsidR="00661750" w:rsidRPr="003833C1">
              <w:t xml:space="preserve"> prediction of actions of other road users; response preparation; manoeuvre planning. The control category </w:t>
            </w:r>
            <w:proofErr w:type="gramStart"/>
            <w:r w:rsidR="00661750" w:rsidRPr="003833C1">
              <w:t>includes:</w:t>
            </w:r>
            <w:proofErr w:type="gramEnd"/>
            <w:r w:rsidR="00661750" w:rsidRPr="003833C1">
              <w:t xml:space="preserve"> object and event response execution; lateral vehicle motion control; longitudinal vehicle motion control; enhancing </w:t>
            </w:r>
            <w:proofErr w:type="spellStart"/>
            <w:r w:rsidR="00661750" w:rsidRPr="003833C1">
              <w:t>conspicuity</w:t>
            </w:r>
            <w:proofErr w:type="spellEnd"/>
            <w:r w:rsidR="00661750" w:rsidRPr="003833C1">
              <w:t xml:space="preserve"> via lighting, signalling and/or gesturing, etc.</w:t>
            </w:r>
            <w:r w:rsidR="0020007C" w:rsidRPr="003833C1">
              <w:t xml:space="preserve"> </w:t>
            </w:r>
            <w:r w:rsidR="0020007C" w:rsidRPr="003833C1">
              <w:rPr>
                <w:i/>
                <w:iCs/>
                <w:u w:val="single"/>
              </w:rPr>
              <w:t>(FRAV-14-07-Rev.1)</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416E9EF9"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w:t>
            </w:r>
            <w:r w:rsidR="00E012B5" w:rsidRPr="00E012B5">
              <w:rPr>
                <w:color w:val="0000CC"/>
              </w:rPr>
              <w:t>the driving task</w:t>
            </w:r>
            <w:r w:rsidR="00581BAF">
              <w:t>]</w:t>
            </w:r>
            <w:r w:rsidRPr="003833C1">
              <w:t xml:space="preserve"> </w:t>
            </w:r>
          </w:p>
          <w:p w14:paraId="7DFF13C0" w14:textId="616559DB" w:rsidR="00E20C01" w:rsidRPr="003833C1" w:rsidRDefault="00E20C01" w:rsidP="00E20C01">
            <w:pPr>
              <w:pStyle w:val="para"/>
              <w:ind w:left="1134" w:right="0"/>
            </w:pPr>
            <w:r w:rsidRPr="003833C1">
              <w:t>2.4.</w:t>
            </w:r>
            <w:r w:rsidRPr="003833C1">
              <w:tab/>
            </w:r>
            <w:r w:rsidRPr="003833C1">
              <w:rPr>
                <w:i/>
                <w:iCs/>
              </w:rPr>
              <w:t>“Dynamic Control”</w:t>
            </w:r>
            <w:r w:rsidRPr="003833C1">
              <w:t xml:space="preserve"> – </w:t>
            </w:r>
            <w:r w:rsidR="00581BAF">
              <w:t>[</w:t>
            </w:r>
            <w:r w:rsidRPr="003833C1">
              <w:t>means performance of real-time operational and tactical functions required to navigate a vehicle through prevailing traffic conditions</w:t>
            </w:r>
            <w:r w:rsidR="00581BAF">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61296029" w14:textId="73F369D6" w:rsidR="00F05442" w:rsidRPr="006648BF" w:rsidRDefault="00CC3441" w:rsidP="003002CF">
            <w:pPr>
              <w:pStyle w:val="para"/>
              <w:ind w:left="1134" w:right="0"/>
            </w:pPr>
            <w:r w:rsidRPr="006648BF">
              <w:t>2.7.</w:t>
            </w:r>
            <w:r w:rsidRPr="006648BF">
              <w:tab/>
            </w:r>
            <w:r w:rsidRPr="00E012B5">
              <w:rPr>
                <w:color w:val="0000CC"/>
              </w:rPr>
              <w:t>“</w:t>
            </w:r>
            <w:r w:rsidR="00E012B5" w:rsidRPr="00020E32">
              <w:rPr>
                <w:i/>
                <w:iCs/>
                <w:color w:val="0000CC"/>
              </w:rPr>
              <w:t>System Boundaries</w:t>
            </w:r>
            <w:r w:rsidR="00E012B5" w:rsidRPr="00FC08D8">
              <w:rPr>
                <w:color w:val="0000CC"/>
              </w:rPr>
              <w:t>” – are those limits or conditions up to or within which [DCAS] or a subfunction of [DCAS] is designed to function. These may include, but is not limited to, environmental, geographical, and time-of-day restrictions, and/or the requisite presence or absence of certain traffic or roadway characteristics.</w:t>
            </w:r>
          </w:p>
          <w:p w14:paraId="785204DF" w14:textId="243DD96C" w:rsidR="00CD1949" w:rsidRPr="006648BF" w:rsidRDefault="00CD1949" w:rsidP="003002CF">
            <w:pPr>
              <w:pStyle w:val="para"/>
              <w:ind w:left="1134" w:right="0"/>
              <w:rPr>
                <w:lang w:val="en-US"/>
              </w:rPr>
            </w:pPr>
            <w:r w:rsidRPr="006648BF">
              <w:t xml:space="preserve">2.8 </w:t>
            </w:r>
            <w:r w:rsidRPr="006648BF">
              <w:tab/>
            </w:r>
            <w:r w:rsidR="006E2C78" w:rsidRPr="006648BF">
              <w:rPr>
                <w:i/>
                <w:iCs/>
              </w:rPr>
              <w:t>“Driver engagement”</w:t>
            </w:r>
            <w:r w:rsidR="006E2C78" w:rsidRPr="006648BF">
              <w:t xml:space="preserve"> – </w:t>
            </w:r>
            <w:r w:rsidR="00E012B5" w:rsidRPr="00D4650D">
              <w:rPr>
                <w:color w:val="0000CC"/>
                <w:lang w:val="en-US"/>
              </w:rPr>
              <w:t>Behavior</w:t>
            </w:r>
            <w:r w:rsidR="00E012B5" w:rsidRPr="00D4650D">
              <w:rPr>
                <w:rFonts w:eastAsia="MS PGothic"/>
                <w:color w:val="0000CC"/>
              </w:rPr>
              <w:t xml:space="preserve"> of the driver to supervise the dynamic driving task executed by the system. Although the driver may be disengaged from the physical aspects of driving, they must </w:t>
            </w:r>
            <w:r w:rsidR="00E012B5" w:rsidRPr="00D4650D">
              <w:rPr>
                <w:rFonts w:eastAsia="MS PGothic"/>
                <w:color w:val="0000CC"/>
              </w:rPr>
              <w:lastRenderedPageBreak/>
              <w:t>be fully engaged mentally with the driving task and shall immediately intervene when required by the environment or by the system.</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 xml:space="preserve">Activation of the direction indicator </w:t>
            </w:r>
            <w:proofErr w:type="gramStart"/>
            <w:r w:rsidR="001F3901" w:rsidRPr="006648BF">
              <w:t>lamps;</w:t>
            </w:r>
            <w:proofErr w:type="gramEnd"/>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w:t>
            </w:r>
            <w:proofErr w:type="gramStart"/>
            <w:r w:rsidRPr="006648BF">
              <w:t>boundary;</w:t>
            </w:r>
            <w:proofErr w:type="gramEnd"/>
            <w:r w:rsidRPr="006648BF">
              <w:t xml:space="preserve"> </w:t>
            </w:r>
          </w:p>
          <w:p w14:paraId="5CC6F65E" w14:textId="77777777" w:rsidR="001F3901" w:rsidRPr="006648BF" w:rsidRDefault="001F3901" w:rsidP="001F3901">
            <w:pPr>
              <w:pStyle w:val="para"/>
              <w:ind w:left="1134" w:right="0"/>
            </w:pPr>
            <w:r w:rsidRPr="006648BF">
              <w:tab/>
              <w:t>(c)</w:t>
            </w:r>
            <w:r w:rsidRPr="006648BF">
              <w:tab/>
              <w:t xml:space="preserve">Lane Change </w:t>
            </w:r>
            <w:proofErr w:type="gramStart"/>
            <w:r w:rsidRPr="006648BF">
              <w:t>Manoeuvre;</w:t>
            </w:r>
            <w:proofErr w:type="gramEnd"/>
          </w:p>
          <w:p w14:paraId="57E6546E" w14:textId="77777777" w:rsidR="001F3901" w:rsidRPr="006648BF" w:rsidRDefault="001F3901" w:rsidP="001F3901">
            <w:pPr>
              <w:pStyle w:val="para"/>
              <w:ind w:left="1134" w:right="0"/>
            </w:pPr>
            <w:r w:rsidRPr="006648BF">
              <w:tab/>
              <w:t>(d)</w:t>
            </w:r>
            <w:r w:rsidRPr="006648BF">
              <w:tab/>
              <w:t xml:space="preserve">Resumption of the lane keeping </w:t>
            </w:r>
            <w:proofErr w:type="gramStart"/>
            <w:r w:rsidRPr="006648BF">
              <w:t>function;</w:t>
            </w:r>
            <w:proofErr w:type="gramEnd"/>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 xml:space="preserve">Starts when the outside edge of the tyre tread of the vehicle front wheel closest to the lane markings touches the inside edge of the lane marking to which the vehicle is being </w:t>
            </w:r>
            <w:proofErr w:type="gramStart"/>
            <w:r w:rsidR="001F3901" w:rsidRPr="006648BF">
              <w:t>manoeuvred</w:t>
            </w:r>
            <w:r w:rsidRPr="006648BF">
              <w:t>;</w:t>
            </w:r>
            <w:proofErr w:type="gramEnd"/>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7D4C1CEE" w14:textId="77777777" w:rsidR="001F3901" w:rsidRDefault="001F3901" w:rsidP="003002CF">
            <w:pPr>
              <w:pStyle w:val="para"/>
              <w:ind w:left="1134" w:right="0"/>
              <w:rPr>
                <w:color w:val="0000CC"/>
                <w:lang w:val="en-US"/>
              </w:rPr>
            </w:pPr>
          </w:p>
          <w:p w14:paraId="511F3621" w14:textId="445EA0D0" w:rsidR="006F0E84" w:rsidRPr="001F3901" w:rsidRDefault="006F0E84" w:rsidP="003002CF">
            <w:pPr>
              <w:pStyle w:val="para"/>
              <w:ind w:left="1134" w:right="0"/>
              <w:rPr>
                <w:color w:val="0000CC"/>
                <w:lang w:val="en-US"/>
              </w:rPr>
            </w:pPr>
          </w:p>
        </w:tc>
        <w:tc>
          <w:tcPr>
            <w:tcW w:w="5917" w:type="dxa"/>
          </w:tcPr>
          <w:p w14:paraId="73D58773" w14:textId="04DF3663"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1C2EC441" w14:textId="7BC947D4" w:rsidR="002F71CA" w:rsidRPr="00E2266E" w:rsidRDefault="002F71CA" w:rsidP="005E117A">
            <w:pPr>
              <w:spacing w:after="120"/>
              <w:rPr>
                <w:sz w:val="20"/>
                <w:szCs w:val="20"/>
                <w:lang w:val="en-US"/>
              </w:rPr>
            </w:pPr>
            <w:r w:rsidRPr="00E2266E">
              <w:rPr>
                <w:sz w:val="20"/>
                <w:szCs w:val="20"/>
                <w:lang w:val="en-US"/>
              </w:rPr>
              <w:lastRenderedPageBreak/>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w:t>
            </w:r>
            <w:proofErr w:type="gramStart"/>
            <w:r w:rsidRPr="00E2266E">
              <w:rPr>
                <w:sz w:val="20"/>
                <w:szCs w:val="20"/>
                <w:lang w:val="en-US"/>
              </w:rPr>
              <w:t>all of</w:t>
            </w:r>
            <w:proofErr w:type="gramEnd"/>
            <w:r w:rsidRPr="00E2266E">
              <w:rPr>
                <w:sz w:val="20"/>
                <w:szCs w:val="20"/>
                <w:lang w:val="en-US"/>
              </w:rPr>
              <w:t xml:space="preserve">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w:t>
            </w:r>
            <w:proofErr w:type="gramStart"/>
            <w:r w:rsidRPr="00E2266E">
              <w:rPr>
                <w:sz w:val="20"/>
                <w:szCs w:val="20"/>
                <w:lang w:val="en-US"/>
              </w:rPr>
              <w:t>all of</w:t>
            </w:r>
            <w:proofErr w:type="gramEnd"/>
            <w:r w:rsidRPr="00E2266E">
              <w:rPr>
                <w:sz w:val="20"/>
                <w:szCs w:val="20"/>
                <w:lang w:val="en-US"/>
              </w:rPr>
              <w:t xml:space="preserve">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xml:space="preserve">: There may not be a need to define the driver, </w:t>
            </w:r>
            <w:proofErr w:type="gramStart"/>
            <w:r w:rsidR="006648BF" w:rsidRPr="00581BAF">
              <w:rPr>
                <w:sz w:val="20"/>
                <w:szCs w:val="20"/>
                <w:lang w:val="en-US"/>
              </w:rPr>
              <w:t>similar to</w:t>
            </w:r>
            <w:proofErr w:type="gramEnd"/>
            <w:r w:rsidR="006648BF" w:rsidRPr="00581BAF">
              <w:rPr>
                <w:sz w:val="20"/>
                <w:szCs w:val="20"/>
                <w:lang w:val="en-US"/>
              </w:rPr>
              <w:t xml:space="preserve"> R79. Definitions should be checked to be aligned to one another. </w:t>
            </w:r>
            <w:proofErr w:type="gramStart"/>
            <w:r w:rsidR="006648BF" w:rsidRPr="00581BAF">
              <w:rPr>
                <w:sz w:val="20"/>
                <w:szCs w:val="20"/>
                <w:lang w:val="en-US"/>
              </w:rPr>
              <w:t>I.e.</w:t>
            </w:r>
            <w:proofErr w:type="gramEnd"/>
            <w:r w:rsidR="006648BF" w:rsidRPr="00581BAF">
              <w:rPr>
                <w:sz w:val="20"/>
                <w:szCs w:val="20"/>
                <w:lang w:val="en-US"/>
              </w:rPr>
              <w:t xml:space="preserve"> ‘engaged’ in dynamic control, while dynamic control is defined as ‘performance of real-time operational and tactical functions’. Suggest simplification</w:t>
            </w:r>
          </w:p>
          <w:p w14:paraId="7A43C72B" w14:textId="77777777" w:rsidR="00581BAF" w:rsidRDefault="00581BAF" w:rsidP="005E117A">
            <w:pPr>
              <w:spacing w:after="120"/>
              <w:rPr>
                <w:sz w:val="20"/>
                <w:szCs w:val="20"/>
                <w:lang w:val="en-US"/>
              </w:rPr>
            </w:pPr>
            <w:r>
              <w:rPr>
                <w:sz w:val="20"/>
                <w:szCs w:val="20"/>
                <w:lang w:val="en-US"/>
              </w:rPr>
              <w:t>OICA-CLEPA (2.4): Define ‘dynamic control’ to confirm continuous rather than temporary functions.</w:t>
            </w:r>
          </w:p>
          <w:p w14:paraId="2E57D2C3" w14:textId="77777777" w:rsidR="00581BAF" w:rsidRDefault="00581BAF" w:rsidP="005E117A">
            <w:pPr>
              <w:spacing w:after="120"/>
              <w:rPr>
                <w:sz w:val="20"/>
                <w:szCs w:val="20"/>
                <w:lang w:val="en-US"/>
              </w:rPr>
            </w:pPr>
            <w:r>
              <w:rPr>
                <w:sz w:val="20"/>
                <w:szCs w:val="20"/>
                <w:lang w:val="en-US"/>
              </w:rPr>
              <w:t>AAPC: Agree. Need to define dynamic control and ‘DCAS’.</w:t>
            </w:r>
          </w:p>
          <w:p w14:paraId="356C6B24" w14:textId="0FAFE0A4" w:rsidR="00E34420" w:rsidRPr="00E34420" w:rsidRDefault="00E34420" w:rsidP="005E117A">
            <w:pPr>
              <w:spacing w:after="120"/>
              <w:rPr>
                <w:color w:val="0000CC"/>
                <w:sz w:val="20"/>
                <w:szCs w:val="20"/>
                <w:lang w:val="en-US"/>
              </w:rPr>
            </w:pPr>
            <w:r>
              <w:rPr>
                <w:color w:val="0000CC"/>
                <w:sz w:val="20"/>
                <w:szCs w:val="20"/>
                <w:lang w:val="en-US"/>
              </w:rPr>
              <w:t>OICA-CLEPA proposal.</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t>
            </w:r>
            <w:proofErr w:type="gramStart"/>
            <w:r w:rsidRPr="00375668">
              <w:rPr>
                <w:color w:val="00B050"/>
              </w:rPr>
              <w:t>with regard to</w:t>
            </w:r>
            <w:proofErr w:type="gramEnd"/>
            <w:r w:rsidRPr="00375668">
              <w:rPr>
                <w:color w:val="00B050"/>
              </w:rPr>
              <w:t xml:space="preserve">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 xml:space="preserve">A description of the vehicle type </w:t>
            </w:r>
            <w:proofErr w:type="gramStart"/>
            <w:r w:rsidRPr="00375668">
              <w:rPr>
                <w:color w:val="00B050"/>
              </w:rPr>
              <w:t>with regard to</w:t>
            </w:r>
            <w:proofErr w:type="gramEnd"/>
            <w:r w:rsidRPr="00375668">
              <w:rPr>
                <w:color w:val="00B050"/>
              </w:rPr>
              <w:t xml:space="preserve">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lastRenderedPageBreak/>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 xml:space="preserve">The number of this Regulation, followed by the letter "R", a </w:t>
            </w:r>
            <w:proofErr w:type="gramStart"/>
            <w:r w:rsidRPr="00375668">
              <w:rPr>
                <w:color w:val="00B050"/>
              </w:rPr>
              <w:t>dash</w:t>
            </w:r>
            <w:proofErr w:type="gramEnd"/>
            <w:r w:rsidRPr="00375668">
              <w:rPr>
                <w:color w:val="00B050"/>
              </w:rPr>
              <w:t xml:space="preserve">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33399D91" w14:textId="77777777" w:rsidR="00B87561"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p w14:paraId="77950CE4" w14:textId="2059E1D6" w:rsidR="006F0E84" w:rsidRPr="00375668" w:rsidRDefault="006F0E84" w:rsidP="006F0E84">
            <w:pPr>
              <w:pStyle w:val="para"/>
              <w:ind w:left="0" w:right="0" w:firstLine="0"/>
              <w:rPr>
                <w:color w:val="00B050"/>
              </w:rPr>
            </w:pP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5938C53C" w14:textId="77777777" w:rsidR="00B87561" w:rsidRDefault="00AC5DBF" w:rsidP="00AC5DBF">
            <w:pPr>
              <w:pStyle w:val="para"/>
              <w:spacing w:line="240" w:lineRule="auto"/>
              <w:ind w:left="1134"/>
              <w:rPr>
                <w:b/>
                <w:bCs/>
                <w:sz w:val="28"/>
                <w:szCs w:val="28"/>
              </w:rPr>
            </w:pPr>
            <w:r w:rsidRPr="00AC5DBF">
              <w:rPr>
                <w:b/>
                <w:bCs/>
                <w:sz w:val="28"/>
                <w:szCs w:val="28"/>
              </w:rPr>
              <w:lastRenderedPageBreak/>
              <w:t xml:space="preserve">5. </w:t>
            </w:r>
            <w:r>
              <w:rPr>
                <w:b/>
                <w:bCs/>
                <w:sz w:val="28"/>
                <w:szCs w:val="28"/>
              </w:rPr>
              <w:tab/>
            </w:r>
            <w:r w:rsidRPr="00AC5DBF">
              <w:rPr>
                <w:b/>
                <w:bCs/>
                <w:sz w:val="28"/>
                <w:szCs w:val="28"/>
              </w:rPr>
              <w:t>Specifications</w:t>
            </w:r>
          </w:p>
          <w:p w14:paraId="2D1B65E1" w14:textId="7DF17D8D" w:rsidR="00E012B5" w:rsidRPr="00AC5DBF" w:rsidRDefault="00E012B5" w:rsidP="00E012B5">
            <w:pPr>
              <w:pStyle w:val="para"/>
              <w:spacing w:line="240" w:lineRule="auto"/>
              <w:ind w:left="1134" w:right="13" w:firstLine="13"/>
              <w:rPr>
                <w:b/>
                <w:bCs/>
                <w:sz w:val="28"/>
                <w:szCs w:val="28"/>
              </w:rPr>
            </w:pPr>
            <w:r w:rsidRPr="00F4591E">
              <w:rPr>
                <w:bCs/>
                <w:color w:val="0000CC"/>
                <w:lang w:eastAsia="ja-JP"/>
              </w:rPr>
              <w:t>The fulfilment of the provisions of this paragraph shall be demonstrated by the manufacturer to the technical service during the inspection of the safety approach as part of the assessment to Annex</w:t>
            </w:r>
            <w:r>
              <w:rPr>
                <w:bCs/>
                <w:color w:val="0000CC"/>
                <w:lang w:eastAsia="ja-JP"/>
              </w:rPr>
              <w:t> </w:t>
            </w:r>
            <w:r w:rsidRPr="00F4591E">
              <w:rPr>
                <w:bCs/>
                <w:color w:val="0000CC"/>
                <w:lang w:eastAsia="ja-JP"/>
              </w:rPr>
              <w:t>[X]</w:t>
            </w:r>
            <w:r w:rsidRPr="00F4591E">
              <w:rPr>
                <w:bCs/>
                <w:color w:val="0000CC"/>
              </w:rPr>
              <w:t xml:space="preserve"> (</w:t>
            </w:r>
            <w:proofErr w:type="gramStart"/>
            <w:r w:rsidRPr="00F4591E">
              <w:rPr>
                <w:bCs/>
                <w:color w:val="0000CC"/>
              </w:rPr>
              <w:t>in particular for</w:t>
            </w:r>
            <w:proofErr w:type="gramEnd"/>
            <w:r w:rsidRPr="00F4591E">
              <w:rPr>
                <w:bCs/>
                <w:color w:val="0000CC"/>
              </w:rPr>
              <w:t xml:space="preserve"> conditions not tested under Annex [Y]) and according to the relevant tests in Annex [Y]</w:t>
            </w:r>
            <w:r w:rsidRPr="00F4591E">
              <w:rPr>
                <w:bCs/>
                <w:color w:val="0000CC"/>
                <w:lang w:eastAsia="ja-JP"/>
              </w:rPr>
              <w:t>.</w:t>
            </w:r>
          </w:p>
        </w:tc>
        <w:tc>
          <w:tcPr>
            <w:tcW w:w="5917" w:type="dxa"/>
          </w:tcPr>
          <w:p w14:paraId="0E4976C4" w14:textId="49C5852E" w:rsidR="00E012B5" w:rsidRPr="00154F36" w:rsidRDefault="00E012B5" w:rsidP="00E012B5">
            <w:pPr>
              <w:spacing w:after="120"/>
              <w:rPr>
                <w:color w:val="0000CC"/>
              </w:rPr>
            </w:pPr>
            <w:r w:rsidRPr="00154F36">
              <w:rPr>
                <w:color w:val="0000CC"/>
                <w:sz w:val="20"/>
                <w:szCs w:val="20"/>
                <w:lang w:val="en-US"/>
              </w:rPr>
              <w:t xml:space="preserve">Chair: Moved from </w:t>
            </w:r>
            <w:r w:rsidR="0045798F">
              <w:rPr>
                <w:color w:val="0000CC"/>
                <w:sz w:val="20"/>
                <w:szCs w:val="20"/>
                <w:lang w:val="en-US"/>
              </w:rPr>
              <w:t>subparagraphs in section 5</w:t>
            </w:r>
          </w:p>
          <w:p w14:paraId="6240E98D" w14:textId="77777777" w:rsidR="00E012B5" w:rsidRDefault="00E012B5" w:rsidP="00E012B5">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6F4CA621" w14:textId="77777777" w:rsidR="00E012B5" w:rsidRDefault="00E012B5" w:rsidP="00E012B5">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0F2042A8" w14:textId="6A8E3878" w:rsidR="00B87561" w:rsidRPr="002E47B8" w:rsidRDefault="00E012B5" w:rsidP="00E012B5">
            <w:pPr>
              <w:pStyle w:val="para"/>
              <w:spacing w:line="240" w:lineRule="auto"/>
              <w:ind w:left="1134"/>
              <w:rPr>
                <w:b/>
                <w:bCs/>
                <w:color w:val="0000CC"/>
                <w:sz w:val="28"/>
                <w:szCs w:val="28"/>
              </w:rPr>
            </w:pPr>
            <w:r>
              <w:rPr>
                <w:lang w:val="en-US"/>
              </w:rPr>
              <w:t>Chair: Confirmed this interpretation</w:t>
            </w: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745BB2CE" w:rsidR="001D45FB" w:rsidRPr="00C27D1E" w:rsidRDefault="001D45FB" w:rsidP="00440836">
            <w:pPr>
              <w:pStyle w:val="para"/>
              <w:ind w:left="1134" w:right="0"/>
            </w:pPr>
            <w:r w:rsidRPr="00C27D1E">
              <w:tab/>
            </w:r>
            <w:r w:rsidR="00E012B5" w:rsidRPr="00D4650D">
              <w:rPr>
                <w:color w:val="0000CC"/>
              </w:rPr>
              <w:t xml:space="preserve">The manufacturer shall demonstrate to the satisfaction of the Technical Service that the system is designed </w:t>
            </w:r>
            <w:r w:rsidR="00E012B5">
              <w:rPr>
                <w:color w:val="0000CC"/>
              </w:rPr>
              <w:t>t</w:t>
            </w:r>
            <w:r w:rsidR="00E012B5" w:rsidRPr="00D4650D">
              <w:rPr>
                <w:color w:val="0000CC"/>
              </w:rPr>
              <w:t>o fulfil the following principles:</w:t>
            </w:r>
          </w:p>
          <w:p w14:paraId="2B48B06E" w14:textId="18DCD1FB" w:rsidR="00570883"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it ensures the driver remain</w:t>
            </w:r>
            <w:r w:rsidR="00E34420">
              <w:rPr>
                <w:color w:val="0000CC"/>
              </w:rPr>
              <w:t>s</w:t>
            </w:r>
            <w:r w:rsidR="00AB4881" w:rsidRPr="006648BF">
              <w:t xml:space="preserve"> engaged with the driving task</w:t>
            </w:r>
            <w:r w:rsidR="00E012B5">
              <w:t>.</w:t>
            </w:r>
          </w:p>
          <w:p w14:paraId="53C4BD95" w14:textId="77777777" w:rsidR="00E012B5" w:rsidRPr="00154F36" w:rsidRDefault="00E012B5" w:rsidP="00E012B5">
            <w:pPr>
              <w:pStyle w:val="para"/>
              <w:ind w:left="1134" w:right="0"/>
              <w:rPr>
                <w:color w:val="0000CC"/>
              </w:rPr>
            </w:pPr>
            <w:r w:rsidRPr="00154F36">
              <w:rPr>
                <w:color w:val="0000CC"/>
              </w:rPr>
              <w:t>5.1.1.x.</w:t>
            </w:r>
            <w:r w:rsidRPr="00154F36">
              <w:rPr>
                <w:color w:val="0000CC"/>
              </w:rPr>
              <w:tab/>
              <w:t>[ADAS] shall be designed to enable override by the driver at any time.</w:t>
            </w:r>
          </w:p>
          <w:p w14:paraId="564AFA5F" w14:textId="33EE3306" w:rsidR="00FA46E3" w:rsidRPr="006648BF" w:rsidRDefault="00C341C3" w:rsidP="00440836">
            <w:pPr>
              <w:pStyle w:val="para"/>
              <w:ind w:left="1134" w:right="0"/>
            </w:pPr>
            <w:r w:rsidRPr="006648BF">
              <w:t>5.1.1.</w:t>
            </w:r>
            <w:r w:rsidR="00E34420">
              <w:t>3</w:t>
            </w:r>
            <w:r w:rsidRPr="006648BF">
              <w:t>.</w:t>
            </w:r>
            <w:r w:rsidR="00570883" w:rsidRPr="006648BF">
              <w:tab/>
            </w:r>
            <w:r w:rsidR="00FA46E3" w:rsidRPr="006648BF">
              <w:t>[</w:t>
            </w:r>
            <w:r w:rsidR="00FA46E3" w:rsidRPr="006648BF">
              <w:rPr>
                <w:lang w:val="en-US"/>
              </w:rPr>
              <w:t>ADAS] shall be designed according to the following principles:</w:t>
            </w:r>
          </w:p>
          <w:p w14:paraId="019ACCD1" w14:textId="73E79D43" w:rsidR="00570883" w:rsidRPr="006648BF" w:rsidRDefault="00E012B5" w:rsidP="00C341C3">
            <w:pPr>
              <w:pStyle w:val="para"/>
              <w:numPr>
                <w:ilvl w:val="0"/>
                <w:numId w:val="12"/>
              </w:numPr>
              <w:ind w:right="0"/>
            </w:pPr>
            <w:r w:rsidRPr="00FC08D8">
              <w:rPr>
                <w:color w:val="0000CC"/>
              </w:rPr>
              <w:t xml:space="preserve">The manufacturer shall make information available in an appropriate way about the conditions which are suitable for the operation of the system, so that the driver can reasonably be expected to determine when activation or deactivation of the system is </w:t>
            </w:r>
            <w:proofErr w:type="gramStart"/>
            <w:r w:rsidRPr="00FC08D8">
              <w:rPr>
                <w:color w:val="0000CC"/>
              </w:rPr>
              <w:t>appropriate</w:t>
            </w:r>
            <w:r w:rsidR="00570883" w:rsidRPr="006648BF">
              <w:t>;</w:t>
            </w:r>
            <w:proofErr w:type="gramEnd"/>
          </w:p>
          <w:p w14:paraId="2AB010D8" w14:textId="32C79737" w:rsidR="00570883" w:rsidRPr="006648BF" w:rsidRDefault="00E012B5" w:rsidP="00C341C3">
            <w:pPr>
              <w:pStyle w:val="para"/>
              <w:numPr>
                <w:ilvl w:val="0"/>
                <w:numId w:val="12"/>
              </w:numPr>
              <w:ind w:right="0"/>
            </w:pPr>
            <w:r w:rsidRPr="00FC08D8">
              <w:rPr>
                <w:color w:val="0000CC"/>
              </w:rPr>
              <w:t>The system shall be designed to prevent misuse by the driver (</w:t>
            </w:r>
            <w:proofErr w:type="gramStart"/>
            <w:r w:rsidRPr="00FC08D8">
              <w:rPr>
                <w:color w:val="0000CC"/>
              </w:rPr>
              <w:t>e.g.</w:t>
            </w:r>
            <w:proofErr w:type="gramEnd"/>
            <w:r w:rsidRPr="00FC08D8">
              <w:rPr>
                <w:color w:val="0000CC"/>
              </w:rPr>
              <w:t xml:space="preserve"> performing non-driving related tasks beyond those permitted during normal driving)</w:t>
            </w:r>
            <w:r w:rsidR="00570883" w:rsidRPr="006648BF">
              <w:t>;</w:t>
            </w:r>
          </w:p>
          <w:p w14:paraId="680C6478" w14:textId="7BC1D17D" w:rsidR="00082EA6" w:rsidRPr="00C27D1E" w:rsidRDefault="00E012B5" w:rsidP="00E012B5">
            <w:pPr>
              <w:pStyle w:val="para"/>
              <w:numPr>
                <w:ilvl w:val="0"/>
                <w:numId w:val="12"/>
              </w:numPr>
              <w:ind w:right="0"/>
            </w:pPr>
            <w:r w:rsidRPr="00FC08D8">
              <w:rPr>
                <w:color w:val="0000CC"/>
              </w:rPr>
              <w:t>The manufacturer has implemented strategies to disable activation of the system for the duration of the start/run cycle when the driver is detected to repeatedly demonstrate prolonged insufficient engagement with the driving task while the system is active</w:t>
            </w:r>
            <w:r w:rsidR="00570883" w:rsidRPr="006648BF">
              <w:t>;</w:t>
            </w:r>
            <w:r w:rsidR="00082EA6" w:rsidRPr="00C27D1E">
              <w:tab/>
            </w:r>
          </w:p>
        </w:tc>
        <w:tc>
          <w:tcPr>
            <w:tcW w:w="5917" w:type="dxa"/>
          </w:tcPr>
          <w:p w14:paraId="0707637A" w14:textId="3890D2BC" w:rsidR="004753A8" w:rsidRDefault="004753A8" w:rsidP="00B87561">
            <w:pPr>
              <w:spacing w:after="120"/>
              <w:rPr>
                <w:sz w:val="20"/>
                <w:szCs w:val="20"/>
                <w:lang w:val="en-US"/>
              </w:rPr>
            </w:pPr>
            <w:r w:rsidRPr="00C27D1E">
              <w:rPr>
                <w:sz w:val="20"/>
                <w:szCs w:val="20"/>
                <w:lang w:val="en-US"/>
              </w:rPr>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6B308105" w14:textId="77777777" w:rsidR="00E012B5" w:rsidRPr="00154F36" w:rsidRDefault="00E012B5" w:rsidP="00E012B5">
            <w:pPr>
              <w:spacing w:after="120"/>
              <w:rPr>
                <w:color w:val="0000CC"/>
                <w:sz w:val="20"/>
                <w:szCs w:val="20"/>
                <w:lang w:val="en-US"/>
              </w:rPr>
            </w:pPr>
            <w:r>
              <w:rPr>
                <w:color w:val="0000CC"/>
                <w:sz w:val="20"/>
                <w:szCs w:val="20"/>
                <w:lang w:val="en-US"/>
              </w:rPr>
              <w:t>OICA-CLEPA proposed changes</w:t>
            </w:r>
          </w:p>
          <w:p w14:paraId="3ED292AE" w14:textId="6E5CCCF3" w:rsidR="00E012B5" w:rsidRDefault="00E012B5" w:rsidP="00E012B5">
            <w:pPr>
              <w:spacing w:after="120"/>
              <w:rPr>
                <w:sz w:val="20"/>
                <w:szCs w:val="20"/>
                <w:lang w:val="en-US"/>
              </w:rPr>
            </w:pPr>
            <w:r w:rsidRPr="00C27D1E">
              <w:rPr>
                <w:sz w:val="20"/>
                <w:szCs w:val="20"/>
                <w:lang w:val="en-US"/>
              </w:rPr>
              <w:t>OICA-CLEPA comment: 5.1.1 provision may be not be required (general principle of regulatory compliance). Move to the introduction/scope?</w:t>
            </w:r>
          </w:p>
          <w:p w14:paraId="792F88E0" w14:textId="5A78C6C1" w:rsidR="00E34420" w:rsidRPr="00E34420" w:rsidRDefault="00E34420" w:rsidP="00E012B5">
            <w:pPr>
              <w:spacing w:after="120"/>
              <w:rPr>
                <w:color w:val="0000CC"/>
                <w:sz w:val="20"/>
                <w:szCs w:val="20"/>
                <w:lang w:val="en-US"/>
              </w:rPr>
            </w:pPr>
            <w:r>
              <w:rPr>
                <w:color w:val="0000CC"/>
                <w:sz w:val="20"/>
                <w:szCs w:val="20"/>
                <w:lang w:val="en-US"/>
              </w:rPr>
              <w:t>AVERE change to 5.1.1.1</w:t>
            </w:r>
          </w:p>
          <w:p w14:paraId="2F51EC69" w14:textId="77777777" w:rsidR="00E012B5" w:rsidRPr="006648BF" w:rsidRDefault="00E012B5" w:rsidP="00E012B5">
            <w:pPr>
              <w:spacing w:after="120"/>
              <w:rPr>
                <w:sz w:val="20"/>
                <w:szCs w:val="20"/>
                <w:lang w:val="en-US"/>
              </w:rPr>
            </w:pPr>
            <w:r w:rsidRPr="006648BF">
              <w:rPr>
                <w:sz w:val="20"/>
                <w:szCs w:val="20"/>
                <w:lang w:val="en-US"/>
              </w:rPr>
              <w:t>Co-Chair: These principles are here as the manufacturers should declare in the documentation that a vehicle complies with those principles</w:t>
            </w:r>
            <w:r>
              <w:rPr>
                <w:sz w:val="20"/>
                <w:szCs w:val="20"/>
                <w:lang w:val="en-US"/>
              </w:rPr>
              <w:t xml:space="preserve"> </w:t>
            </w:r>
            <w:r>
              <w:rPr>
                <w:color w:val="0000CC"/>
                <w:sz w:val="20"/>
                <w:szCs w:val="20"/>
                <w:lang w:val="en-US"/>
              </w:rPr>
              <w:t>and provide some evidence</w:t>
            </w:r>
            <w:r w:rsidRPr="006648BF">
              <w:rPr>
                <w:sz w:val="20"/>
                <w:szCs w:val="20"/>
                <w:lang w:val="en-US"/>
              </w:rPr>
              <w:t>.</w:t>
            </w:r>
          </w:p>
          <w:p w14:paraId="74E751C2" w14:textId="77777777" w:rsidR="00E012B5" w:rsidRPr="00FC08D8" w:rsidRDefault="00E012B5" w:rsidP="00E012B5">
            <w:pPr>
              <w:spacing w:after="120"/>
              <w:rPr>
                <w:color w:val="0000CC"/>
                <w:sz w:val="20"/>
                <w:szCs w:val="20"/>
                <w:lang w:val="en-US"/>
              </w:rPr>
            </w:pPr>
            <w:r w:rsidRPr="006648BF">
              <w:rPr>
                <w:sz w:val="20"/>
                <w:szCs w:val="20"/>
                <w:lang w:val="en-US"/>
              </w:rPr>
              <w:t>Japan: Reflect documentation requirements further down in the document.</w:t>
            </w:r>
            <w:r>
              <w:rPr>
                <w:sz w:val="20"/>
                <w:szCs w:val="20"/>
                <w:lang w:val="en-US"/>
              </w:rPr>
              <w:t xml:space="preserve"> </w:t>
            </w:r>
            <w:r>
              <w:rPr>
                <w:color w:val="0000CC"/>
                <w:sz w:val="20"/>
                <w:szCs w:val="20"/>
                <w:lang w:val="en-US"/>
              </w:rPr>
              <w:t>Chair: To review if this can be addressed.</w:t>
            </w:r>
          </w:p>
          <w:p w14:paraId="6938629B" w14:textId="77777777" w:rsidR="00E012B5" w:rsidRDefault="00E012B5" w:rsidP="00E012B5">
            <w:pPr>
              <w:spacing w:after="120"/>
              <w:rPr>
                <w:sz w:val="20"/>
                <w:szCs w:val="20"/>
                <w:lang w:val="en-US"/>
              </w:rPr>
            </w:pPr>
            <w:r w:rsidRPr="006648BF">
              <w:rPr>
                <w:sz w:val="20"/>
                <w:szCs w:val="20"/>
                <w:lang w:val="en-US"/>
              </w:rPr>
              <w:t>OICA-CLEPA: Duplication of 5.1.1.1, needs review which to keep</w:t>
            </w:r>
            <w:r>
              <w:rPr>
                <w:sz w:val="20"/>
                <w:szCs w:val="20"/>
                <w:lang w:val="en-US"/>
              </w:rPr>
              <w:t>. Suggest removal of ‘sufficiently’.</w:t>
            </w:r>
          </w:p>
          <w:p w14:paraId="332BBA23" w14:textId="77777777" w:rsidR="00E012B5" w:rsidRPr="00FC08D8" w:rsidRDefault="00E012B5" w:rsidP="00E012B5">
            <w:pPr>
              <w:spacing w:after="120"/>
              <w:rPr>
                <w:color w:val="0000CC"/>
                <w:sz w:val="20"/>
                <w:szCs w:val="20"/>
                <w:lang w:val="en-US"/>
              </w:rPr>
            </w:pPr>
            <w:r w:rsidRPr="006648BF">
              <w:rPr>
                <w:sz w:val="20"/>
                <w:szCs w:val="20"/>
                <w:lang w:val="en-US"/>
              </w:rPr>
              <w:t>NL (5.1.1.1): The intention of this requirement is to assure pro-active driver engagement</w:t>
            </w:r>
            <w:r>
              <w:rPr>
                <w:sz w:val="20"/>
                <w:szCs w:val="20"/>
                <w:lang w:val="en-US"/>
              </w:rPr>
              <w:t xml:space="preserve"> </w:t>
            </w:r>
            <w:r>
              <w:rPr>
                <w:color w:val="0000CC"/>
                <w:sz w:val="20"/>
                <w:szCs w:val="20"/>
                <w:lang w:val="en-US"/>
              </w:rPr>
              <w:t>Chair: This is the Justification</w:t>
            </w:r>
          </w:p>
          <w:p w14:paraId="2F90A4C9" w14:textId="77777777" w:rsidR="00E012B5" w:rsidRDefault="00E012B5" w:rsidP="00E012B5">
            <w:pPr>
              <w:spacing w:after="120"/>
              <w:rPr>
                <w:color w:val="0000CC"/>
                <w:sz w:val="20"/>
                <w:szCs w:val="20"/>
                <w:lang w:val="en-US"/>
              </w:rPr>
            </w:pPr>
            <w:r>
              <w:rPr>
                <w:color w:val="0000CC"/>
                <w:sz w:val="20"/>
                <w:szCs w:val="20"/>
                <w:lang w:val="en-US"/>
              </w:rPr>
              <w:t xml:space="preserve">OICA-CLEPA: </w:t>
            </w:r>
          </w:p>
          <w:p w14:paraId="5B0E8537" w14:textId="77777777" w:rsidR="00E012B5" w:rsidRDefault="00E012B5" w:rsidP="00E012B5">
            <w:pPr>
              <w:pStyle w:val="ListParagraph"/>
              <w:numPr>
                <w:ilvl w:val="0"/>
                <w:numId w:val="48"/>
              </w:numPr>
              <w:spacing w:after="120"/>
              <w:rPr>
                <w:color w:val="0000CC"/>
                <w:sz w:val="20"/>
                <w:szCs w:val="20"/>
                <w:lang w:val="en-US"/>
              </w:rPr>
            </w:pPr>
            <w:r w:rsidRPr="00FC08D8">
              <w:rPr>
                <w:color w:val="0000CC"/>
                <w:sz w:val="20"/>
                <w:szCs w:val="20"/>
                <w:lang w:val="en-US"/>
              </w:rPr>
              <w:t>5.1.1.2. is already covered by 5.1.1.1.</w:t>
            </w:r>
          </w:p>
          <w:p w14:paraId="571972C9" w14:textId="77777777" w:rsidR="00E012B5" w:rsidRDefault="00E012B5" w:rsidP="00E012B5">
            <w:pPr>
              <w:pStyle w:val="ListParagraph"/>
              <w:numPr>
                <w:ilvl w:val="0"/>
                <w:numId w:val="48"/>
              </w:numPr>
              <w:spacing w:after="120"/>
              <w:rPr>
                <w:color w:val="0000CC"/>
                <w:sz w:val="20"/>
                <w:szCs w:val="20"/>
                <w:lang w:val="en-US"/>
              </w:rPr>
            </w:pPr>
            <w:r w:rsidRPr="00FC08D8">
              <w:rPr>
                <w:color w:val="0000CC"/>
                <w:sz w:val="20"/>
                <w:szCs w:val="20"/>
                <w:lang w:val="en-US"/>
              </w:rPr>
              <w:t>Turn a-f into separate paragraphs, as 5.1.1. is identical to 5.1.1.3.</w:t>
            </w:r>
          </w:p>
          <w:p w14:paraId="065560C4" w14:textId="77777777" w:rsidR="00E012B5" w:rsidRDefault="00E012B5" w:rsidP="00E012B5">
            <w:pPr>
              <w:pStyle w:val="ListParagraph"/>
              <w:numPr>
                <w:ilvl w:val="0"/>
                <w:numId w:val="48"/>
              </w:numPr>
              <w:spacing w:after="120"/>
              <w:rPr>
                <w:color w:val="0000CC"/>
                <w:sz w:val="20"/>
                <w:szCs w:val="20"/>
                <w:lang w:val="en-US"/>
              </w:rPr>
            </w:pPr>
            <w:r w:rsidRPr="00FC08D8">
              <w:rPr>
                <w:color w:val="0000CC"/>
                <w:sz w:val="20"/>
                <w:szCs w:val="20"/>
                <w:lang w:val="en-US"/>
              </w:rPr>
              <w:t>5.1.1.3. (a) is already addressed by 5.1.1.2./5.1.1.1.</w:t>
            </w:r>
          </w:p>
          <w:p w14:paraId="146DE738" w14:textId="77777777" w:rsidR="00E012B5" w:rsidRDefault="00E012B5" w:rsidP="00E012B5">
            <w:pPr>
              <w:pStyle w:val="ListParagraph"/>
              <w:numPr>
                <w:ilvl w:val="0"/>
                <w:numId w:val="48"/>
              </w:numPr>
              <w:spacing w:after="120"/>
              <w:rPr>
                <w:color w:val="0000CC"/>
                <w:sz w:val="20"/>
                <w:szCs w:val="20"/>
                <w:lang w:val="en-US"/>
              </w:rPr>
            </w:pPr>
            <w:r w:rsidRPr="00FC08D8">
              <w:rPr>
                <w:color w:val="0000CC"/>
                <w:sz w:val="20"/>
                <w:szCs w:val="20"/>
                <w:lang w:val="en-US"/>
              </w:rPr>
              <w:t>5.1.1.3. (b) is addressed by 5.1.1.1.</w:t>
            </w:r>
          </w:p>
          <w:p w14:paraId="574C02AB" w14:textId="77777777" w:rsidR="00E012B5" w:rsidRDefault="00E012B5" w:rsidP="00E012B5">
            <w:pPr>
              <w:pStyle w:val="ListParagraph"/>
              <w:numPr>
                <w:ilvl w:val="0"/>
                <w:numId w:val="48"/>
              </w:numPr>
              <w:spacing w:after="120"/>
              <w:rPr>
                <w:color w:val="0000CC"/>
                <w:sz w:val="20"/>
                <w:szCs w:val="20"/>
                <w:lang w:val="en-US"/>
              </w:rPr>
            </w:pPr>
            <w:r w:rsidRPr="00FC08D8">
              <w:rPr>
                <w:color w:val="0000CC"/>
                <w:sz w:val="20"/>
                <w:szCs w:val="20"/>
                <w:lang w:val="en-US"/>
              </w:rPr>
              <w:lastRenderedPageBreak/>
              <w:t xml:space="preserve">5.1.1.3. (c) should be moved to the introduction, as this cannot be turned into a requirement to the </w:t>
            </w:r>
            <w:proofErr w:type="gramStart"/>
            <w:r w:rsidRPr="00FC08D8">
              <w:rPr>
                <w:color w:val="0000CC"/>
                <w:sz w:val="20"/>
                <w:szCs w:val="20"/>
                <w:lang w:val="en-US"/>
              </w:rPr>
              <w:t>system, but</w:t>
            </w:r>
            <w:proofErr w:type="gramEnd"/>
            <w:r w:rsidRPr="00FC08D8">
              <w:rPr>
                <w:color w:val="0000CC"/>
                <w:sz w:val="20"/>
                <w:szCs w:val="20"/>
                <w:lang w:val="en-US"/>
              </w:rPr>
              <w:t xml:space="preserve"> is an assumption about the driver. </w:t>
            </w:r>
          </w:p>
          <w:p w14:paraId="3E774EAC" w14:textId="72564F20" w:rsidR="00E20C01" w:rsidRPr="00E012B5" w:rsidRDefault="00E012B5" w:rsidP="00B87561">
            <w:pPr>
              <w:pStyle w:val="ListParagraph"/>
              <w:numPr>
                <w:ilvl w:val="0"/>
                <w:numId w:val="48"/>
              </w:numPr>
              <w:spacing w:after="120"/>
              <w:rPr>
                <w:color w:val="0000CC"/>
                <w:sz w:val="20"/>
                <w:szCs w:val="20"/>
                <w:lang w:val="en-US"/>
              </w:rPr>
            </w:pPr>
            <w:r w:rsidRPr="00FC08D8">
              <w:rPr>
                <w:color w:val="0000CC"/>
                <w:sz w:val="20"/>
                <w:szCs w:val="20"/>
                <w:lang w:val="en-US"/>
              </w:rPr>
              <w:t>5.1.1.3. (d) (e): reformulation into requirements applicable to the system, not to the driver</w:t>
            </w:r>
          </w:p>
        </w:tc>
      </w:tr>
      <w:tr w:rsidR="00A300A7" w14:paraId="14F1CC97" w14:textId="77777777" w:rsidTr="00FD2EB4">
        <w:tc>
          <w:tcPr>
            <w:tcW w:w="9209" w:type="dxa"/>
          </w:tcPr>
          <w:p w14:paraId="0250CA14" w14:textId="21A82F3B" w:rsidR="00082EA6" w:rsidRPr="00C6747D" w:rsidRDefault="00FA46E3" w:rsidP="00082EA6">
            <w:pPr>
              <w:pStyle w:val="para"/>
              <w:ind w:left="1134" w:right="0"/>
            </w:pPr>
            <w:r w:rsidRPr="00C6747D">
              <w:lastRenderedPageBreak/>
              <w:t>5.1.1.</w:t>
            </w:r>
            <w:r w:rsidR="004D3C9A">
              <w:t>4</w:t>
            </w:r>
            <w:r w:rsidRPr="00C6747D">
              <w:t>.</w:t>
            </w:r>
            <w:r w:rsidR="00082EA6" w:rsidRPr="00C6747D">
              <w:tab/>
            </w:r>
            <w:r w:rsidR="00E012B5" w:rsidRPr="00485D3C">
              <w:rPr>
                <w:color w:val="0000CC"/>
                <w:lang w:val="en-US" w:eastAsia="zh-CN"/>
              </w:rPr>
              <w:t>The</w:t>
            </w:r>
            <w:r w:rsidR="00E012B5" w:rsidRPr="00485D3C">
              <w:rPr>
                <w:color w:val="0000CC"/>
              </w:rPr>
              <w:t xml:space="preserve"> [ADAS] shall not</w:t>
            </w:r>
            <w:r w:rsidR="00E012B5">
              <w:rPr>
                <w:color w:val="0000CC"/>
              </w:rPr>
              <w:t xml:space="preserve"> create an unreasonable risk to the vehicle’s occupants and other road users.</w:t>
            </w:r>
          </w:p>
          <w:p w14:paraId="21D39E0E" w14:textId="77777777" w:rsidR="00E012B5" w:rsidRDefault="00FA46E3" w:rsidP="005F7177">
            <w:pPr>
              <w:pStyle w:val="para"/>
              <w:ind w:left="1134" w:right="0"/>
              <w:rPr>
                <w:color w:val="0000CC"/>
                <w:lang w:val="en-US"/>
              </w:rPr>
            </w:pPr>
            <w:r w:rsidRPr="00C6747D">
              <w:t>5.1.1.</w:t>
            </w:r>
            <w:r w:rsidR="004D3C9A">
              <w:t>5</w:t>
            </w:r>
            <w:r w:rsidRPr="00C6747D">
              <w:t>.</w:t>
            </w:r>
            <w:r w:rsidR="000A3A35" w:rsidRPr="00C6747D">
              <w:tab/>
            </w:r>
            <w:r w:rsidR="00E012B5" w:rsidRPr="00D929FD">
              <w:rPr>
                <w:color w:val="0000CC"/>
              </w:rPr>
              <w:t xml:space="preserve">The application of [ADAS] shall </w:t>
            </w:r>
            <w:r w:rsidR="00E012B5" w:rsidRPr="00D929FD">
              <w:rPr>
                <w:color w:val="0000CC"/>
                <w:lang w:val="en-US"/>
              </w:rPr>
              <w:t>not negatively affect traffic flow.</w:t>
            </w:r>
          </w:p>
          <w:p w14:paraId="16A61CC6" w14:textId="1F446E26" w:rsidR="00236425" w:rsidRPr="00FA46E3" w:rsidRDefault="00236425" w:rsidP="005F7177">
            <w:pPr>
              <w:pStyle w:val="para"/>
              <w:ind w:left="1134" w:right="0"/>
            </w:pPr>
          </w:p>
        </w:tc>
        <w:tc>
          <w:tcPr>
            <w:tcW w:w="5917" w:type="dxa"/>
          </w:tcPr>
          <w:p w14:paraId="5D2DF6E8" w14:textId="6A3B108A" w:rsidR="00E012B5" w:rsidRPr="00C703C9" w:rsidRDefault="00E012B5" w:rsidP="00E012B5">
            <w:pPr>
              <w:spacing w:after="120"/>
              <w:rPr>
                <w:color w:val="0000CC"/>
                <w:sz w:val="20"/>
                <w:szCs w:val="20"/>
                <w:lang w:val="en-US"/>
              </w:rPr>
            </w:pPr>
            <w:r w:rsidRPr="00FC08D8">
              <w:rPr>
                <w:color w:val="0000CC"/>
                <w:sz w:val="20"/>
                <w:szCs w:val="20"/>
                <w:lang w:val="en-US"/>
              </w:rPr>
              <w:t>OICA-CLEPA</w:t>
            </w:r>
            <w:r w:rsidRPr="00C6747D">
              <w:rPr>
                <w:sz w:val="20"/>
                <w:szCs w:val="20"/>
                <w:lang w:val="en-US"/>
              </w:rPr>
              <w:t xml:space="preserve">: </w:t>
            </w:r>
            <w:r>
              <w:rPr>
                <w:sz w:val="20"/>
                <w:szCs w:val="20"/>
                <w:lang w:val="en-US"/>
              </w:rPr>
              <w:br/>
              <w:t xml:space="preserve">- </w:t>
            </w:r>
            <w:r w:rsidRPr="00C6747D">
              <w:rPr>
                <w:sz w:val="20"/>
                <w:szCs w:val="20"/>
                <w:lang w:val="en-US"/>
              </w:rPr>
              <w:t xml:space="preserve">Suggest </w:t>
            </w:r>
            <w:proofErr w:type="gramStart"/>
            <w:r w:rsidRPr="00C6747D">
              <w:rPr>
                <w:sz w:val="20"/>
                <w:szCs w:val="20"/>
                <w:lang w:val="en-US"/>
              </w:rPr>
              <w:t>to move</w:t>
            </w:r>
            <w:proofErr w:type="gramEnd"/>
            <w:r w:rsidRPr="00C6747D">
              <w:rPr>
                <w:sz w:val="20"/>
                <w:szCs w:val="20"/>
                <w:lang w:val="en-US"/>
              </w:rPr>
              <w:t xml:space="preserve"> 5.1.</w:t>
            </w:r>
            <w:r>
              <w:rPr>
                <w:sz w:val="20"/>
                <w:szCs w:val="20"/>
                <w:lang w:val="en-US"/>
              </w:rPr>
              <w:t>1.6</w:t>
            </w:r>
            <w:r w:rsidRPr="00C6747D">
              <w:rPr>
                <w:sz w:val="20"/>
                <w:szCs w:val="20"/>
                <w:lang w:val="en-US"/>
              </w:rPr>
              <w:t xml:space="preserve"> to introduction, because it is not really a requirement. Not a safety requirement.</w:t>
            </w:r>
            <w:r>
              <w:rPr>
                <w:sz w:val="20"/>
                <w:szCs w:val="20"/>
                <w:lang w:val="en-US"/>
              </w:rPr>
              <w:br/>
              <w:t xml:space="preserve">- </w:t>
            </w:r>
            <w:r w:rsidRPr="00485D3C">
              <w:rPr>
                <w:color w:val="0000CC"/>
                <w:sz w:val="20"/>
                <w:szCs w:val="20"/>
                <w:lang w:val="en-US"/>
              </w:rPr>
              <w:t>5.1.1.</w:t>
            </w:r>
            <w:r>
              <w:rPr>
                <w:color w:val="0000CC"/>
                <w:sz w:val="20"/>
                <w:szCs w:val="20"/>
                <w:lang w:val="en-US"/>
              </w:rPr>
              <w:t>4</w:t>
            </w:r>
            <w:r w:rsidRPr="00485D3C">
              <w:rPr>
                <w:color w:val="0000CC"/>
                <w:sz w:val="20"/>
                <w:szCs w:val="20"/>
                <w:lang w:val="en-US"/>
              </w:rPr>
              <w:t xml:space="preserve"> – Language from ALKS integrated.</w:t>
            </w:r>
            <w:r w:rsidRPr="00C6747D">
              <w:rPr>
                <w:sz w:val="20"/>
                <w:szCs w:val="20"/>
                <w:lang w:val="en-US"/>
              </w:rPr>
              <w:br/>
            </w:r>
            <w:r>
              <w:rPr>
                <w:sz w:val="20"/>
                <w:szCs w:val="20"/>
                <w:lang w:val="en-US"/>
              </w:rPr>
              <w:t xml:space="preserve">- </w:t>
            </w:r>
            <w:r w:rsidRPr="00485D3C">
              <w:rPr>
                <w:color w:val="0000CC"/>
                <w:sz w:val="20"/>
                <w:szCs w:val="20"/>
                <w:lang w:val="en-US"/>
              </w:rPr>
              <w:t>5.1.1.7 – Covered by 5.1.1.</w:t>
            </w:r>
            <w:r w:rsidR="0045798F">
              <w:rPr>
                <w:color w:val="0000CC"/>
                <w:sz w:val="20"/>
                <w:szCs w:val="20"/>
                <w:lang w:val="en-US"/>
              </w:rPr>
              <w:t>5</w:t>
            </w:r>
            <w:r>
              <w:rPr>
                <w:color w:val="0000CC"/>
                <w:sz w:val="20"/>
                <w:szCs w:val="20"/>
                <w:lang w:val="en-US"/>
              </w:rPr>
              <w:br/>
              <w:t xml:space="preserve">- </w:t>
            </w:r>
            <w:r>
              <w:rPr>
                <w:sz w:val="20"/>
                <w:szCs w:val="20"/>
                <w:lang w:val="en-US"/>
              </w:rPr>
              <w:t>5.1.1.8 – Deactivation frequency requirements are not even proposed for ADS. Not appropriate.</w:t>
            </w:r>
            <w:r>
              <w:rPr>
                <w:sz w:val="20"/>
                <w:szCs w:val="20"/>
                <w:lang w:val="en-US"/>
              </w:rPr>
              <w:br/>
              <w:t xml:space="preserve">- </w:t>
            </w:r>
            <w:r>
              <w:rPr>
                <w:color w:val="0000CC"/>
                <w:sz w:val="20"/>
                <w:szCs w:val="20"/>
                <w:lang w:val="en-US"/>
              </w:rPr>
              <w:t>5.1.1.9 – Covered by 5.1.1.</w:t>
            </w:r>
            <w:r w:rsidR="0045798F">
              <w:rPr>
                <w:color w:val="0000CC"/>
                <w:sz w:val="20"/>
                <w:szCs w:val="20"/>
                <w:lang w:val="en-US"/>
              </w:rPr>
              <w:t>5</w:t>
            </w:r>
          </w:p>
          <w:p w14:paraId="47660FE7" w14:textId="77777777" w:rsidR="00E012B5" w:rsidRPr="00CF6A99" w:rsidRDefault="00E012B5" w:rsidP="00E012B5">
            <w:pPr>
              <w:spacing w:after="120"/>
              <w:rPr>
                <w:color w:val="0000CC"/>
                <w:sz w:val="20"/>
                <w:szCs w:val="20"/>
                <w:lang w:val="en-US"/>
              </w:rPr>
            </w:pPr>
            <w:r>
              <w:rPr>
                <w:color w:val="0000CC"/>
                <w:sz w:val="20"/>
                <w:szCs w:val="20"/>
                <w:lang w:val="en-US"/>
              </w:rPr>
              <w:t>Chair: Do we need 5.1.1.4-5.1.1.6 as general statements?</w:t>
            </w:r>
          </w:p>
          <w:p w14:paraId="317CE0CB" w14:textId="77777777" w:rsidR="00E012B5" w:rsidRPr="00CF6A99" w:rsidRDefault="00E012B5" w:rsidP="00E012B5">
            <w:pPr>
              <w:spacing w:after="120"/>
              <w:rPr>
                <w:color w:val="0000CC"/>
                <w:sz w:val="20"/>
                <w:szCs w:val="20"/>
                <w:lang w:val="en-US"/>
              </w:rPr>
            </w:pPr>
            <w:r>
              <w:rPr>
                <w:sz w:val="20"/>
                <w:szCs w:val="20"/>
                <w:lang w:val="en-US"/>
              </w:rPr>
              <w:t xml:space="preserve">Japan: ADAS should not negatively affect traffic flow, which may be of particular importance for ADAS. </w:t>
            </w:r>
            <w:r>
              <w:rPr>
                <w:color w:val="0000CC"/>
                <w:sz w:val="20"/>
                <w:szCs w:val="20"/>
                <w:lang w:val="en-US"/>
              </w:rPr>
              <w:t>Chair: Addressed by 5.1.1.7</w:t>
            </w:r>
          </w:p>
          <w:p w14:paraId="1EC8975A" w14:textId="77777777" w:rsidR="00E012B5" w:rsidRPr="00CF6A99" w:rsidRDefault="00E012B5" w:rsidP="00E012B5">
            <w:pPr>
              <w:spacing w:after="120"/>
              <w:rPr>
                <w:color w:val="0000CC"/>
                <w:sz w:val="20"/>
                <w:szCs w:val="20"/>
                <w:lang w:val="en-US"/>
              </w:rPr>
            </w:pPr>
            <w:r w:rsidRPr="00FA46E3">
              <w:rPr>
                <w:sz w:val="20"/>
                <w:szCs w:val="20"/>
                <w:lang w:val="en-US"/>
              </w:rPr>
              <w:t>Check/align with the items elaborated by FRAV IWG.</w:t>
            </w:r>
            <w:r>
              <w:rPr>
                <w:sz w:val="20"/>
                <w:szCs w:val="20"/>
                <w:lang w:val="en-US"/>
              </w:rPr>
              <w:t xml:space="preserve"> </w:t>
            </w:r>
            <w:r>
              <w:rPr>
                <w:color w:val="0000CC"/>
                <w:sz w:val="20"/>
                <w:szCs w:val="20"/>
                <w:lang w:val="en-US"/>
              </w:rPr>
              <w:t>Chair: Not yet addressed</w:t>
            </w:r>
          </w:p>
          <w:p w14:paraId="7DAA9A63" w14:textId="1F23000D" w:rsidR="002B60C7" w:rsidRPr="00FA46E3" w:rsidRDefault="00E012B5" w:rsidP="00B87561">
            <w:pPr>
              <w:spacing w:after="120"/>
              <w:rPr>
                <w:sz w:val="20"/>
                <w:szCs w:val="20"/>
                <w:lang w:val="en-US"/>
              </w:rPr>
            </w:pPr>
            <w:r w:rsidRPr="00C6747D">
              <w:rPr>
                <w:sz w:val="20"/>
                <w:szCs w:val="20"/>
                <w:lang w:val="en-US"/>
              </w:rPr>
              <w:t>Co-Chair: not yet addressed.</w:t>
            </w:r>
          </w:p>
        </w:tc>
      </w:tr>
      <w:tr w:rsidR="00A300A7" w14:paraId="6541188F" w14:textId="77777777" w:rsidTr="00FD2EB4">
        <w:tc>
          <w:tcPr>
            <w:tcW w:w="9209" w:type="dxa"/>
          </w:tcPr>
          <w:p w14:paraId="49496036" w14:textId="76F66C80" w:rsidR="008E40E8" w:rsidRPr="00C6747D" w:rsidRDefault="008E40E8" w:rsidP="00440836">
            <w:pPr>
              <w:pStyle w:val="para"/>
              <w:ind w:left="1134" w:right="0"/>
              <w:rPr>
                <w:lang w:val="en-US"/>
              </w:rPr>
            </w:pPr>
          </w:p>
        </w:tc>
        <w:tc>
          <w:tcPr>
            <w:tcW w:w="5917" w:type="dxa"/>
          </w:tcPr>
          <w:p w14:paraId="1EFCD9ED" w14:textId="6FD8FF35" w:rsidR="002B60C7" w:rsidRPr="002B60C7" w:rsidRDefault="0045798F" w:rsidP="00B87561">
            <w:pPr>
              <w:spacing w:after="120"/>
              <w:rPr>
                <w:sz w:val="20"/>
                <w:szCs w:val="20"/>
                <w:lang w:val="en-US"/>
              </w:rPr>
            </w:pPr>
            <w:r>
              <w:rPr>
                <w:color w:val="0000CC"/>
                <w:sz w:val="20"/>
                <w:szCs w:val="20"/>
              </w:rPr>
              <w:t>OICA-CLEPA proposed changes/Chair: Old section 5.1.4 moved to 5.3.3</w:t>
            </w:r>
          </w:p>
        </w:tc>
      </w:tr>
      <w:tr w:rsidR="00A300A7" w:rsidRPr="00DD1BC2" w14:paraId="103FA4AE" w14:textId="77777777" w:rsidTr="00FD2EB4">
        <w:tc>
          <w:tcPr>
            <w:tcW w:w="9209" w:type="dxa"/>
          </w:tcPr>
          <w:p w14:paraId="1044C284" w14:textId="559250C3" w:rsidR="00DD1BC2" w:rsidRPr="00C6747D" w:rsidRDefault="00DD1BC2" w:rsidP="00DD1BC2">
            <w:pPr>
              <w:pStyle w:val="para"/>
              <w:ind w:left="1134" w:right="0"/>
              <w:rPr>
                <w:b/>
                <w:bCs/>
              </w:rPr>
            </w:pPr>
            <w:r w:rsidRPr="00C6747D">
              <w:rPr>
                <w:b/>
                <w:bCs/>
              </w:rPr>
              <w:t>5.1.</w:t>
            </w:r>
            <w:r w:rsidR="0045798F">
              <w:rPr>
                <w:b/>
                <w:bCs/>
              </w:rPr>
              <w:t>2</w:t>
            </w:r>
            <w:r w:rsidRPr="00C6747D">
              <w:rPr>
                <w:b/>
                <w:bCs/>
              </w:rPr>
              <w:t xml:space="preserve">. </w:t>
            </w:r>
            <w:r w:rsidRPr="00C6747D">
              <w:rPr>
                <w:b/>
                <w:bCs/>
              </w:rPr>
              <w:tab/>
            </w:r>
            <w:r w:rsidR="002350E7" w:rsidRPr="00C6747D">
              <w:rPr>
                <w:b/>
                <w:bCs/>
              </w:rPr>
              <w:t xml:space="preserve">Specific provisions to </w:t>
            </w:r>
            <w:r w:rsidRPr="00C6747D">
              <w:rPr>
                <w:b/>
                <w:bCs/>
              </w:rPr>
              <w:t>OEDR</w:t>
            </w:r>
          </w:p>
        </w:tc>
        <w:tc>
          <w:tcPr>
            <w:tcW w:w="5917" w:type="dxa"/>
          </w:tcPr>
          <w:p w14:paraId="38E6FB33" w14:textId="77777777" w:rsidR="00DD1BC2" w:rsidRPr="00DD1BC2" w:rsidRDefault="00DD1BC2" w:rsidP="00DD1BC2">
            <w:pPr>
              <w:pStyle w:val="para"/>
              <w:ind w:left="1134" w:right="0"/>
              <w:rPr>
                <w:b/>
                <w:bCs/>
              </w:rPr>
            </w:pPr>
          </w:p>
        </w:tc>
      </w:tr>
      <w:tr w:rsidR="0045798F" w:rsidRPr="0078278C" w14:paraId="7CE4F164" w14:textId="77777777" w:rsidTr="00FD2EB4">
        <w:tc>
          <w:tcPr>
            <w:tcW w:w="9209" w:type="dxa"/>
          </w:tcPr>
          <w:p w14:paraId="0A2A3006" w14:textId="585CA6FB" w:rsidR="0045798F" w:rsidRPr="00C6747D" w:rsidRDefault="0045798F" w:rsidP="0045798F">
            <w:pPr>
              <w:pStyle w:val="para"/>
              <w:ind w:left="1134" w:right="0"/>
            </w:pPr>
            <w:r w:rsidRPr="00C6747D">
              <w:t>5.1.</w:t>
            </w:r>
            <w:r>
              <w:t>2</w:t>
            </w:r>
            <w:r w:rsidRPr="00C6747D">
              <w:t xml:space="preserve">.1       </w:t>
            </w:r>
            <w:r w:rsidRPr="0014481C">
              <w:t xml:space="preserve">    </w:t>
            </w:r>
            <w:r w:rsidRPr="00C6747D">
              <w:t>[ADAS] shall be able to assess its surroundings</w:t>
            </w:r>
            <w:r>
              <w:t xml:space="preserve"> </w:t>
            </w:r>
            <w:r>
              <w:rPr>
                <w:color w:val="0000CC"/>
              </w:rPr>
              <w:t>(</w:t>
            </w:r>
            <w:proofErr w:type="gramStart"/>
            <w:r>
              <w:rPr>
                <w:color w:val="0000CC"/>
              </w:rPr>
              <w:t>e.g.</w:t>
            </w:r>
            <w:proofErr w:type="gramEnd"/>
            <w:r>
              <w:rPr>
                <w:color w:val="0000CC"/>
              </w:rPr>
              <w:t xml:space="preserve"> road markings, other road users)</w:t>
            </w:r>
            <w:r w:rsidRPr="00C6747D">
              <w:t xml:space="preserve"> as required </w:t>
            </w:r>
            <w:r w:rsidRPr="0045798F">
              <w:rPr>
                <w:color w:val="0000CC"/>
              </w:rPr>
              <w:t>to implement the assistance to the driver described in paragraph 5.</w:t>
            </w:r>
            <w:r>
              <w:rPr>
                <w:color w:val="0000CC"/>
              </w:rPr>
              <w:t>3.3</w:t>
            </w:r>
            <w:r w:rsidRPr="0045798F">
              <w:rPr>
                <w:color w:val="0000CC"/>
              </w:rPr>
              <w:t>, within the system boundaries described in paragraph 5.1.</w:t>
            </w:r>
            <w:r>
              <w:rPr>
                <w:color w:val="0000CC"/>
              </w:rPr>
              <w:t>3</w:t>
            </w:r>
            <w:r w:rsidRPr="0045798F">
              <w:rPr>
                <w:color w:val="0000CC"/>
              </w:rPr>
              <w:t xml:space="preserve">. </w:t>
            </w:r>
          </w:p>
          <w:p w14:paraId="40EEE199" w14:textId="77777777" w:rsidR="0045798F" w:rsidRDefault="0045798F" w:rsidP="0045798F">
            <w:pPr>
              <w:pStyle w:val="para"/>
              <w:ind w:left="1134" w:right="0"/>
              <w:rPr>
                <w:color w:val="0000CC"/>
              </w:rPr>
            </w:pPr>
            <w:r>
              <w:rPr>
                <w:color w:val="0000CC"/>
              </w:rPr>
              <w:t>Alternative proposed by Chair:</w:t>
            </w:r>
          </w:p>
          <w:p w14:paraId="27517224" w14:textId="758AEE53" w:rsidR="0045798F" w:rsidRDefault="0045798F" w:rsidP="0045798F">
            <w:pPr>
              <w:pStyle w:val="para"/>
              <w:ind w:left="1134" w:right="0"/>
              <w:rPr>
                <w:color w:val="0000CC"/>
              </w:rPr>
            </w:pPr>
            <w:r w:rsidRPr="00C6747D">
              <w:t>5.1.</w:t>
            </w:r>
            <w:r w:rsidRPr="00020E32">
              <w:rPr>
                <w:color w:val="0000CC"/>
              </w:rPr>
              <w:t>2</w:t>
            </w:r>
            <w:r w:rsidRPr="00020E32">
              <w:rPr>
                <w:strike/>
                <w:color w:val="0000CC"/>
              </w:rPr>
              <w:t>3</w:t>
            </w:r>
            <w:r>
              <w:rPr>
                <w:color w:val="0000CC"/>
              </w:rPr>
              <w:t>.2.</w:t>
            </w:r>
            <w:r>
              <w:rPr>
                <w:color w:val="0000CC"/>
              </w:rPr>
              <w:tab/>
            </w:r>
            <w:r w:rsidRPr="00E307E8">
              <w:rPr>
                <w:color w:val="0000CC"/>
              </w:rPr>
              <w:t>[ADAS] shall be able to adequately detect vulnerable road users (such as pedestrians and cyclists) specifically in the environments, where vulnerable road users are present. The manufacturer shall describe in detail [in the documentation], where [ADAS] is capable of vulnerable road user detection.</w:t>
            </w:r>
          </w:p>
          <w:p w14:paraId="224EB5F8" w14:textId="6DE5DC16" w:rsidR="0045798F" w:rsidRPr="0078278C" w:rsidRDefault="0045798F" w:rsidP="0045798F">
            <w:pPr>
              <w:pStyle w:val="para"/>
              <w:ind w:left="1134" w:right="0"/>
            </w:pPr>
            <w:r w:rsidRPr="00C6747D">
              <w:lastRenderedPageBreak/>
              <w:t>5.1.</w:t>
            </w:r>
            <w:r w:rsidRPr="00020E32">
              <w:rPr>
                <w:color w:val="0000CC"/>
              </w:rPr>
              <w:t>2</w:t>
            </w:r>
            <w:r w:rsidRPr="00020E32">
              <w:rPr>
                <w:strike/>
                <w:color w:val="0000CC"/>
              </w:rPr>
              <w:t>3</w:t>
            </w:r>
            <w:r>
              <w:rPr>
                <w:color w:val="0000CC"/>
              </w:rPr>
              <w:t>.3.</w:t>
            </w:r>
            <w:r w:rsidRPr="00A07AE3">
              <w:rPr>
                <w:color w:val="0000CC"/>
              </w:rPr>
              <w:tab/>
              <w:t xml:space="preserve">The manufacturer shall describe in detail [in the documentation] </w:t>
            </w:r>
            <w:r>
              <w:rPr>
                <w:color w:val="0000CC"/>
              </w:rPr>
              <w:t xml:space="preserve">OEDR </w:t>
            </w:r>
            <w:r w:rsidRPr="00A07AE3">
              <w:rPr>
                <w:color w:val="0000CC"/>
              </w:rPr>
              <w:t>of each [use case]/[functionality]</w:t>
            </w:r>
            <w:proofErr w:type="gramStart"/>
            <w:r w:rsidRPr="00A07AE3">
              <w:rPr>
                <w:color w:val="0000CC"/>
              </w:rPr>
              <w:t>/[</w:t>
            </w:r>
            <w:proofErr w:type="gramEnd"/>
            <w:r w:rsidRPr="00A07AE3">
              <w:rPr>
                <w:color w:val="0000CC"/>
              </w:rPr>
              <w:t xml:space="preserve">systems and subsystems] of [ADAS] </w:t>
            </w:r>
            <w:r>
              <w:rPr>
                <w:color w:val="0000CC"/>
              </w:rPr>
              <w:t xml:space="preserve">and  OEDR remaining the responsibility of </w:t>
            </w:r>
            <w:r w:rsidRPr="00A07AE3">
              <w:rPr>
                <w:color w:val="0000CC"/>
              </w:rPr>
              <w:t>the driver.</w:t>
            </w:r>
          </w:p>
        </w:tc>
        <w:tc>
          <w:tcPr>
            <w:tcW w:w="5917" w:type="dxa"/>
          </w:tcPr>
          <w:p w14:paraId="3372E732" w14:textId="67D2F224" w:rsidR="006B3CFE" w:rsidRPr="006B3CFE" w:rsidRDefault="006B3CFE" w:rsidP="0045798F">
            <w:pPr>
              <w:spacing w:after="120"/>
              <w:rPr>
                <w:color w:val="0000CC"/>
                <w:sz w:val="20"/>
                <w:szCs w:val="20"/>
                <w:lang w:val="en-US"/>
              </w:rPr>
            </w:pPr>
            <w:r>
              <w:rPr>
                <w:color w:val="0000CC"/>
                <w:sz w:val="20"/>
                <w:szCs w:val="20"/>
                <w:lang w:val="en-US"/>
              </w:rPr>
              <w:lastRenderedPageBreak/>
              <w:t>OICA-CLEPA proposed change</w:t>
            </w:r>
          </w:p>
          <w:p w14:paraId="4BBD7C9A" w14:textId="169A2B11" w:rsidR="0045798F" w:rsidRDefault="0045798F" w:rsidP="0045798F">
            <w:pPr>
              <w:spacing w:after="120"/>
              <w:rPr>
                <w:sz w:val="20"/>
                <w:szCs w:val="20"/>
                <w:lang w:val="en-US"/>
              </w:rPr>
            </w:pPr>
            <w:r w:rsidRPr="00C6747D">
              <w:rPr>
                <w:sz w:val="20"/>
                <w:szCs w:val="20"/>
                <w:lang w:val="en-US"/>
              </w:rPr>
              <w:t xml:space="preserve">NL: We should be careful not to end-up with systems where the driver would only require </w:t>
            </w:r>
            <w:proofErr w:type="gramStart"/>
            <w:r w:rsidRPr="00C6747D">
              <w:rPr>
                <w:sz w:val="20"/>
                <w:szCs w:val="20"/>
                <w:lang w:val="en-US"/>
              </w:rPr>
              <w:t>to supervise</w:t>
            </w:r>
            <w:proofErr w:type="gramEnd"/>
            <w:r w:rsidRPr="00C6747D">
              <w:rPr>
                <w:sz w:val="20"/>
                <w:szCs w:val="20"/>
                <w:lang w:val="en-US"/>
              </w:rPr>
              <w:t xml:space="preserve"> the system and just monitor the environment, while the DDT is effectively performed by the system, i.e. the system behaving as an ADS-like system.</w:t>
            </w:r>
          </w:p>
          <w:p w14:paraId="3F620613" w14:textId="20CD49C3" w:rsidR="0045798F" w:rsidRPr="00A07AE3" w:rsidRDefault="0045798F" w:rsidP="0045798F">
            <w:pPr>
              <w:spacing w:after="120"/>
              <w:rPr>
                <w:color w:val="0000CC"/>
                <w:sz w:val="20"/>
                <w:szCs w:val="20"/>
                <w:lang w:val="en-US"/>
              </w:rPr>
            </w:pPr>
            <w:r w:rsidRPr="00A07AE3">
              <w:rPr>
                <w:color w:val="0000CC"/>
                <w:sz w:val="20"/>
                <w:szCs w:val="20"/>
                <w:lang w:val="en-US"/>
              </w:rPr>
              <w:t>Chair: Addressed in 5.1.</w:t>
            </w:r>
            <w:r>
              <w:rPr>
                <w:color w:val="0000CC"/>
                <w:sz w:val="20"/>
                <w:szCs w:val="20"/>
                <w:lang w:val="en-US"/>
              </w:rPr>
              <w:t>2</w:t>
            </w:r>
            <w:r w:rsidRPr="00A07AE3">
              <w:rPr>
                <w:color w:val="0000CC"/>
                <w:sz w:val="20"/>
                <w:szCs w:val="20"/>
                <w:lang w:val="en-US"/>
              </w:rPr>
              <w:t>.3.</w:t>
            </w:r>
          </w:p>
          <w:p w14:paraId="2E8FD07C" w14:textId="77777777" w:rsidR="0045798F" w:rsidRPr="00C6747D" w:rsidRDefault="0045798F" w:rsidP="0045798F">
            <w:pPr>
              <w:spacing w:after="120"/>
              <w:rPr>
                <w:sz w:val="20"/>
                <w:szCs w:val="20"/>
                <w:lang w:val="en-US"/>
              </w:rPr>
            </w:pPr>
            <w:r>
              <w:rPr>
                <w:sz w:val="20"/>
                <w:szCs w:val="20"/>
                <w:lang w:val="en-US"/>
              </w:rPr>
              <w:t>AAPC/AVERE: Use of ‘use case’ may not be appropriate as it does not play a role in performing the DDT, only in assessment of performance.</w:t>
            </w:r>
            <w:r>
              <w:rPr>
                <w:sz w:val="20"/>
                <w:szCs w:val="20"/>
                <w:lang w:val="en-US"/>
              </w:rPr>
              <w:br/>
              <w:t xml:space="preserve">AVERE: More appropriate to consider ‘systems and </w:t>
            </w:r>
            <w:proofErr w:type="gramStart"/>
            <w:r>
              <w:rPr>
                <w:sz w:val="20"/>
                <w:szCs w:val="20"/>
                <w:lang w:val="en-US"/>
              </w:rPr>
              <w:t>subsystems’</w:t>
            </w:r>
            <w:proofErr w:type="gramEnd"/>
            <w:r>
              <w:rPr>
                <w:sz w:val="20"/>
                <w:szCs w:val="20"/>
                <w:lang w:val="en-US"/>
              </w:rPr>
              <w:t>.</w:t>
            </w:r>
          </w:p>
          <w:p w14:paraId="5E3DE6C2" w14:textId="77777777" w:rsidR="0045798F" w:rsidRDefault="0045798F" w:rsidP="0045798F">
            <w:pPr>
              <w:spacing w:after="120"/>
              <w:rPr>
                <w:sz w:val="20"/>
                <w:szCs w:val="20"/>
                <w:lang w:val="en-US"/>
              </w:rPr>
            </w:pPr>
            <w:r w:rsidRPr="00C6747D">
              <w:rPr>
                <w:sz w:val="20"/>
                <w:szCs w:val="20"/>
                <w:lang w:val="en-US"/>
              </w:rPr>
              <w:lastRenderedPageBreak/>
              <w:t xml:space="preserve">FIA (5.1.3.3.2): The System should be able to detect VRUs in any environment, even if the road is not dedicated to </w:t>
            </w:r>
            <w:proofErr w:type="gramStart"/>
            <w:r w:rsidRPr="00C6747D">
              <w:rPr>
                <w:sz w:val="20"/>
                <w:szCs w:val="20"/>
                <w:lang w:val="en-US"/>
              </w:rPr>
              <w:t>be</w:t>
            </w:r>
            <w:proofErr w:type="gramEnd"/>
            <w:r w:rsidRPr="00C6747D">
              <w:rPr>
                <w:sz w:val="20"/>
                <w:szCs w:val="20"/>
                <w:lang w:val="en-US"/>
              </w:rPr>
              <w:t xml:space="preserve"> used by VRUs in normal circumstances (</w:t>
            </w:r>
            <w:proofErr w:type="spellStart"/>
            <w:r w:rsidRPr="00C6747D">
              <w:rPr>
                <w:sz w:val="20"/>
                <w:szCs w:val="20"/>
                <w:lang w:val="en-US"/>
              </w:rPr>
              <w:t>eg</w:t>
            </w:r>
            <w:proofErr w:type="spellEnd"/>
            <w:r w:rsidRPr="00C6747D">
              <w:rPr>
                <w:sz w:val="20"/>
                <w:szCs w:val="20"/>
                <w:lang w:val="en-US"/>
              </w:rPr>
              <w:t xml:space="preserve"> highways). This could occur </w:t>
            </w:r>
            <w:proofErr w:type="spellStart"/>
            <w:proofErr w:type="gramStart"/>
            <w:r w:rsidRPr="00C6747D">
              <w:rPr>
                <w:sz w:val="20"/>
                <w:szCs w:val="20"/>
                <w:lang w:val="en-US"/>
              </w:rPr>
              <w:t>eg</w:t>
            </w:r>
            <w:proofErr w:type="spellEnd"/>
            <w:proofErr w:type="gramEnd"/>
            <w:r w:rsidRPr="00C6747D">
              <w:rPr>
                <w:sz w:val="20"/>
                <w:szCs w:val="20"/>
                <w:lang w:val="en-US"/>
              </w:rPr>
              <w:t xml:space="preserve"> after an accident.</w:t>
            </w:r>
          </w:p>
          <w:p w14:paraId="40A7B559" w14:textId="077B86C8" w:rsidR="0045798F" w:rsidRPr="00F8600A" w:rsidRDefault="0045798F" w:rsidP="0045798F">
            <w:pPr>
              <w:spacing w:after="120"/>
              <w:rPr>
                <w:color w:val="0000CC"/>
                <w:sz w:val="20"/>
                <w:szCs w:val="20"/>
                <w:lang w:val="en-US"/>
              </w:rPr>
            </w:pPr>
            <w:r w:rsidRPr="00A07AE3">
              <w:rPr>
                <w:color w:val="0000CC"/>
                <w:sz w:val="20"/>
                <w:szCs w:val="20"/>
                <w:lang w:val="en-US"/>
              </w:rPr>
              <w:t>Chair: Addressed in</w:t>
            </w:r>
            <w:r>
              <w:rPr>
                <w:color w:val="0000CC"/>
                <w:sz w:val="20"/>
                <w:szCs w:val="20"/>
                <w:lang w:val="en-US"/>
              </w:rPr>
              <w:t xml:space="preserve"> alternative 5.1.2.2. </w:t>
            </w:r>
            <w:proofErr w:type="gramStart"/>
            <w:r>
              <w:rPr>
                <w:color w:val="0000CC"/>
                <w:sz w:val="20"/>
                <w:szCs w:val="20"/>
                <w:lang w:val="en-US"/>
              </w:rPr>
              <w:t>But,</w:t>
            </w:r>
            <w:proofErr w:type="gramEnd"/>
            <w:r>
              <w:rPr>
                <w:color w:val="0000CC"/>
                <w:sz w:val="20"/>
                <w:szCs w:val="20"/>
                <w:lang w:val="en-US"/>
              </w:rPr>
              <w:t xml:space="preserve"> do we need 5.1.2.2, if we have 5.1.2.3.?</w:t>
            </w:r>
          </w:p>
        </w:tc>
      </w:tr>
      <w:tr w:rsidR="0045798F" w:rsidRPr="0078278C" w14:paraId="08CBA522" w14:textId="77777777" w:rsidTr="00FD2EB4">
        <w:tc>
          <w:tcPr>
            <w:tcW w:w="9209" w:type="dxa"/>
          </w:tcPr>
          <w:p w14:paraId="482F786D" w14:textId="3DDF6451" w:rsidR="0045798F" w:rsidRPr="0078278C" w:rsidRDefault="0045798F" w:rsidP="0045798F">
            <w:pPr>
              <w:pStyle w:val="para"/>
              <w:ind w:left="1134" w:right="0"/>
              <w:rPr>
                <w:i/>
                <w:iCs/>
              </w:rPr>
            </w:pPr>
          </w:p>
        </w:tc>
        <w:tc>
          <w:tcPr>
            <w:tcW w:w="5917" w:type="dxa"/>
          </w:tcPr>
          <w:p w14:paraId="602BBBAC" w14:textId="0E744024" w:rsidR="0045798F" w:rsidRPr="008113B1" w:rsidRDefault="0045798F" w:rsidP="0045798F">
            <w:pPr>
              <w:pStyle w:val="para"/>
              <w:ind w:left="0" w:right="0" w:firstLine="0"/>
              <w:rPr>
                <w:lang w:val="en-US"/>
              </w:rPr>
            </w:pPr>
          </w:p>
        </w:tc>
      </w:tr>
      <w:tr w:rsidR="0045798F" w:rsidRPr="00440836" w14:paraId="3AC7F4BC" w14:textId="77777777" w:rsidTr="00FD2EB4">
        <w:trPr>
          <w:trHeight w:val="1871"/>
        </w:trPr>
        <w:tc>
          <w:tcPr>
            <w:tcW w:w="9209" w:type="dxa"/>
          </w:tcPr>
          <w:p w14:paraId="389861F0" w14:textId="50298C08" w:rsidR="0045798F" w:rsidRPr="008113B1" w:rsidRDefault="0045798F" w:rsidP="0045798F">
            <w:pPr>
              <w:pStyle w:val="para"/>
              <w:ind w:left="1134" w:right="0"/>
              <w:rPr>
                <w:b/>
                <w:bCs/>
              </w:rPr>
            </w:pPr>
            <w:r w:rsidRPr="008113B1">
              <w:rPr>
                <w:b/>
                <w:bCs/>
              </w:rPr>
              <w:t>5.1.</w:t>
            </w:r>
            <w:r>
              <w:rPr>
                <w:b/>
                <w:bCs/>
              </w:rPr>
              <w:t>3</w:t>
            </w:r>
            <w:r w:rsidRPr="008113B1">
              <w:rPr>
                <w:b/>
                <w:bCs/>
              </w:rPr>
              <w:t xml:space="preserve">. </w:t>
            </w:r>
            <w:r w:rsidRPr="008113B1">
              <w:rPr>
                <w:b/>
                <w:bCs/>
              </w:rPr>
              <w:tab/>
            </w:r>
            <w:r w:rsidRPr="0014481C">
              <w:rPr>
                <w:b/>
                <w:bCs/>
              </w:rPr>
              <w:t>System boundaries</w:t>
            </w:r>
          </w:p>
          <w:p w14:paraId="0DB7E6F7" w14:textId="20C08A87" w:rsidR="0045798F" w:rsidRPr="008113B1" w:rsidRDefault="0045798F" w:rsidP="0045798F">
            <w:pPr>
              <w:pStyle w:val="para"/>
              <w:ind w:left="1134" w:right="0"/>
            </w:pPr>
            <w:r w:rsidRPr="008113B1">
              <w:tab/>
              <w:t xml:space="preserve">The manufacturer shall establish and describe in detail [in the documentation] [to the Technical Service] the </w:t>
            </w:r>
            <w:r w:rsidRPr="0045798F">
              <w:rPr>
                <w:color w:val="0000CC"/>
              </w:rPr>
              <w:t xml:space="preserve">boundary conditions for each function of the system and indicate which of these </w:t>
            </w:r>
            <w:r w:rsidRPr="008113B1">
              <w:t xml:space="preserve">can be recognized automatically by [ADAS] and by which means. The manufacturer shall describe the </w:t>
            </w:r>
            <w:r>
              <w:rPr>
                <w:color w:val="0000CC"/>
              </w:rPr>
              <w:t xml:space="preserve">behaviour of the system </w:t>
            </w:r>
            <w:r w:rsidRPr="008113B1">
              <w:t xml:space="preserve">when the vehicle is </w:t>
            </w:r>
            <w:r>
              <w:rPr>
                <w:color w:val="0000CC"/>
              </w:rPr>
              <w:t xml:space="preserve">reaching these boundaries and the effect on the performance when operated </w:t>
            </w:r>
            <w:r w:rsidRPr="008113B1">
              <w:t xml:space="preserve">outside </w:t>
            </w:r>
            <w:r>
              <w:rPr>
                <w:color w:val="0000CC"/>
              </w:rPr>
              <w:t xml:space="preserve">these boundary conditions. </w:t>
            </w:r>
            <w:r w:rsidRPr="008113B1">
              <w:t xml:space="preserve">As a minimum, </w:t>
            </w:r>
            <w:r w:rsidRPr="0045798F">
              <w:rPr>
                <w:color w:val="0000CC"/>
              </w:rPr>
              <w:t xml:space="preserve">the </w:t>
            </w:r>
            <w:r>
              <w:t>c</w:t>
            </w:r>
            <w:r w:rsidRPr="008113B1">
              <w:t xml:space="preserve">onditions </w:t>
            </w:r>
            <w:r w:rsidRPr="0045798F">
              <w:rPr>
                <w:color w:val="0000CC"/>
              </w:rPr>
              <w:t>to be described</w:t>
            </w:r>
            <w:r>
              <w:t xml:space="preserve"> </w:t>
            </w:r>
            <w:r w:rsidRPr="008113B1">
              <w:t>include:</w:t>
            </w:r>
          </w:p>
          <w:p w14:paraId="462C2F20" w14:textId="6B323194" w:rsidR="0045798F" w:rsidRPr="008113B1" w:rsidRDefault="0045798F" w:rsidP="0045798F">
            <w:pPr>
              <w:pStyle w:val="para"/>
              <w:numPr>
                <w:ilvl w:val="0"/>
                <w:numId w:val="34"/>
              </w:numPr>
              <w:ind w:left="1451" w:right="0" w:hanging="284"/>
            </w:pPr>
            <w:r w:rsidRPr="008113B1">
              <w:t xml:space="preserve">Road: type (highway, rural, etc.), surface (type, adhesion), geometry, lane characteristics, availability of lane markings, edge of road, road </w:t>
            </w:r>
            <w:proofErr w:type="gramStart"/>
            <w:r w:rsidRPr="008113B1">
              <w:t>crossings;</w:t>
            </w:r>
            <w:proofErr w:type="gramEnd"/>
          </w:p>
          <w:p w14:paraId="43745045" w14:textId="36CB793C" w:rsidR="0045798F" w:rsidRPr="008113B1" w:rsidRDefault="0045798F" w:rsidP="0045798F">
            <w:pPr>
              <w:pStyle w:val="para"/>
              <w:numPr>
                <w:ilvl w:val="0"/>
                <w:numId w:val="34"/>
              </w:numPr>
              <w:ind w:left="1451" w:right="0" w:hanging="284"/>
            </w:pPr>
            <w:r w:rsidRPr="008113B1">
              <w:t xml:space="preserve">Road facilities (traffic control facilities, special facilities (road construction markings, etc.), other </w:t>
            </w:r>
            <w:proofErr w:type="gramStart"/>
            <w:r w:rsidRPr="008113B1">
              <w:t>facilities;</w:t>
            </w:r>
            <w:proofErr w:type="gramEnd"/>
          </w:p>
          <w:p w14:paraId="7F8E8A4C" w14:textId="65D07163" w:rsidR="0045798F" w:rsidRPr="0014481C" w:rsidRDefault="0045798F" w:rsidP="0045798F">
            <w:pPr>
              <w:pStyle w:val="para"/>
              <w:numPr>
                <w:ilvl w:val="0"/>
                <w:numId w:val="34"/>
              </w:numPr>
              <w:ind w:left="1451" w:right="0" w:hanging="284"/>
            </w:pPr>
            <w:r w:rsidRPr="008113B1">
              <w:t xml:space="preserve">Other road users, which [ADAS] is capable </w:t>
            </w:r>
            <w:r w:rsidR="001A7AF1">
              <w:rPr>
                <w:color w:val="0000CC"/>
              </w:rPr>
              <w:t xml:space="preserve">of </w:t>
            </w:r>
            <w:proofErr w:type="gramStart"/>
            <w:r w:rsidR="001A7AF1">
              <w:rPr>
                <w:color w:val="0000CC"/>
              </w:rPr>
              <w:t>recognizing</w:t>
            </w:r>
            <w:r w:rsidRPr="008113B1">
              <w:t>;</w:t>
            </w:r>
            <w:proofErr w:type="gramEnd"/>
          </w:p>
          <w:p w14:paraId="25BF1517" w14:textId="7FA4F079" w:rsidR="0045798F" w:rsidRPr="008113B1" w:rsidRDefault="0045798F" w:rsidP="0045798F">
            <w:pPr>
              <w:pStyle w:val="para"/>
              <w:ind w:left="1134"/>
              <w:rPr>
                <w:b/>
                <w:bCs/>
              </w:rPr>
            </w:pPr>
          </w:p>
        </w:tc>
        <w:tc>
          <w:tcPr>
            <w:tcW w:w="5917" w:type="dxa"/>
          </w:tcPr>
          <w:p w14:paraId="0DAE281C" w14:textId="1F191828" w:rsidR="0045798F" w:rsidRPr="00C703C9" w:rsidRDefault="0045798F" w:rsidP="0045798F">
            <w:pPr>
              <w:pStyle w:val="para"/>
              <w:ind w:left="0" w:right="0" w:firstLine="0"/>
              <w:rPr>
                <w:color w:val="0000CC"/>
                <w:lang w:val="en-US"/>
              </w:rPr>
            </w:pPr>
            <w:r>
              <w:rPr>
                <w:color w:val="0000CC"/>
                <w:lang w:val="en-US"/>
              </w:rPr>
              <w:t xml:space="preserve">OICA-CLEPA: </w:t>
            </w:r>
            <w:r w:rsidRPr="00C703C9">
              <w:rPr>
                <w:color w:val="0000CC"/>
                <w:lang w:val="en-US"/>
              </w:rPr>
              <w:t xml:space="preserve">ODD is something the system is designed to detect, when the list includes detectable and non-detectable </w:t>
            </w:r>
            <w:r w:rsidR="001A7AF1" w:rsidRPr="00C703C9">
              <w:rPr>
                <w:color w:val="0000CC"/>
                <w:lang w:val="en-US"/>
              </w:rPr>
              <w:t>conditions,</w:t>
            </w:r>
            <w:r w:rsidRPr="00C703C9">
              <w:rPr>
                <w:color w:val="0000CC"/>
                <w:lang w:val="en-US"/>
              </w:rPr>
              <w:t xml:space="preserve"> we should use system boundaries. </w:t>
            </w:r>
          </w:p>
          <w:p w14:paraId="660A4D84" w14:textId="4E0076B6" w:rsidR="0045798F" w:rsidRPr="00E44B67" w:rsidRDefault="0045798F" w:rsidP="0045798F">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45798F" w:rsidRPr="00E44B67" w:rsidRDefault="0045798F" w:rsidP="0045798F">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45798F"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45798F" w:rsidRPr="00E44B67" w:rsidRDefault="0045798F" w:rsidP="0045798F">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 type</w:t>
                  </w:r>
                </w:p>
              </w:tc>
            </w:tr>
            <w:tr w:rsidR="0045798F"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 surface</w:t>
                  </w:r>
                </w:p>
              </w:tc>
            </w:tr>
            <w:tr w:rsidR="0045798F"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 geometry</w:t>
                  </w:r>
                </w:p>
              </w:tc>
            </w:tr>
            <w:tr w:rsidR="0045798F"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Lane characteristics</w:t>
                  </w:r>
                </w:p>
              </w:tc>
            </w:tr>
            <w:tr w:rsidR="0045798F"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Edge of road</w:t>
                  </w:r>
                </w:p>
              </w:tc>
            </w:tr>
            <w:tr w:rsidR="0045798F"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 crossing</w:t>
                  </w:r>
                </w:p>
              </w:tc>
            </w:tr>
            <w:tr w:rsidR="0045798F"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45798F" w:rsidRPr="00E44B67" w:rsidRDefault="0045798F" w:rsidP="0045798F">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45798F"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Special facilities</w:t>
                  </w:r>
                </w:p>
              </w:tc>
            </w:tr>
            <w:tr w:rsidR="0045798F"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Temporary facilities</w:t>
                  </w:r>
                </w:p>
              </w:tc>
            </w:tr>
            <w:tr w:rsidR="0045798F"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Fixed facilities</w:t>
                  </w:r>
                </w:p>
              </w:tc>
            </w:tr>
            <w:tr w:rsidR="0045798F"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45798F" w:rsidRPr="00E44B67" w:rsidRDefault="0045798F" w:rsidP="0045798F">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Vehicle</w:t>
                  </w:r>
                </w:p>
              </w:tc>
            </w:tr>
            <w:tr w:rsidR="0045798F"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Non-Motor Vehicle</w:t>
                  </w:r>
                </w:p>
              </w:tc>
            </w:tr>
            <w:tr w:rsidR="0045798F"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Pedestrian</w:t>
                  </w:r>
                </w:p>
              </w:tc>
            </w:tr>
            <w:tr w:rsidR="0045798F"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Animal</w:t>
                  </w:r>
                </w:p>
              </w:tc>
            </w:tr>
            <w:tr w:rsidR="0045798F"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45798F" w:rsidRPr="00E44B67" w:rsidRDefault="0045798F" w:rsidP="0045798F">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Others</w:t>
                  </w:r>
                </w:p>
              </w:tc>
            </w:tr>
            <w:tr w:rsidR="0045798F"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45798F" w:rsidRPr="00E44B67" w:rsidRDefault="0045798F" w:rsidP="0045798F">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Weather</w:t>
                  </w:r>
                </w:p>
              </w:tc>
            </w:tr>
            <w:tr w:rsidR="0045798F"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Illumination</w:t>
                  </w:r>
                </w:p>
              </w:tc>
            </w:tr>
            <w:tr w:rsidR="0045798F"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Temperature</w:t>
                  </w:r>
                </w:p>
              </w:tc>
            </w:tr>
            <w:tr w:rsidR="0045798F"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45798F" w:rsidRPr="00E44B67" w:rsidRDefault="0045798F" w:rsidP="0045798F">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High precision map</w:t>
                  </w:r>
                </w:p>
              </w:tc>
            </w:tr>
            <w:tr w:rsidR="0045798F"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45798F" w:rsidRPr="00E44B67" w:rsidRDefault="0045798F" w:rsidP="0045798F">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Communication type</w:t>
                  </w:r>
                </w:p>
              </w:tc>
            </w:tr>
            <w:tr w:rsidR="0045798F"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45798F" w:rsidRPr="00E44B67" w:rsidRDefault="0045798F" w:rsidP="0045798F">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45798F" w:rsidRPr="00E44B67" w:rsidRDefault="0045798F" w:rsidP="0045798F">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45798F" w:rsidRPr="00E44B67" w:rsidRDefault="0045798F" w:rsidP="0045798F">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45798F" w:rsidRDefault="0045798F" w:rsidP="0045798F">
            <w:pPr>
              <w:pStyle w:val="para"/>
              <w:ind w:left="1134" w:right="0"/>
              <w:rPr>
                <w:color w:val="0000CC"/>
              </w:rPr>
            </w:pPr>
          </w:p>
          <w:p w14:paraId="487BB211" w14:textId="3D409032" w:rsidR="0045798F" w:rsidRDefault="0045798F" w:rsidP="0045798F">
            <w:pPr>
              <w:pStyle w:val="para"/>
              <w:ind w:left="0" w:right="0" w:firstLine="0"/>
            </w:pPr>
            <w:r w:rsidRPr="008113B1">
              <w:t>OICA-CLEPA: The above table is not adequate for ADAS</w:t>
            </w:r>
            <w:r>
              <w:t xml:space="preserve">. Not all environmental elements as listed could be detected or are appropriate. Should be included in detailed description of system. </w:t>
            </w:r>
          </w:p>
          <w:p w14:paraId="70E8B2A4" w14:textId="0390DA9D" w:rsidR="0045798F" w:rsidRPr="008113B1" w:rsidRDefault="0045798F" w:rsidP="0045798F">
            <w:pPr>
              <w:pStyle w:val="para"/>
              <w:ind w:left="0" w:right="0" w:firstLine="0"/>
            </w:pPr>
            <w:r>
              <w:t>Chair: Can be deleted if it is ensured relevant information is required to be provided by manufacturer by a provision elsewhere.</w:t>
            </w:r>
          </w:p>
          <w:p w14:paraId="06DC0C9A" w14:textId="77777777" w:rsidR="0045798F" w:rsidRPr="008113B1" w:rsidRDefault="0045798F" w:rsidP="0045798F">
            <w:pPr>
              <w:pStyle w:val="para"/>
              <w:ind w:left="1134" w:right="0"/>
            </w:pPr>
            <w:r w:rsidRPr="008113B1">
              <w:t>Other road users as defined by FRAV IWG.</w:t>
            </w:r>
          </w:p>
          <w:p w14:paraId="53010914" w14:textId="77777777" w:rsidR="0045798F" w:rsidRDefault="0045798F" w:rsidP="0045798F">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45798F" w:rsidRDefault="0045798F" w:rsidP="0045798F">
            <w:pPr>
              <w:pStyle w:val="para"/>
              <w:ind w:left="0" w:right="0" w:firstLine="0"/>
            </w:pPr>
            <w:r>
              <w:t xml:space="preserve">ITU: Should ensure consideration of interface in HMI, and any confusion about what is handled or not handled. </w:t>
            </w:r>
          </w:p>
          <w:p w14:paraId="2E98E64D" w14:textId="3A614013" w:rsidR="0045798F" w:rsidRPr="00E44B67" w:rsidRDefault="0045798F" w:rsidP="0045798F">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45798F" w:rsidRPr="00440836" w14:paraId="440BC128" w14:textId="77777777" w:rsidTr="00FD2EB4">
        <w:tc>
          <w:tcPr>
            <w:tcW w:w="9209" w:type="dxa"/>
          </w:tcPr>
          <w:p w14:paraId="19830CD2" w14:textId="794347C0" w:rsidR="0045798F" w:rsidRPr="00AB4881" w:rsidRDefault="0045798F" w:rsidP="0045798F">
            <w:pPr>
              <w:pStyle w:val="para"/>
              <w:ind w:left="1134" w:right="0"/>
              <w:rPr>
                <w:b/>
                <w:bCs/>
              </w:rPr>
            </w:pPr>
            <w:r w:rsidRPr="00AB4881">
              <w:rPr>
                <w:b/>
                <w:bCs/>
              </w:rPr>
              <w:lastRenderedPageBreak/>
              <w:t>5.1.</w:t>
            </w:r>
            <w:r>
              <w:rPr>
                <w:b/>
                <w:bCs/>
              </w:rPr>
              <w:t>4</w:t>
            </w:r>
            <w:r w:rsidRPr="00AB4881">
              <w:rPr>
                <w:b/>
                <w:bCs/>
              </w:rPr>
              <w:t xml:space="preserve">. </w:t>
            </w:r>
            <w:r w:rsidRPr="00AB4881">
              <w:rPr>
                <w:b/>
                <w:bCs/>
              </w:rPr>
              <w:tab/>
              <w:t>[ADAS] modes of operation</w:t>
            </w:r>
          </w:p>
          <w:p w14:paraId="5AECB746" w14:textId="7A31ECAA" w:rsidR="0045798F" w:rsidRPr="00AB4881" w:rsidRDefault="0045798F" w:rsidP="0045798F">
            <w:pPr>
              <w:pStyle w:val="para"/>
              <w:ind w:left="1134" w:right="0"/>
              <w:rPr>
                <w:lang w:val="en-US"/>
              </w:rPr>
            </w:pPr>
            <w:r w:rsidRPr="00AB4881">
              <w:rPr>
                <w:noProof/>
                <w:lang w:val="en-US" w:eastAsia="zh-CN"/>
              </w:rPr>
              <w:lastRenderedPageBreak/>
              <w:drawing>
                <wp:anchor distT="0" distB="0" distL="114300" distR="114300" simplePos="0" relativeHeight="251669504"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Pr="00AB4881">
              <w:rPr>
                <w:lang w:val="en-US"/>
              </w:rPr>
              <w:t>5.1.</w:t>
            </w:r>
            <w:r>
              <w:rPr>
                <w:lang w:val="en-US"/>
              </w:rPr>
              <w:t>4</w:t>
            </w:r>
            <w:r w:rsidRPr="00AB4881">
              <w:rPr>
                <w:lang w:val="en-US"/>
              </w:rPr>
              <w:t>.1.</w:t>
            </w:r>
            <w:r w:rsidRPr="00AB4881">
              <w:rPr>
                <w:lang w:val="en-US"/>
              </w:rPr>
              <w:tab/>
              <w:t xml:space="preserve">[ADAS] in operable condition shall have the following modes: “Off”, </w:t>
            </w:r>
            <w:r w:rsidR="001A7AF1" w:rsidRPr="001A7AF1">
              <w:rPr>
                <w:color w:val="0000CC"/>
                <w:lang w:val="en-US"/>
              </w:rPr>
              <w:t>“On”,</w:t>
            </w:r>
            <w:r w:rsidR="001A7AF1">
              <w:rPr>
                <w:color w:val="0000CC"/>
                <w:lang w:val="en-US"/>
              </w:rPr>
              <w:t xml:space="preserve"> </w:t>
            </w:r>
            <w:r w:rsidRPr="00AB4881">
              <w:rPr>
                <w:lang w:val="en-US"/>
              </w:rPr>
              <w:t>“Standby” and “Active”. The relationship between modes is shown on the drawing below.</w:t>
            </w:r>
          </w:p>
          <w:p w14:paraId="2C55B708" w14:textId="77777777" w:rsidR="0045798F" w:rsidRPr="00AB4881" w:rsidRDefault="0045798F" w:rsidP="0045798F">
            <w:pPr>
              <w:pStyle w:val="para"/>
            </w:pPr>
          </w:p>
          <w:p w14:paraId="0E11908B" w14:textId="77777777" w:rsidR="0045798F" w:rsidRPr="00AB4881" w:rsidRDefault="0045798F" w:rsidP="0045798F">
            <w:pPr>
              <w:pStyle w:val="para"/>
              <w:ind w:left="1134" w:right="0"/>
            </w:pPr>
          </w:p>
          <w:p w14:paraId="393B8E0B" w14:textId="76287576" w:rsidR="0045798F" w:rsidRDefault="0045798F" w:rsidP="0045798F">
            <w:pPr>
              <w:pStyle w:val="para"/>
              <w:ind w:left="1134" w:right="0"/>
              <w:rPr>
                <w:lang w:val="en-US"/>
              </w:rPr>
            </w:pPr>
            <w:r w:rsidRPr="00AB4881">
              <w:rPr>
                <w:lang w:val="en-US"/>
              </w:rPr>
              <w:t>5.1.</w:t>
            </w:r>
            <w:r>
              <w:rPr>
                <w:lang w:val="en-US"/>
              </w:rPr>
              <w:t>4</w:t>
            </w:r>
            <w:r w:rsidRPr="00AB4881">
              <w:rPr>
                <w:lang w:val="en-US"/>
              </w:rPr>
              <w:t>.1.1.</w:t>
            </w:r>
            <w:r w:rsidRPr="00AB4881">
              <w:rPr>
                <w:lang w:val="en-US"/>
              </w:rPr>
              <w:tab/>
              <w:t xml:space="preserve">When [ADAS] is in "Off” mode (or switched off), [ADAS] shall not assist the driver in executing </w:t>
            </w:r>
            <w:r w:rsidR="00E65817" w:rsidRPr="00E65817">
              <w:rPr>
                <w:color w:val="0000CC"/>
                <w:lang w:val="en-US"/>
              </w:rPr>
              <w:t>dynamic control</w:t>
            </w:r>
            <w:r w:rsidRPr="00AB4881">
              <w:rPr>
                <w:lang w:val="en-US"/>
              </w:rPr>
              <w:t xml:space="preserve">. </w:t>
            </w:r>
          </w:p>
          <w:p w14:paraId="6356333C" w14:textId="125F855F" w:rsidR="001A7AF1" w:rsidRDefault="001A7AF1" w:rsidP="001A7AF1">
            <w:pPr>
              <w:pStyle w:val="para"/>
              <w:ind w:left="1134" w:right="0"/>
              <w:rPr>
                <w:lang w:val="en-US"/>
              </w:rPr>
            </w:pPr>
            <w:r w:rsidRPr="00AB4881">
              <w:rPr>
                <w:lang w:val="en-US"/>
              </w:rPr>
              <w:t>5.1.</w:t>
            </w:r>
            <w:r>
              <w:rPr>
                <w:lang w:val="en-US"/>
              </w:rPr>
              <w:t>4</w:t>
            </w:r>
            <w:r w:rsidRPr="00AB4881">
              <w:rPr>
                <w:lang w:val="en-US"/>
              </w:rPr>
              <w:t>.1.</w:t>
            </w:r>
            <w:r w:rsidRPr="001A7AF1">
              <w:rPr>
                <w:color w:val="0000CC"/>
                <w:lang w:val="en-US"/>
              </w:rPr>
              <w:t>2</w:t>
            </w:r>
            <w:r w:rsidRPr="00AB4881">
              <w:rPr>
                <w:lang w:val="en-US"/>
              </w:rPr>
              <w:t>.</w:t>
            </w:r>
            <w:r w:rsidRPr="00AB4881">
              <w:rPr>
                <w:lang w:val="en-US"/>
              </w:rPr>
              <w:tab/>
            </w:r>
            <w:r w:rsidRPr="00E65817">
              <w:rPr>
                <w:color w:val="0000CC"/>
                <w:lang w:val="en-US"/>
              </w:rPr>
              <w:t>When [ADAS] is in "</w:t>
            </w:r>
            <w:r w:rsidRPr="00E65817">
              <w:rPr>
                <w:color w:val="0000CC"/>
                <w:lang w:val="en-US"/>
              </w:rPr>
              <w:t>On</w:t>
            </w:r>
            <w:r w:rsidRPr="00E65817">
              <w:rPr>
                <w:color w:val="0000CC"/>
                <w:lang w:val="en-US"/>
              </w:rPr>
              <w:t xml:space="preserve">” mode (or switched </w:t>
            </w:r>
            <w:r w:rsidR="00E65817" w:rsidRPr="00E65817">
              <w:rPr>
                <w:color w:val="0000CC"/>
                <w:lang w:val="en-US"/>
              </w:rPr>
              <w:t>on and either in “Standby” or “Active if applicable</w:t>
            </w:r>
            <w:r w:rsidRPr="00E65817">
              <w:rPr>
                <w:color w:val="0000CC"/>
                <w:lang w:val="en-US"/>
              </w:rPr>
              <w:t xml:space="preserve">), </w:t>
            </w:r>
            <w:r w:rsidR="00E65817" w:rsidRPr="00E65817">
              <w:rPr>
                <w:color w:val="0000CC"/>
                <w:lang w:val="en-US"/>
              </w:rPr>
              <w:t>[ADAS] shall only assist the driver in executing dynamic control if the operating conditions are all met</w:t>
            </w:r>
            <w:r w:rsidRPr="00E65817">
              <w:rPr>
                <w:color w:val="0000CC"/>
                <w:lang w:val="en-US"/>
              </w:rPr>
              <w:t xml:space="preserve">. </w:t>
            </w:r>
          </w:p>
          <w:p w14:paraId="2E05E108" w14:textId="05DF4F3E" w:rsidR="0045798F" w:rsidRPr="00AB4881" w:rsidRDefault="0045798F" w:rsidP="0045798F">
            <w:pPr>
              <w:pStyle w:val="para"/>
              <w:ind w:left="1134" w:right="0"/>
              <w:rPr>
                <w:lang w:val="en-US"/>
              </w:rPr>
            </w:pPr>
            <w:r w:rsidRPr="00AB4881">
              <w:rPr>
                <w:lang w:val="en-US"/>
              </w:rPr>
              <w:t>5.1.</w:t>
            </w:r>
            <w:r>
              <w:rPr>
                <w:lang w:val="en-US"/>
              </w:rPr>
              <w:t>4</w:t>
            </w:r>
            <w:r w:rsidRPr="00AB4881">
              <w:rPr>
                <w:lang w:val="en-US"/>
              </w:rPr>
              <w:t>.1.</w:t>
            </w:r>
            <w:r w:rsidR="001A7AF1" w:rsidRPr="001A7AF1">
              <w:rPr>
                <w:color w:val="0000CC"/>
                <w:lang w:val="en-US"/>
              </w:rPr>
              <w:t>3</w:t>
            </w:r>
            <w:r w:rsidRPr="00AB4881">
              <w:rPr>
                <w:lang w:val="en-US"/>
              </w:rPr>
              <w:t>.</w:t>
            </w:r>
            <w:r w:rsidRPr="00AB4881">
              <w:rPr>
                <w:lang w:val="en-US"/>
              </w:rPr>
              <w:tab/>
              <w:t>When [ADAS] is in "Standby" mode, [ADAS] is switched on, but its operating conditions are not all met. [ADAS] shall not assist the driver in executing</w:t>
            </w:r>
            <w:r w:rsidR="00E65817">
              <w:rPr>
                <w:lang w:val="en-US"/>
              </w:rPr>
              <w:t xml:space="preserve"> </w:t>
            </w:r>
            <w:r w:rsidR="00E65817" w:rsidRPr="00E65817">
              <w:rPr>
                <w:color w:val="0000CC"/>
                <w:lang w:val="en-US"/>
              </w:rPr>
              <w:t>dynamic control</w:t>
            </w:r>
            <w:r w:rsidRPr="00AB4881">
              <w:rPr>
                <w:lang w:val="en-US"/>
              </w:rPr>
              <w:t>.</w:t>
            </w:r>
          </w:p>
          <w:p w14:paraId="507926E4" w14:textId="3C22866D" w:rsidR="0045798F" w:rsidRPr="00AB4881" w:rsidRDefault="0045798F" w:rsidP="0045798F">
            <w:pPr>
              <w:pStyle w:val="para"/>
              <w:ind w:left="1134" w:right="0"/>
              <w:rPr>
                <w:lang w:val="en-US"/>
              </w:rPr>
            </w:pPr>
            <w:r w:rsidRPr="00AB4881">
              <w:rPr>
                <w:lang w:val="en-US"/>
              </w:rPr>
              <w:t>5.1.</w:t>
            </w:r>
            <w:r>
              <w:rPr>
                <w:lang w:val="en-US"/>
              </w:rPr>
              <w:t>4</w:t>
            </w:r>
            <w:r w:rsidRPr="00AB4881">
              <w:rPr>
                <w:lang w:val="en-US"/>
              </w:rPr>
              <w:t>.1.</w:t>
            </w:r>
            <w:r w:rsidR="001A7AF1" w:rsidRPr="001A7AF1">
              <w:rPr>
                <w:color w:val="0000CC"/>
                <w:lang w:val="en-US"/>
              </w:rPr>
              <w:t>4</w:t>
            </w:r>
            <w:r w:rsidRPr="00AB4881">
              <w:rPr>
                <w:lang w:val="en-US"/>
              </w:rPr>
              <w:t>.</w:t>
            </w:r>
            <w:r w:rsidRPr="00AB4881">
              <w:rPr>
                <w:lang w:val="en-US"/>
              </w:rPr>
              <w:tab/>
              <w:t xml:space="preserve">When [ADAS] is in "Active" mode, [ADAS] is switched on, and its operating conditions are met. [ADAS] shall assist the driver in executing </w:t>
            </w:r>
            <w:r w:rsidR="00E65817" w:rsidRPr="00E65817">
              <w:rPr>
                <w:color w:val="0000CC"/>
                <w:lang w:val="en-US"/>
              </w:rPr>
              <w:t>dynamic control</w:t>
            </w:r>
            <w:r w:rsidRPr="00AB4881">
              <w:rPr>
                <w:lang w:val="en-US"/>
              </w:rPr>
              <w:t>.</w:t>
            </w:r>
          </w:p>
          <w:p w14:paraId="5507210C" w14:textId="641D18B8" w:rsidR="0045798F" w:rsidRPr="00FD6D3E" w:rsidRDefault="0045798F" w:rsidP="0045798F">
            <w:pPr>
              <w:pStyle w:val="para"/>
              <w:ind w:left="1134" w:right="0"/>
              <w:rPr>
                <w:color w:val="0000CC"/>
                <w:lang w:val="en-US"/>
              </w:rPr>
            </w:pPr>
            <w:r w:rsidRPr="00AB4881">
              <w:rPr>
                <w:lang w:val="en-US"/>
              </w:rPr>
              <w:t>5.1.</w:t>
            </w:r>
            <w:r>
              <w:rPr>
                <w:lang w:val="en-US"/>
              </w:rPr>
              <w:t>4.</w:t>
            </w:r>
            <w:r w:rsidRPr="00AB4881">
              <w:rPr>
                <w:lang w:val="en-US"/>
              </w:rPr>
              <w:t>2.</w:t>
            </w:r>
            <w:r w:rsidRPr="00AB4881">
              <w:rPr>
                <w:lang w:val="en-US"/>
              </w:rPr>
              <w:tab/>
              <w:t xml:space="preserve">The manufacturer shall specify </w:t>
            </w:r>
            <w:r w:rsidRPr="00AB4881">
              <w:t>[in the documentation] [ADAS] operating conditions enabling [ADAS]</w:t>
            </w:r>
            <w:r w:rsidRPr="00AB4881">
              <w:rPr>
                <w:lang w:val="en-US"/>
              </w:rPr>
              <w:t xml:space="preserve"> to be in "Active" mode.</w:t>
            </w:r>
          </w:p>
        </w:tc>
        <w:tc>
          <w:tcPr>
            <w:tcW w:w="5917" w:type="dxa"/>
          </w:tcPr>
          <w:p w14:paraId="4E28304C" w14:textId="0F3EBE1E" w:rsidR="0045798F" w:rsidRPr="00C703C9" w:rsidRDefault="0045798F" w:rsidP="0045798F">
            <w:pPr>
              <w:pStyle w:val="para"/>
              <w:ind w:left="0" w:right="0" w:firstLine="0"/>
              <w:rPr>
                <w:color w:val="0000CC"/>
                <w:lang w:val="en-US"/>
              </w:rPr>
            </w:pPr>
            <w:r>
              <w:rPr>
                <w:color w:val="0000CC"/>
                <w:lang w:val="en-US"/>
              </w:rPr>
              <w:lastRenderedPageBreak/>
              <w:t>OICA-CLEPA: Review of this section still needed, as names of actions (</w:t>
            </w:r>
            <w:proofErr w:type="gramStart"/>
            <w:r>
              <w:rPr>
                <w:color w:val="0000CC"/>
                <w:lang w:val="en-US"/>
              </w:rPr>
              <w:t>e.g.</w:t>
            </w:r>
            <w:proofErr w:type="gramEnd"/>
            <w:r>
              <w:rPr>
                <w:color w:val="0000CC"/>
                <w:lang w:val="en-US"/>
              </w:rPr>
              <w:t xml:space="preserve"> “activate” might be inconsistent with the other paragraphs of this regulation)</w:t>
            </w:r>
            <w:r w:rsidR="001A7AF1" w:rsidRPr="00C63220">
              <w:rPr>
                <w:color w:val="0000CC"/>
                <w:lang w:val="en-US"/>
              </w:rPr>
              <w:t xml:space="preserve"> </w:t>
            </w:r>
            <w:r w:rsidR="001A7AF1" w:rsidRPr="00C63220">
              <w:rPr>
                <w:color w:val="0000CC"/>
                <w:lang w:val="en-US"/>
              </w:rPr>
              <w:t>Differentiation between systems and subsystems to be considered! What if just one part (longitudinal or lateral control) of a system is deactivated?</w:t>
            </w:r>
          </w:p>
          <w:p w14:paraId="443C08BE" w14:textId="77777777" w:rsidR="0045798F" w:rsidRDefault="0045798F" w:rsidP="0045798F">
            <w:pPr>
              <w:pStyle w:val="para"/>
              <w:ind w:left="0" w:right="0" w:firstLine="0"/>
              <w:rPr>
                <w:lang w:val="en-US"/>
              </w:rPr>
            </w:pPr>
          </w:p>
          <w:p w14:paraId="358BC284" w14:textId="6038667C" w:rsidR="001A7AF1" w:rsidRPr="001A7AF1" w:rsidRDefault="001A7AF1" w:rsidP="0045798F">
            <w:pPr>
              <w:pStyle w:val="para"/>
              <w:ind w:left="0" w:right="0" w:firstLine="0"/>
              <w:rPr>
                <w:color w:val="0000CC"/>
                <w:lang w:val="en-US"/>
              </w:rPr>
            </w:pPr>
            <w:r>
              <w:rPr>
                <w:color w:val="0000CC"/>
                <w:lang w:val="en-US"/>
              </w:rPr>
              <w:t>AVERE proposal. Four categories of state are described below, while only three are defined within the draft. Though we recognize that these states have been developed in the context of ALKS discussions, the diagram may not be relevant to all ADAS systems. Are we describing the holistic ADAS or subsystems? Multiple may be have different states. Rather than obligating systems to be designed according to these modes, should the manufacturer instead not be obliged to provide documentation where systems states are described/grouped according to these states?</w:t>
            </w:r>
          </w:p>
          <w:p w14:paraId="54DEC73C" w14:textId="089ACBDE" w:rsidR="0045798F" w:rsidRPr="007C7D45" w:rsidRDefault="0045798F" w:rsidP="0045798F">
            <w:pPr>
              <w:pStyle w:val="para"/>
              <w:ind w:left="0" w:right="0" w:firstLine="0"/>
              <w:rPr>
                <w:lang w:val="en-US"/>
              </w:rPr>
            </w:pPr>
            <w:r w:rsidRPr="007C7D45">
              <w:rPr>
                <w:noProof/>
                <w:lang w:val="en-US" w:eastAsia="zh-CN"/>
              </w:rPr>
              <w:drawing>
                <wp:anchor distT="0" distB="0" distL="114300" distR="114300" simplePos="0" relativeHeight="251668480"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45798F" w:rsidRPr="007C7D45" w:rsidRDefault="0045798F" w:rsidP="0045798F">
            <w:pPr>
              <w:pStyle w:val="para"/>
              <w:numPr>
                <w:ilvl w:val="0"/>
                <w:numId w:val="15"/>
              </w:numPr>
              <w:ind w:right="0"/>
              <w:rPr>
                <w:lang w:val="en-US"/>
              </w:rPr>
            </w:pPr>
            <w:r w:rsidRPr="007C7D45">
              <w:rPr>
                <w:lang w:val="en-US"/>
              </w:rPr>
              <w:t xml:space="preserve">The system starts automatically after the vehicle is powered on or the driver starts on his own </w:t>
            </w:r>
            <w:proofErr w:type="gramStart"/>
            <w:r w:rsidRPr="007C7D45">
              <w:rPr>
                <w:lang w:val="en-US"/>
              </w:rPr>
              <w:t>initiative;</w:t>
            </w:r>
            <w:proofErr w:type="gramEnd"/>
          </w:p>
          <w:p w14:paraId="47B09B82" w14:textId="77777777" w:rsidR="0045798F" w:rsidRPr="007C7D45" w:rsidRDefault="0045798F" w:rsidP="0045798F">
            <w:pPr>
              <w:pStyle w:val="para"/>
              <w:numPr>
                <w:ilvl w:val="0"/>
                <w:numId w:val="15"/>
              </w:numPr>
              <w:ind w:right="0"/>
              <w:rPr>
                <w:lang w:val="en-US"/>
              </w:rPr>
            </w:pPr>
            <w:r w:rsidRPr="007C7D45">
              <w:rPr>
                <w:lang w:val="en-US"/>
              </w:rPr>
              <w:t xml:space="preserve">The driver can actively switch on/off the system, and when the system is actively switch off a prompt message will be </w:t>
            </w:r>
            <w:proofErr w:type="gramStart"/>
            <w:r w:rsidRPr="007C7D45">
              <w:rPr>
                <w:lang w:val="en-US"/>
              </w:rPr>
              <w:t>sent;</w:t>
            </w:r>
            <w:proofErr w:type="gramEnd"/>
          </w:p>
          <w:p w14:paraId="5D4AAA22" w14:textId="77777777" w:rsidR="0045798F" w:rsidRPr="007C7D45" w:rsidRDefault="0045798F" w:rsidP="0045798F">
            <w:pPr>
              <w:pStyle w:val="para"/>
              <w:numPr>
                <w:ilvl w:val="0"/>
                <w:numId w:val="15"/>
              </w:numPr>
              <w:ind w:right="0"/>
              <w:rPr>
                <w:lang w:val="en-US"/>
              </w:rPr>
            </w:pPr>
            <w:r w:rsidRPr="007C7D45">
              <w:rPr>
                <w:lang w:val="en-US"/>
              </w:rPr>
              <w:t xml:space="preserve">When the system meets the activation condition, it switches from the standby state to the activation state. The activation condition can be understood as that the system is in its </w:t>
            </w:r>
            <w:proofErr w:type="gramStart"/>
            <w:r w:rsidRPr="007C7D45">
              <w:rPr>
                <w:lang w:val="en-US"/>
              </w:rPr>
              <w:t>ODD;</w:t>
            </w:r>
            <w:proofErr w:type="gramEnd"/>
          </w:p>
          <w:p w14:paraId="146DC760" w14:textId="77777777" w:rsidR="0045798F" w:rsidRPr="007C7D45" w:rsidRDefault="0045798F" w:rsidP="0045798F">
            <w:pPr>
              <w:pStyle w:val="para"/>
              <w:numPr>
                <w:ilvl w:val="0"/>
                <w:numId w:val="15"/>
              </w:numPr>
              <w:ind w:right="0"/>
              <w:rPr>
                <w:lang w:val="en-US"/>
              </w:rPr>
            </w:pPr>
            <w:r w:rsidRPr="007C7D45">
              <w:rPr>
                <w:lang w:val="en-US"/>
              </w:rPr>
              <w:t xml:space="preserve">When the activation condition is not satisfied, the system exits from the activation state to the standby </w:t>
            </w:r>
            <w:proofErr w:type="gramStart"/>
            <w:r w:rsidRPr="007C7D45">
              <w:rPr>
                <w:lang w:val="en-US"/>
              </w:rPr>
              <w:t>state;</w:t>
            </w:r>
            <w:proofErr w:type="gramEnd"/>
          </w:p>
          <w:p w14:paraId="670514C7" w14:textId="77777777" w:rsidR="0045798F" w:rsidRDefault="0045798F" w:rsidP="0045798F">
            <w:pPr>
              <w:pStyle w:val="para"/>
              <w:numPr>
                <w:ilvl w:val="0"/>
                <w:numId w:val="15"/>
              </w:numPr>
              <w:ind w:right="0"/>
              <w:rPr>
                <w:lang w:val="en-US"/>
              </w:rPr>
            </w:pPr>
            <w:r w:rsidRPr="007C7D45">
              <w:rPr>
                <w:lang w:val="en-US"/>
              </w:rPr>
              <w:t>The system does not execute DDT when the system is in standby or off state.</w:t>
            </w:r>
          </w:p>
          <w:p w14:paraId="10F36507" w14:textId="77777777" w:rsidR="0045798F" w:rsidRDefault="0045798F" w:rsidP="0045798F">
            <w:pPr>
              <w:pStyle w:val="para"/>
              <w:ind w:left="0" w:right="0" w:firstLine="0"/>
              <w:rPr>
                <w:lang w:val="en-US"/>
              </w:rPr>
            </w:pPr>
            <w:r w:rsidRPr="00EF7F93">
              <w:rPr>
                <w:lang w:val="en-US"/>
              </w:rPr>
              <w:lastRenderedPageBreak/>
              <w:t>UN R 79, paras. 2.4.13. – 2.4.15., 5.6.2.1.2., 5.6.2.2.2., 5.6.4.2.4. modified.</w:t>
            </w:r>
          </w:p>
          <w:p w14:paraId="0D8BB782" w14:textId="751030E1" w:rsidR="0045798F" w:rsidRPr="007C7D45" w:rsidRDefault="0045798F" w:rsidP="0045798F">
            <w:pPr>
              <w:pStyle w:val="para"/>
              <w:ind w:left="0" w:right="0" w:firstLine="0"/>
              <w:rPr>
                <w:lang w:val="en-US"/>
              </w:rPr>
            </w:pPr>
          </w:p>
        </w:tc>
      </w:tr>
      <w:tr w:rsidR="0045798F" w:rsidRPr="00440836" w14:paraId="48509261" w14:textId="77777777" w:rsidTr="00FD2EB4">
        <w:tc>
          <w:tcPr>
            <w:tcW w:w="9209" w:type="dxa"/>
          </w:tcPr>
          <w:p w14:paraId="2ED12A4B" w14:textId="77777777" w:rsidR="0045798F" w:rsidRDefault="0045798F" w:rsidP="0045798F">
            <w:pPr>
              <w:pStyle w:val="para"/>
              <w:ind w:left="1134" w:right="0"/>
              <w:rPr>
                <w:b/>
                <w:bCs/>
              </w:rPr>
            </w:pPr>
            <w:r w:rsidRPr="00440836">
              <w:rPr>
                <w:b/>
                <w:bCs/>
              </w:rPr>
              <w:lastRenderedPageBreak/>
              <w:t>5.1.</w:t>
            </w:r>
            <w:r>
              <w:rPr>
                <w:b/>
                <w:bCs/>
              </w:rPr>
              <w:t>5</w:t>
            </w:r>
            <w:r w:rsidRPr="00440836">
              <w:rPr>
                <w:b/>
                <w:bCs/>
              </w:rPr>
              <w:t xml:space="preserve">. </w:t>
            </w:r>
            <w:r>
              <w:rPr>
                <w:b/>
                <w:bCs/>
              </w:rPr>
              <w:tab/>
              <w:t>[ADAS]</w:t>
            </w:r>
            <w:r w:rsidRPr="00440836">
              <w:rPr>
                <w:b/>
                <w:bCs/>
              </w:rPr>
              <w:t xml:space="preserve"> interactions with other vehicle systems</w:t>
            </w:r>
          </w:p>
          <w:p w14:paraId="3E2E1D14" w14:textId="29503EB6" w:rsidR="0045798F" w:rsidRPr="00440836" w:rsidRDefault="0045798F" w:rsidP="0045798F">
            <w:pPr>
              <w:pStyle w:val="para"/>
              <w:ind w:left="1134" w:right="0"/>
              <w:rPr>
                <w:b/>
                <w:bCs/>
              </w:rPr>
            </w:pPr>
            <w:r w:rsidRPr="00C63220">
              <w:rPr>
                <w:color w:val="0000CC"/>
              </w:rPr>
              <w:t>5.1.</w:t>
            </w:r>
            <w:r>
              <w:rPr>
                <w:color w:val="0000CC"/>
              </w:rPr>
              <w:t>5</w:t>
            </w:r>
            <w:r w:rsidRPr="00C63220">
              <w:rPr>
                <w:color w:val="0000CC"/>
              </w:rPr>
              <w:t>.1.</w:t>
            </w:r>
            <w:r w:rsidRPr="00C63220">
              <w:rPr>
                <w:color w:val="0000CC"/>
              </w:rPr>
              <w:tab/>
              <w:t>While the system is active, its operation shall not unreasonably deactivate or suppress the functionality of activated assistance systems (</w:t>
            </w:r>
            <w:proofErr w:type="gramStart"/>
            <w:r w:rsidRPr="00C63220">
              <w:rPr>
                <w:color w:val="0000CC"/>
              </w:rPr>
              <w:t>e.g.</w:t>
            </w:r>
            <w:proofErr w:type="gramEnd"/>
            <w:r w:rsidRPr="00C63220">
              <w:rPr>
                <w:color w:val="0000CC"/>
              </w:rPr>
              <w:t xml:space="preserve"> AEBS).</w:t>
            </w:r>
          </w:p>
        </w:tc>
        <w:tc>
          <w:tcPr>
            <w:tcW w:w="5917" w:type="dxa"/>
          </w:tcPr>
          <w:p w14:paraId="0A1E5286" w14:textId="1E908ED4" w:rsidR="0045798F" w:rsidRPr="00440836" w:rsidRDefault="0045798F" w:rsidP="0045798F">
            <w:pPr>
              <w:pStyle w:val="para"/>
              <w:ind w:left="0" w:right="0" w:firstLine="0"/>
              <w:rPr>
                <w:b/>
                <w:bCs/>
              </w:rPr>
            </w:pPr>
            <w:r>
              <w:rPr>
                <w:lang w:val="en-US"/>
              </w:rPr>
              <w:t>OICA-CLEPA: Section may be used in case that pre-conditions would be defined in system operation. Maintain as placeholder.</w:t>
            </w:r>
          </w:p>
        </w:tc>
      </w:tr>
      <w:tr w:rsidR="0045798F" w14:paraId="38C74420" w14:textId="77777777" w:rsidTr="00FD2EB4">
        <w:tc>
          <w:tcPr>
            <w:tcW w:w="9209" w:type="dxa"/>
          </w:tcPr>
          <w:p w14:paraId="5AC48AF7" w14:textId="77777777" w:rsidR="0045798F" w:rsidRDefault="0045798F" w:rsidP="0045798F">
            <w:pPr>
              <w:spacing w:after="120"/>
              <w:rPr>
                <w:sz w:val="20"/>
                <w:szCs w:val="20"/>
                <w:lang w:val="en-US"/>
              </w:rPr>
            </w:pPr>
          </w:p>
        </w:tc>
        <w:tc>
          <w:tcPr>
            <w:tcW w:w="5917" w:type="dxa"/>
          </w:tcPr>
          <w:p w14:paraId="411409C3" w14:textId="77777777" w:rsidR="0045798F" w:rsidRDefault="0045798F" w:rsidP="0045798F">
            <w:pPr>
              <w:spacing w:after="120"/>
              <w:rPr>
                <w:sz w:val="20"/>
                <w:szCs w:val="20"/>
                <w:lang w:val="en-US"/>
              </w:rPr>
            </w:pPr>
          </w:p>
        </w:tc>
      </w:tr>
      <w:tr w:rsidR="0045798F" w:rsidRPr="00440836" w14:paraId="1C386038" w14:textId="77777777" w:rsidTr="00FD2EB4">
        <w:tc>
          <w:tcPr>
            <w:tcW w:w="9209" w:type="dxa"/>
          </w:tcPr>
          <w:p w14:paraId="4E49D08B" w14:textId="04633FF3" w:rsidR="0045798F" w:rsidRPr="00440836" w:rsidRDefault="0045798F" w:rsidP="0045798F">
            <w:pPr>
              <w:pStyle w:val="para"/>
              <w:ind w:left="1134" w:right="0"/>
              <w:rPr>
                <w:b/>
                <w:bCs/>
                <w:sz w:val="24"/>
                <w:szCs w:val="24"/>
              </w:rPr>
            </w:pPr>
            <w:r w:rsidRPr="00440836">
              <w:rPr>
                <w:b/>
                <w:bCs/>
                <w:sz w:val="24"/>
                <w:szCs w:val="24"/>
              </w:rPr>
              <w:t xml:space="preserve">5.2. </w:t>
            </w:r>
            <w:r>
              <w:rPr>
                <w:b/>
                <w:bCs/>
                <w:sz w:val="24"/>
                <w:szCs w:val="24"/>
              </w:rPr>
              <w:tab/>
              <w:t>[ADAS]</w:t>
            </w:r>
            <w:r w:rsidRPr="00440836">
              <w:rPr>
                <w:b/>
                <w:bCs/>
                <w:sz w:val="24"/>
                <w:szCs w:val="24"/>
              </w:rPr>
              <w:t xml:space="preserve"> interaction with the human driver</w:t>
            </w:r>
          </w:p>
        </w:tc>
        <w:tc>
          <w:tcPr>
            <w:tcW w:w="5917" w:type="dxa"/>
          </w:tcPr>
          <w:p w14:paraId="0C4F4F21" w14:textId="4F169EEB" w:rsidR="0045798F" w:rsidRDefault="0045798F" w:rsidP="0045798F">
            <w:pPr>
              <w:pStyle w:val="para"/>
              <w:ind w:left="0" w:right="0" w:firstLine="0"/>
            </w:pPr>
            <w:r w:rsidRPr="003C0D74">
              <w:t>HMI moved to functional requirements.</w:t>
            </w:r>
          </w:p>
          <w:p w14:paraId="00D23B44" w14:textId="775E4206" w:rsidR="0045798F" w:rsidRPr="003C0D74" w:rsidRDefault="0045798F" w:rsidP="0045798F">
            <w:pPr>
              <w:pStyle w:val="para"/>
              <w:ind w:left="0" w:right="0" w:firstLine="0"/>
            </w:pPr>
            <w:r w:rsidRPr="0045798F">
              <w:t>This section should predict the change of the human driver’s workload and address ensuring that the driver is fully engaged in performing DDT, possible human driver’s expectations, misinterpretations, overestimations, difficulties with [ADAS]/vehicle control.</w:t>
            </w:r>
          </w:p>
        </w:tc>
      </w:tr>
      <w:tr w:rsidR="0045798F" w:rsidRPr="00943963" w14:paraId="21D541E0" w14:textId="77777777" w:rsidTr="00FD2EB4">
        <w:tc>
          <w:tcPr>
            <w:tcW w:w="9209" w:type="dxa"/>
          </w:tcPr>
          <w:p w14:paraId="6ED81981" w14:textId="0DE55297" w:rsidR="0045798F" w:rsidRPr="00EF7F93" w:rsidRDefault="0045798F" w:rsidP="0045798F">
            <w:pPr>
              <w:pStyle w:val="para"/>
              <w:ind w:left="1134" w:right="0"/>
              <w:rPr>
                <w:b/>
                <w:bCs/>
              </w:rPr>
            </w:pPr>
            <w:r w:rsidRPr="00EF7F93">
              <w:rPr>
                <w:b/>
                <w:bCs/>
              </w:rPr>
              <w:t>5.2.1.2.</w:t>
            </w:r>
            <w:r w:rsidRPr="00EF7F93">
              <w:rPr>
                <w:b/>
                <w:bCs/>
              </w:rPr>
              <w:tab/>
              <w:t xml:space="preserve">Human driver </w:t>
            </w:r>
            <w:r w:rsidRPr="0045798F">
              <w:rPr>
                <w:b/>
                <w:bCs/>
                <w:color w:val="0000CC"/>
              </w:rPr>
              <w:t xml:space="preserve">educational program </w:t>
            </w:r>
            <w:r w:rsidRPr="00EF7F93">
              <w:rPr>
                <w:b/>
                <w:bCs/>
              </w:rPr>
              <w:t>of [ADAS]</w:t>
            </w:r>
          </w:p>
          <w:p w14:paraId="67339CD1" w14:textId="1527BC09" w:rsidR="0045798F" w:rsidRPr="00EF7F93" w:rsidRDefault="0045798F" w:rsidP="0045798F">
            <w:pPr>
              <w:pStyle w:val="para"/>
              <w:ind w:left="1134" w:right="0"/>
            </w:pPr>
            <w:r w:rsidRPr="00EF7F93">
              <w:t>5.2.1.2.1.</w:t>
            </w:r>
            <w:r w:rsidRPr="00EF7F93">
              <w:tab/>
              <w:t xml:space="preserve">Manufacturer must provide the driver with clear and </w:t>
            </w:r>
            <w:r w:rsidRPr="0045798F">
              <w:rPr>
                <w:color w:val="0000CC"/>
              </w:rPr>
              <w:t>easily</w:t>
            </w:r>
            <w:r>
              <w:t xml:space="preserve"> acc</w:t>
            </w:r>
            <w:r w:rsidRPr="00EF7F93">
              <w:t xml:space="preserve">essible information about how the </w:t>
            </w:r>
            <w:proofErr w:type="gramStart"/>
            <w:r w:rsidRPr="00EF7F93">
              <w:t>particular ADAS</w:t>
            </w:r>
            <w:proofErr w:type="gramEnd"/>
            <w:r w:rsidRPr="00EF7F93">
              <w:t xml:space="preserve"> has to be operated by the driver. The information must contain information on the driver’s responsibility, the limitations of the ADAS and demonstrate how different warning signals are to be interpreted</w:t>
            </w:r>
            <w:r>
              <w:t xml:space="preserve">, </w:t>
            </w:r>
            <w:r w:rsidRPr="0045798F">
              <w:rPr>
                <w:color w:val="0000CC"/>
              </w:rPr>
              <w:t>to cover at least the following aspects:</w:t>
            </w:r>
          </w:p>
          <w:p w14:paraId="3E367E6B" w14:textId="05C99742" w:rsidR="0045798F" w:rsidRPr="0045798F" w:rsidRDefault="0045798F" w:rsidP="0045798F">
            <w:pPr>
              <w:pStyle w:val="para"/>
              <w:numPr>
                <w:ilvl w:val="0"/>
                <w:numId w:val="35"/>
              </w:numPr>
              <w:ind w:left="1451" w:right="0" w:hanging="284"/>
              <w:rPr>
                <w:color w:val="0000CC"/>
              </w:rPr>
            </w:pPr>
            <w:r w:rsidRPr="0045798F">
              <w:rPr>
                <w:color w:val="0000CC"/>
              </w:rPr>
              <w:t>Explanation of the safety benefit of [ADAS]</w:t>
            </w:r>
            <w:r>
              <w:rPr>
                <w:color w:val="0000CC"/>
              </w:rPr>
              <w:t xml:space="preserve">, if </w:t>
            </w:r>
            <w:proofErr w:type="gramStart"/>
            <w:r>
              <w:rPr>
                <w:color w:val="0000CC"/>
              </w:rPr>
              <w:t>applicable;</w:t>
            </w:r>
            <w:proofErr w:type="gramEnd"/>
          </w:p>
          <w:p w14:paraId="535BA70B" w14:textId="553187B9" w:rsidR="0045798F" w:rsidRPr="00EF7F93" w:rsidRDefault="0045798F" w:rsidP="0045798F">
            <w:pPr>
              <w:pStyle w:val="para"/>
              <w:numPr>
                <w:ilvl w:val="0"/>
                <w:numId w:val="35"/>
              </w:numPr>
              <w:ind w:left="1451" w:right="0" w:hanging="284"/>
            </w:pPr>
            <w:r w:rsidRPr="00EF7F93">
              <w:t xml:space="preserve">Explanation of DDT, </w:t>
            </w:r>
            <w:r>
              <w:t>t</w:t>
            </w:r>
            <w:r w:rsidRPr="00EF7F93">
              <w:t>he driver’s responsibility</w:t>
            </w:r>
            <w:r w:rsidRPr="0045798F">
              <w:rPr>
                <w:color w:val="0000CC"/>
              </w:rPr>
              <w:t>, how the vehicle control is shared between the human (driving the subtask performed by a human) and the system (driving subtask performed by ADAS</w:t>
            </w:r>
            <w:proofErr w:type="gramStart"/>
            <w:r w:rsidRPr="0045798F">
              <w:rPr>
                <w:color w:val="0000CC"/>
              </w:rPr>
              <w:t>);</w:t>
            </w:r>
            <w:proofErr w:type="gramEnd"/>
          </w:p>
          <w:p w14:paraId="0C7A8A77" w14:textId="77777777" w:rsidR="0045798F" w:rsidRPr="00EF7F93" w:rsidRDefault="0045798F" w:rsidP="0045798F">
            <w:pPr>
              <w:pStyle w:val="para"/>
              <w:numPr>
                <w:ilvl w:val="0"/>
                <w:numId w:val="35"/>
              </w:numPr>
              <w:ind w:left="1451" w:right="0" w:hanging="284"/>
            </w:pPr>
            <w:r w:rsidRPr="00EF7F93">
              <w:t xml:space="preserve">The role of each use case of [ADAS] in executing the DDT functions by the driver and the assistance </w:t>
            </w:r>
            <w:proofErr w:type="gramStart"/>
            <w:r w:rsidRPr="00EF7F93">
              <w:t>provided;</w:t>
            </w:r>
            <w:proofErr w:type="gramEnd"/>
          </w:p>
          <w:p w14:paraId="2D23E02D" w14:textId="37FF48BD" w:rsidR="0045798F" w:rsidRPr="00EF7F93" w:rsidRDefault="0045798F" w:rsidP="0045798F">
            <w:pPr>
              <w:pStyle w:val="para"/>
              <w:numPr>
                <w:ilvl w:val="0"/>
                <w:numId w:val="35"/>
              </w:numPr>
              <w:ind w:left="1451" w:right="0" w:hanging="284"/>
              <w:rPr>
                <w:lang w:val="en-US"/>
              </w:rPr>
            </w:pPr>
            <w:r w:rsidRPr="00EF7F93">
              <w:t xml:space="preserve">[ADAS] OEDR capabilities and </w:t>
            </w:r>
            <w:proofErr w:type="gramStart"/>
            <w:r w:rsidRPr="00EF7F93">
              <w:t>limitations;</w:t>
            </w:r>
            <w:proofErr w:type="gramEnd"/>
          </w:p>
          <w:p w14:paraId="6740C4A3" w14:textId="75B6F249" w:rsidR="0045798F" w:rsidRPr="00EF7F93" w:rsidRDefault="0045798F" w:rsidP="0045798F">
            <w:pPr>
              <w:pStyle w:val="para"/>
              <w:numPr>
                <w:ilvl w:val="0"/>
                <w:numId w:val="35"/>
              </w:numPr>
              <w:ind w:left="1451" w:right="0" w:hanging="284"/>
              <w:rPr>
                <w:lang w:val="en-US"/>
              </w:rPr>
            </w:pPr>
            <w:r w:rsidRPr="00EF7F93">
              <w:t xml:space="preserve">[ADAS] </w:t>
            </w:r>
            <w:proofErr w:type="gramStart"/>
            <w:r w:rsidRPr="00EF7F93">
              <w:t>ODD;</w:t>
            </w:r>
            <w:proofErr w:type="gramEnd"/>
          </w:p>
          <w:p w14:paraId="23706BB3" w14:textId="77777777" w:rsidR="0045798F" w:rsidRPr="00EF7F93" w:rsidRDefault="0045798F" w:rsidP="0045798F">
            <w:pPr>
              <w:pStyle w:val="para"/>
              <w:numPr>
                <w:ilvl w:val="0"/>
                <w:numId w:val="35"/>
              </w:numPr>
              <w:ind w:left="1451" w:right="0" w:hanging="284"/>
              <w:rPr>
                <w:lang w:val="en-US"/>
              </w:rPr>
            </w:pPr>
            <w:r w:rsidRPr="00EF7F93">
              <w:t xml:space="preserve">[ADAS] modes of operation and switching between </w:t>
            </w:r>
            <w:proofErr w:type="gramStart"/>
            <w:r w:rsidRPr="00EF7F93">
              <w:t>modes;</w:t>
            </w:r>
            <w:proofErr w:type="gramEnd"/>
          </w:p>
          <w:p w14:paraId="7B183657" w14:textId="7ADFB80B" w:rsidR="0045798F" w:rsidRPr="00EF7F93" w:rsidRDefault="0045798F" w:rsidP="0045798F">
            <w:pPr>
              <w:pStyle w:val="para"/>
              <w:numPr>
                <w:ilvl w:val="0"/>
                <w:numId w:val="35"/>
              </w:numPr>
              <w:ind w:left="1451" w:right="0" w:hanging="284"/>
              <w:rPr>
                <w:lang w:val="en-US"/>
              </w:rPr>
            </w:pPr>
            <w:r w:rsidRPr="00EF7F93">
              <w:t>[Measures ensuring the human driver’s [ADAS] mode awareness</w:t>
            </w:r>
            <w:proofErr w:type="gramStart"/>
            <w:r w:rsidRPr="00EF7F93">
              <w:t>];</w:t>
            </w:r>
            <w:proofErr w:type="gramEnd"/>
          </w:p>
          <w:p w14:paraId="3E432C34" w14:textId="74861DB8" w:rsidR="0045798F" w:rsidRPr="00EF7F93" w:rsidRDefault="0045798F" w:rsidP="0045798F">
            <w:pPr>
              <w:pStyle w:val="para"/>
              <w:numPr>
                <w:ilvl w:val="0"/>
                <w:numId w:val="35"/>
              </w:numPr>
              <w:ind w:left="1451" w:right="0" w:hanging="284"/>
              <w:rPr>
                <w:lang w:val="en-US"/>
              </w:rPr>
            </w:pPr>
            <w:r w:rsidRPr="00EF7F93">
              <w:t xml:space="preserve">Driver Engagement </w:t>
            </w:r>
            <w:proofErr w:type="gramStart"/>
            <w:r w:rsidRPr="00EF7F93">
              <w:t>Detection;</w:t>
            </w:r>
            <w:proofErr w:type="gramEnd"/>
          </w:p>
          <w:p w14:paraId="582F2317" w14:textId="4B58A694" w:rsidR="0045798F" w:rsidRPr="00EF7F93" w:rsidRDefault="0045798F" w:rsidP="0045798F">
            <w:pPr>
              <w:pStyle w:val="para"/>
              <w:numPr>
                <w:ilvl w:val="0"/>
                <w:numId w:val="35"/>
              </w:numPr>
              <w:ind w:left="1451" w:right="0" w:hanging="284"/>
              <w:rPr>
                <w:lang w:val="en-US"/>
              </w:rPr>
            </w:pPr>
            <w:r w:rsidRPr="00EF7F93">
              <w:rPr>
                <w:lang w:val="en-US"/>
              </w:rPr>
              <w:lastRenderedPageBreak/>
              <w:t xml:space="preserve">Possibility of [ADAS] </w:t>
            </w:r>
            <w:proofErr w:type="gramStart"/>
            <w:r w:rsidRPr="00EF7F93">
              <w:rPr>
                <w:lang w:val="en-US"/>
              </w:rPr>
              <w:t>overriding;</w:t>
            </w:r>
            <w:proofErr w:type="gramEnd"/>
          </w:p>
          <w:p w14:paraId="5CEA1F19" w14:textId="77777777" w:rsidR="0045798F" w:rsidRPr="00EF7F93" w:rsidRDefault="0045798F" w:rsidP="0045798F">
            <w:pPr>
              <w:pStyle w:val="para"/>
              <w:numPr>
                <w:ilvl w:val="0"/>
                <w:numId w:val="35"/>
              </w:numPr>
              <w:ind w:left="1451" w:right="0" w:hanging="284"/>
              <w:rPr>
                <w:lang w:val="en-US"/>
              </w:rPr>
            </w:pPr>
            <w:r w:rsidRPr="00EF7F93">
              <w:t>Human-machine interface (HMI):</w:t>
            </w:r>
          </w:p>
          <w:p w14:paraId="200893F2" w14:textId="77777777" w:rsidR="0045798F" w:rsidRPr="00EF7F93" w:rsidRDefault="0045798F" w:rsidP="0045798F">
            <w:pPr>
              <w:pStyle w:val="para"/>
              <w:numPr>
                <w:ilvl w:val="2"/>
                <w:numId w:val="35"/>
              </w:numPr>
              <w:ind w:right="0"/>
              <w:rPr>
                <w:lang w:val="en-US"/>
              </w:rPr>
            </w:pPr>
            <w:r w:rsidRPr="00EF7F93">
              <w:t xml:space="preserve">[ADAS] activation and </w:t>
            </w:r>
            <w:proofErr w:type="gramStart"/>
            <w:r w:rsidRPr="00EF7F93">
              <w:t>deactivation;</w:t>
            </w:r>
            <w:proofErr w:type="gramEnd"/>
          </w:p>
          <w:p w14:paraId="51541A91" w14:textId="77777777" w:rsidR="0045798F" w:rsidRPr="00EF7F93" w:rsidRDefault="0045798F" w:rsidP="0045798F">
            <w:pPr>
              <w:pStyle w:val="para"/>
              <w:numPr>
                <w:ilvl w:val="2"/>
                <w:numId w:val="35"/>
              </w:numPr>
              <w:ind w:right="0"/>
              <w:rPr>
                <w:lang w:val="en-US"/>
              </w:rPr>
            </w:pPr>
            <w:r w:rsidRPr="00EF7F93">
              <w:t xml:space="preserve">[ADAS] status </w:t>
            </w:r>
            <w:proofErr w:type="gramStart"/>
            <w:r w:rsidRPr="00EF7F93">
              <w:t>indication;</w:t>
            </w:r>
            <w:proofErr w:type="gramEnd"/>
          </w:p>
          <w:p w14:paraId="1E1E77D9" w14:textId="6F1917A5" w:rsidR="0045798F" w:rsidRPr="00EF7F93" w:rsidRDefault="0045798F" w:rsidP="0045798F">
            <w:pPr>
              <w:pStyle w:val="para"/>
              <w:numPr>
                <w:ilvl w:val="2"/>
                <w:numId w:val="35"/>
              </w:numPr>
              <w:ind w:right="0"/>
              <w:rPr>
                <w:lang w:val="en-US"/>
              </w:rPr>
            </w:pPr>
            <w:r w:rsidRPr="00EF7F93">
              <w:t xml:space="preserve">[ADAS] messages to the human driver and their </w:t>
            </w:r>
            <w:proofErr w:type="gramStart"/>
            <w:r w:rsidRPr="00EF7F93">
              <w:t>interpretation;</w:t>
            </w:r>
            <w:proofErr w:type="gramEnd"/>
          </w:p>
          <w:p w14:paraId="276895CB" w14:textId="77777777" w:rsidR="0045798F" w:rsidRPr="00EF7F93" w:rsidRDefault="0045798F" w:rsidP="0045798F">
            <w:pPr>
              <w:pStyle w:val="para"/>
              <w:numPr>
                <w:ilvl w:val="2"/>
                <w:numId w:val="35"/>
              </w:numPr>
              <w:ind w:right="0"/>
              <w:rPr>
                <w:lang w:val="en-US"/>
              </w:rPr>
            </w:pPr>
            <w:r w:rsidRPr="00EF7F93">
              <w:t xml:space="preserve">Vehicle behaviour when reaching [ADAS] </w:t>
            </w:r>
            <w:proofErr w:type="gramStart"/>
            <w:r w:rsidRPr="00EF7F93">
              <w:t>ODD;</w:t>
            </w:r>
            <w:proofErr w:type="gramEnd"/>
          </w:p>
          <w:p w14:paraId="0A32230A" w14:textId="77777777" w:rsidR="0045798F" w:rsidRPr="00EF7F93" w:rsidRDefault="0045798F" w:rsidP="0045798F">
            <w:pPr>
              <w:pStyle w:val="para"/>
              <w:numPr>
                <w:ilvl w:val="2"/>
                <w:numId w:val="35"/>
              </w:numPr>
              <w:ind w:right="0"/>
              <w:rPr>
                <w:lang w:val="en-US"/>
              </w:rPr>
            </w:pPr>
            <w:r w:rsidRPr="00EF7F93">
              <w:t xml:space="preserve">Vehicle behaviour when exceeding [ADAS] </w:t>
            </w:r>
            <w:proofErr w:type="gramStart"/>
            <w:r w:rsidRPr="00EF7F93">
              <w:t>ODD;</w:t>
            </w:r>
            <w:proofErr w:type="gramEnd"/>
          </w:p>
          <w:p w14:paraId="174DCC79" w14:textId="77777777" w:rsidR="0045798F" w:rsidRPr="00EF7F93" w:rsidRDefault="0045798F" w:rsidP="0045798F">
            <w:pPr>
              <w:pStyle w:val="para"/>
              <w:numPr>
                <w:ilvl w:val="2"/>
                <w:numId w:val="35"/>
              </w:numPr>
              <w:ind w:right="0"/>
              <w:rPr>
                <w:lang w:val="en-US"/>
              </w:rPr>
            </w:pPr>
            <w:r w:rsidRPr="00EF7F93">
              <w:rPr>
                <w:lang w:val="en-US"/>
              </w:rPr>
              <w:t xml:space="preserve">Information on [ADAS] </w:t>
            </w:r>
            <w:proofErr w:type="gramStart"/>
            <w:r w:rsidRPr="00EF7F93">
              <w:rPr>
                <w:lang w:val="en-US"/>
              </w:rPr>
              <w:t>failures;</w:t>
            </w:r>
            <w:proofErr w:type="gramEnd"/>
          </w:p>
          <w:p w14:paraId="6C1674D5" w14:textId="592455D8" w:rsidR="0045798F" w:rsidRPr="00AB4881" w:rsidRDefault="0045798F" w:rsidP="0045798F">
            <w:pPr>
              <w:pStyle w:val="para"/>
              <w:ind w:left="1134" w:right="0"/>
              <w:rPr>
                <w:color w:val="FF0000"/>
              </w:rPr>
            </w:pPr>
          </w:p>
        </w:tc>
        <w:tc>
          <w:tcPr>
            <w:tcW w:w="5917" w:type="dxa"/>
          </w:tcPr>
          <w:p w14:paraId="6CF5D60C" w14:textId="77777777" w:rsidR="0045798F" w:rsidRDefault="0045798F" w:rsidP="0045798F">
            <w:pPr>
              <w:pStyle w:val="para"/>
              <w:ind w:left="0" w:right="0" w:firstLine="0"/>
            </w:pPr>
            <w:r w:rsidRPr="00943963">
              <w:lastRenderedPageBreak/>
              <w:t xml:space="preserve">Description of the driver </w:t>
            </w:r>
            <w:r>
              <w:t xml:space="preserve">information, </w:t>
            </w:r>
            <w:proofErr w:type="gramStart"/>
            <w:r>
              <w:t>engagement</w:t>
            </w:r>
            <w:proofErr w:type="gramEnd"/>
            <w:r>
              <w:t xml:space="preserve"> and possibly </w:t>
            </w:r>
            <w:r w:rsidRPr="00943963">
              <w:t xml:space="preserve">educational </w:t>
            </w:r>
            <w:r>
              <w:t>approach</w:t>
            </w:r>
            <w:r w:rsidRPr="00943963">
              <w:t>.</w:t>
            </w:r>
          </w:p>
          <w:p w14:paraId="2E218D1C" w14:textId="539681F5" w:rsidR="0045798F" w:rsidRDefault="0045798F" w:rsidP="0045798F">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50047602" w14:textId="6BD22791" w:rsidR="00E83FF6" w:rsidRPr="00E83FF6" w:rsidRDefault="00E83FF6" w:rsidP="0045798F">
            <w:pPr>
              <w:pStyle w:val="para"/>
              <w:ind w:left="0" w:right="0" w:firstLine="0"/>
              <w:rPr>
                <w:color w:val="0000CC"/>
              </w:rPr>
            </w:pPr>
            <w:r w:rsidRPr="00E83FF6">
              <w:rPr>
                <w:color w:val="0000CC"/>
              </w:rPr>
              <w:t xml:space="preserve">Changes to a. &amp; b. introduced by </w:t>
            </w:r>
            <w:r>
              <w:rPr>
                <w:color w:val="0000CC"/>
              </w:rPr>
              <w:t>the C</w:t>
            </w:r>
            <w:r w:rsidRPr="00E83FF6">
              <w:rPr>
                <w:color w:val="0000CC"/>
              </w:rPr>
              <w:t>hair</w:t>
            </w:r>
          </w:p>
          <w:p w14:paraId="5C944382" w14:textId="06612DBD" w:rsidR="0045798F" w:rsidRPr="0045798F" w:rsidRDefault="0045798F" w:rsidP="0045798F">
            <w:pPr>
              <w:pStyle w:val="para"/>
              <w:ind w:left="0" w:right="0" w:firstLine="0"/>
              <w:rPr>
                <w:color w:val="0000CC"/>
              </w:rPr>
            </w:pPr>
            <w:r>
              <w:rPr>
                <w:color w:val="0000CC"/>
              </w:rPr>
              <w:t xml:space="preserve">AVERE: </w:t>
            </w:r>
            <w:r w:rsidR="00E83FF6">
              <w:rPr>
                <w:color w:val="0000CC"/>
              </w:rPr>
              <w:t xml:space="preserve">Regarding a. </w:t>
            </w:r>
            <w:r>
              <w:rPr>
                <w:color w:val="0000CC"/>
              </w:rPr>
              <w:t xml:space="preserve">ADAS must ensure an equivalent level of safety, though some applications </w:t>
            </w:r>
            <w:r w:rsidR="00E83FF6">
              <w:rPr>
                <w:color w:val="0000CC"/>
              </w:rPr>
              <w:t xml:space="preserve">may primarily </w:t>
            </w:r>
            <w:proofErr w:type="gramStart"/>
            <w:r w:rsidR="00E83FF6">
              <w:rPr>
                <w:color w:val="0000CC"/>
              </w:rPr>
              <w:t>intended</w:t>
            </w:r>
            <w:proofErr w:type="gramEnd"/>
            <w:r w:rsidR="00E83FF6">
              <w:rPr>
                <w:color w:val="0000CC"/>
              </w:rPr>
              <w:t xml:space="preserve"> for convenience.</w:t>
            </w:r>
          </w:p>
          <w:p w14:paraId="6926FF42" w14:textId="624BB9AF" w:rsidR="0045798F" w:rsidRDefault="0045798F" w:rsidP="0045798F">
            <w:pPr>
              <w:pStyle w:val="para"/>
              <w:ind w:left="0" w:right="0" w:firstLine="0"/>
            </w:pPr>
            <w:r w:rsidRPr="00EF7F93">
              <w:t>Experience so far has shown that many users have too high expectations about ADAS (ODD) and do not read the comprehensive and complex user manual. This is also related the gap between how the vehicle is marketed and the manufacturer’s statements of WARNINGS and LIMITATIONS in the user manual.  Wrong naming of ADAS increase the risk of mode confusion (ADAS versus ADS)</w:t>
            </w:r>
          </w:p>
          <w:p w14:paraId="22276A83" w14:textId="77777777" w:rsidR="0045798F" w:rsidRPr="00EF7F93" w:rsidRDefault="0045798F" w:rsidP="0045798F">
            <w:pPr>
              <w:pStyle w:val="para"/>
              <w:ind w:left="0" w:right="0" w:firstLine="0"/>
            </w:pPr>
            <w:r w:rsidRPr="00EF7F93">
              <w:t xml:space="preserve">NL: it is useful to introduce such a chapter. There will be a challenge how to address the transfer of driver information when the vehicle ownership changes   </w:t>
            </w:r>
          </w:p>
          <w:p w14:paraId="470A3777" w14:textId="77777777" w:rsidR="0045798F" w:rsidRPr="00ED6068" w:rsidRDefault="0045798F" w:rsidP="0045798F">
            <w:pPr>
              <w:pStyle w:val="para"/>
              <w:ind w:left="0" w:right="0" w:firstLine="0"/>
              <w:rPr>
                <w:color w:val="0000CC"/>
              </w:rPr>
            </w:pPr>
            <w:r w:rsidRPr="00ED6068">
              <w:rPr>
                <w:color w:val="0000CC"/>
              </w:rPr>
              <w:lastRenderedPageBreak/>
              <w:t xml:space="preserve">Chair: To address that, the educational course should be available online.   </w:t>
            </w:r>
          </w:p>
          <w:p w14:paraId="6DFEA0ED" w14:textId="77777777" w:rsidR="0045798F" w:rsidRDefault="0045798F" w:rsidP="0045798F">
            <w:pPr>
              <w:pStyle w:val="para"/>
              <w:ind w:left="0" w:right="0" w:firstLine="0"/>
            </w:pPr>
            <w:r w:rsidRPr="00EF7F93">
              <w:t>NL: this section could also provide information how the control is shared between the human (driving subtask performed by human) and the system (driving subtask performed by ADAS)</w:t>
            </w:r>
          </w:p>
          <w:p w14:paraId="5C7095FD" w14:textId="77777777" w:rsidR="0045798F" w:rsidRPr="005D09C0" w:rsidRDefault="0045798F" w:rsidP="0045798F">
            <w:pPr>
              <w:pStyle w:val="para"/>
              <w:ind w:left="0" w:right="0" w:firstLine="0"/>
              <w:rPr>
                <w:color w:val="0000CC"/>
              </w:rPr>
            </w:pPr>
            <w:r w:rsidRPr="005D09C0">
              <w:rPr>
                <w:color w:val="0000CC"/>
              </w:rPr>
              <w:t>Chair: Addressed in the item b. in 5.2.1.2.1.</w:t>
            </w:r>
          </w:p>
          <w:p w14:paraId="6636E858" w14:textId="77777777" w:rsidR="0045798F" w:rsidRDefault="0045798F" w:rsidP="0045798F">
            <w:pPr>
              <w:pStyle w:val="para"/>
              <w:ind w:left="0" w:right="0" w:firstLine="0"/>
            </w:pPr>
            <w:r w:rsidRPr="00EF7F93">
              <w:t>6</w:t>
            </w:r>
            <w:r w:rsidRPr="00EF7F93">
              <w:rPr>
                <w:vertAlign w:val="superscript"/>
              </w:rPr>
              <w:t>th</w:t>
            </w:r>
            <w:r w:rsidRPr="00EF7F93">
              <w:t xml:space="preserve"> Session: Legality to be checked.</w:t>
            </w:r>
          </w:p>
          <w:p w14:paraId="637C6536" w14:textId="77777777" w:rsidR="0045798F" w:rsidRDefault="0045798F" w:rsidP="0045798F">
            <w:pPr>
              <w:pStyle w:val="para"/>
              <w:ind w:left="0" w:right="0" w:firstLine="0"/>
              <w:rPr>
                <w:color w:val="0000CC"/>
              </w:rPr>
            </w:pPr>
            <w:r w:rsidRPr="00051EE6">
              <w:rPr>
                <w:color w:val="0000CC"/>
              </w:rPr>
              <w:t>Chair: FDAV (Framework document ECE/TRANS/WP.29/2019/34 mentions as the additional issue under ‘m’ - Consumer Education and Training</w:t>
            </w:r>
            <w:r>
              <w:rPr>
                <w:color w:val="0000CC"/>
              </w:rPr>
              <w:t xml:space="preserve">: </w:t>
            </w:r>
            <w:r w:rsidRPr="00051EE6">
              <w:rPr>
                <w:color w:val="0000CC"/>
              </w:rPr>
              <w:t>“Vehicle manufacturers should develop, document and maintain employee, dealer, distributor, and consumer education and training programs to address the anticipated differences in the use and operation of automated vehicles from those of conventional vehicles”.</w:t>
            </w:r>
          </w:p>
          <w:p w14:paraId="3643C260" w14:textId="77777777" w:rsidR="0045798F" w:rsidRPr="00051EE6" w:rsidRDefault="0045798F" w:rsidP="0045798F">
            <w:pPr>
              <w:pStyle w:val="para"/>
              <w:ind w:left="0" w:right="0" w:firstLine="0"/>
              <w:rPr>
                <w:color w:val="0000CC"/>
              </w:rPr>
            </w:pPr>
            <w:r w:rsidRPr="00FC0E95">
              <w:rPr>
                <w:color w:val="0000CC"/>
              </w:rPr>
              <w:t xml:space="preserve">WP.29 TOR (ECE/TRANS/WP.29/690/Rev.2), </w:t>
            </w:r>
            <w:r>
              <w:rPr>
                <w:color w:val="0000CC"/>
              </w:rPr>
              <w:t xml:space="preserve">para. 1, (a): “WP.29… shall… </w:t>
            </w:r>
            <w:r w:rsidRPr="00FC0E95">
              <w:rPr>
                <w:color w:val="0000CC"/>
              </w:rPr>
              <w:t>Initiate and pursue actions aiming at the harmonization or development of technical regulations or amendments to such regulations, adapted to the technical progress, which may be accepted world-wide, and which are directed at improving vehicle safety, protecting the environment, promoting energy efficiency and anti-theft performance, providing uniform conditions for periodical technical inspections and strengthening economic relations world-wide, according to the objectives laid down in the respective Agreements</w:t>
            </w:r>
            <w:r>
              <w:rPr>
                <w:color w:val="0000CC"/>
              </w:rPr>
              <w:t>”.</w:t>
            </w:r>
          </w:p>
          <w:p w14:paraId="6084BD15" w14:textId="77777777" w:rsidR="0045798F" w:rsidRDefault="0045798F" w:rsidP="0045798F">
            <w:pPr>
              <w:pStyle w:val="para"/>
              <w:ind w:left="0" w:right="0" w:firstLine="0"/>
              <w:rPr>
                <w:color w:val="0000CC"/>
              </w:rPr>
            </w:pPr>
            <w:r w:rsidRPr="00FC0E95">
              <w:rPr>
                <w:color w:val="0000CC"/>
              </w:rPr>
              <w:t>So, the provisions of 5.2.1.2 should be relevant.</w:t>
            </w:r>
          </w:p>
          <w:p w14:paraId="5F56B128" w14:textId="77777777" w:rsidR="0045798F" w:rsidRDefault="0045798F" w:rsidP="0045798F">
            <w:pPr>
              <w:pStyle w:val="para"/>
              <w:ind w:left="0" w:right="0" w:firstLine="0"/>
              <w:rPr>
                <w:color w:val="0000CC"/>
              </w:rPr>
            </w:pPr>
            <w:r>
              <w:rPr>
                <w:color w:val="0000CC"/>
              </w:rPr>
              <w:t>Should we bring this issue to GRVA and WP.29 to seek guidance?</w:t>
            </w:r>
          </w:p>
          <w:p w14:paraId="1BD74644" w14:textId="77777777" w:rsidR="0045798F" w:rsidRDefault="0045798F" w:rsidP="0045798F">
            <w:pPr>
              <w:pStyle w:val="para"/>
              <w:ind w:left="0" w:right="0" w:firstLine="0"/>
            </w:pPr>
            <w:r>
              <w:t>AAPC: Provisions may not be appropriate within the context of the WP.29 scope of activities. Supportive of general intent but specific provisions require review.</w:t>
            </w:r>
          </w:p>
          <w:p w14:paraId="2CAF6669" w14:textId="77777777" w:rsidR="0045798F" w:rsidRPr="00EF7F93" w:rsidRDefault="0045798F" w:rsidP="0045798F">
            <w:pPr>
              <w:pStyle w:val="para"/>
              <w:ind w:left="0" w:right="0" w:firstLine="0"/>
            </w:pPr>
            <w:r>
              <w:t xml:space="preserve">OICA-CLEPA: Concerned with these provisions. Provide evidence of driver confusion. May not fit in WP.29 scope. Manufacturer cannot be held accountable for the forced education of the driver </w:t>
            </w:r>
            <w:proofErr w:type="gramStart"/>
            <w:r>
              <w:t>in order to</w:t>
            </w:r>
            <w:proofErr w:type="gramEnd"/>
            <w:r>
              <w:t xml:space="preserve"> use the system. Supports appropriate marketing, but this would fall outside </w:t>
            </w:r>
            <w:r>
              <w:lastRenderedPageBreak/>
              <w:t xml:space="preserve">of the scope of type-approval. The issue could be addressed through appropriate definitions. </w:t>
            </w:r>
          </w:p>
          <w:p w14:paraId="5FF89D77" w14:textId="77777777" w:rsidR="0045798F" w:rsidRDefault="0045798F" w:rsidP="0045798F">
            <w:pPr>
              <w:pStyle w:val="para"/>
              <w:ind w:left="0" w:right="0" w:firstLine="0"/>
            </w:pPr>
            <w:r>
              <w:t xml:space="preserve">AVERE: Statements regarding driver overreliance and misunderstanding should be balanced with recognition of safety benefit of ADAS. Agree with OICA-CLEPA/AAPC. </w:t>
            </w:r>
          </w:p>
          <w:p w14:paraId="348D0A6A" w14:textId="61236254" w:rsidR="0045798F" w:rsidRPr="0045798F" w:rsidRDefault="0045798F" w:rsidP="0045798F">
            <w:pPr>
              <w:pStyle w:val="para"/>
              <w:ind w:left="0" w:right="0" w:firstLine="0"/>
              <w:rPr>
                <w:color w:val="0000CC"/>
              </w:rPr>
            </w:pPr>
            <w:r w:rsidRPr="007809D6">
              <w:rPr>
                <w:color w:val="0000CC"/>
              </w:rPr>
              <w:t>OICA-CLEPA/AVERE: False advertisement is already prohibited by existing law and does not need to be addressed in a type approval regulation.</w:t>
            </w:r>
          </w:p>
        </w:tc>
      </w:tr>
      <w:tr w:rsidR="0045798F" w:rsidRPr="00355166" w14:paraId="13A89941" w14:textId="77777777" w:rsidTr="00FD2EB4">
        <w:tc>
          <w:tcPr>
            <w:tcW w:w="9209" w:type="dxa"/>
          </w:tcPr>
          <w:p w14:paraId="636D9CD8" w14:textId="1B0E988A" w:rsidR="0045798F" w:rsidRDefault="0045798F" w:rsidP="0045798F">
            <w:pPr>
              <w:pStyle w:val="para"/>
              <w:ind w:left="1134" w:right="0"/>
              <w:rPr>
                <w:b/>
                <w:bCs/>
              </w:rPr>
            </w:pPr>
            <w:r w:rsidRPr="00355166">
              <w:rPr>
                <w:b/>
                <w:bCs/>
              </w:rPr>
              <w:lastRenderedPageBreak/>
              <w:t>5.2.2.</w:t>
            </w:r>
            <w:r w:rsidRPr="00355166">
              <w:rPr>
                <w:b/>
                <w:bCs/>
              </w:rPr>
              <w:tab/>
            </w:r>
            <w:r w:rsidR="00E83FF6">
              <w:rPr>
                <w:b/>
                <w:bCs/>
              </w:rPr>
              <w:t>[ADAS] overriding by the human driver</w:t>
            </w:r>
          </w:p>
          <w:p w14:paraId="6DD3563A" w14:textId="72DBF6E5" w:rsidR="0045798F" w:rsidRPr="000D74BC" w:rsidRDefault="00E83FF6" w:rsidP="0045798F">
            <w:pPr>
              <w:pStyle w:val="para"/>
              <w:ind w:left="1134" w:right="0"/>
              <w:rPr>
                <w:color w:val="0000CC"/>
              </w:rPr>
            </w:pPr>
            <w:r w:rsidRPr="00222133">
              <w:rPr>
                <w:color w:val="0000CC"/>
                <w:lang w:val="en-US"/>
              </w:rPr>
              <w:t>5.2.2.1.</w:t>
            </w:r>
            <w:r w:rsidRPr="00222133">
              <w:rPr>
                <w:color w:val="0000CC"/>
                <w:lang w:val="en-US"/>
              </w:rPr>
              <w:tab/>
              <w:t>It shall be possible for the driver to intervene at any time.</w:t>
            </w:r>
            <w:r w:rsidR="0045798F">
              <w:rPr>
                <w:color w:val="0000CC"/>
              </w:rPr>
              <w:tab/>
            </w:r>
          </w:p>
        </w:tc>
        <w:tc>
          <w:tcPr>
            <w:tcW w:w="5917" w:type="dxa"/>
          </w:tcPr>
          <w:p w14:paraId="5F9FE1DC" w14:textId="635B1DA8" w:rsidR="0045798F" w:rsidRPr="0014481C" w:rsidRDefault="00E83FF6" w:rsidP="0045798F">
            <w:pPr>
              <w:pStyle w:val="para"/>
              <w:ind w:left="0" w:right="0" w:firstLine="17"/>
            </w:pPr>
            <w:r w:rsidRPr="007809D6">
              <w:rPr>
                <w:color w:val="0000CC"/>
              </w:rPr>
              <w:t>Chair: Moved to</w:t>
            </w:r>
            <w:r>
              <w:rPr>
                <w:color w:val="0000CC"/>
              </w:rPr>
              <w:t xml:space="preserve"> old section to</w:t>
            </w:r>
            <w:r w:rsidRPr="007809D6">
              <w:rPr>
                <w:color w:val="0000CC"/>
              </w:rPr>
              <w:t xml:space="preserve"> 5.5 (HMI) as placeholder.</w:t>
            </w:r>
            <w:r>
              <w:rPr>
                <w:color w:val="0000CC"/>
              </w:rPr>
              <w:t xml:space="preserve"> Introduced new section from 5.4</w:t>
            </w:r>
          </w:p>
        </w:tc>
      </w:tr>
      <w:tr w:rsidR="0045798F" w:rsidRPr="00F03FBB" w14:paraId="18942171" w14:textId="77777777" w:rsidTr="00FD2EB4">
        <w:tc>
          <w:tcPr>
            <w:tcW w:w="9209" w:type="dxa"/>
          </w:tcPr>
          <w:p w14:paraId="158413FE" w14:textId="31F6D2D7" w:rsidR="0045798F" w:rsidRPr="00F03FBB" w:rsidRDefault="0045798F" w:rsidP="0045798F">
            <w:pPr>
              <w:pStyle w:val="para"/>
              <w:ind w:left="1134" w:right="0"/>
              <w:rPr>
                <w:b/>
                <w:bCs/>
                <w:sz w:val="24"/>
                <w:szCs w:val="24"/>
              </w:rPr>
            </w:pPr>
            <w:r>
              <w:rPr>
                <w:b/>
                <w:bCs/>
                <w:sz w:val="24"/>
                <w:szCs w:val="24"/>
              </w:rPr>
              <w:t>5.3.</w:t>
            </w:r>
            <w:r>
              <w:rPr>
                <w:b/>
                <w:bCs/>
                <w:sz w:val="24"/>
                <w:szCs w:val="24"/>
              </w:rPr>
              <w:tab/>
            </w:r>
            <w:r w:rsidRPr="00F03FBB">
              <w:rPr>
                <w:b/>
                <w:bCs/>
                <w:sz w:val="24"/>
                <w:szCs w:val="24"/>
              </w:rPr>
              <w:t>Functional requirements</w:t>
            </w:r>
          </w:p>
        </w:tc>
        <w:tc>
          <w:tcPr>
            <w:tcW w:w="5917" w:type="dxa"/>
          </w:tcPr>
          <w:p w14:paraId="06FFA61C" w14:textId="73F92147" w:rsidR="0045798F" w:rsidRPr="00F03FBB" w:rsidRDefault="0045798F" w:rsidP="0045798F">
            <w:pPr>
              <w:pStyle w:val="para"/>
              <w:ind w:left="0" w:right="0" w:firstLine="0"/>
              <w:rPr>
                <w:b/>
                <w:bCs/>
                <w:sz w:val="24"/>
                <w:szCs w:val="24"/>
              </w:rPr>
            </w:pPr>
            <w:r w:rsidRPr="00286C30">
              <w:t xml:space="preserve">NL: Might be worth discussing whether </w:t>
            </w:r>
            <w:proofErr w:type="gramStart"/>
            <w:r w:rsidRPr="00286C30">
              <w:t>e.g.</w:t>
            </w:r>
            <w:proofErr w:type="gramEnd"/>
            <w:r w:rsidRPr="00286C30">
              <w:t xml:space="preserve"> ASIL levels for Functional Safety could also be introduced?</w:t>
            </w:r>
          </w:p>
        </w:tc>
      </w:tr>
      <w:tr w:rsidR="0045798F" w:rsidRPr="00F03FBB" w14:paraId="368E42B5" w14:textId="77777777" w:rsidTr="00FD2EB4">
        <w:tc>
          <w:tcPr>
            <w:tcW w:w="9209" w:type="dxa"/>
          </w:tcPr>
          <w:p w14:paraId="01FB2C5D" w14:textId="002512E8" w:rsidR="0045798F" w:rsidRPr="00F03FBB" w:rsidRDefault="0045798F" w:rsidP="0045798F">
            <w:pPr>
              <w:pStyle w:val="para"/>
              <w:ind w:left="1134" w:right="0"/>
              <w:rPr>
                <w:b/>
                <w:bCs/>
                <w:sz w:val="24"/>
                <w:szCs w:val="24"/>
              </w:rPr>
            </w:pPr>
            <w:r w:rsidRPr="00F03FBB">
              <w:rPr>
                <w:b/>
                <w:bCs/>
              </w:rPr>
              <w:t>5.</w:t>
            </w:r>
            <w:r>
              <w:rPr>
                <w:b/>
                <w:bCs/>
              </w:rPr>
              <w:t>3</w:t>
            </w:r>
            <w:r w:rsidRPr="00F03FBB">
              <w:rPr>
                <w:b/>
                <w:bCs/>
              </w:rPr>
              <w:t>.1.</w:t>
            </w:r>
            <w:r w:rsidRPr="00F03FBB">
              <w:rPr>
                <w:b/>
                <w:bCs/>
              </w:rPr>
              <w:tab/>
            </w:r>
            <w:r>
              <w:rPr>
                <w:b/>
                <w:bCs/>
              </w:rPr>
              <w:t xml:space="preserve">OEDR </w:t>
            </w:r>
            <w:r w:rsidRPr="00F03FBB">
              <w:rPr>
                <w:b/>
                <w:bCs/>
              </w:rPr>
              <w:t>requirements</w:t>
            </w:r>
          </w:p>
        </w:tc>
        <w:tc>
          <w:tcPr>
            <w:tcW w:w="5917" w:type="dxa"/>
          </w:tcPr>
          <w:p w14:paraId="1BE18A95" w14:textId="055775BB" w:rsidR="0045798F" w:rsidRPr="00F03FBB" w:rsidRDefault="0045798F" w:rsidP="0045798F">
            <w:pPr>
              <w:pStyle w:val="para"/>
              <w:ind w:left="1134" w:right="0"/>
              <w:rPr>
                <w:b/>
                <w:bCs/>
                <w:sz w:val="24"/>
                <w:szCs w:val="24"/>
              </w:rPr>
            </w:pPr>
            <w:r w:rsidRPr="009F0BC1">
              <w:rPr>
                <w:lang w:val="en-US"/>
              </w:rPr>
              <w:t>General plus function-specific requirements, if appropriate.</w:t>
            </w:r>
          </w:p>
        </w:tc>
      </w:tr>
      <w:tr w:rsidR="0045798F" w:rsidRPr="00F03FBB" w14:paraId="4FA50586" w14:textId="77777777" w:rsidTr="00FD2EB4">
        <w:tc>
          <w:tcPr>
            <w:tcW w:w="9209" w:type="dxa"/>
          </w:tcPr>
          <w:p w14:paraId="0F418485" w14:textId="1FAAE85F" w:rsidR="00E83FF6" w:rsidRPr="007809D6" w:rsidRDefault="00E83FF6" w:rsidP="00E83FF6">
            <w:pPr>
              <w:pStyle w:val="para"/>
              <w:tabs>
                <w:tab w:val="left" w:pos="1302"/>
              </w:tabs>
              <w:ind w:left="1134" w:right="0"/>
              <w:rPr>
                <w:color w:val="0000CC"/>
              </w:rPr>
            </w:pPr>
            <w:r w:rsidRPr="007809D6">
              <w:rPr>
                <w:color w:val="0000CC"/>
              </w:rPr>
              <w:t>5.3.1.</w:t>
            </w:r>
            <w:r w:rsidRPr="007809D6">
              <w:rPr>
                <w:color w:val="0000CC"/>
              </w:rPr>
              <w:tab/>
              <w:t>The system shall be able to detect the driving environment, other road users and traffic dynamics according to the support functions provided to the driver</w:t>
            </w:r>
            <w:r w:rsidRPr="007809D6">
              <w:rPr>
                <w:rFonts w:cs="+mn-cs"/>
                <w:color w:val="0000CC"/>
                <w:kern w:val="24"/>
                <w:sz w:val="21"/>
                <w:szCs w:val="21"/>
              </w:rPr>
              <w:t xml:space="preserve"> as described in paragraphs 5.1.2. and 5.1.</w:t>
            </w:r>
            <w:r w:rsidR="0061388B">
              <w:rPr>
                <w:rFonts w:cs="+mn-cs"/>
                <w:color w:val="0000CC"/>
                <w:kern w:val="24"/>
                <w:sz w:val="21"/>
                <w:szCs w:val="21"/>
              </w:rPr>
              <w:t>3</w:t>
            </w:r>
            <w:r w:rsidRPr="007809D6">
              <w:rPr>
                <w:rFonts w:cs="+mn-cs"/>
                <w:color w:val="0000CC"/>
                <w:kern w:val="24"/>
                <w:sz w:val="21"/>
                <w:szCs w:val="21"/>
              </w:rPr>
              <w:t>.</w:t>
            </w:r>
          </w:p>
          <w:p w14:paraId="5F859B1D" w14:textId="77777777" w:rsidR="00E83FF6" w:rsidRPr="007809D6" w:rsidRDefault="00E83FF6" w:rsidP="00E83FF6">
            <w:pPr>
              <w:pStyle w:val="para"/>
              <w:tabs>
                <w:tab w:val="left" w:pos="1302"/>
              </w:tabs>
              <w:ind w:left="1134" w:right="0"/>
              <w:rPr>
                <w:color w:val="0000CC"/>
              </w:rPr>
            </w:pPr>
            <w:r w:rsidRPr="007809D6">
              <w:rPr>
                <w:color w:val="0000CC"/>
              </w:rPr>
              <w:t>5.3.1.1.</w:t>
            </w:r>
            <w:r w:rsidRPr="007809D6">
              <w:rPr>
                <w:color w:val="0000CC"/>
              </w:rPr>
              <w:tab/>
              <w:t xml:space="preserve">OEDR requirements for lane keeping </w:t>
            </w:r>
          </w:p>
          <w:p w14:paraId="239C839B" w14:textId="11D7C6EA" w:rsidR="00E83FF6" w:rsidRPr="0061388B" w:rsidRDefault="00E83FF6" w:rsidP="00E83FF6">
            <w:pPr>
              <w:pStyle w:val="para"/>
              <w:tabs>
                <w:tab w:val="left" w:pos="1302"/>
              </w:tabs>
              <w:ind w:left="1134" w:right="0"/>
              <w:rPr>
                <w:color w:val="0000CC"/>
                <w:sz w:val="18"/>
                <w:szCs w:val="18"/>
              </w:rPr>
            </w:pPr>
            <w:r w:rsidRPr="0061388B">
              <w:rPr>
                <w:color w:val="0000CC"/>
              </w:rPr>
              <w:t>5.3.1.1.1.</w:t>
            </w:r>
            <w:r w:rsidRPr="0061388B">
              <w:rPr>
                <w:color w:val="0000CC"/>
                <w:sz w:val="18"/>
                <w:szCs w:val="18"/>
              </w:rPr>
              <w:tab/>
            </w:r>
            <w:r w:rsidRPr="0061388B">
              <w:rPr>
                <w:rFonts w:cs="+mn-cs"/>
                <w:color w:val="0000CC"/>
                <w:kern w:val="24"/>
                <w:szCs w:val="19"/>
              </w:rPr>
              <w:t>The system shall at least detect the border of the lane (</w:t>
            </w:r>
            <w:proofErr w:type="gramStart"/>
            <w:r w:rsidRPr="0061388B">
              <w:rPr>
                <w:rFonts w:cs="+mn-cs"/>
                <w:color w:val="0000CC"/>
                <w:kern w:val="24"/>
                <w:szCs w:val="19"/>
              </w:rPr>
              <w:t>e.g.</w:t>
            </w:r>
            <w:proofErr w:type="gramEnd"/>
            <w:r w:rsidRPr="0061388B">
              <w:rPr>
                <w:rFonts w:cs="+mn-cs"/>
                <w:color w:val="0000CC"/>
                <w:kern w:val="24"/>
                <w:szCs w:val="19"/>
              </w:rPr>
              <w:t xml:space="preserve"> lane markings, road edge) [where the function operates, within the system boundaries of paragraph 5.1.</w:t>
            </w:r>
            <w:r w:rsidR="0061388B" w:rsidRPr="0061388B">
              <w:rPr>
                <w:rFonts w:cs="+mn-cs"/>
                <w:color w:val="0000CC"/>
                <w:kern w:val="24"/>
                <w:szCs w:val="19"/>
              </w:rPr>
              <w:t>3</w:t>
            </w:r>
            <w:r w:rsidRPr="0061388B">
              <w:rPr>
                <w:rFonts w:cs="+mn-cs"/>
                <w:color w:val="0000CC"/>
                <w:kern w:val="24"/>
                <w:szCs w:val="19"/>
              </w:rPr>
              <w:t xml:space="preserve">.] The system may also secure the detection of the lane with other means like </w:t>
            </w:r>
            <w:proofErr w:type="gramStart"/>
            <w:r w:rsidRPr="0061388B">
              <w:rPr>
                <w:rFonts w:cs="+mn-cs"/>
                <w:color w:val="0000CC"/>
                <w:kern w:val="24"/>
                <w:szCs w:val="19"/>
              </w:rPr>
              <w:t>e.g.</w:t>
            </w:r>
            <w:proofErr w:type="gramEnd"/>
            <w:r w:rsidRPr="0061388B">
              <w:rPr>
                <w:rFonts w:cs="+mn-cs"/>
                <w:color w:val="0000CC"/>
                <w:kern w:val="24"/>
                <w:szCs w:val="19"/>
              </w:rPr>
              <w:t xml:space="preserve"> an assessment of traffic flow around, map data.</w:t>
            </w:r>
          </w:p>
          <w:p w14:paraId="467195B8" w14:textId="77777777" w:rsidR="00E83FF6" w:rsidRPr="007809D6" w:rsidRDefault="00E83FF6" w:rsidP="00E83FF6">
            <w:pPr>
              <w:pStyle w:val="para"/>
              <w:tabs>
                <w:tab w:val="left" w:pos="1302"/>
              </w:tabs>
              <w:ind w:left="1134" w:right="0"/>
              <w:rPr>
                <w:color w:val="0000CC"/>
              </w:rPr>
            </w:pPr>
            <w:r w:rsidRPr="007809D6">
              <w:rPr>
                <w:color w:val="0000CC"/>
              </w:rPr>
              <w:t>5.3.1.2.</w:t>
            </w:r>
            <w:r w:rsidRPr="007809D6">
              <w:rPr>
                <w:color w:val="0000CC"/>
              </w:rPr>
              <w:tab/>
              <w:t xml:space="preserve">OEDR requirements for lane changing </w:t>
            </w:r>
          </w:p>
          <w:p w14:paraId="0E898778" w14:textId="77777777" w:rsidR="00E83FF6" w:rsidRPr="007809D6" w:rsidRDefault="00E83FF6" w:rsidP="00E83FF6">
            <w:pPr>
              <w:pStyle w:val="para"/>
              <w:tabs>
                <w:tab w:val="left" w:pos="1302"/>
              </w:tabs>
              <w:ind w:left="1134" w:right="0"/>
              <w:rPr>
                <w:color w:val="0000CC"/>
              </w:rPr>
            </w:pPr>
            <w:r w:rsidRPr="007809D6">
              <w:rPr>
                <w:color w:val="0000CC"/>
              </w:rPr>
              <w:t>5.3.1.2.1.</w:t>
            </w:r>
            <w:r w:rsidRPr="007809D6">
              <w:rPr>
                <w:color w:val="0000CC"/>
              </w:rPr>
              <w:tab/>
              <w:t>The system shall be able to appropriately respond to vehicles and other road users</w:t>
            </w:r>
          </w:p>
          <w:p w14:paraId="4D1EAEFB" w14:textId="77777777" w:rsidR="00E83FF6" w:rsidRPr="007809D6" w:rsidRDefault="00E83FF6" w:rsidP="00E83FF6">
            <w:pPr>
              <w:pStyle w:val="para"/>
              <w:numPr>
                <w:ilvl w:val="0"/>
                <w:numId w:val="49"/>
              </w:numPr>
              <w:tabs>
                <w:tab w:val="left" w:pos="1302"/>
              </w:tabs>
              <w:ind w:right="0"/>
              <w:rPr>
                <w:color w:val="0000CC"/>
              </w:rPr>
            </w:pPr>
            <w:r w:rsidRPr="007809D6">
              <w:rPr>
                <w:color w:val="0000CC"/>
              </w:rPr>
              <w:t xml:space="preserve">ahead within its own and the left and right adjacent lane of travel and </w:t>
            </w:r>
          </w:p>
          <w:p w14:paraId="2D2BA95A" w14:textId="77777777" w:rsidR="00E83FF6" w:rsidRPr="007809D6" w:rsidRDefault="00E83FF6" w:rsidP="00E83FF6">
            <w:pPr>
              <w:pStyle w:val="para"/>
              <w:numPr>
                <w:ilvl w:val="0"/>
                <w:numId w:val="49"/>
              </w:numPr>
              <w:tabs>
                <w:tab w:val="left" w:pos="1302"/>
              </w:tabs>
              <w:ind w:right="0"/>
              <w:rPr>
                <w:color w:val="0000CC"/>
              </w:rPr>
            </w:pPr>
            <w:r w:rsidRPr="007809D6">
              <w:rPr>
                <w:color w:val="0000CC"/>
              </w:rPr>
              <w:t>driving beside [in the adjacent left or right lane of travel]</w:t>
            </w:r>
          </w:p>
          <w:p w14:paraId="7F0CB72F" w14:textId="77777777" w:rsidR="00E83FF6" w:rsidRPr="007809D6" w:rsidRDefault="00E83FF6" w:rsidP="00E83FF6">
            <w:pPr>
              <w:pStyle w:val="para"/>
              <w:numPr>
                <w:ilvl w:val="0"/>
                <w:numId w:val="49"/>
              </w:numPr>
              <w:tabs>
                <w:tab w:val="left" w:pos="1302"/>
              </w:tabs>
              <w:ind w:right="0"/>
              <w:rPr>
                <w:color w:val="0000CC"/>
              </w:rPr>
            </w:pPr>
            <w:r w:rsidRPr="007809D6">
              <w:rPr>
                <w:color w:val="0000CC"/>
              </w:rPr>
              <w:t xml:space="preserve">driving behind or approaching in the left and right adjacent lane of travel </w:t>
            </w:r>
          </w:p>
          <w:p w14:paraId="25DC8FF2" w14:textId="77777777" w:rsidR="00E83FF6" w:rsidRPr="007809D6" w:rsidRDefault="00E83FF6" w:rsidP="00E83FF6">
            <w:pPr>
              <w:pStyle w:val="para"/>
              <w:tabs>
                <w:tab w:val="left" w:pos="1302"/>
              </w:tabs>
              <w:ind w:right="0"/>
              <w:rPr>
                <w:color w:val="0000CC"/>
              </w:rPr>
            </w:pPr>
            <w:r w:rsidRPr="007809D6">
              <w:rPr>
                <w:color w:val="0000CC"/>
              </w:rPr>
              <w:t>when operated within its system boundaries.</w:t>
            </w:r>
          </w:p>
          <w:p w14:paraId="198AF2C9" w14:textId="77777777" w:rsidR="00E83FF6" w:rsidRPr="007809D6" w:rsidRDefault="00E83FF6" w:rsidP="00E83FF6">
            <w:pPr>
              <w:pStyle w:val="para"/>
              <w:tabs>
                <w:tab w:val="left" w:pos="1302"/>
              </w:tabs>
              <w:ind w:left="1134" w:right="0"/>
              <w:rPr>
                <w:color w:val="0000CC"/>
              </w:rPr>
            </w:pPr>
            <w:r w:rsidRPr="007809D6">
              <w:rPr>
                <w:color w:val="0000CC"/>
              </w:rPr>
              <w:t>5.3.1.3.</w:t>
            </w:r>
            <w:r w:rsidRPr="007809D6">
              <w:rPr>
                <w:color w:val="0000CC"/>
              </w:rPr>
              <w:tab/>
              <w:t>OEDR requirements for transitions between phases of lane keeping</w:t>
            </w:r>
          </w:p>
          <w:p w14:paraId="1CA6282C" w14:textId="0290C185" w:rsidR="0045798F" w:rsidRPr="00F03FBB" w:rsidRDefault="00E83FF6" w:rsidP="00E83FF6">
            <w:pPr>
              <w:pStyle w:val="para"/>
              <w:ind w:left="1134" w:right="0"/>
              <w:rPr>
                <w:b/>
                <w:bCs/>
              </w:rPr>
            </w:pPr>
            <w:r w:rsidRPr="007809D6">
              <w:rPr>
                <w:color w:val="0000CC"/>
              </w:rPr>
              <w:lastRenderedPageBreak/>
              <w:tab/>
              <w:t xml:space="preserve">The system shall be able to appropriately respond to vehicles, road users and a blocked path ahead which are already within or may enter the planned trajectory and the corresponding driving environment </w:t>
            </w:r>
            <w:proofErr w:type="gramStart"/>
            <w:r w:rsidRPr="007809D6">
              <w:rPr>
                <w:color w:val="0000CC"/>
              </w:rPr>
              <w:t>in order to</w:t>
            </w:r>
            <w:proofErr w:type="gramEnd"/>
            <w:r w:rsidRPr="007809D6">
              <w:rPr>
                <w:color w:val="0000CC"/>
              </w:rPr>
              <w:t xml:space="preserve"> ensure a safe operation.</w:t>
            </w:r>
          </w:p>
        </w:tc>
        <w:tc>
          <w:tcPr>
            <w:tcW w:w="5917" w:type="dxa"/>
          </w:tcPr>
          <w:p w14:paraId="2D5FCF6B" w14:textId="39C43C9E" w:rsidR="0045798F" w:rsidRPr="00F03FBB" w:rsidRDefault="00E83FF6" w:rsidP="0045798F">
            <w:pPr>
              <w:pStyle w:val="para"/>
              <w:ind w:left="1134" w:right="0"/>
              <w:rPr>
                <w:b/>
                <w:bCs/>
              </w:rPr>
            </w:pPr>
            <w:r w:rsidRPr="007809D6">
              <w:rPr>
                <w:color w:val="0000CC"/>
              </w:rPr>
              <w:lastRenderedPageBreak/>
              <w:t>OICA-CLEPA proposal</w:t>
            </w:r>
          </w:p>
        </w:tc>
      </w:tr>
      <w:tr w:rsidR="0045798F" w:rsidRPr="00C553FC" w14:paraId="7840B9AF" w14:textId="77777777" w:rsidTr="00FD2EB4">
        <w:tc>
          <w:tcPr>
            <w:tcW w:w="9209" w:type="dxa"/>
          </w:tcPr>
          <w:p w14:paraId="0AB3D66D" w14:textId="13B6B5F1" w:rsidR="0045798F" w:rsidRPr="00C41303" w:rsidRDefault="0045798F" w:rsidP="0045798F">
            <w:pPr>
              <w:pStyle w:val="para"/>
              <w:ind w:left="1134" w:right="0"/>
              <w:rPr>
                <w:b/>
                <w:bCs/>
              </w:rPr>
            </w:pPr>
            <w:r w:rsidRPr="00C41303">
              <w:rPr>
                <w:b/>
                <w:bCs/>
              </w:rPr>
              <w:t xml:space="preserve">5.3.2. </w:t>
            </w:r>
            <w:r w:rsidRPr="00C41303">
              <w:rPr>
                <w:b/>
                <w:bCs/>
              </w:rPr>
              <w:tab/>
            </w:r>
            <w:r w:rsidR="00E83FF6">
              <w:rPr>
                <w:b/>
                <w:bCs/>
                <w:color w:val="0000CC"/>
              </w:rPr>
              <w:t xml:space="preserve">Assurance of </w:t>
            </w:r>
            <w:r w:rsidRPr="00C41303">
              <w:rPr>
                <w:b/>
                <w:bCs/>
              </w:rPr>
              <w:t>Driver Engagement</w:t>
            </w:r>
          </w:p>
          <w:p w14:paraId="6956EC6F" w14:textId="276CA028" w:rsidR="0045798F" w:rsidRPr="00C41303" w:rsidRDefault="0045798F" w:rsidP="0045798F">
            <w:pPr>
              <w:pStyle w:val="para"/>
              <w:ind w:left="1134" w:right="0"/>
              <w:rPr>
                <w:lang w:val="en-US"/>
              </w:rPr>
            </w:pPr>
            <w:r w:rsidRPr="00C41303">
              <w:rPr>
                <w:lang w:val="en-US"/>
              </w:rPr>
              <w:t>5.3.2.1.           General</w:t>
            </w:r>
          </w:p>
          <w:p w14:paraId="241C581D" w14:textId="0B863050" w:rsidR="0045798F" w:rsidRPr="00C41303" w:rsidRDefault="0045798F" w:rsidP="0045798F">
            <w:pPr>
              <w:pStyle w:val="para"/>
              <w:ind w:left="1134" w:right="0"/>
              <w:rPr>
                <w:strike/>
                <w:lang w:val="en-US"/>
              </w:rPr>
            </w:pPr>
            <w:r w:rsidRPr="00C41303">
              <w:rPr>
                <w:lang w:val="en-US"/>
              </w:rPr>
              <w:t>5.3.2.1.1.</w:t>
            </w:r>
            <w:r w:rsidRPr="00C41303">
              <w:rPr>
                <w:lang w:val="en-US"/>
              </w:rPr>
              <w:tab/>
              <w:t xml:space="preserve"> [ADAS] shall implement strategies to evaluate the driver's engagement. [ADAS] implemented for different use cases shall ensure that the driver remains sufficiently engaged with </w:t>
            </w:r>
            <w:r w:rsidRPr="0061388B">
              <w:rPr>
                <w:highlight w:val="yellow"/>
                <w:lang w:val="en-US"/>
              </w:rPr>
              <w:t>the DDT</w:t>
            </w:r>
            <w:r w:rsidRPr="00C41303">
              <w:rPr>
                <w:lang w:val="en-US"/>
              </w:rPr>
              <w:t xml:space="preserve"> during [ADAS] operation according to the specific use case.</w:t>
            </w:r>
          </w:p>
          <w:p w14:paraId="205AABFC" w14:textId="4D6D02EE" w:rsidR="0045798F" w:rsidRPr="00C41303" w:rsidRDefault="0045798F" w:rsidP="0045798F">
            <w:pPr>
              <w:pStyle w:val="para"/>
              <w:ind w:left="1134" w:right="0"/>
              <w:rPr>
                <w:lang w:val="en-US"/>
              </w:rPr>
            </w:pPr>
            <w:r w:rsidRPr="00C41303">
              <w:rPr>
                <w:lang w:val="en-US"/>
              </w:rPr>
              <w:t xml:space="preserve">5.3.2.1.2. </w:t>
            </w:r>
            <w:r w:rsidRPr="00C41303">
              <w:rPr>
                <w:lang w:val="en-US"/>
              </w:rPr>
              <w:tab/>
              <w:t>[ADAS] shall be equipped with the means to appropriately detect driver engagement in conditions depending on [ADAS] capability, driving and environmental conditions.</w:t>
            </w:r>
          </w:p>
          <w:p w14:paraId="7EBFA303" w14:textId="6DBCAA54" w:rsidR="0045798F" w:rsidRPr="00C41303" w:rsidRDefault="0045798F" w:rsidP="0045798F">
            <w:pPr>
              <w:pStyle w:val="para"/>
              <w:ind w:left="1134" w:right="0"/>
              <w:rPr>
                <w:lang w:val="en-US"/>
              </w:rPr>
            </w:pPr>
            <w:r w:rsidRPr="00C41303">
              <w:rPr>
                <w:lang w:val="en-US"/>
              </w:rPr>
              <w:t>5.3.2</w:t>
            </w:r>
            <w:r>
              <w:rPr>
                <w:lang w:val="en-US"/>
              </w:rPr>
              <w:t>.</w:t>
            </w:r>
            <w:r w:rsidRPr="00C41303">
              <w:rPr>
                <w:lang w:val="en-US"/>
              </w:rPr>
              <w:t xml:space="preserve">1.3.   </w:t>
            </w:r>
            <w:r>
              <w:rPr>
                <w:lang w:val="en-US"/>
              </w:rPr>
              <w:t xml:space="preserve">    </w:t>
            </w:r>
            <w:r w:rsidRPr="00C41303">
              <w:rPr>
                <w:lang w:val="en-US"/>
              </w:rPr>
              <w:t xml:space="preserve">[ADAS] shall alert the driver with increasing levels of visual and audible or haptic warnings </w:t>
            </w:r>
            <w:proofErr w:type="gramStart"/>
            <w:r w:rsidRPr="00C41303">
              <w:rPr>
                <w:lang w:val="en-US"/>
              </w:rPr>
              <w:t>in order to</w:t>
            </w:r>
            <w:proofErr w:type="gramEnd"/>
            <w:r w:rsidRPr="00C41303">
              <w:rPr>
                <w:lang w:val="en-US"/>
              </w:rPr>
              <w:t xml:space="preserve"> request appropriate driver engagement. [ADAS] shall terminate warnings only if [ADAS] detects that the driver has appropriately re-engaged based on the [ADAS] design. </w:t>
            </w:r>
            <w:r w:rsidR="0061388B" w:rsidRPr="00504D04">
              <w:rPr>
                <w:color w:val="0000CC"/>
                <w:lang w:val="en-US"/>
              </w:rPr>
              <w:t>[ADAS] warning escalation strategy shall account for warning strategies of</w:t>
            </w:r>
            <w:r w:rsidR="00504D04" w:rsidRPr="00504D04">
              <w:rPr>
                <w:color w:val="0000CC"/>
                <w:lang w:val="en-US"/>
              </w:rPr>
              <w:t xml:space="preserve"> simultaneously </w:t>
            </w:r>
            <w:r w:rsidR="00504D04" w:rsidRPr="00504D04">
              <w:rPr>
                <w:color w:val="0000CC"/>
                <w:lang w:val="en-US"/>
              </w:rPr>
              <w:t xml:space="preserve">activated </w:t>
            </w:r>
            <w:r w:rsidR="00504D04" w:rsidRPr="00504D04">
              <w:rPr>
                <w:color w:val="0000CC"/>
                <w:lang w:val="en-US"/>
              </w:rPr>
              <w:t xml:space="preserve">emergency </w:t>
            </w:r>
            <w:r w:rsidR="00504D04" w:rsidRPr="00504D04">
              <w:rPr>
                <w:color w:val="0000CC"/>
                <w:lang w:val="en-US"/>
              </w:rPr>
              <w:t>assistance systems (</w:t>
            </w:r>
            <w:proofErr w:type="gramStart"/>
            <w:r w:rsidR="00504D04" w:rsidRPr="00504D04">
              <w:rPr>
                <w:color w:val="0000CC"/>
                <w:lang w:val="en-US"/>
              </w:rPr>
              <w:t>e.g.</w:t>
            </w:r>
            <w:proofErr w:type="gramEnd"/>
            <w:r w:rsidR="00504D04" w:rsidRPr="00504D04">
              <w:rPr>
                <w:color w:val="0000CC"/>
                <w:lang w:val="en-US"/>
              </w:rPr>
              <w:t xml:space="preserve"> AEBS)</w:t>
            </w:r>
            <w:r w:rsidR="00504D04">
              <w:rPr>
                <w:lang w:val="en-US"/>
              </w:rPr>
              <w:t>.</w:t>
            </w:r>
            <w:r w:rsidR="0061388B">
              <w:rPr>
                <w:lang w:val="en-US"/>
              </w:rPr>
              <w:t xml:space="preserve"> </w:t>
            </w:r>
          </w:p>
          <w:p w14:paraId="0A67D62B" w14:textId="4BC30AC9" w:rsidR="0045798F" w:rsidRPr="00C41303" w:rsidRDefault="0045798F" w:rsidP="0045798F">
            <w:pPr>
              <w:pStyle w:val="para"/>
              <w:ind w:left="1134" w:right="0"/>
              <w:rPr>
                <w:lang w:val="en-US"/>
              </w:rPr>
            </w:pPr>
            <w:r w:rsidRPr="00C41303">
              <w:rPr>
                <w:lang w:val="en-US"/>
              </w:rPr>
              <w:t xml:space="preserve">5.3.2.1.4.     </w:t>
            </w:r>
            <w:r>
              <w:rPr>
                <w:lang w:val="en-US"/>
              </w:rPr>
              <w:t xml:space="preserve"> </w:t>
            </w:r>
            <w:r w:rsidRPr="00C41303">
              <w:rPr>
                <w:lang w:val="en-US"/>
              </w:rPr>
              <w:t xml:space="preserve">[ADAS] shall de-activate following a lack of driver input or engagement in accordance </w:t>
            </w:r>
            <w:proofErr w:type="gramStart"/>
            <w:r w:rsidRPr="00C41303">
              <w:rPr>
                <w:lang w:val="en-US"/>
              </w:rPr>
              <w:t>to</w:t>
            </w:r>
            <w:proofErr w:type="gramEnd"/>
            <w:r w:rsidRPr="00C41303">
              <w:rPr>
                <w:lang w:val="en-US"/>
              </w:rPr>
              <w:t xml:space="preserve"> the system’s driver engagement design.</w:t>
            </w:r>
          </w:p>
          <w:p w14:paraId="21AA1F94" w14:textId="1B05C761" w:rsidR="0045798F" w:rsidRPr="00C41303" w:rsidRDefault="0061388B" w:rsidP="0045798F">
            <w:pPr>
              <w:pStyle w:val="para"/>
              <w:ind w:left="1134" w:right="0"/>
              <w:jc w:val="left"/>
              <w:rPr>
                <w:bCs/>
                <w:i/>
              </w:rPr>
            </w:pPr>
            <w:r>
              <w:rPr>
                <w:bCs/>
                <w:i/>
              </w:rPr>
              <w:t>Alternative s</w:t>
            </w:r>
            <w:r w:rsidR="0045798F" w:rsidRPr="00C41303">
              <w:rPr>
                <w:bCs/>
                <w:i/>
              </w:rPr>
              <w:t>ubmitted by OICA-CLEPA</w:t>
            </w:r>
          </w:p>
          <w:p w14:paraId="2F854284" w14:textId="5BB27AE5" w:rsidR="0045798F" w:rsidRPr="00C41303" w:rsidRDefault="0045798F" w:rsidP="0045798F">
            <w:pPr>
              <w:pStyle w:val="para"/>
              <w:ind w:left="1134" w:right="0"/>
              <w:jc w:val="left"/>
              <w:rPr>
                <w:bCs/>
                <w:iCs/>
              </w:rPr>
            </w:pPr>
            <w:r w:rsidRPr="00C41303">
              <w:rPr>
                <w:bCs/>
                <w:iCs/>
              </w:rPr>
              <w:t>5.</w:t>
            </w:r>
            <w:r>
              <w:rPr>
                <w:lang w:val="en-US"/>
              </w:rPr>
              <w:t>3</w:t>
            </w:r>
            <w:r w:rsidRPr="00C41303">
              <w:rPr>
                <w:bCs/>
                <w:iCs/>
              </w:rPr>
              <w:t>.2.1.</w:t>
            </w:r>
            <w:r w:rsidRPr="00C41303">
              <w:rPr>
                <w:bCs/>
                <w:iCs/>
              </w:rPr>
              <w:tab/>
              <w:t>General provisions</w:t>
            </w:r>
          </w:p>
          <w:p w14:paraId="2655A190" w14:textId="16CFF88B" w:rsidR="0045798F" w:rsidRPr="00C41303" w:rsidRDefault="0045798F" w:rsidP="0045798F">
            <w:pPr>
              <w:pStyle w:val="para"/>
              <w:ind w:left="1134" w:right="0"/>
            </w:pPr>
            <w:r w:rsidRPr="00C41303">
              <w:rPr>
                <w:iCs/>
              </w:rPr>
              <w:t>5.</w:t>
            </w:r>
            <w:r>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45798F" w:rsidRPr="00C41303" w:rsidRDefault="0045798F" w:rsidP="0045798F">
            <w:pPr>
              <w:pStyle w:val="para"/>
              <w:ind w:left="1134" w:right="0"/>
            </w:pPr>
            <w:r w:rsidRPr="00C41303">
              <w:tab/>
              <w:t xml:space="preserve">The system’s driver engagement monitoring strategy shall be demonstrated by the manufacturer to the technical service during the inspection of the safety approach as part of the assessment to Annex </w:t>
            </w:r>
            <w:r w:rsidRPr="00761122">
              <w:rPr>
                <w:highlight w:val="yellow"/>
              </w:rPr>
              <w:t>X</w:t>
            </w:r>
            <w:r w:rsidRPr="00C41303">
              <w:t xml:space="preserve"> and according to the relevant tests of Annex </w:t>
            </w:r>
            <w:r w:rsidRPr="00761122">
              <w:rPr>
                <w:highlight w:val="yellow"/>
              </w:rPr>
              <w:t>Y</w:t>
            </w:r>
          </w:p>
          <w:p w14:paraId="01B397D9" w14:textId="50AFBD88" w:rsidR="0045798F" w:rsidRPr="00C41303" w:rsidRDefault="0045798F" w:rsidP="0045798F">
            <w:pPr>
              <w:pStyle w:val="para"/>
              <w:ind w:left="1134" w:right="0"/>
            </w:pPr>
            <w:r w:rsidRPr="00C41303">
              <w:t>5.</w:t>
            </w:r>
            <w:r>
              <w:rPr>
                <w:lang w:val="en-US"/>
              </w:rPr>
              <w:t>3</w:t>
            </w:r>
            <w:r w:rsidRPr="00C41303">
              <w:t>.2.1.2.</w:t>
            </w:r>
            <w:r w:rsidRPr="00C41303">
              <w:tab/>
              <w:t xml:space="preserve">The system shall alert the driver with visual, </w:t>
            </w:r>
            <w:proofErr w:type="gramStart"/>
            <w:r w:rsidRPr="00C41303">
              <w:t>audible</w:t>
            </w:r>
            <w:proofErr w:type="gramEnd"/>
            <w:r w:rsidRPr="00C41303">
              <w:t xml:space="preserve"> or haptic warnings in order to request appropriate driver engagement. In case the driver is unresponsive the alert shall be escalated.</w:t>
            </w:r>
          </w:p>
          <w:p w14:paraId="61D4FE2D" w14:textId="0106E84C" w:rsidR="0045798F" w:rsidRDefault="0045798F" w:rsidP="0045798F">
            <w:pPr>
              <w:pStyle w:val="para"/>
              <w:ind w:left="1134" w:right="0" w:firstLine="0"/>
            </w:pPr>
            <w:r w:rsidRPr="00C41303">
              <w:t xml:space="preserve">The warnings shall remain active </w:t>
            </w:r>
            <w:proofErr w:type="gramStart"/>
            <w:r w:rsidRPr="00C41303">
              <w:t>as long as</w:t>
            </w:r>
            <w:proofErr w:type="gramEnd"/>
            <w:r w:rsidRPr="00C41303">
              <w:t xml:space="preserve"> the driver remains inappropriately disengaged from the driving task or until the system is deactivated.</w:t>
            </w:r>
          </w:p>
          <w:p w14:paraId="010A4F94" w14:textId="7E03D975" w:rsidR="00504D04" w:rsidRPr="00C41303" w:rsidRDefault="00504D04" w:rsidP="0045798F">
            <w:pPr>
              <w:pStyle w:val="para"/>
              <w:ind w:left="1134" w:right="0" w:firstLine="0"/>
            </w:pPr>
            <w:r>
              <w:rPr>
                <w:color w:val="0000CC"/>
                <w:lang w:val="en-US"/>
              </w:rPr>
              <w:lastRenderedPageBreak/>
              <w:t xml:space="preserve">The system’s warning escalation strategy </w:t>
            </w:r>
            <w:r w:rsidRPr="00504D04">
              <w:rPr>
                <w:color w:val="0000CC"/>
                <w:lang w:val="en-US"/>
              </w:rPr>
              <w:t>shall account for warning strategies of simultaneously activated emergency assistance systems (</w:t>
            </w:r>
            <w:proofErr w:type="gramStart"/>
            <w:r w:rsidRPr="00504D04">
              <w:rPr>
                <w:color w:val="0000CC"/>
                <w:lang w:val="en-US"/>
              </w:rPr>
              <w:t>e.g.</w:t>
            </w:r>
            <w:proofErr w:type="gramEnd"/>
            <w:r w:rsidRPr="00504D04">
              <w:rPr>
                <w:color w:val="0000CC"/>
                <w:lang w:val="en-US"/>
              </w:rPr>
              <w:t xml:space="preserve"> AEBS)</w:t>
            </w:r>
            <w:r>
              <w:rPr>
                <w:lang w:val="en-US"/>
              </w:rPr>
              <w:t>.</w:t>
            </w:r>
          </w:p>
          <w:p w14:paraId="4327F3D8" w14:textId="780CE8D8" w:rsidR="0045798F" w:rsidRPr="00C41303" w:rsidRDefault="0045798F" w:rsidP="0045798F">
            <w:pPr>
              <w:pStyle w:val="para"/>
              <w:ind w:left="1134" w:right="0"/>
            </w:pPr>
            <w:r w:rsidRPr="00C41303">
              <w:t>5.</w:t>
            </w:r>
            <w:r>
              <w:rPr>
                <w:lang w:val="en-US"/>
              </w:rPr>
              <w:t>3</w:t>
            </w:r>
            <w:r w:rsidRPr="00C41303">
              <w:t>.2.1.3.</w:t>
            </w:r>
            <w:r w:rsidRPr="00C41303">
              <w:tab/>
              <w:t xml:space="preserve">The system shall deactivate in accordance </w:t>
            </w:r>
            <w:proofErr w:type="gramStart"/>
            <w:r w:rsidRPr="00C41303">
              <w:t>to</w:t>
            </w:r>
            <w:proofErr w:type="gramEnd"/>
            <w:r w:rsidRPr="00C41303">
              <w:t xml:space="preserve"> the system’s driver engagement monitoring strategy and the provisions of par. 5.</w:t>
            </w:r>
            <w:r w:rsidR="002C16E2">
              <w:t>3</w:t>
            </w:r>
            <w:r w:rsidRPr="00C41303">
              <w:t>.2.2., 5.</w:t>
            </w:r>
            <w:r w:rsidR="002C16E2">
              <w:t>3</w:t>
            </w:r>
            <w:r w:rsidRPr="00C41303">
              <w:t>.2.3. and 5.</w:t>
            </w:r>
            <w:r w:rsidR="002C16E2">
              <w:t>3</w:t>
            </w:r>
            <w:r w:rsidRPr="00C41303">
              <w:t xml:space="preserve">.2.4. as </w:t>
            </w:r>
            <w:proofErr w:type="gramStart"/>
            <w:r w:rsidRPr="00C41303">
              <w:t>applicable, if</w:t>
            </w:r>
            <w:proofErr w:type="gramEnd"/>
            <w:r w:rsidRPr="00C41303">
              <w:t xml:space="preserve"> the driver remains unresponsive. </w:t>
            </w:r>
          </w:p>
          <w:p w14:paraId="2C10FE91" w14:textId="2DABA373" w:rsidR="0045798F" w:rsidRDefault="0045798F" w:rsidP="0045798F">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1AEE4AB9" w14:textId="77777777" w:rsidR="00E83FF6" w:rsidRPr="00C812FB" w:rsidRDefault="00E83FF6" w:rsidP="00E83FF6">
            <w:pPr>
              <w:pStyle w:val="para"/>
              <w:ind w:left="1134" w:right="0" w:firstLine="0"/>
              <w:rPr>
                <w:color w:val="0000CC"/>
              </w:rPr>
            </w:pPr>
            <w:r w:rsidRPr="00C812FB">
              <w:rPr>
                <w:color w:val="0000CC"/>
              </w:rPr>
              <w:t>[Alternatively, a Risk Mitigation Function may start an intervention.]</w:t>
            </w:r>
          </w:p>
          <w:p w14:paraId="48D88CE1" w14:textId="783929BB" w:rsidR="0045798F" w:rsidRPr="00C553FC" w:rsidRDefault="0045798F" w:rsidP="0045798F">
            <w:pPr>
              <w:pStyle w:val="para"/>
              <w:ind w:left="1134" w:right="0"/>
              <w:rPr>
                <w:lang w:val="en-US"/>
              </w:rPr>
            </w:pPr>
            <w:r w:rsidRPr="00C553FC">
              <w:rPr>
                <w:lang w:val="en-US"/>
              </w:rPr>
              <w:t>5.</w:t>
            </w:r>
            <w:r>
              <w:rPr>
                <w:lang w:val="en-US"/>
              </w:rPr>
              <w:t>3</w:t>
            </w:r>
            <w:r w:rsidRPr="00C553FC">
              <w:rPr>
                <w:lang w:val="en-US"/>
              </w:rPr>
              <w:t>.2.2</w:t>
            </w:r>
            <w:r>
              <w:rPr>
                <w:lang w:val="en-US"/>
              </w:rPr>
              <w:t>.</w:t>
            </w:r>
            <w:r w:rsidRPr="00C553FC">
              <w:rPr>
                <w:lang w:val="en-US"/>
              </w:rPr>
              <w:tab/>
            </w:r>
            <w:r w:rsidR="00E83FF6">
              <w:rPr>
                <w:color w:val="0000CC"/>
                <w:lang w:val="en-US"/>
              </w:rPr>
              <w:t>Basic Driver engagement monitoring</w:t>
            </w:r>
          </w:p>
          <w:p w14:paraId="455A21C0" w14:textId="4AD069C9" w:rsidR="0045798F" w:rsidRPr="00944071" w:rsidRDefault="0045798F" w:rsidP="0045798F">
            <w:pPr>
              <w:pStyle w:val="para"/>
              <w:ind w:left="1134" w:right="0"/>
            </w:pPr>
            <w:r w:rsidRPr="00944071">
              <w:rPr>
                <w:lang w:val="en-US"/>
              </w:rPr>
              <w:t>5.3.2.2.1.</w:t>
            </w:r>
            <w:r w:rsidRPr="00944071">
              <w:rPr>
                <w:lang w:val="en-US"/>
              </w:rPr>
              <w:tab/>
            </w:r>
            <w:r w:rsidRPr="00944071">
              <w:t xml:space="preserve">The system shall provide a means of detecting that the driver is holding the steering control. </w:t>
            </w:r>
          </w:p>
          <w:p w14:paraId="2DCDA249" w14:textId="77777777" w:rsidR="0045798F" w:rsidRPr="00944071" w:rsidRDefault="0045798F" w:rsidP="0045798F">
            <w:pPr>
              <w:pStyle w:val="para"/>
              <w:ind w:left="1140" w:right="0" w:firstLine="0"/>
            </w:pPr>
            <w:r w:rsidRPr="00944071">
              <w:t>The system shall provide an appropriate optical Hands-On-Warning (</w:t>
            </w:r>
            <w:proofErr w:type="gramStart"/>
            <w:r w:rsidRPr="00944071">
              <w:t>e.g.</w:t>
            </w:r>
            <w:proofErr w:type="gramEnd"/>
            <w:r w:rsidRPr="00944071">
              <w:t xml:space="preserve"> a pictorial information showing hands on the steering control) to the driver once he is assessed to not hold the steering control as required by the system’s driver engagement monitoring strategy.</w:t>
            </w:r>
          </w:p>
          <w:p w14:paraId="408E5ED7" w14:textId="69428BE1" w:rsidR="0045798F" w:rsidRPr="00AE2498" w:rsidRDefault="0045798F" w:rsidP="0045798F">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6FFF9500" w14:textId="52A60D30" w:rsidR="0045798F" w:rsidRPr="00944071" w:rsidRDefault="0045798F" w:rsidP="0045798F">
            <w:pPr>
              <w:pStyle w:val="para"/>
              <w:ind w:left="1134" w:right="0"/>
              <w:rPr>
                <w:lang w:val="en-US"/>
              </w:rPr>
            </w:pPr>
            <w:r w:rsidRPr="00944071">
              <w:rPr>
                <w:lang w:val="en-US"/>
              </w:rPr>
              <w:t>5.3.2.</w:t>
            </w:r>
            <w:r w:rsidR="00E83FF6">
              <w:rPr>
                <w:lang w:val="en-US"/>
              </w:rPr>
              <w:t>2</w:t>
            </w:r>
            <w:r w:rsidRPr="00944071">
              <w:rPr>
                <w:lang w:val="en-US"/>
              </w:rPr>
              <w:t>.1.</w:t>
            </w:r>
            <w:r w:rsidRPr="00944071">
              <w:rPr>
                <w:lang w:val="en-US"/>
              </w:rPr>
              <w:tab/>
            </w:r>
            <w:r w:rsidR="00E83FF6" w:rsidRPr="00E83FF6">
              <w:rPr>
                <w:color w:val="0000CC"/>
                <w:lang w:val="en-US"/>
              </w:rPr>
              <w:t>T</w:t>
            </w:r>
            <w:r w:rsidRPr="00944071">
              <w:rPr>
                <w:lang w:val="en-US"/>
              </w:rPr>
              <w:t xml:space="preserve">he hands-On-Warning may be suppressed to allow for hands off driving </w:t>
            </w:r>
            <w:proofErr w:type="gramStart"/>
            <w:r w:rsidRPr="00944071">
              <w:rPr>
                <w:lang w:val="en-US"/>
              </w:rPr>
              <w:t>as long as</w:t>
            </w:r>
            <w:proofErr w:type="gramEnd"/>
            <w:r w:rsidRPr="00944071">
              <w:rPr>
                <w:lang w:val="en-US"/>
              </w:rPr>
              <w:t xml:space="preserve"> all of the following conditions are met</w:t>
            </w:r>
          </w:p>
          <w:p w14:paraId="79A71419" w14:textId="618D0909" w:rsidR="0045798F" w:rsidRPr="00944071" w:rsidRDefault="0045798F" w:rsidP="0045798F">
            <w:pPr>
              <w:pStyle w:val="para"/>
              <w:ind w:left="1134" w:right="0"/>
              <w:rPr>
                <w:lang w:val="en-US"/>
              </w:rPr>
            </w:pPr>
            <w:r w:rsidRPr="00944071">
              <w:rPr>
                <w:lang w:val="en-US"/>
              </w:rPr>
              <w:t>5.3.2.3.</w:t>
            </w:r>
            <w:r w:rsidRPr="00944071">
              <w:rPr>
                <w:lang w:val="en-US"/>
              </w:rPr>
              <w:tab/>
            </w:r>
            <w:r w:rsidRPr="00944071">
              <w:rPr>
                <w:i/>
                <w:iCs/>
                <w:lang w:val="en-US"/>
              </w:rPr>
              <w:t>Placeholder</w:t>
            </w:r>
          </w:p>
          <w:p w14:paraId="3B042387" w14:textId="25254D0F" w:rsidR="0045798F" w:rsidRPr="00E83FF6" w:rsidRDefault="0045798F" w:rsidP="0045798F">
            <w:pPr>
              <w:pStyle w:val="para"/>
              <w:ind w:left="1134" w:right="0"/>
              <w:rPr>
                <w:color w:val="0000CC"/>
                <w:lang w:val="en-US"/>
              </w:rPr>
            </w:pPr>
            <w:r w:rsidRPr="00944071">
              <w:rPr>
                <w:lang w:val="en-US"/>
              </w:rPr>
              <w:t>5.3.2.4.</w:t>
            </w:r>
            <w:r w:rsidRPr="00944071">
              <w:rPr>
                <w:lang w:val="en-US"/>
              </w:rPr>
              <w:tab/>
            </w:r>
            <w:r w:rsidR="00E83FF6" w:rsidRPr="00E83FF6">
              <w:rPr>
                <w:color w:val="0000CC"/>
                <w:lang w:val="en-US"/>
              </w:rPr>
              <w:t>Extended driver engagement monitoring</w:t>
            </w:r>
          </w:p>
          <w:p w14:paraId="3B3ABAE3" w14:textId="3853CAA5" w:rsidR="0045798F" w:rsidRPr="00944071" w:rsidRDefault="0045798F" w:rsidP="0045798F">
            <w:pPr>
              <w:pStyle w:val="para"/>
              <w:ind w:left="1134" w:right="1"/>
              <w:rPr>
                <w:iCs/>
              </w:rPr>
            </w:pPr>
            <w:r w:rsidRPr="00944071">
              <w:rPr>
                <w:lang w:val="en-US"/>
              </w:rPr>
              <w:t>5.3.2.4.1.</w:t>
            </w:r>
            <w:r w:rsidRPr="00944071">
              <w:rPr>
                <w:lang w:val="en-US"/>
              </w:rPr>
              <w:tab/>
            </w:r>
            <w:r w:rsidRPr="00944071">
              <w:rPr>
                <w:iCs/>
              </w:rPr>
              <w:t>For highly dynamic driving manoeuvres (</w:t>
            </w:r>
            <w:proofErr w:type="gramStart"/>
            <w:r w:rsidRPr="00944071">
              <w:rPr>
                <w:iCs/>
              </w:rPr>
              <w:t>e.g.</w:t>
            </w:r>
            <w:proofErr w:type="gramEnd"/>
            <w:r w:rsidRPr="00944071">
              <w:rPr>
                <w:iCs/>
              </w:rPr>
              <w:t xml:space="preserve"> significant lateral accelerations) or manoeuvres automatically initiated by the system (e.g. automatic lane changes) the following provisions shall apply additionally to those of paragraph </w:t>
            </w:r>
            <w:r w:rsidR="00E83FF6" w:rsidRPr="00E83FF6">
              <w:rPr>
                <w:iCs/>
                <w:color w:val="0000CC"/>
                <w:highlight w:val="yellow"/>
              </w:rPr>
              <w:t>xxx</w:t>
            </w:r>
            <w:r w:rsidRPr="00944071">
              <w:rPr>
                <w:iCs/>
              </w:rPr>
              <w:t>:</w:t>
            </w:r>
          </w:p>
          <w:p w14:paraId="57206151" w14:textId="77777777" w:rsidR="0045798F" w:rsidRPr="00944071" w:rsidRDefault="0045798F" w:rsidP="0045798F">
            <w:pPr>
              <w:pStyle w:val="para"/>
              <w:numPr>
                <w:ilvl w:val="0"/>
                <w:numId w:val="47"/>
              </w:numPr>
              <w:ind w:left="1701" w:right="1" w:hanging="567"/>
              <w:rPr>
                <w:iCs/>
              </w:rPr>
            </w:pPr>
            <w:r w:rsidRPr="00944071">
              <w:rPr>
                <w:iCs/>
              </w:rPr>
              <w:t>the system shall ensure the driver is holding the steering control</w:t>
            </w:r>
          </w:p>
          <w:p w14:paraId="10424BE0" w14:textId="53EF34FB" w:rsidR="0045798F" w:rsidRPr="00944071" w:rsidRDefault="0045798F" w:rsidP="0045798F">
            <w:pPr>
              <w:pStyle w:val="para"/>
              <w:numPr>
                <w:ilvl w:val="0"/>
                <w:numId w:val="47"/>
              </w:numPr>
              <w:ind w:left="1701" w:right="1" w:hanging="567"/>
              <w:rPr>
                <w:iCs/>
              </w:rPr>
            </w:pPr>
            <w:r w:rsidRPr="00944071">
              <w:rPr>
                <w:iCs/>
              </w:rPr>
              <w:t>the system shall monitor at least two criteria</w:t>
            </w:r>
            <w:r w:rsidR="00504D04">
              <w:rPr>
                <w:iCs/>
              </w:rPr>
              <w:t xml:space="preserve"> </w:t>
            </w:r>
            <w:r w:rsidR="00504D04">
              <w:rPr>
                <w:iCs/>
                <w:color w:val="0000CC"/>
              </w:rPr>
              <w:t>(</w:t>
            </w:r>
            <w:proofErr w:type="gramStart"/>
            <w:r w:rsidR="00504D04">
              <w:rPr>
                <w:iCs/>
                <w:color w:val="0000CC"/>
              </w:rPr>
              <w:t>e.g.</w:t>
            </w:r>
            <w:proofErr w:type="gramEnd"/>
            <w:r w:rsidR="00504D04">
              <w:rPr>
                <w:iCs/>
                <w:color w:val="0000CC"/>
              </w:rPr>
              <w:t xml:space="preserve"> steer control, camera monitoring, etc.)</w:t>
            </w:r>
            <w:r w:rsidRPr="00944071">
              <w:rPr>
                <w:iCs/>
              </w:rPr>
              <w:t xml:space="preserve"> to ensure the driver remains sufficiently engaged according to paragraph 5.</w:t>
            </w:r>
            <w:r w:rsidR="002C16E2">
              <w:rPr>
                <w:iCs/>
              </w:rPr>
              <w:t>3</w:t>
            </w:r>
            <w:r w:rsidRPr="00944071">
              <w:rPr>
                <w:iCs/>
              </w:rPr>
              <w:t>.2.4.1.</w:t>
            </w:r>
          </w:p>
          <w:p w14:paraId="5A6595FB" w14:textId="77777777" w:rsidR="0045798F" w:rsidRPr="00944071" w:rsidRDefault="0045798F" w:rsidP="0045798F">
            <w:pPr>
              <w:pStyle w:val="para"/>
              <w:numPr>
                <w:ilvl w:val="0"/>
                <w:numId w:val="47"/>
              </w:numPr>
              <w:ind w:left="1701" w:right="1" w:hanging="567"/>
              <w:rPr>
                <w:iCs/>
              </w:rPr>
            </w:pPr>
            <w:r w:rsidRPr="00944071">
              <w:rPr>
                <w:iCs/>
              </w:rPr>
              <w:lastRenderedPageBreak/>
              <w:t xml:space="preserve">The system shall demonstrate sufficient environmental perception capabilities according to paragraphs </w:t>
            </w:r>
            <w:r w:rsidRPr="00944071">
              <w:rPr>
                <w:iCs/>
                <w:highlight w:val="yellow"/>
              </w:rPr>
              <w:t>xxx</w:t>
            </w:r>
          </w:p>
          <w:p w14:paraId="0CC08DCA" w14:textId="61DA205B" w:rsidR="0045798F" w:rsidRPr="00944071" w:rsidRDefault="0045798F" w:rsidP="0045798F">
            <w:pPr>
              <w:pStyle w:val="para"/>
              <w:ind w:left="1134" w:right="1"/>
              <w:rPr>
                <w:iCs/>
              </w:rPr>
            </w:pPr>
            <w:r w:rsidRPr="00944071">
              <w:rPr>
                <w:bCs/>
                <w:iCs/>
              </w:rPr>
              <w:t>5.</w:t>
            </w:r>
            <w:r w:rsidRPr="00944071">
              <w:rPr>
                <w:lang w:val="en-US"/>
              </w:rPr>
              <w:t>3</w:t>
            </w:r>
            <w:r w:rsidRPr="00944071">
              <w:rPr>
                <w:bCs/>
                <w:iCs/>
              </w:rPr>
              <w:t>.2.4.2.</w:t>
            </w:r>
            <w:r w:rsidRPr="00944071">
              <w:rPr>
                <w:iCs/>
              </w:rPr>
              <w:tab/>
              <w:t xml:space="preserve">The driver shall be deemed to be sufficiently engaged if </w:t>
            </w:r>
            <w:r w:rsidR="00E83FF6">
              <w:rPr>
                <w:iCs/>
                <w:color w:val="0000CC"/>
              </w:rPr>
              <w:t xml:space="preserve">hands-on-wheel confirmation and </w:t>
            </w:r>
            <w:r w:rsidRPr="00944071">
              <w:rPr>
                <w:iCs/>
              </w:rPr>
              <w:t xml:space="preserve">at least </w:t>
            </w:r>
            <w:r w:rsidR="00E83FF6" w:rsidRPr="00E83FF6">
              <w:rPr>
                <w:iCs/>
                <w:color w:val="0000CC"/>
              </w:rPr>
              <w:t>one</w:t>
            </w:r>
            <w:r w:rsidRPr="00944071">
              <w:rPr>
                <w:iCs/>
              </w:rPr>
              <w:t xml:space="preserve"> engagement criteria (</w:t>
            </w:r>
            <w:proofErr w:type="gramStart"/>
            <w:r w:rsidRPr="00944071">
              <w:rPr>
                <w:iCs/>
              </w:rPr>
              <w:t>e.g.</w:t>
            </w:r>
            <w:proofErr w:type="gramEnd"/>
            <w:r w:rsidRPr="00944071">
              <w:rPr>
                <w:iCs/>
              </w:rPr>
              <w:t xml:space="preserve"> steering input, gaze direction, absence of input to driver-exclusive vehicle controls) have individually determined that the driver is engaged with the driving task in the last [30] seconds. </w:t>
            </w:r>
          </w:p>
          <w:p w14:paraId="520C2592" w14:textId="674AA569" w:rsidR="0045798F" w:rsidRDefault="0045798F" w:rsidP="0045798F">
            <w:pPr>
              <w:pStyle w:val="para"/>
              <w:ind w:left="1134" w:right="1" w:firstLine="0"/>
              <w:rPr>
                <w:iCs/>
              </w:rPr>
            </w:pPr>
            <w:r w:rsidRPr="00944071">
              <w:rPr>
                <w:iCs/>
              </w:rPr>
              <w:t xml:space="preserve">As soon as the driver is deemed to be not sufficiently engaged, or fewer than two availability criteria can be monitored, the system shall give a warning to the driver and if no appropriate response to that warning is detected, </w:t>
            </w:r>
            <w:proofErr w:type="gramStart"/>
            <w:r w:rsidRPr="00944071">
              <w:rPr>
                <w:iCs/>
              </w:rPr>
              <w:t>revert back</w:t>
            </w:r>
            <w:proofErr w:type="gramEnd"/>
            <w:r w:rsidRPr="00944071">
              <w:rPr>
                <w:iCs/>
              </w:rPr>
              <w:t xml:space="preserve"> to basic support.</w:t>
            </w:r>
          </w:p>
          <w:p w14:paraId="07A2CF3C" w14:textId="77777777" w:rsidR="00E83FF6" w:rsidRPr="00C812FB" w:rsidRDefault="00E83FF6" w:rsidP="00E83FF6">
            <w:pPr>
              <w:pStyle w:val="para"/>
              <w:tabs>
                <w:tab w:val="left" w:pos="1325"/>
              </w:tabs>
              <w:ind w:left="1134" w:right="0"/>
              <w:rPr>
                <w:bCs/>
                <w:color w:val="FF0000"/>
              </w:rPr>
            </w:pPr>
            <w:r w:rsidRPr="00C812FB">
              <w:rPr>
                <w:bCs/>
                <w:color w:val="0000CC"/>
              </w:rPr>
              <w:t>5.3.2.4.3.</w:t>
            </w:r>
            <w:r w:rsidRPr="00C812FB">
              <w:rPr>
                <w:bCs/>
                <w:color w:val="0000CC"/>
              </w:rPr>
              <w:tab/>
              <w:t>The manufacturer shall demonstrate to the technical service the strategies implemented in the system to comply with par. 5.3.2.4.2. Alternatively</w:t>
            </w:r>
            <w:r>
              <w:rPr>
                <w:bCs/>
                <w:color w:val="0000CC"/>
              </w:rPr>
              <w:t>,</w:t>
            </w:r>
            <w:r w:rsidRPr="00C812FB">
              <w:rPr>
                <w:bCs/>
                <w:color w:val="0000CC"/>
              </w:rPr>
              <w:t xml:space="preserve"> and in agreement with the Technical Service</w:t>
            </w:r>
            <w:r>
              <w:rPr>
                <w:bCs/>
                <w:color w:val="0000CC"/>
              </w:rPr>
              <w:t>,</w:t>
            </w:r>
            <w:r w:rsidRPr="00C812FB">
              <w:rPr>
                <w:bCs/>
                <w:color w:val="0000CC"/>
              </w:rPr>
              <w:t xml:space="preserve"> conformity may be met through compliance with an equivalent regulation.</w:t>
            </w:r>
            <w:r w:rsidRPr="00C812FB">
              <w:rPr>
                <w:bCs/>
                <w:color w:val="FF0000"/>
              </w:rPr>
              <w:t xml:space="preserve"> </w:t>
            </w:r>
          </w:p>
          <w:p w14:paraId="35B8A51B" w14:textId="77777777" w:rsidR="00E83FF6" w:rsidRPr="00944071" w:rsidRDefault="00E83FF6" w:rsidP="0045798F">
            <w:pPr>
              <w:pStyle w:val="para"/>
              <w:ind w:left="1134" w:right="1" w:firstLine="0"/>
              <w:rPr>
                <w:iCs/>
              </w:rPr>
            </w:pPr>
          </w:p>
          <w:p w14:paraId="1BE5FC67" w14:textId="0637B493" w:rsidR="0045798F" w:rsidRPr="00AE2498" w:rsidRDefault="0045798F" w:rsidP="0045798F">
            <w:pPr>
              <w:pStyle w:val="para"/>
              <w:ind w:left="1134" w:right="0"/>
              <w:rPr>
                <w:color w:val="0000CC"/>
              </w:rPr>
            </w:pPr>
          </w:p>
          <w:p w14:paraId="3483116D" w14:textId="73A3A61B" w:rsidR="0045798F" w:rsidRPr="00C74FF3" w:rsidRDefault="0045798F" w:rsidP="0045798F">
            <w:pPr>
              <w:pStyle w:val="para"/>
              <w:ind w:left="1134" w:right="0"/>
              <w:rPr>
                <w:strike/>
                <w:lang w:val="en-US"/>
              </w:rPr>
            </w:pPr>
          </w:p>
        </w:tc>
        <w:tc>
          <w:tcPr>
            <w:tcW w:w="5917" w:type="dxa"/>
          </w:tcPr>
          <w:p w14:paraId="4E162755" w14:textId="77777777" w:rsidR="0045798F" w:rsidRDefault="0045798F" w:rsidP="0045798F">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45798F" w:rsidRPr="00C41303" w:rsidRDefault="0045798F" w:rsidP="0045798F">
            <w:pPr>
              <w:pStyle w:val="para"/>
              <w:ind w:left="0" w:right="0" w:firstLine="0"/>
              <w:rPr>
                <w:lang w:val="en-US"/>
              </w:rPr>
            </w:pPr>
            <w:r w:rsidRPr="00C41303">
              <w:rPr>
                <w:lang w:val="en-US"/>
              </w:rPr>
              <w:t>The Driver Engagement definition added.</w:t>
            </w:r>
          </w:p>
          <w:p w14:paraId="553357BD" w14:textId="77777777" w:rsidR="0045798F" w:rsidRPr="00C41303" w:rsidRDefault="0045798F" w:rsidP="0045798F">
            <w:pPr>
              <w:pStyle w:val="para"/>
              <w:ind w:left="0" w:right="0" w:firstLine="0"/>
              <w:rPr>
                <w:lang w:val="en-US"/>
              </w:rPr>
            </w:pPr>
            <w:r w:rsidRPr="00C41303">
              <w:rPr>
                <w:lang w:val="en-US"/>
              </w:rPr>
              <w:t>Maybe this should be moved partly to the HMI section.</w:t>
            </w:r>
          </w:p>
          <w:p w14:paraId="7A136243" w14:textId="77777777" w:rsidR="0045798F" w:rsidRPr="00C41303" w:rsidRDefault="0045798F" w:rsidP="0045798F">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226EF2C3" w14:textId="44D1E141" w:rsidR="0045798F" w:rsidRDefault="0045798F" w:rsidP="0045798F">
            <w:pPr>
              <w:pStyle w:val="para"/>
              <w:ind w:left="0" w:right="0" w:firstLine="0"/>
            </w:pPr>
            <w:r w:rsidRPr="00C41303">
              <w:t xml:space="preserve">FIA (5.4.2.1): Data protection </w:t>
            </w:r>
            <w:proofErr w:type="gramStart"/>
            <w:r w:rsidRPr="00C41303">
              <w:t>has to</w:t>
            </w:r>
            <w:proofErr w:type="gramEnd"/>
            <w:r w:rsidRPr="00C41303">
              <w:t xml:space="preserve"> be guaranteed, no storage or transmission of personal data without the consent of the driver!</w:t>
            </w:r>
          </w:p>
          <w:p w14:paraId="42BB4757" w14:textId="594619C8" w:rsidR="00504D04" w:rsidRPr="00504D04" w:rsidRDefault="00504D04" w:rsidP="0045798F">
            <w:pPr>
              <w:pStyle w:val="para"/>
              <w:ind w:left="0" w:right="0" w:firstLine="0"/>
              <w:rPr>
                <w:color w:val="0000CC"/>
              </w:rPr>
            </w:pPr>
            <w:r>
              <w:rPr>
                <w:color w:val="0000CC"/>
              </w:rPr>
              <w:t>5.3.2.1.3/5.3.2.1.2 (OICA-CLEPA version) AVERE proposal</w:t>
            </w:r>
          </w:p>
          <w:p w14:paraId="0F175A1A" w14:textId="77777777" w:rsidR="00E83FF6" w:rsidRDefault="00E83FF6" w:rsidP="00E83FF6">
            <w:pPr>
              <w:pStyle w:val="para"/>
              <w:ind w:left="0" w:right="0" w:firstLine="0"/>
              <w:rPr>
                <w:color w:val="0000CC"/>
              </w:rPr>
            </w:pPr>
            <w:r>
              <w:rPr>
                <w:color w:val="0000CC"/>
              </w:rPr>
              <w:t>Chair to FIA: Where have the driver’s personal data appeared?</w:t>
            </w:r>
          </w:p>
          <w:p w14:paraId="0DE862E7" w14:textId="77777777" w:rsidR="00E83FF6" w:rsidRPr="00506752" w:rsidRDefault="00E83FF6" w:rsidP="00E83FF6">
            <w:pPr>
              <w:pStyle w:val="para"/>
              <w:ind w:left="0" w:right="0" w:firstLine="0"/>
              <w:rPr>
                <w:color w:val="0000CC"/>
                <w:u w:val="single"/>
              </w:rPr>
            </w:pPr>
            <w:r w:rsidRPr="00506752">
              <w:rPr>
                <w:color w:val="0000CC"/>
                <w:u w:val="single"/>
              </w:rPr>
              <w:t>Chair: Fallback strategy: driver’s disengagement detected, lack of driver input after warning cascade, [ADAS] deactivated (5.3.2.1.4.): what should happen then? Should [ADAS] bring a vehicle to a stop?</w:t>
            </w:r>
          </w:p>
          <w:p w14:paraId="2C1079A4" w14:textId="77777777" w:rsidR="00E83FF6" w:rsidRPr="00C41303" w:rsidRDefault="00E83FF6" w:rsidP="0045798F">
            <w:pPr>
              <w:pStyle w:val="para"/>
              <w:ind w:left="0" w:right="0" w:firstLine="0"/>
            </w:pPr>
          </w:p>
          <w:p w14:paraId="35E4A7C6" w14:textId="77777777" w:rsidR="0045798F" w:rsidRDefault="0045798F" w:rsidP="0045798F">
            <w:pPr>
              <w:pStyle w:val="para"/>
              <w:ind w:left="0" w:right="0" w:firstLine="0"/>
              <w:rPr>
                <w:color w:val="0000CC"/>
              </w:rPr>
            </w:pPr>
          </w:p>
          <w:p w14:paraId="022FA71D" w14:textId="77777777" w:rsidR="0045798F" w:rsidRDefault="0045798F" w:rsidP="0045798F">
            <w:pPr>
              <w:pStyle w:val="para"/>
              <w:ind w:left="0" w:right="0" w:firstLine="0"/>
              <w:rPr>
                <w:color w:val="0000CC"/>
              </w:rPr>
            </w:pPr>
          </w:p>
          <w:p w14:paraId="760C67A6" w14:textId="77777777" w:rsidR="0045798F" w:rsidRDefault="0045798F" w:rsidP="0045798F">
            <w:pPr>
              <w:pStyle w:val="para"/>
              <w:ind w:left="0" w:right="0" w:firstLine="0"/>
              <w:rPr>
                <w:color w:val="0000CC"/>
              </w:rPr>
            </w:pPr>
          </w:p>
          <w:p w14:paraId="48B982A9" w14:textId="77777777" w:rsidR="0045798F" w:rsidRDefault="0045798F" w:rsidP="0045798F">
            <w:pPr>
              <w:pStyle w:val="para"/>
              <w:ind w:left="0" w:right="0" w:firstLine="0"/>
              <w:rPr>
                <w:color w:val="0000CC"/>
              </w:rPr>
            </w:pPr>
          </w:p>
          <w:p w14:paraId="31C43DA1" w14:textId="77777777" w:rsidR="0045798F" w:rsidRDefault="0045798F" w:rsidP="0045798F">
            <w:pPr>
              <w:pStyle w:val="para"/>
              <w:ind w:left="0" w:right="0" w:firstLine="0"/>
              <w:rPr>
                <w:color w:val="0000CC"/>
              </w:rPr>
            </w:pPr>
          </w:p>
          <w:p w14:paraId="6BF1FCFD" w14:textId="77777777" w:rsidR="0045798F" w:rsidRDefault="0045798F" w:rsidP="0045798F">
            <w:pPr>
              <w:pStyle w:val="para"/>
              <w:ind w:left="0" w:right="0" w:firstLine="0"/>
              <w:rPr>
                <w:color w:val="0000CC"/>
              </w:rPr>
            </w:pPr>
          </w:p>
          <w:p w14:paraId="7285DFD6" w14:textId="77777777" w:rsidR="0045798F" w:rsidRDefault="0045798F" w:rsidP="0045798F">
            <w:pPr>
              <w:pStyle w:val="para"/>
              <w:ind w:left="0" w:right="0" w:firstLine="0"/>
              <w:rPr>
                <w:color w:val="0000CC"/>
              </w:rPr>
            </w:pPr>
          </w:p>
          <w:p w14:paraId="49969F1C" w14:textId="77777777" w:rsidR="0045798F" w:rsidRDefault="0045798F" w:rsidP="0045798F">
            <w:pPr>
              <w:pStyle w:val="para"/>
              <w:ind w:left="0" w:right="0" w:firstLine="0"/>
              <w:rPr>
                <w:color w:val="0000CC"/>
              </w:rPr>
            </w:pPr>
          </w:p>
          <w:p w14:paraId="15F3FD83" w14:textId="77777777" w:rsidR="0045798F" w:rsidRDefault="0045798F" w:rsidP="0045798F">
            <w:pPr>
              <w:pStyle w:val="para"/>
              <w:ind w:left="0" w:right="0" w:firstLine="0"/>
              <w:rPr>
                <w:color w:val="0000CC"/>
              </w:rPr>
            </w:pPr>
          </w:p>
          <w:p w14:paraId="64D237D2" w14:textId="77777777" w:rsidR="0045798F" w:rsidRDefault="0045798F" w:rsidP="0045798F">
            <w:pPr>
              <w:pStyle w:val="para"/>
              <w:ind w:left="0" w:right="0" w:firstLine="0"/>
              <w:rPr>
                <w:color w:val="0000CC"/>
              </w:rPr>
            </w:pPr>
          </w:p>
          <w:p w14:paraId="72FCDCC9" w14:textId="77777777" w:rsidR="0045798F" w:rsidRDefault="0045798F" w:rsidP="0045798F">
            <w:pPr>
              <w:pStyle w:val="para"/>
              <w:ind w:left="0" w:right="0" w:firstLine="0"/>
              <w:rPr>
                <w:color w:val="0000CC"/>
              </w:rPr>
            </w:pPr>
          </w:p>
          <w:p w14:paraId="7BDE14FC" w14:textId="77777777" w:rsidR="0045798F" w:rsidRDefault="0045798F" w:rsidP="0045798F">
            <w:pPr>
              <w:pStyle w:val="para"/>
              <w:ind w:left="0" w:right="0" w:firstLine="0"/>
              <w:rPr>
                <w:color w:val="0000CC"/>
              </w:rPr>
            </w:pPr>
          </w:p>
          <w:p w14:paraId="40574B99" w14:textId="77777777" w:rsidR="00E83FF6" w:rsidRDefault="00E83FF6" w:rsidP="00E83FF6">
            <w:pPr>
              <w:pStyle w:val="para"/>
              <w:ind w:left="0" w:right="0" w:firstLine="0"/>
              <w:rPr>
                <w:color w:val="0000CC"/>
              </w:rPr>
            </w:pPr>
            <w:r>
              <w:rPr>
                <w:color w:val="0000CC"/>
              </w:rPr>
              <w:t>Secretary: Should a definition for RMF or link to ECE R79 be introduced? Is there alternatively a more general description for RMF-type systems possible?</w:t>
            </w:r>
          </w:p>
          <w:p w14:paraId="26860FBF" w14:textId="77777777" w:rsidR="0045798F" w:rsidRDefault="0045798F" w:rsidP="0045798F">
            <w:pPr>
              <w:pStyle w:val="para"/>
              <w:ind w:left="0" w:right="0" w:firstLine="0"/>
              <w:rPr>
                <w:color w:val="0000CC"/>
              </w:rPr>
            </w:pPr>
          </w:p>
          <w:p w14:paraId="04FF1D78" w14:textId="77777777" w:rsidR="0045798F" w:rsidRDefault="0045798F" w:rsidP="0045798F">
            <w:pPr>
              <w:pStyle w:val="para"/>
              <w:ind w:left="0" w:right="0" w:firstLine="0"/>
              <w:rPr>
                <w:color w:val="0000CC"/>
              </w:rPr>
            </w:pPr>
          </w:p>
          <w:p w14:paraId="6B67440B" w14:textId="77777777" w:rsidR="0045798F" w:rsidRDefault="0045798F" w:rsidP="0045798F">
            <w:pPr>
              <w:pStyle w:val="para"/>
              <w:ind w:left="0" w:right="0" w:firstLine="0"/>
              <w:rPr>
                <w:color w:val="0000CC"/>
              </w:rPr>
            </w:pPr>
          </w:p>
          <w:p w14:paraId="695EA7C1" w14:textId="77777777" w:rsidR="0045798F" w:rsidRDefault="0045798F" w:rsidP="0045798F">
            <w:pPr>
              <w:pStyle w:val="para"/>
              <w:ind w:left="0" w:right="0" w:firstLine="0"/>
              <w:rPr>
                <w:color w:val="0000CC"/>
              </w:rPr>
            </w:pPr>
          </w:p>
          <w:p w14:paraId="667C612B" w14:textId="77777777" w:rsidR="0045798F" w:rsidRDefault="0045798F" w:rsidP="0045798F">
            <w:pPr>
              <w:pStyle w:val="para"/>
              <w:ind w:left="0" w:right="0" w:firstLine="0"/>
              <w:rPr>
                <w:color w:val="0000CC"/>
              </w:rPr>
            </w:pPr>
          </w:p>
          <w:p w14:paraId="7984DD28" w14:textId="77777777" w:rsidR="0045798F" w:rsidRDefault="0045798F" w:rsidP="0045798F">
            <w:pPr>
              <w:pStyle w:val="para"/>
              <w:ind w:left="0" w:right="0" w:firstLine="0"/>
              <w:rPr>
                <w:color w:val="0000CC"/>
              </w:rPr>
            </w:pPr>
          </w:p>
          <w:p w14:paraId="2391A7D3" w14:textId="77777777" w:rsidR="0045798F" w:rsidRDefault="0045798F" w:rsidP="0045798F">
            <w:pPr>
              <w:pStyle w:val="para"/>
              <w:ind w:left="0" w:right="0" w:firstLine="0"/>
              <w:rPr>
                <w:color w:val="0000CC"/>
              </w:rPr>
            </w:pPr>
          </w:p>
          <w:p w14:paraId="213D3BC7" w14:textId="77777777" w:rsidR="0045798F" w:rsidRDefault="0045798F" w:rsidP="0045798F">
            <w:pPr>
              <w:pStyle w:val="para"/>
              <w:ind w:left="0" w:right="0" w:firstLine="0"/>
              <w:rPr>
                <w:color w:val="0000CC"/>
              </w:rPr>
            </w:pPr>
          </w:p>
          <w:p w14:paraId="1E3061E5" w14:textId="77777777" w:rsidR="0045798F" w:rsidRDefault="0045798F" w:rsidP="0045798F">
            <w:pPr>
              <w:pStyle w:val="para"/>
              <w:ind w:left="0" w:right="0" w:firstLine="0"/>
              <w:rPr>
                <w:color w:val="0000CC"/>
              </w:rPr>
            </w:pPr>
          </w:p>
          <w:p w14:paraId="400A5331" w14:textId="77777777" w:rsidR="0045798F" w:rsidRDefault="0045798F" w:rsidP="0045798F">
            <w:pPr>
              <w:pStyle w:val="para"/>
              <w:ind w:left="0" w:right="0" w:firstLine="0"/>
              <w:rPr>
                <w:color w:val="0000CC"/>
              </w:rPr>
            </w:pPr>
          </w:p>
          <w:p w14:paraId="4312750C" w14:textId="77777777" w:rsidR="0045798F" w:rsidRDefault="0045798F" w:rsidP="0045798F">
            <w:pPr>
              <w:pStyle w:val="para"/>
              <w:ind w:left="0" w:right="0" w:firstLine="0"/>
              <w:rPr>
                <w:color w:val="0000CC"/>
              </w:rPr>
            </w:pPr>
          </w:p>
          <w:p w14:paraId="21335389" w14:textId="678F6A7D" w:rsidR="0045798F" w:rsidRDefault="0045798F" w:rsidP="0045798F">
            <w:pPr>
              <w:pStyle w:val="para"/>
              <w:ind w:left="0" w:right="0" w:firstLine="0"/>
            </w:pPr>
            <w:r w:rsidRPr="00944071">
              <w:t>NL: Hand-off driving is a clear example of a system that can easily lead to ‘mode confusion’ and should not be allowed</w:t>
            </w:r>
          </w:p>
          <w:p w14:paraId="03F5268A" w14:textId="534F48D2" w:rsidR="0045798F" w:rsidRDefault="0045798F" w:rsidP="0045798F">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23A97FD3" w14:textId="7D731722" w:rsidR="00504D04" w:rsidRPr="00504D04" w:rsidRDefault="00504D04" w:rsidP="0045798F">
            <w:pPr>
              <w:pStyle w:val="para"/>
              <w:ind w:left="0" w:right="0" w:firstLine="0"/>
              <w:rPr>
                <w:color w:val="0000CC"/>
              </w:rPr>
            </w:pPr>
            <w:r>
              <w:rPr>
                <w:color w:val="0000CC"/>
              </w:rPr>
              <w:t>AVERE change to second bullet</w:t>
            </w:r>
          </w:p>
          <w:p w14:paraId="3D1C50B0" w14:textId="3659040A" w:rsidR="0045798F" w:rsidRDefault="0045798F" w:rsidP="0045798F">
            <w:pPr>
              <w:pStyle w:val="para"/>
              <w:ind w:left="0" w:right="0" w:firstLine="0"/>
            </w:pPr>
            <w:r>
              <w:lastRenderedPageBreak/>
              <w:t>Co-Chair: Industry should respond to issue of maintaining the driver in the loop during short/long periods during hands-off. Is both being asked for? How would a driver practically be kept in the loop?</w:t>
            </w:r>
          </w:p>
          <w:p w14:paraId="0FFCB13A" w14:textId="159ED57D" w:rsidR="00146241" w:rsidRPr="00146241" w:rsidRDefault="00146241" w:rsidP="0045798F">
            <w:pPr>
              <w:pStyle w:val="para"/>
              <w:ind w:left="0" w:right="0" w:firstLine="0"/>
              <w:rPr>
                <w:color w:val="0000CC"/>
              </w:rPr>
            </w:pPr>
            <w:r w:rsidRPr="00146241">
              <w:rPr>
                <w:color w:val="0000CC"/>
              </w:rPr>
              <w:t>OICA-CLEPA change</w:t>
            </w:r>
          </w:p>
          <w:p w14:paraId="1EEE619A" w14:textId="6F9B1EAC" w:rsidR="0045798F" w:rsidRPr="00E83FF6" w:rsidRDefault="00E83FF6" w:rsidP="0045798F">
            <w:pPr>
              <w:pStyle w:val="para"/>
              <w:ind w:left="0" w:right="0" w:firstLine="0"/>
              <w:rPr>
                <w:color w:val="0000CC"/>
              </w:rPr>
            </w:pPr>
            <w:r>
              <w:rPr>
                <w:color w:val="0000CC"/>
              </w:rPr>
              <w:t xml:space="preserve">AVERE: Suggest </w:t>
            </w:r>
            <w:proofErr w:type="gramStart"/>
            <w:r>
              <w:rPr>
                <w:color w:val="0000CC"/>
              </w:rPr>
              <w:t>to maintain</w:t>
            </w:r>
            <w:proofErr w:type="gramEnd"/>
            <w:r>
              <w:rPr>
                <w:color w:val="0000CC"/>
              </w:rPr>
              <w:t xml:space="preserve"> old requirement of two engagement criteria so that choice between monitoring technologies remains open.</w:t>
            </w:r>
          </w:p>
          <w:p w14:paraId="6796EFDB" w14:textId="2668425A" w:rsidR="0045798F" w:rsidRDefault="0045798F" w:rsidP="0045798F">
            <w:pPr>
              <w:pStyle w:val="para"/>
              <w:ind w:left="0" w:right="0" w:firstLine="0"/>
            </w:pPr>
            <w:r>
              <w:t>U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45798F" w:rsidRDefault="0045798F" w:rsidP="0045798F">
            <w:pPr>
              <w:pStyle w:val="para"/>
              <w:ind w:left="0" w:right="0" w:firstLine="0"/>
            </w:pPr>
            <w:r>
              <w:t>AAPC: If a system requires a driver to be attentive and to supervise the system, it’s ADAS. If it does not, it’s ADS. Under this regulation, the intent is to ensure that the driver appropriately treats the system as an ADAS even though capability may be extended.</w:t>
            </w:r>
          </w:p>
          <w:p w14:paraId="103C057E" w14:textId="69AB71F0" w:rsidR="0045798F" w:rsidRDefault="0045798F" w:rsidP="0045798F">
            <w:pPr>
              <w:pStyle w:val="para"/>
              <w:ind w:left="0" w:right="0" w:firstLine="0"/>
            </w:pPr>
          </w:p>
          <w:p w14:paraId="713EE2BF" w14:textId="224FAE3F" w:rsidR="0045798F" w:rsidRDefault="0045798F" w:rsidP="0045798F">
            <w:pPr>
              <w:pStyle w:val="para"/>
              <w:ind w:left="0" w:right="0" w:firstLine="0"/>
            </w:pPr>
            <w:r>
              <w:t>Chair: May need better clarification to better refer to the deactivation of control.</w:t>
            </w:r>
          </w:p>
          <w:p w14:paraId="65DC7BEE" w14:textId="610FC3FF" w:rsidR="0045798F" w:rsidRDefault="0045798F" w:rsidP="0045798F">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34DEEA19" w14:textId="08D58669" w:rsidR="0045798F" w:rsidRPr="00944071" w:rsidRDefault="0045798F" w:rsidP="0045798F">
            <w:pPr>
              <w:pStyle w:val="para"/>
              <w:ind w:left="0" w:right="0" w:firstLine="0"/>
            </w:pPr>
            <w:r>
              <w:t xml:space="preserve">OICA-CLEPA: Driver does not need to ‘take back control’ because he was never out of it. These provisions aim to take steps </w:t>
            </w:r>
            <w:proofErr w:type="gramStart"/>
            <w:r>
              <w:t>in order to</w:t>
            </w:r>
            <w:proofErr w:type="gramEnd"/>
            <w:r>
              <w:t xml:space="preserve"> alleviate some of these concerns.</w:t>
            </w:r>
          </w:p>
          <w:p w14:paraId="234063C8" w14:textId="0C205282" w:rsidR="0045798F" w:rsidRPr="002C0D15" w:rsidRDefault="0045798F" w:rsidP="0045798F">
            <w:pPr>
              <w:pStyle w:val="para"/>
              <w:ind w:left="0" w:right="0" w:firstLine="0"/>
            </w:pPr>
          </w:p>
        </w:tc>
      </w:tr>
      <w:tr w:rsidR="0045798F" w:rsidRPr="00F03FBB" w14:paraId="525FB88E" w14:textId="77777777" w:rsidTr="00FD2EB4">
        <w:tc>
          <w:tcPr>
            <w:tcW w:w="9209" w:type="dxa"/>
          </w:tcPr>
          <w:p w14:paraId="7542C91D" w14:textId="74AA0361" w:rsidR="0045798F" w:rsidRPr="00DA557C" w:rsidRDefault="0045798F" w:rsidP="0045798F">
            <w:pPr>
              <w:pStyle w:val="para"/>
              <w:ind w:left="1134" w:right="0"/>
              <w:rPr>
                <w:b/>
                <w:bCs/>
              </w:rPr>
            </w:pPr>
            <w:r w:rsidRPr="00DA557C">
              <w:rPr>
                <w:b/>
                <w:bCs/>
              </w:rPr>
              <w:lastRenderedPageBreak/>
              <w:t>5.</w:t>
            </w:r>
            <w:r w:rsidRPr="00C41303">
              <w:rPr>
                <w:b/>
                <w:bCs/>
                <w:lang w:val="en-US"/>
              </w:rPr>
              <w:t>3</w:t>
            </w:r>
            <w:r w:rsidRPr="00DA557C">
              <w:rPr>
                <w:b/>
                <w:bCs/>
              </w:rPr>
              <w:t>.3.</w:t>
            </w:r>
            <w:r w:rsidRPr="00DA557C">
              <w:rPr>
                <w:b/>
                <w:bCs/>
              </w:rPr>
              <w:tab/>
              <w:t>Vehicle dynamic behaviour</w:t>
            </w:r>
          </w:p>
          <w:p w14:paraId="7E1EE655" w14:textId="6ED8D1B0" w:rsidR="0045798F" w:rsidRPr="00890B0E" w:rsidRDefault="0045798F" w:rsidP="0045798F">
            <w:pPr>
              <w:pStyle w:val="para"/>
              <w:ind w:left="1134" w:right="0"/>
              <w:rPr>
                <w:lang w:val="en-US"/>
              </w:rPr>
            </w:pPr>
            <w:r w:rsidRPr="00DA557C">
              <w:rPr>
                <w:lang w:val="en-US"/>
              </w:rPr>
              <w:t>5.</w:t>
            </w:r>
            <w:r>
              <w:rPr>
                <w:lang w:val="en-US"/>
              </w:rPr>
              <w:t>3</w:t>
            </w:r>
            <w:r w:rsidRPr="00DA557C">
              <w:rPr>
                <w:lang w:val="en-US"/>
              </w:rPr>
              <w:t>.3.1.</w:t>
            </w:r>
            <w:r w:rsidRPr="00DA557C">
              <w:rPr>
                <w:lang w:val="en-US"/>
              </w:rPr>
              <w:tab/>
              <w:t xml:space="preserve">Dynamic behavior of the vehicle when executed by </w:t>
            </w:r>
            <w:r w:rsidRPr="00890B0E">
              <w:rPr>
                <w:lang w:val="en-US"/>
              </w:rPr>
              <w:t xml:space="preserve">[ADAS] shall be controllable for the driver. </w:t>
            </w:r>
          </w:p>
          <w:p w14:paraId="754CB742" w14:textId="77777777" w:rsidR="0045798F" w:rsidRDefault="0045798F" w:rsidP="0045798F">
            <w:pPr>
              <w:pStyle w:val="para"/>
              <w:ind w:left="1134" w:right="0"/>
              <w:rPr>
                <w:lang w:val="en-US"/>
              </w:rPr>
            </w:pPr>
            <w:r w:rsidRPr="00890B0E">
              <w:rPr>
                <w:lang w:val="en-US"/>
              </w:rPr>
              <w:t xml:space="preserve">5.3.3.2. </w:t>
            </w:r>
            <w:r w:rsidRPr="00890B0E">
              <w:rPr>
                <w:lang w:val="en-US"/>
              </w:rPr>
              <w:tab/>
              <w:t>Dynamic behavior of the vehicle when executed by [ADAS] shall be predictable and shall not lead to uncontrollable situations for other road users.</w:t>
            </w:r>
          </w:p>
          <w:p w14:paraId="1B1F4D33" w14:textId="77777777" w:rsidR="00E83FF6" w:rsidRPr="000740D4" w:rsidRDefault="00E83FF6" w:rsidP="00E83FF6">
            <w:pPr>
              <w:pStyle w:val="para"/>
              <w:tabs>
                <w:tab w:val="left" w:pos="1234"/>
              </w:tabs>
              <w:ind w:left="1134" w:right="0"/>
              <w:rPr>
                <w:bCs/>
                <w:color w:val="0000CC"/>
                <w:lang w:val="en-US"/>
              </w:rPr>
            </w:pPr>
            <w:r w:rsidRPr="000740D4">
              <w:rPr>
                <w:bCs/>
                <w:color w:val="0000CC"/>
                <w:lang w:val="en-US"/>
              </w:rPr>
              <w:lastRenderedPageBreak/>
              <w:t>5.3.3.2.1.</w:t>
            </w:r>
            <w:r w:rsidRPr="000740D4">
              <w:rPr>
                <w:bCs/>
                <w:color w:val="0000CC"/>
                <w:lang w:val="en-US"/>
              </w:rPr>
              <w:tab/>
              <w:t>When changing lanes</w:t>
            </w:r>
          </w:p>
          <w:p w14:paraId="1AE15880" w14:textId="77777777" w:rsidR="00E83FF6" w:rsidRPr="000740D4" w:rsidRDefault="00E83FF6" w:rsidP="00E83FF6">
            <w:pPr>
              <w:pStyle w:val="para"/>
              <w:tabs>
                <w:tab w:val="left" w:pos="1216"/>
              </w:tabs>
              <w:ind w:left="1134" w:right="0"/>
              <w:rPr>
                <w:rFonts w:eastAsia="Times New Roman"/>
                <w:bCs/>
                <w:color w:val="0000CC"/>
              </w:rPr>
            </w:pPr>
            <w:r w:rsidRPr="000740D4">
              <w:rPr>
                <w:bCs/>
                <w:color w:val="0000CC"/>
                <w:lang w:val="en-US"/>
              </w:rPr>
              <w:t>5.3.3.2.1.x.</w:t>
            </w:r>
            <w:r w:rsidRPr="000740D4">
              <w:rPr>
                <w:bCs/>
                <w:iCs/>
                <w:color w:val="0000CC"/>
              </w:rPr>
              <w:tab/>
            </w:r>
            <w:r w:rsidRPr="000740D4">
              <w:rPr>
                <w:rFonts w:eastAsia="Times New Roman"/>
                <w:bCs/>
                <w:color w:val="0000CC"/>
              </w:rPr>
              <w:t>During the lane change manoeuvre, the system shall aim to avoid inducing a longitudinal deceleration of more than 3.7 m/s</w:t>
            </w:r>
            <w:r w:rsidRPr="000740D4">
              <w:rPr>
                <w:rFonts w:eastAsia="Times New Roman"/>
                <w:bCs/>
                <w:color w:val="0000CC"/>
                <w:vertAlign w:val="superscript"/>
              </w:rPr>
              <w:t>2</w:t>
            </w:r>
            <w:r w:rsidRPr="000740D4">
              <w:rPr>
                <w:rFonts w:eastAsia="Times New Roman"/>
                <w:bCs/>
                <w:color w:val="0000CC"/>
              </w:rPr>
              <w:t xml:space="preserve"> for a vehicle approaching from the rear.</w:t>
            </w:r>
          </w:p>
          <w:p w14:paraId="520CD81A" w14:textId="43FC387D" w:rsidR="00E83FF6" w:rsidRPr="000740D4" w:rsidRDefault="00E83FF6" w:rsidP="00E83FF6">
            <w:pPr>
              <w:pStyle w:val="para"/>
              <w:tabs>
                <w:tab w:val="left" w:pos="1216"/>
              </w:tabs>
              <w:ind w:left="1134" w:right="0"/>
              <w:rPr>
                <w:rFonts w:eastAsia="Times New Roman"/>
                <w:bCs/>
                <w:color w:val="0000CC"/>
              </w:rPr>
            </w:pPr>
            <w:r w:rsidRPr="000740D4">
              <w:rPr>
                <w:bCs/>
                <w:color w:val="0000CC"/>
                <w:lang w:val="en-US"/>
              </w:rPr>
              <w:t>5.3.3.2.1.x.</w:t>
            </w:r>
            <w:r w:rsidRPr="000740D4">
              <w:rPr>
                <w:rFonts w:eastAsia="Times New Roman"/>
                <w:bCs/>
                <w:color w:val="0000CC"/>
              </w:rPr>
              <w:tab/>
              <w:t>During a lane change manoeuvre, the system shall aim to avoid a lateral acceleration of more than 1 m/s</w:t>
            </w:r>
            <w:r w:rsidRPr="000740D4">
              <w:rPr>
                <w:rFonts w:eastAsia="Times New Roman"/>
                <w:bCs/>
                <w:color w:val="0000CC"/>
                <w:vertAlign w:val="superscript"/>
              </w:rPr>
              <w:t>2</w:t>
            </w:r>
            <w:r w:rsidRPr="000740D4">
              <w:rPr>
                <w:rFonts w:eastAsia="Times New Roman"/>
                <w:bCs/>
                <w:color w:val="0000CC"/>
              </w:rPr>
              <w:t xml:space="preserve"> in addition to the lateral acceleration generated by the lane curvature.</w:t>
            </w:r>
          </w:p>
          <w:p w14:paraId="51CB40B9" w14:textId="77777777" w:rsidR="00E83FF6" w:rsidRPr="000740D4" w:rsidRDefault="00E83FF6" w:rsidP="00E83FF6">
            <w:pPr>
              <w:pStyle w:val="para"/>
              <w:tabs>
                <w:tab w:val="left" w:pos="1216"/>
              </w:tabs>
              <w:ind w:left="1134" w:right="0"/>
              <w:rPr>
                <w:bCs/>
                <w:color w:val="0000CC"/>
              </w:rPr>
            </w:pPr>
            <w:r w:rsidRPr="000740D4">
              <w:rPr>
                <w:bCs/>
                <w:color w:val="0000CC"/>
                <w:lang w:val="en-US"/>
              </w:rPr>
              <w:t>5.</w:t>
            </w:r>
            <w:r w:rsidRPr="000740D4">
              <w:rPr>
                <w:bCs/>
                <w:color w:val="0000CC"/>
              </w:rPr>
              <w:t>3.3.2.2.</w:t>
            </w:r>
            <w:r w:rsidRPr="000740D4">
              <w:rPr>
                <w:bCs/>
                <w:color w:val="0000CC"/>
              </w:rPr>
              <w:tab/>
              <w:t>When decelerating</w:t>
            </w:r>
          </w:p>
          <w:p w14:paraId="7D7EECE5" w14:textId="77777777" w:rsidR="00E83FF6" w:rsidRPr="000740D4" w:rsidRDefault="00E83FF6" w:rsidP="00E83FF6">
            <w:pPr>
              <w:pStyle w:val="para"/>
              <w:tabs>
                <w:tab w:val="left" w:pos="1216"/>
              </w:tabs>
              <w:ind w:left="1134" w:right="0"/>
              <w:rPr>
                <w:rFonts w:eastAsia="Times New Roman"/>
                <w:bCs/>
                <w:color w:val="0000CC"/>
              </w:rPr>
            </w:pPr>
            <w:r w:rsidRPr="000740D4">
              <w:rPr>
                <w:bCs/>
                <w:color w:val="0000CC"/>
              </w:rPr>
              <w:t>5.3.3.2.2.1.</w:t>
            </w:r>
            <w:r w:rsidRPr="000740D4">
              <w:rPr>
                <w:bCs/>
                <w:color w:val="0000CC"/>
              </w:rPr>
              <w:tab/>
            </w:r>
            <w:r w:rsidRPr="000740D4">
              <w:rPr>
                <w:rFonts w:eastAsia="Times New Roman"/>
                <w:bCs/>
                <w:color w:val="0000CC"/>
              </w:rPr>
              <w:t>When operated by the system the vehicle shall slow down with a deceleration demand not greater than 4m/s², unless required by the surrounding traffic (</w:t>
            </w:r>
            <w:proofErr w:type="gramStart"/>
            <w:r w:rsidRPr="000740D4">
              <w:rPr>
                <w:rFonts w:eastAsia="Times New Roman"/>
                <w:bCs/>
                <w:color w:val="0000CC"/>
              </w:rPr>
              <w:t>e.g.</w:t>
            </w:r>
            <w:proofErr w:type="gramEnd"/>
            <w:r w:rsidRPr="000740D4">
              <w:rPr>
                <w:rFonts w:eastAsia="Times New Roman"/>
                <w:bCs/>
                <w:color w:val="0000CC"/>
              </w:rPr>
              <w:t xml:space="preserve"> a decelerating lead vehicle).</w:t>
            </w:r>
          </w:p>
          <w:p w14:paraId="32FE6F66" w14:textId="0952F86B" w:rsidR="00E83FF6" w:rsidRPr="00DA557C" w:rsidRDefault="00E83FF6" w:rsidP="00E83FF6">
            <w:pPr>
              <w:pStyle w:val="para"/>
              <w:ind w:left="1134" w:right="0"/>
              <w:rPr>
                <w:lang w:val="en-US"/>
              </w:rPr>
            </w:pPr>
            <w:r w:rsidRPr="00CF6A99">
              <w:rPr>
                <w:color w:val="0000CC"/>
              </w:rPr>
              <w:t>5.3.3.</w:t>
            </w:r>
            <w:r>
              <w:rPr>
                <w:color w:val="0000CC"/>
              </w:rPr>
              <w:t>3</w:t>
            </w:r>
            <w:r w:rsidRPr="00CF6A99">
              <w:rPr>
                <w:color w:val="0000CC"/>
              </w:rPr>
              <w:t xml:space="preserve">     </w:t>
            </w:r>
            <w:r w:rsidRPr="006417C8">
              <w:rPr>
                <w:color w:val="0000CC"/>
              </w:rPr>
              <w:t>The manufacturer shall describe in details [in the documentation] the role of each [use case]/[functionality]</w:t>
            </w:r>
            <w:proofErr w:type="gramStart"/>
            <w:r w:rsidRPr="006417C8">
              <w:rPr>
                <w:color w:val="0000CC"/>
              </w:rPr>
              <w:t>/[</w:t>
            </w:r>
            <w:proofErr w:type="gramEnd"/>
            <w:r w:rsidRPr="006417C8">
              <w:rPr>
                <w:color w:val="0000CC"/>
              </w:rPr>
              <w:t>systems and subsystems] of [ADAS] in executing the DDT functions by the driver and the assistance provided.</w:t>
            </w:r>
          </w:p>
        </w:tc>
        <w:tc>
          <w:tcPr>
            <w:tcW w:w="5917" w:type="dxa"/>
          </w:tcPr>
          <w:p w14:paraId="79424868" w14:textId="77777777" w:rsidR="0045798F" w:rsidRPr="00DA557C" w:rsidRDefault="0045798F" w:rsidP="0045798F">
            <w:pPr>
              <w:pStyle w:val="para"/>
              <w:ind w:left="0" w:right="0" w:firstLine="0"/>
              <w:rPr>
                <w:lang w:val="en-US"/>
              </w:rPr>
            </w:pPr>
            <w:r w:rsidRPr="00DA557C">
              <w:rPr>
                <w:lang w:val="en-US"/>
              </w:rPr>
              <w:lastRenderedPageBreak/>
              <w:t xml:space="preserve">Dynamic behavior of the vehicle when executed by the system shall be controllable for the driver. </w:t>
            </w:r>
          </w:p>
          <w:p w14:paraId="7EE0B4EA" w14:textId="77777777" w:rsidR="0045798F" w:rsidRPr="00DA557C" w:rsidRDefault="0045798F" w:rsidP="0045798F">
            <w:pPr>
              <w:pStyle w:val="para"/>
              <w:ind w:left="0" w:right="0" w:firstLine="0"/>
              <w:rPr>
                <w:lang w:val="en-US"/>
              </w:rPr>
            </w:pPr>
            <w:r w:rsidRPr="00DA557C">
              <w:rPr>
                <w:lang w:val="en-US"/>
              </w:rPr>
              <w:lastRenderedPageBreak/>
              <w:t xml:space="preserve">Dynamic behavior of the vehicle when executed by the system shall be predictable and shall not lead to uncontrollable situations for other road users. </w:t>
            </w:r>
          </w:p>
          <w:p w14:paraId="065DA749" w14:textId="51370DF6" w:rsidR="00146241" w:rsidRDefault="0045798F" w:rsidP="0045798F">
            <w:pPr>
              <w:pStyle w:val="para"/>
              <w:ind w:left="0" w:right="0" w:firstLine="0"/>
              <w:rPr>
                <w:lang w:val="en-US"/>
              </w:rPr>
            </w:pPr>
            <w:r w:rsidRPr="00DA557C">
              <w:rPr>
                <w:lang w:val="en-US"/>
              </w:rPr>
              <w:t>Dynamic behavior of the vehicle when executed by the system shall appropriately account for changing environmental and traffic conditions.</w:t>
            </w:r>
          </w:p>
          <w:p w14:paraId="44DF0074" w14:textId="77777777" w:rsidR="00E83FF6" w:rsidRPr="000740D4" w:rsidRDefault="00E83FF6" w:rsidP="00E83FF6">
            <w:pPr>
              <w:pStyle w:val="para"/>
              <w:ind w:left="0" w:right="0" w:firstLine="0"/>
              <w:rPr>
                <w:color w:val="0000CC"/>
                <w:lang w:val="en-US"/>
              </w:rPr>
            </w:pPr>
            <w:r>
              <w:rPr>
                <w:color w:val="0000CC"/>
                <w:lang w:val="en-US"/>
              </w:rPr>
              <w:t xml:space="preserve">OICA-CLEPA: </w:t>
            </w:r>
            <w:r w:rsidRPr="000740D4">
              <w:rPr>
                <w:color w:val="0000CC"/>
                <w:lang w:val="en-US"/>
              </w:rPr>
              <w:t>How to establish assumptions about a vehicle approaching from the rear in this structure? Maybe a link to the high-level principles could work.</w:t>
            </w:r>
          </w:p>
          <w:p w14:paraId="3A214559" w14:textId="77777777" w:rsidR="00E83FF6" w:rsidRPr="00C812FB" w:rsidRDefault="00E83FF6" w:rsidP="00E83FF6">
            <w:pPr>
              <w:pStyle w:val="para"/>
              <w:ind w:left="0" w:right="0" w:firstLine="0"/>
              <w:rPr>
                <w:color w:val="0000CC"/>
                <w:lang w:val="en-US"/>
              </w:rPr>
            </w:pPr>
            <w:r w:rsidRPr="00C812FB">
              <w:rPr>
                <w:color w:val="0000CC"/>
                <w:lang w:val="en-US"/>
              </w:rPr>
              <w:t xml:space="preserve">AAPC: Some of the language may be confusing as the use cases do not play a role in performing the DDT. The use case plays a role in the assessment of the performance. </w:t>
            </w:r>
          </w:p>
          <w:p w14:paraId="296E2DB1" w14:textId="77777777" w:rsidR="00E83FF6" w:rsidRPr="00C812FB" w:rsidRDefault="00E83FF6" w:rsidP="00E83FF6">
            <w:pPr>
              <w:pStyle w:val="para"/>
              <w:ind w:left="0" w:right="0" w:firstLine="0"/>
              <w:rPr>
                <w:color w:val="0000CC"/>
                <w:lang w:val="en-US"/>
              </w:rPr>
            </w:pPr>
            <w:r w:rsidRPr="00C812FB">
              <w:rPr>
                <w:color w:val="0000CC"/>
                <w:lang w:val="en-US"/>
              </w:rPr>
              <w:t>AVERE: It may not be appropriate to consider ‘use cases’ in the context of these provisions, but to consider ‘systems and subsystems’ as this would be more in line with the manufacturer’s considerations of system development.</w:t>
            </w:r>
          </w:p>
          <w:p w14:paraId="02DBA849" w14:textId="77777777" w:rsidR="00E83FF6" w:rsidRPr="00C812FB" w:rsidRDefault="00E83FF6" w:rsidP="00E83FF6">
            <w:pPr>
              <w:pStyle w:val="para"/>
              <w:ind w:left="0" w:right="0" w:firstLine="0"/>
              <w:rPr>
                <w:color w:val="0000CC"/>
              </w:rPr>
            </w:pPr>
            <w:r w:rsidRPr="00C812FB">
              <w:rPr>
                <w:color w:val="0000CC"/>
                <w:lang w:val="en-US"/>
              </w:rPr>
              <w:t xml:space="preserve">ITU: </w:t>
            </w:r>
            <w:r w:rsidRPr="00C812FB">
              <w:rPr>
                <w:color w:val="0000CC"/>
              </w:rPr>
              <w:t>There should be two considerations: (i) very careful consideration of what the interface is going to be in the HMI, and (ii) the confusion with all the confusion about what is handled or not handled. Not handling a situation would imply a hand-over which ITU feels should be eliminated.</w:t>
            </w:r>
          </w:p>
          <w:p w14:paraId="660469E7" w14:textId="3FD3A8D9" w:rsidR="00E83FF6" w:rsidRPr="00DA557C" w:rsidRDefault="00E83FF6" w:rsidP="00E83FF6">
            <w:pPr>
              <w:pStyle w:val="para"/>
              <w:ind w:left="0" w:right="0" w:firstLine="0"/>
              <w:rPr>
                <w:lang w:val="en-US"/>
              </w:rPr>
            </w:pPr>
            <w:r w:rsidRPr="00C812FB">
              <w:rPr>
                <w:color w:val="0000CC"/>
              </w:rPr>
              <w:t>The Secretary suggested to clarify that this provision was relevant with respect to the documentation provided to the Technical Service, but that a requirement regarding similar information is provided further down in the driver information section.</w:t>
            </w:r>
          </w:p>
        </w:tc>
      </w:tr>
      <w:tr w:rsidR="0045798F" w:rsidRPr="00F03FBB" w14:paraId="7F9C9E59" w14:textId="77777777" w:rsidTr="00FD2EB4">
        <w:tc>
          <w:tcPr>
            <w:tcW w:w="9209" w:type="dxa"/>
          </w:tcPr>
          <w:p w14:paraId="4D902AF4" w14:textId="68622B69" w:rsidR="0045798F" w:rsidRPr="00F03FBB" w:rsidRDefault="0045798F" w:rsidP="0045798F">
            <w:pPr>
              <w:pStyle w:val="para"/>
              <w:ind w:left="1134" w:right="0"/>
              <w:rPr>
                <w:b/>
                <w:bCs/>
              </w:rPr>
            </w:pPr>
            <w:r w:rsidRPr="00F03FBB">
              <w:rPr>
                <w:b/>
                <w:bCs/>
              </w:rPr>
              <w:lastRenderedPageBreak/>
              <w:t>5</w:t>
            </w:r>
            <w:r w:rsidRPr="00C41303">
              <w:rPr>
                <w:b/>
                <w:bCs/>
              </w:rPr>
              <w:t>.</w:t>
            </w:r>
            <w:r w:rsidRPr="00C41303">
              <w:rPr>
                <w:b/>
                <w:bCs/>
                <w:lang w:val="en-US"/>
              </w:rPr>
              <w:t>3</w:t>
            </w:r>
            <w:r w:rsidRPr="00F03FBB">
              <w:rPr>
                <w:b/>
                <w:bCs/>
              </w:rPr>
              <w:t>.4.</w:t>
            </w:r>
            <w:r w:rsidRPr="00F03FBB">
              <w:rPr>
                <w:b/>
                <w:bCs/>
              </w:rPr>
              <w:tab/>
              <w:t>Function-specific requirements</w:t>
            </w:r>
          </w:p>
        </w:tc>
        <w:tc>
          <w:tcPr>
            <w:tcW w:w="5917" w:type="dxa"/>
          </w:tcPr>
          <w:p w14:paraId="2ECCBDDD" w14:textId="4F749BEB" w:rsidR="0045798F" w:rsidRPr="00AF1E98" w:rsidRDefault="0045798F" w:rsidP="0045798F">
            <w:pPr>
              <w:pStyle w:val="para"/>
              <w:ind w:left="45" w:right="0" w:hanging="45"/>
              <w:rPr>
                <w:color w:val="0000CC"/>
              </w:rPr>
            </w:pPr>
          </w:p>
        </w:tc>
      </w:tr>
      <w:tr w:rsidR="0045798F" w:rsidRPr="00F03FBB" w14:paraId="72FC53CD" w14:textId="77777777" w:rsidTr="00FD2EB4">
        <w:tc>
          <w:tcPr>
            <w:tcW w:w="9209" w:type="dxa"/>
          </w:tcPr>
          <w:p w14:paraId="44EEF056" w14:textId="5EA408CD" w:rsidR="0045798F" w:rsidRDefault="0045798F" w:rsidP="0045798F">
            <w:pPr>
              <w:pStyle w:val="para"/>
              <w:ind w:left="1134" w:right="0"/>
              <w:rPr>
                <w:b/>
                <w:bCs/>
              </w:rPr>
            </w:pPr>
            <w:r w:rsidRPr="00F03FBB">
              <w:rPr>
                <w:b/>
                <w:bCs/>
              </w:rPr>
              <w:t>5.</w:t>
            </w:r>
            <w:r w:rsidRPr="00C41303">
              <w:rPr>
                <w:b/>
                <w:bCs/>
                <w:lang w:val="en-US"/>
              </w:rPr>
              <w:t>3</w:t>
            </w:r>
            <w:r w:rsidRPr="00F03FBB">
              <w:rPr>
                <w:b/>
                <w:bCs/>
              </w:rPr>
              <w:t>.4.1.</w:t>
            </w:r>
            <w:r w:rsidRPr="00F03FBB">
              <w:rPr>
                <w:b/>
                <w:bCs/>
              </w:rPr>
              <w:tab/>
              <w:t>Lane keeping</w:t>
            </w:r>
          </w:p>
          <w:p w14:paraId="4E24AA3A" w14:textId="453B6FAC" w:rsidR="0045798F" w:rsidRPr="001F3901" w:rsidRDefault="0045798F" w:rsidP="0045798F">
            <w:pPr>
              <w:pStyle w:val="para"/>
              <w:ind w:left="1140"/>
              <w:rPr>
                <w:i/>
                <w:iCs/>
              </w:rPr>
            </w:pPr>
            <w:r w:rsidRPr="001F3901">
              <w:rPr>
                <w:i/>
                <w:iCs/>
              </w:rPr>
              <w:t>Submitted by OICA-CLEPA</w:t>
            </w:r>
          </w:p>
          <w:p w14:paraId="1D86F52D" w14:textId="1AF0CE86" w:rsidR="0045798F" w:rsidRPr="002976DF" w:rsidRDefault="0045798F" w:rsidP="0045798F">
            <w:pPr>
              <w:pStyle w:val="para"/>
              <w:ind w:left="1134" w:right="0"/>
              <w:rPr>
                <w:lang w:val="en-US"/>
              </w:rPr>
            </w:pPr>
            <w:r w:rsidRPr="001F3901">
              <w:rPr>
                <w:lang w:val="en-US"/>
              </w:rPr>
              <w:t>5.</w:t>
            </w:r>
            <w:r>
              <w:rPr>
                <w:lang w:val="en-US"/>
              </w:rPr>
              <w:t>3</w:t>
            </w:r>
            <w:r w:rsidRPr="001F3901">
              <w:rPr>
                <w:lang w:val="en-US"/>
              </w:rPr>
              <w:t>.4.1.1.</w:t>
            </w:r>
            <w:r w:rsidRPr="001F3901">
              <w:rPr>
                <w:lang w:val="en-US"/>
              </w:rPr>
              <w:tab/>
              <w:t xml:space="preserve">The activated </w:t>
            </w:r>
            <w:r w:rsidR="00E83FF6">
              <w:rPr>
                <w:color w:val="0000CC"/>
                <w:lang w:val="en-US"/>
              </w:rPr>
              <w:t>system</w:t>
            </w:r>
            <w:r w:rsidRPr="00E83FF6">
              <w:rPr>
                <w:color w:val="0000CC"/>
                <w:lang w:val="en-US"/>
              </w:rPr>
              <w:t xml:space="preserve"> </w:t>
            </w:r>
            <w:r w:rsidRPr="002976DF">
              <w:rPr>
                <w:lang w:val="en-US"/>
              </w:rPr>
              <w:t xml:space="preserve">shall keep the vehicle in lane when operated within the system boundaries. </w:t>
            </w:r>
          </w:p>
          <w:p w14:paraId="4FDBB5B9" w14:textId="4D0ED006" w:rsidR="0045798F" w:rsidRPr="00687381" w:rsidRDefault="0045798F" w:rsidP="0045798F">
            <w:pPr>
              <w:pStyle w:val="para"/>
              <w:ind w:left="1134" w:right="0"/>
              <w:rPr>
                <w:color w:val="0000CC"/>
              </w:rPr>
            </w:pPr>
            <w:r w:rsidRPr="002976DF">
              <w:rPr>
                <w:lang w:val="en-US"/>
              </w:rPr>
              <w:t>5.</w:t>
            </w:r>
            <w:r>
              <w:rPr>
                <w:lang w:val="en-US"/>
              </w:rPr>
              <w:t>3</w:t>
            </w:r>
            <w:r w:rsidRPr="002976DF">
              <w:rPr>
                <w:lang w:val="en-US"/>
              </w:rPr>
              <w:t xml:space="preserve">.4.1.2. </w:t>
            </w:r>
            <w:r w:rsidRPr="002976DF">
              <w:rPr>
                <w:lang w:val="en-US"/>
              </w:rPr>
              <w:tab/>
              <w:t xml:space="preserve">The activated </w:t>
            </w:r>
            <w:r w:rsidR="00E83FF6">
              <w:rPr>
                <w:color w:val="0000CC"/>
                <w:lang w:val="en-US"/>
              </w:rPr>
              <w:t>system</w:t>
            </w:r>
            <w:r w:rsidRPr="002976DF">
              <w:rPr>
                <w:lang w:val="en-US"/>
              </w:rPr>
              <w:t xml:space="preserve"> shall keep </w:t>
            </w:r>
            <w:r w:rsidRPr="001F3901">
              <w:rPr>
                <w:lang w:val="en-US"/>
              </w:rPr>
              <w:t>the vehicle in a stable position within its lane.</w:t>
            </w:r>
          </w:p>
        </w:tc>
        <w:tc>
          <w:tcPr>
            <w:tcW w:w="5917" w:type="dxa"/>
          </w:tcPr>
          <w:p w14:paraId="65E386C2" w14:textId="77777777" w:rsidR="0045798F" w:rsidRPr="001F3901" w:rsidRDefault="0045798F" w:rsidP="0045798F">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45798F" w:rsidRDefault="0045798F" w:rsidP="0045798F">
            <w:pPr>
              <w:pStyle w:val="para"/>
              <w:ind w:left="0" w:right="0" w:firstLine="0"/>
              <w:rPr>
                <w:lang w:val="en-US"/>
              </w:rPr>
            </w:pPr>
            <w:r w:rsidRPr="001F3901">
              <w:rPr>
                <w:lang w:val="en-US"/>
              </w:rPr>
              <w:t xml:space="preserve">An activated system shall keep the vehicle in a stable position within its lane. </w:t>
            </w:r>
          </w:p>
          <w:p w14:paraId="3AD75C4A" w14:textId="00587D47" w:rsidR="0045798F" w:rsidRPr="00146241" w:rsidRDefault="00146241" w:rsidP="0045798F">
            <w:pPr>
              <w:pStyle w:val="para"/>
              <w:ind w:left="0" w:right="0" w:firstLine="0"/>
              <w:rPr>
                <w:color w:val="0000CC"/>
                <w:lang w:val="en-US"/>
              </w:rPr>
            </w:pPr>
            <w:r>
              <w:rPr>
                <w:color w:val="0000CC"/>
                <w:lang w:val="en-US"/>
              </w:rPr>
              <w:t>OICA-CLEPA proposal</w:t>
            </w:r>
          </w:p>
        </w:tc>
      </w:tr>
      <w:tr w:rsidR="0045798F" w:rsidRPr="000652DB" w14:paraId="6AEF2591" w14:textId="77777777" w:rsidTr="00FD2EB4">
        <w:tc>
          <w:tcPr>
            <w:tcW w:w="9209" w:type="dxa"/>
          </w:tcPr>
          <w:p w14:paraId="43F12CA2" w14:textId="72A8017A" w:rsidR="0045798F" w:rsidRPr="006C33CF" w:rsidRDefault="0045798F" w:rsidP="0045798F">
            <w:pPr>
              <w:pStyle w:val="para"/>
              <w:ind w:left="1134" w:right="0"/>
              <w:rPr>
                <w:b/>
                <w:bCs/>
              </w:rPr>
            </w:pPr>
            <w:r w:rsidRPr="006C33CF">
              <w:rPr>
                <w:b/>
                <w:bCs/>
              </w:rPr>
              <w:lastRenderedPageBreak/>
              <w:t>5</w:t>
            </w:r>
            <w:r w:rsidRPr="00C41303">
              <w:rPr>
                <w:b/>
                <w:bCs/>
              </w:rPr>
              <w:t>.</w:t>
            </w:r>
            <w:r w:rsidRPr="00C41303">
              <w:rPr>
                <w:b/>
                <w:bCs/>
                <w:lang w:val="en-US"/>
              </w:rPr>
              <w:t>3</w:t>
            </w:r>
            <w:r w:rsidRPr="006C33CF">
              <w:rPr>
                <w:b/>
                <w:bCs/>
              </w:rPr>
              <w:t xml:space="preserve">.4.2. </w:t>
            </w:r>
            <w:r w:rsidRPr="006C33CF">
              <w:rPr>
                <w:b/>
                <w:bCs/>
              </w:rPr>
              <w:tab/>
              <w:t>Lane changing</w:t>
            </w:r>
          </w:p>
          <w:p w14:paraId="1AC2F96F" w14:textId="77777777" w:rsidR="0045798F" w:rsidRPr="006C33CF" w:rsidRDefault="0045798F" w:rsidP="0045798F">
            <w:pPr>
              <w:pStyle w:val="para"/>
              <w:ind w:left="1134" w:right="0"/>
              <w:rPr>
                <w:i/>
                <w:iCs/>
              </w:rPr>
            </w:pPr>
            <w:r w:rsidRPr="006C33CF">
              <w:rPr>
                <w:i/>
                <w:iCs/>
              </w:rPr>
              <w:t>Submitted by OICA-CLEPA</w:t>
            </w:r>
          </w:p>
          <w:p w14:paraId="44E7C854" w14:textId="40C578A8" w:rsidR="0045798F" w:rsidRPr="006C33CF" w:rsidRDefault="0045798F" w:rsidP="0045798F">
            <w:pPr>
              <w:pStyle w:val="para"/>
              <w:ind w:left="1134" w:right="0"/>
              <w:rPr>
                <w:lang w:val="en-US"/>
              </w:rPr>
            </w:pPr>
            <w:r w:rsidRPr="006C33CF">
              <w:rPr>
                <w:lang w:val="en-US"/>
              </w:rPr>
              <w:t>5.</w:t>
            </w:r>
            <w:r>
              <w:rPr>
                <w:lang w:val="en-US"/>
              </w:rPr>
              <w:t>3</w:t>
            </w:r>
            <w:r w:rsidRPr="006C33CF">
              <w:rPr>
                <w:lang w:val="en-US"/>
              </w:rPr>
              <w:t xml:space="preserve">.4.2.1. </w:t>
            </w:r>
            <w:r w:rsidRPr="006C33CF">
              <w:rPr>
                <w:lang w:val="en-US"/>
              </w:rPr>
              <w:tab/>
              <w:t xml:space="preserve">A lane change procedure can be initiated by the driver or </w:t>
            </w:r>
            <w:r w:rsidR="00E83FF6" w:rsidRPr="002C16E2">
              <w:rPr>
                <w:color w:val="0000CC"/>
                <w:lang w:val="en-US"/>
              </w:rPr>
              <w:t>the</w:t>
            </w:r>
            <w:r w:rsidR="00E83FF6">
              <w:rPr>
                <w:lang w:val="en-US"/>
              </w:rPr>
              <w:t xml:space="preserve"> </w:t>
            </w:r>
            <w:r w:rsidR="00E83FF6">
              <w:rPr>
                <w:color w:val="0000CC"/>
                <w:lang w:val="en-US"/>
              </w:rPr>
              <w:t>system</w:t>
            </w:r>
            <w:r w:rsidRPr="006C33CF">
              <w:rPr>
                <w:lang w:val="en-US"/>
              </w:rPr>
              <w:t xml:space="preserve">. </w:t>
            </w:r>
          </w:p>
          <w:p w14:paraId="0AFD106A" w14:textId="41B1AC30" w:rsidR="0045798F" w:rsidRDefault="0045798F" w:rsidP="0045798F">
            <w:pPr>
              <w:pStyle w:val="para"/>
              <w:ind w:left="1134" w:right="0"/>
              <w:rPr>
                <w:lang w:val="en-US"/>
              </w:rPr>
            </w:pPr>
            <w:r w:rsidRPr="006C33CF">
              <w:rPr>
                <w:lang w:val="en-US"/>
              </w:rPr>
              <w:t>5.</w:t>
            </w:r>
            <w:r>
              <w:rPr>
                <w:lang w:val="en-US"/>
              </w:rPr>
              <w:t>3</w:t>
            </w:r>
            <w:r w:rsidRPr="006C33CF">
              <w:rPr>
                <w:lang w:val="en-US"/>
              </w:rPr>
              <w:t>.4.2.1.1.</w:t>
            </w:r>
            <w:r w:rsidRPr="006C33CF">
              <w:rPr>
                <w:lang w:val="en-US"/>
              </w:rPr>
              <w:tab/>
              <w:t xml:space="preserve">Initiation of a lane change procedure by </w:t>
            </w:r>
            <w:r w:rsidR="002C16E2" w:rsidRPr="002C16E2">
              <w:rPr>
                <w:color w:val="0000CC"/>
                <w:lang w:val="en-US"/>
              </w:rPr>
              <w:t xml:space="preserve">the </w:t>
            </w:r>
            <w:r w:rsidR="002C16E2">
              <w:rPr>
                <w:color w:val="0000CC"/>
                <w:lang w:val="en-US"/>
              </w:rPr>
              <w:t>system</w:t>
            </w:r>
            <w:r w:rsidR="002C16E2" w:rsidRPr="006C33CF">
              <w:rPr>
                <w:lang w:val="en-US"/>
              </w:rPr>
              <w:t xml:space="preserve"> </w:t>
            </w:r>
            <w:r w:rsidRPr="006C33CF">
              <w:rPr>
                <w:lang w:val="en-US"/>
              </w:rPr>
              <w:t>shall only be permitted in situations where it is justified per the traffic environment and the general safety principles.</w:t>
            </w:r>
          </w:p>
          <w:p w14:paraId="015AAB00" w14:textId="77777777" w:rsidR="002C16E2" w:rsidRPr="000740D4" w:rsidRDefault="002C16E2" w:rsidP="002C16E2">
            <w:pPr>
              <w:pStyle w:val="para"/>
              <w:tabs>
                <w:tab w:val="left" w:pos="1169"/>
              </w:tabs>
              <w:ind w:left="1134" w:right="0"/>
              <w:rPr>
                <w:rFonts w:eastAsia="Times New Roman"/>
                <w:bCs/>
                <w:color w:val="0000CC"/>
              </w:rPr>
            </w:pPr>
            <w:r w:rsidRPr="000740D4">
              <w:rPr>
                <w:bCs/>
                <w:color w:val="0000CC"/>
                <w:lang w:val="en-US"/>
              </w:rPr>
              <w:t>xxx.</w:t>
            </w:r>
            <w:r w:rsidRPr="000740D4">
              <w:rPr>
                <w:bCs/>
                <w:color w:val="0000CC"/>
                <w:lang w:val="en-US"/>
              </w:rPr>
              <w:tab/>
              <w:t>The system</w:t>
            </w:r>
            <w:r w:rsidRPr="000740D4">
              <w:rPr>
                <w:rFonts w:eastAsia="Times New Roman"/>
                <w:bCs/>
                <w:color w:val="0000CC"/>
              </w:rPr>
              <w:t xml:space="preserve"> shall only be permitted to change lanes, if the vehicle is equipped with detection capabilities to the front, </w:t>
            </w:r>
            <w:proofErr w:type="gramStart"/>
            <w:r w:rsidRPr="000740D4">
              <w:rPr>
                <w:rFonts w:eastAsia="Times New Roman"/>
                <w:bCs/>
                <w:color w:val="0000CC"/>
              </w:rPr>
              <w:t>side</w:t>
            </w:r>
            <w:proofErr w:type="gramEnd"/>
            <w:r w:rsidRPr="000740D4">
              <w:rPr>
                <w:rFonts w:eastAsia="Times New Roman"/>
                <w:bCs/>
                <w:color w:val="0000CC"/>
              </w:rPr>
              <w:t xml:space="preserve"> and rear to assess the criticality of that lane change.</w:t>
            </w:r>
          </w:p>
          <w:p w14:paraId="0E5ED879" w14:textId="77777777" w:rsidR="002C16E2" w:rsidRPr="000740D4" w:rsidRDefault="002C16E2" w:rsidP="002C16E2">
            <w:pPr>
              <w:pStyle w:val="para"/>
              <w:tabs>
                <w:tab w:val="left" w:pos="1169"/>
              </w:tabs>
              <w:ind w:left="1134" w:right="0"/>
              <w:rPr>
                <w:bCs/>
                <w:color w:val="0000CC"/>
                <w:lang w:val="en-US"/>
              </w:rPr>
            </w:pPr>
            <w:r w:rsidRPr="000740D4">
              <w:rPr>
                <w:bCs/>
                <w:color w:val="0000CC"/>
                <w:lang w:val="en-US"/>
              </w:rPr>
              <w:t>xxx.</w:t>
            </w:r>
            <w:r w:rsidRPr="000740D4">
              <w:rPr>
                <w:bCs/>
                <w:color w:val="0000CC"/>
                <w:lang w:val="en-US"/>
              </w:rPr>
              <w:tab/>
            </w:r>
            <w:r w:rsidRPr="000740D4">
              <w:rPr>
                <w:rFonts w:eastAsia="Times New Roman"/>
                <w:bCs/>
                <w:color w:val="0000CC"/>
              </w:rPr>
              <w:t>Lane change procedures shall only be performed in an uncritical way.</w:t>
            </w:r>
          </w:p>
          <w:p w14:paraId="296B7A71" w14:textId="23A01EDC" w:rsidR="0045798F" w:rsidRPr="006C33CF" w:rsidRDefault="0045798F" w:rsidP="0045798F">
            <w:pPr>
              <w:pStyle w:val="para"/>
              <w:ind w:left="1134" w:right="0"/>
              <w:rPr>
                <w:lang w:val="en-US"/>
              </w:rPr>
            </w:pPr>
            <w:r w:rsidRPr="006C33CF">
              <w:rPr>
                <w:lang w:val="en-US"/>
              </w:rPr>
              <w:t>5.</w:t>
            </w:r>
            <w:r>
              <w:rPr>
                <w:lang w:val="en-US"/>
              </w:rPr>
              <w:t>3</w:t>
            </w:r>
            <w:r w:rsidRPr="006C33CF">
              <w:rPr>
                <w:lang w:val="en-US"/>
              </w:rPr>
              <w:t>.4.2.2.</w:t>
            </w:r>
            <w:r w:rsidRPr="006C33CF">
              <w:rPr>
                <w:lang w:val="en-US"/>
              </w:rPr>
              <w:tab/>
              <w:t xml:space="preserve">A lane change procedure shall be indicated to other road users. </w:t>
            </w:r>
          </w:p>
          <w:p w14:paraId="1B4502EA" w14:textId="5DB7B4BA" w:rsidR="0045798F" w:rsidRPr="006C33CF" w:rsidRDefault="0045798F" w:rsidP="0045798F">
            <w:pPr>
              <w:pStyle w:val="para"/>
              <w:ind w:left="1134" w:right="0"/>
              <w:rPr>
                <w:lang w:val="en-US"/>
              </w:rPr>
            </w:pPr>
            <w:r w:rsidRPr="006C33CF">
              <w:rPr>
                <w:lang w:val="en-US"/>
              </w:rPr>
              <w:t>5.</w:t>
            </w:r>
            <w:r>
              <w:rPr>
                <w:lang w:val="en-US"/>
              </w:rPr>
              <w:t>3</w:t>
            </w:r>
            <w:r w:rsidRPr="006C33CF">
              <w:rPr>
                <w:lang w:val="en-US"/>
              </w:rPr>
              <w:t>.4.2.3.</w:t>
            </w:r>
            <w:r w:rsidRPr="006C33CF">
              <w:rPr>
                <w:lang w:val="en-US"/>
              </w:rPr>
              <w:tab/>
              <w:t xml:space="preserve">A lane change procedure shall be completed without undue delay. </w:t>
            </w:r>
          </w:p>
          <w:p w14:paraId="418D97E2" w14:textId="5DCABB52" w:rsidR="0045798F" w:rsidRDefault="0045798F" w:rsidP="0045798F">
            <w:pPr>
              <w:pStyle w:val="para"/>
              <w:ind w:left="1134" w:right="0"/>
              <w:rPr>
                <w:lang w:val="en-US"/>
              </w:rPr>
            </w:pPr>
            <w:r w:rsidRPr="006C33CF">
              <w:rPr>
                <w:lang w:val="en-US"/>
              </w:rPr>
              <w:t>5.</w:t>
            </w:r>
            <w:r>
              <w:rPr>
                <w:lang w:val="en-US"/>
              </w:rPr>
              <w:t>3</w:t>
            </w:r>
            <w:r w:rsidRPr="006C33CF">
              <w:rPr>
                <w:lang w:val="en-US"/>
              </w:rPr>
              <w:t>.4.2.4.</w:t>
            </w:r>
            <w:r w:rsidRPr="006C33CF">
              <w:rPr>
                <w:lang w:val="en-US"/>
              </w:rPr>
              <w:tab/>
              <w:t xml:space="preserve">After the initiation of the lane change procedure the lane change maneuver shall commence in accordance with traffic rules in the country of operation (i.e., </w:t>
            </w:r>
            <w:proofErr w:type="gramStart"/>
            <w:r w:rsidRPr="006C33CF">
              <w:rPr>
                <w:lang w:val="en-US"/>
              </w:rPr>
              <w:t>with regard to</w:t>
            </w:r>
            <w:proofErr w:type="gramEnd"/>
            <w:r w:rsidRPr="006C33CF">
              <w:rPr>
                <w:lang w:val="en-US"/>
              </w:rPr>
              <w:t xml:space="preserve"> minimum indication time before a lane change maneuver is started).</w:t>
            </w:r>
          </w:p>
          <w:p w14:paraId="419205AE" w14:textId="77777777" w:rsidR="002C16E2" w:rsidRPr="000740D4" w:rsidRDefault="002C16E2" w:rsidP="002C16E2">
            <w:pPr>
              <w:pStyle w:val="para"/>
              <w:tabs>
                <w:tab w:val="left" w:pos="1178"/>
              </w:tabs>
              <w:ind w:left="1134" w:right="0"/>
              <w:rPr>
                <w:rFonts w:eastAsia="Times New Roman"/>
                <w:bCs/>
                <w:color w:val="0000CC"/>
              </w:rPr>
            </w:pPr>
            <w:r w:rsidRPr="000740D4">
              <w:rPr>
                <w:bCs/>
                <w:iCs/>
                <w:color w:val="0000CC"/>
              </w:rPr>
              <w:t>xxx.</w:t>
            </w:r>
            <w:r w:rsidRPr="000740D4">
              <w:rPr>
                <w:bCs/>
                <w:i/>
                <w:iCs/>
                <w:color w:val="0000CC"/>
              </w:rPr>
              <w:tab/>
            </w:r>
            <w:r w:rsidRPr="000740D4">
              <w:rPr>
                <w:bCs/>
                <w:iCs/>
                <w:color w:val="0000CC"/>
              </w:rPr>
              <w:t>[</w:t>
            </w:r>
            <w:r>
              <w:rPr>
                <w:bCs/>
                <w:iCs/>
                <w:color w:val="0000CC"/>
              </w:rPr>
              <w:t>[</w:t>
            </w:r>
            <w:r w:rsidRPr="000740D4">
              <w:rPr>
                <w:rFonts w:eastAsia="Times New Roman"/>
                <w:bCs/>
                <w:color w:val="0000CC"/>
              </w:rPr>
              <w:t>DCAS</w:t>
            </w:r>
            <w:r>
              <w:rPr>
                <w:rFonts w:eastAsia="Times New Roman"/>
                <w:bCs/>
                <w:color w:val="0000CC"/>
              </w:rPr>
              <w:t>]</w:t>
            </w:r>
            <w:r w:rsidRPr="000740D4">
              <w:rPr>
                <w:rFonts w:eastAsia="Times New Roman"/>
                <w:bCs/>
                <w:color w:val="0000CC"/>
              </w:rPr>
              <w:t xml:space="preserve"> shall not perform a lane change towards a lane intended for traffic moving in the opposite direction.]</w:t>
            </w:r>
          </w:p>
          <w:p w14:paraId="19F0B12A" w14:textId="77777777" w:rsidR="002C16E2" w:rsidRPr="000740D4" w:rsidRDefault="002C16E2" w:rsidP="002C16E2">
            <w:pPr>
              <w:pStyle w:val="para"/>
              <w:ind w:left="1134" w:right="0"/>
              <w:rPr>
                <w:rFonts w:eastAsia="Times New Roman"/>
                <w:bCs/>
                <w:color w:val="0000CC"/>
              </w:rPr>
            </w:pPr>
            <w:r w:rsidRPr="000740D4">
              <w:rPr>
                <w:bCs/>
                <w:iCs/>
                <w:color w:val="0000CC"/>
              </w:rPr>
              <w:t>[xxx.</w:t>
            </w:r>
            <w:r w:rsidRPr="000740D4">
              <w:rPr>
                <w:bCs/>
                <w:i/>
                <w:iCs/>
                <w:color w:val="0000CC"/>
              </w:rPr>
              <w:tab/>
            </w:r>
            <w:r w:rsidRPr="000740D4">
              <w:rPr>
                <w:rFonts w:eastAsia="Times New Roman"/>
                <w:bCs/>
                <w:color w:val="0000CC"/>
              </w:rPr>
              <w:t xml:space="preserve">A lane change performed by the system shall not cause a collision with another vehicle or road user in the predicted path of the vehicle during a lane change.] </w:t>
            </w:r>
          </w:p>
          <w:p w14:paraId="7BC4DC0C" w14:textId="77777777" w:rsidR="0045798F" w:rsidRDefault="0045798F" w:rsidP="0045798F">
            <w:pPr>
              <w:pStyle w:val="para"/>
              <w:ind w:left="1134" w:right="0"/>
              <w:rPr>
                <w:lang w:val="en-US"/>
              </w:rPr>
            </w:pPr>
            <w:r w:rsidRPr="006C33CF">
              <w:rPr>
                <w:lang w:val="en-US"/>
              </w:rPr>
              <w:t>5.</w:t>
            </w:r>
            <w:r>
              <w:rPr>
                <w:lang w:val="en-US"/>
              </w:rPr>
              <w:t>3</w:t>
            </w:r>
            <w:r w:rsidRPr="006C33CF">
              <w:rPr>
                <w:lang w:val="en-US"/>
              </w:rPr>
              <w:t xml:space="preserve">.4.2.5. </w:t>
            </w:r>
            <w:r w:rsidRPr="006C33CF">
              <w:rPr>
                <w:lang w:val="en-US"/>
              </w:rPr>
              <w:tab/>
              <w:t>A lane change maneuver shall be predictable and manageable to other road users (i.e., shall not force other vehicles to unmanageably decelerate).</w:t>
            </w:r>
          </w:p>
          <w:p w14:paraId="2B3EC38D" w14:textId="77777777" w:rsidR="002C16E2" w:rsidRPr="000740D4" w:rsidRDefault="002C16E2" w:rsidP="002C16E2">
            <w:pPr>
              <w:pStyle w:val="para"/>
              <w:tabs>
                <w:tab w:val="left" w:pos="1216"/>
              </w:tabs>
              <w:ind w:left="1134" w:right="0"/>
              <w:rPr>
                <w:bCs/>
                <w:color w:val="0000CC"/>
                <w:lang w:val="en-US"/>
              </w:rPr>
            </w:pPr>
            <w:r w:rsidRPr="000740D4">
              <w:rPr>
                <w:bCs/>
                <w:color w:val="0000CC"/>
                <w:lang w:val="en-US"/>
              </w:rPr>
              <w:t>xxx</w:t>
            </w:r>
            <w:r w:rsidRPr="000740D4">
              <w:rPr>
                <w:bCs/>
                <w:color w:val="0000CC"/>
                <w:lang w:val="en-US"/>
              </w:rPr>
              <w:tab/>
            </w:r>
            <w:r w:rsidRPr="000740D4">
              <w:rPr>
                <w:rFonts w:eastAsia="Times New Roman"/>
                <w:bCs/>
                <w:color w:val="0000CC"/>
              </w:rPr>
              <w:t>A lane change manoeuvre shall only be started if a vehicle in the target lane is not forced to unmanageably decelerate due to the lane change of the vehicle.</w:t>
            </w:r>
          </w:p>
          <w:p w14:paraId="21E0B25F" w14:textId="77777777" w:rsidR="002C16E2" w:rsidRPr="000740D4" w:rsidRDefault="002C16E2" w:rsidP="002C16E2">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t>A lane change manoeuvre shall only be started if there is sufficient space to a vehicle following behind or approaching from the rear in the adjacent lane.</w:t>
            </w:r>
          </w:p>
          <w:p w14:paraId="44279830" w14:textId="77777777" w:rsidR="002C16E2" w:rsidRPr="000740D4" w:rsidRDefault="002C16E2" w:rsidP="002C16E2">
            <w:pPr>
              <w:pStyle w:val="para"/>
              <w:tabs>
                <w:tab w:val="left" w:pos="1216"/>
              </w:tabs>
              <w:ind w:left="1134" w:right="0"/>
              <w:rPr>
                <w:rFonts w:eastAsia="Times New Roman"/>
                <w:bCs/>
                <w:color w:val="0000CC"/>
              </w:rPr>
            </w:pPr>
            <w:r w:rsidRPr="000740D4">
              <w:rPr>
                <w:rFonts w:eastAsia="Times New Roman"/>
                <w:bCs/>
                <w:color w:val="0000CC"/>
              </w:rPr>
              <w:t>xxx</w:t>
            </w:r>
            <w:r w:rsidRPr="000740D4">
              <w:rPr>
                <w:rFonts w:eastAsia="Times New Roman"/>
                <w:bCs/>
                <w:color w:val="0000CC"/>
              </w:rPr>
              <w:tab/>
            </w:r>
            <w:proofErr w:type="gramStart"/>
            <w:r w:rsidRPr="000740D4">
              <w:rPr>
                <w:bCs/>
                <w:color w:val="0000CC"/>
                <w:lang w:val="en-US"/>
              </w:rPr>
              <w:t>In</w:t>
            </w:r>
            <w:proofErr w:type="gramEnd"/>
            <w:r w:rsidRPr="000740D4">
              <w:rPr>
                <w:bCs/>
                <w:color w:val="0000CC"/>
                <w:lang w:val="en-US"/>
              </w:rPr>
              <w:t xml:space="preserve"> case the DCAS decelerates the vehicle during a lane change procedure, this deceleration shall be factored in when assessing the distance to a vehicle approaching from the rear, and the deceleration shall be manageable for the vehicle approaching from the rear.</w:t>
            </w:r>
          </w:p>
          <w:p w14:paraId="4C94C375" w14:textId="3E0653B0" w:rsidR="002C16E2" w:rsidRPr="000652DB" w:rsidRDefault="002C16E2" w:rsidP="002C16E2">
            <w:pPr>
              <w:pStyle w:val="para"/>
              <w:ind w:left="1134" w:right="0"/>
              <w:rPr>
                <w:i/>
                <w:iCs/>
              </w:rPr>
            </w:pPr>
            <w:r w:rsidRPr="000740D4">
              <w:rPr>
                <w:rFonts w:eastAsia="Times New Roman"/>
                <w:bCs/>
                <w:color w:val="0000CC"/>
              </w:rPr>
              <w:t>xxx</w:t>
            </w:r>
            <w:r w:rsidRPr="000740D4">
              <w:rPr>
                <w:rFonts w:eastAsia="Times New Roman"/>
                <w:bCs/>
                <w:color w:val="0000CC"/>
              </w:rPr>
              <w:tab/>
              <w:t>[</w:t>
            </w:r>
            <w:r w:rsidRPr="000740D4">
              <w:rPr>
                <w:bCs/>
                <w:color w:val="0000CC"/>
              </w:rPr>
              <w:t xml:space="preserve">Where there is not sufficient headway time for the vehicle behind at the end of the lane change procedure, DCAS shall not increase the rate of deceleration for a certain </w:t>
            </w:r>
            <w:proofErr w:type="gramStart"/>
            <w:r w:rsidRPr="000740D4">
              <w:rPr>
                <w:bCs/>
                <w:color w:val="0000CC"/>
              </w:rPr>
              <w:t>period of time</w:t>
            </w:r>
            <w:proofErr w:type="gramEnd"/>
            <w:r w:rsidRPr="000740D4">
              <w:rPr>
                <w:bCs/>
                <w:color w:val="0000CC"/>
              </w:rPr>
              <w:t xml:space="preserve"> after the </w:t>
            </w:r>
            <w:r w:rsidRPr="000740D4">
              <w:rPr>
                <w:bCs/>
                <w:color w:val="0000CC"/>
              </w:rPr>
              <w:lastRenderedPageBreak/>
              <w:t>completion of the lane change procedure except for the purpose of avoiding or mitigating the risk of an imminent collision.]</w:t>
            </w:r>
          </w:p>
        </w:tc>
        <w:tc>
          <w:tcPr>
            <w:tcW w:w="5917" w:type="dxa"/>
          </w:tcPr>
          <w:p w14:paraId="19E730A1" w14:textId="77777777" w:rsidR="0045798F" w:rsidRPr="000652DB" w:rsidRDefault="0045798F" w:rsidP="0045798F">
            <w:pPr>
              <w:pStyle w:val="para"/>
              <w:ind w:left="0" w:right="0" w:firstLine="0"/>
              <w:rPr>
                <w:lang w:val="en-US"/>
              </w:rPr>
            </w:pPr>
            <w:r w:rsidRPr="000652DB">
              <w:rPr>
                <w:lang w:val="en-US"/>
              </w:rPr>
              <w:lastRenderedPageBreak/>
              <w:t xml:space="preserve">A lane change procedure can be initiated by the driver or the system. </w:t>
            </w:r>
          </w:p>
          <w:p w14:paraId="5541550C" w14:textId="77777777" w:rsidR="0045798F" w:rsidRPr="000652DB" w:rsidRDefault="0045798F" w:rsidP="0045798F">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45798F" w:rsidRPr="000652DB" w:rsidRDefault="0045798F" w:rsidP="0045798F">
            <w:pPr>
              <w:pStyle w:val="para"/>
              <w:ind w:left="0" w:right="0" w:firstLine="0"/>
              <w:rPr>
                <w:lang w:val="en-US"/>
              </w:rPr>
            </w:pPr>
            <w:r w:rsidRPr="000652DB">
              <w:rPr>
                <w:lang w:val="en-US"/>
              </w:rPr>
              <w:t xml:space="preserve">A lane change procedure must be indicated to other road users. </w:t>
            </w:r>
          </w:p>
          <w:p w14:paraId="343F93E1" w14:textId="77777777" w:rsidR="0045798F" w:rsidRPr="000652DB" w:rsidRDefault="0045798F" w:rsidP="0045798F">
            <w:pPr>
              <w:pStyle w:val="para"/>
              <w:ind w:left="0" w:right="0" w:firstLine="0"/>
              <w:rPr>
                <w:lang w:val="en-US"/>
              </w:rPr>
            </w:pPr>
            <w:r w:rsidRPr="000652DB">
              <w:rPr>
                <w:lang w:val="en-US"/>
              </w:rPr>
              <w:t xml:space="preserve">A lane change procedure must be completed without undue delay. </w:t>
            </w:r>
          </w:p>
          <w:p w14:paraId="0618F5A9" w14:textId="77777777" w:rsidR="0045798F" w:rsidRPr="000652DB" w:rsidRDefault="0045798F" w:rsidP="0045798F">
            <w:pPr>
              <w:pStyle w:val="para"/>
              <w:ind w:left="0" w:right="0" w:firstLine="0"/>
              <w:rPr>
                <w:lang w:val="en-US"/>
              </w:rPr>
            </w:pPr>
            <w:r w:rsidRPr="000652DB">
              <w:rPr>
                <w:lang w:val="en-US"/>
              </w:rPr>
              <w:t xml:space="preserve">After the initiation of the LCP the LCM shall commence in accordance with traffic rules in the country of operation (i.e., with regard to minimum indication time before </w:t>
            </w:r>
            <w:proofErr w:type="gramStart"/>
            <w:r w:rsidRPr="000652DB">
              <w:rPr>
                <w:lang w:val="en-US"/>
              </w:rPr>
              <w:t>a</w:t>
            </w:r>
            <w:proofErr w:type="gramEnd"/>
            <w:r w:rsidRPr="000652DB">
              <w:rPr>
                <w:lang w:val="en-US"/>
              </w:rPr>
              <w:t xml:space="preserve"> LCM is started).</w:t>
            </w:r>
          </w:p>
          <w:p w14:paraId="25306590" w14:textId="77777777" w:rsidR="0045798F" w:rsidRDefault="0045798F" w:rsidP="0045798F">
            <w:pPr>
              <w:pStyle w:val="para"/>
              <w:ind w:left="0" w:right="0" w:firstLine="0"/>
              <w:rPr>
                <w:lang w:val="en-US"/>
              </w:rPr>
            </w:pPr>
            <w:r w:rsidRPr="000652DB">
              <w:rPr>
                <w:lang w:val="en-US"/>
              </w:rPr>
              <w:t>A lane change maneuver shall not force another vehicle to unmanageably decelerate / be predictable and manageable to other road users.</w:t>
            </w:r>
          </w:p>
          <w:p w14:paraId="7DE03C6B" w14:textId="77777777" w:rsidR="0045798F" w:rsidRDefault="0045798F" w:rsidP="0045798F">
            <w:pPr>
              <w:pStyle w:val="para"/>
              <w:ind w:left="0" w:right="0" w:firstLine="0"/>
              <w:rPr>
                <w:color w:val="0000CC"/>
                <w:lang w:val="en-US"/>
              </w:rPr>
            </w:pPr>
          </w:p>
          <w:p w14:paraId="69E844AA" w14:textId="77777777" w:rsidR="002C16E2" w:rsidRDefault="002C16E2" w:rsidP="0045798F">
            <w:pPr>
              <w:pStyle w:val="para"/>
              <w:ind w:left="0" w:right="0" w:firstLine="0"/>
              <w:rPr>
                <w:color w:val="0000CC"/>
                <w:lang w:val="en-US"/>
              </w:rPr>
            </w:pPr>
          </w:p>
          <w:p w14:paraId="021B433D" w14:textId="0E9F15C3" w:rsidR="002C16E2" w:rsidRPr="00AF1E98" w:rsidRDefault="002C16E2" w:rsidP="0045798F">
            <w:pPr>
              <w:pStyle w:val="para"/>
              <w:ind w:left="0" w:right="0" w:firstLine="0"/>
              <w:rPr>
                <w:color w:val="0000CC"/>
                <w:lang w:val="en-US"/>
              </w:rPr>
            </w:pPr>
            <w:r>
              <w:rPr>
                <w:color w:val="0000CC"/>
                <w:lang w:val="en-US"/>
              </w:rPr>
              <w:t>OICA-CLEPA proposal</w:t>
            </w:r>
          </w:p>
        </w:tc>
      </w:tr>
      <w:tr w:rsidR="0045798F" w:rsidRPr="00F03FBB" w14:paraId="137AC907" w14:textId="77777777" w:rsidTr="00FD2EB4">
        <w:tc>
          <w:tcPr>
            <w:tcW w:w="9209" w:type="dxa"/>
          </w:tcPr>
          <w:p w14:paraId="3AB5B1E8" w14:textId="00A60250" w:rsidR="0045798F" w:rsidRPr="00FD5C35" w:rsidRDefault="0045798F" w:rsidP="0045798F">
            <w:pPr>
              <w:pStyle w:val="para"/>
              <w:ind w:left="1134" w:right="0"/>
              <w:rPr>
                <w:b/>
                <w:bCs/>
              </w:rPr>
            </w:pPr>
            <w:r w:rsidRPr="00FD5C35">
              <w:rPr>
                <w:b/>
                <w:bCs/>
              </w:rPr>
              <w:t>5</w:t>
            </w:r>
            <w:r w:rsidRPr="00C41303">
              <w:rPr>
                <w:b/>
                <w:bCs/>
              </w:rPr>
              <w:t>.</w:t>
            </w:r>
            <w:r w:rsidRPr="00C41303">
              <w:rPr>
                <w:b/>
                <w:bCs/>
                <w:lang w:val="en-US"/>
              </w:rPr>
              <w:t>3</w:t>
            </w:r>
            <w:r w:rsidRPr="00FD5C35">
              <w:rPr>
                <w:b/>
                <w:bCs/>
              </w:rPr>
              <w:t>.4.3.</w:t>
            </w:r>
            <w:r w:rsidRPr="00FD5C35">
              <w:rPr>
                <w:b/>
                <w:bCs/>
              </w:rPr>
              <w:tab/>
              <w:t>Other transitions between lane-keeping phases</w:t>
            </w:r>
          </w:p>
          <w:p w14:paraId="6776F186" w14:textId="77777777" w:rsidR="0045798F" w:rsidRPr="00FD5C35" w:rsidRDefault="0045798F" w:rsidP="0045798F">
            <w:pPr>
              <w:pStyle w:val="para"/>
              <w:ind w:left="1134" w:right="0"/>
              <w:rPr>
                <w:i/>
                <w:iCs/>
              </w:rPr>
            </w:pPr>
            <w:r w:rsidRPr="00FD5C35">
              <w:rPr>
                <w:i/>
                <w:iCs/>
              </w:rPr>
              <w:t>Submitted by OICA-CLEPA</w:t>
            </w:r>
          </w:p>
          <w:p w14:paraId="0E691B50" w14:textId="382EBDF9" w:rsidR="0045798F" w:rsidRPr="00FD5C35" w:rsidRDefault="0045798F" w:rsidP="0045798F">
            <w:pPr>
              <w:pStyle w:val="para"/>
              <w:ind w:left="1140"/>
            </w:pPr>
            <w:r w:rsidRPr="00FD5C35">
              <w:t>5.</w:t>
            </w:r>
            <w:r>
              <w:rPr>
                <w:lang w:val="en-US"/>
              </w:rPr>
              <w:t>3</w:t>
            </w:r>
            <w:r w:rsidRPr="00FD5C35">
              <w:t>.4.3.1.</w:t>
            </w:r>
            <w:r w:rsidRPr="00FD5C35">
              <w:tab/>
              <w:t>The provisions of this paragraph apply for manoeuvres that</w:t>
            </w:r>
            <w:r>
              <w:t>:</w:t>
            </w:r>
          </w:p>
          <w:p w14:paraId="71499351" w14:textId="79AFDAA4" w:rsidR="0045798F" w:rsidRPr="00FC4C3E" w:rsidRDefault="0045798F" w:rsidP="0045798F">
            <w:pPr>
              <w:pStyle w:val="para"/>
              <w:numPr>
                <w:ilvl w:val="0"/>
                <w:numId w:val="39"/>
              </w:numPr>
              <w:ind w:right="0"/>
            </w:pPr>
            <w:r w:rsidRPr="00FD5C35">
              <w:t>lead the vehicle to follow a trajectory when there is no dedicated lane (e.g.</w:t>
            </w:r>
            <w:r>
              <w:t>,</w:t>
            </w:r>
            <w:r w:rsidRPr="00FD5C35">
              <w:t xml:space="preserve"> while turning at an </w:t>
            </w:r>
            <w:r w:rsidRPr="00FC4C3E">
              <w:t>intersection</w:t>
            </w:r>
            <w:proofErr w:type="gramStart"/>
            <w:r w:rsidRPr="00FC4C3E">
              <w:t>);</w:t>
            </w:r>
            <w:proofErr w:type="gramEnd"/>
            <w:r w:rsidRPr="00FC4C3E">
              <w:t xml:space="preserve"> </w:t>
            </w:r>
          </w:p>
          <w:p w14:paraId="2EA580AA" w14:textId="637055DA" w:rsidR="0045798F" w:rsidRPr="00FC4C3E" w:rsidRDefault="0045798F" w:rsidP="0045798F">
            <w:pPr>
              <w:pStyle w:val="para"/>
              <w:numPr>
                <w:ilvl w:val="0"/>
                <w:numId w:val="39"/>
              </w:numPr>
              <w:ind w:right="0"/>
            </w:pPr>
            <w:r w:rsidRPr="00FC4C3E">
              <w:t>lead to an interaction with other road users while following a dedicated lane (e.g., when driving through a roundabout</w:t>
            </w:r>
            <w:proofErr w:type="gramStart"/>
            <w:r w:rsidRPr="00FC4C3E">
              <w:t>);</w:t>
            </w:r>
            <w:proofErr w:type="gramEnd"/>
            <w:r w:rsidRPr="00FC4C3E">
              <w:t xml:space="preserve"> </w:t>
            </w:r>
          </w:p>
          <w:p w14:paraId="1E45C583" w14:textId="2DFBBB82" w:rsidR="0045798F" w:rsidRDefault="0045798F" w:rsidP="0045798F">
            <w:pPr>
              <w:pStyle w:val="para"/>
              <w:numPr>
                <w:ilvl w:val="0"/>
                <w:numId w:val="39"/>
              </w:numPr>
              <w:ind w:right="0"/>
            </w:pPr>
            <w:r w:rsidRPr="00FC4C3E">
              <w:t xml:space="preserve">lead the vehicle to leave its lane of travel when this manoeuvre is not a lane change (e.g., </w:t>
            </w:r>
            <w:proofErr w:type="gramStart"/>
            <w:r w:rsidRPr="00FC4C3E">
              <w:t>in order to</w:t>
            </w:r>
            <w:proofErr w:type="gramEnd"/>
            <w:r w:rsidRPr="00FC4C3E">
              <w:t xml:space="preserve"> drive around a parked vehicle on the side of the road).</w:t>
            </w:r>
          </w:p>
          <w:p w14:paraId="2D554112" w14:textId="07C6072B" w:rsidR="00146241" w:rsidRPr="00E21D6C" w:rsidRDefault="00146241" w:rsidP="0045798F">
            <w:pPr>
              <w:pStyle w:val="para"/>
              <w:numPr>
                <w:ilvl w:val="0"/>
                <w:numId w:val="39"/>
              </w:numPr>
              <w:ind w:right="0"/>
            </w:pPr>
            <w:r>
              <w:rPr>
                <w:color w:val="0000CC"/>
              </w:rPr>
              <w:t>lead the vehicle to transition between lanes with different directions of travel (</w:t>
            </w:r>
            <w:proofErr w:type="gramStart"/>
            <w:r>
              <w:rPr>
                <w:color w:val="0000CC"/>
              </w:rPr>
              <w:t>e.g.</w:t>
            </w:r>
            <w:proofErr w:type="gramEnd"/>
            <w:r>
              <w:rPr>
                <w:color w:val="0000CC"/>
              </w:rPr>
              <w:t xml:space="preserve"> U-turn)</w:t>
            </w:r>
          </w:p>
          <w:p w14:paraId="530DA6E1" w14:textId="65B6546C" w:rsidR="00E21D6C" w:rsidRPr="00FC4C3E" w:rsidRDefault="00E21D6C" w:rsidP="0045798F">
            <w:pPr>
              <w:pStyle w:val="para"/>
              <w:numPr>
                <w:ilvl w:val="0"/>
                <w:numId w:val="39"/>
              </w:numPr>
              <w:ind w:right="0"/>
            </w:pPr>
            <w:r>
              <w:rPr>
                <w:color w:val="0000CC"/>
              </w:rPr>
              <w:t>lead the vehicle to depart or arrive at a parked position</w:t>
            </w:r>
          </w:p>
          <w:p w14:paraId="75B6FE90" w14:textId="3E32CA02" w:rsidR="0045798F" w:rsidRPr="00FC4C3E" w:rsidRDefault="0045798F" w:rsidP="0045798F">
            <w:pPr>
              <w:pStyle w:val="para"/>
              <w:keepLines/>
              <w:ind w:left="1134" w:right="0"/>
              <w:rPr>
                <w:lang w:val="en-US"/>
              </w:rPr>
            </w:pPr>
            <w:r w:rsidRPr="00FC4C3E">
              <w:rPr>
                <w:lang w:val="en-US"/>
              </w:rPr>
              <w:t>5.</w:t>
            </w:r>
            <w:r>
              <w:rPr>
                <w:lang w:val="en-US"/>
              </w:rPr>
              <w:t>3</w:t>
            </w:r>
            <w:r w:rsidRPr="00FC4C3E">
              <w:rPr>
                <w:lang w:val="en-US"/>
              </w:rPr>
              <w:t xml:space="preserve">.4.3.2. </w:t>
            </w:r>
            <w:r w:rsidRPr="00FC4C3E">
              <w:rPr>
                <w:lang w:val="en-US"/>
              </w:rPr>
              <w:tab/>
              <w:t xml:space="preserve">If [ADAS] is designed to following a trajectory </w:t>
            </w:r>
            <w:proofErr w:type="gramStart"/>
            <w:r w:rsidRPr="00FC4C3E">
              <w:rPr>
                <w:lang w:val="en-US"/>
              </w:rPr>
              <w:t>on the basis of</w:t>
            </w:r>
            <w:proofErr w:type="gramEnd"/>
            <w:r w:rsidRPr="00FC4C3E">
              <w:rPr>
                <w:lang w:val="en-US"/>
              </w:rPr>
              <w:t xml:space="preserve"> other sources of information than lane markings (e.g., when turning at an intersection), </w:t>
            </w:r>
            <w:r w:rsidR="002C16E2" w:rsidRPr="000740D4">
              <w:rPr>
                <w:color w:val="0000CC"/>
                <w:lang w:val="en-US"/>
              </w:rPr>
              <w:t xml:space="preserve">the system </w:t>
            </w:r>
            <w:r w:rsidRPr="00FC4C3E">
              <w:rPr>
                <w:lang w:val="en-US"/>
              </w:rPr>
              <w:t>shall be equipped with adequate measures to robustly determine the appropriate trajectory</w:t>
            </w:r>
            <w:r w:rsidR="002C16E2">
              <w:rPr>
                <w:lang w:val="en-US"/>
              </w:rPr>
              <w:t xml:space="preserve"> </w:t>
            </w:r>
            <w:r w:rsidR="002C16E2">
              <w:rPr>
                <w:color w:val="0000CC"/>
                <w:lang w:val="en-US"/>
              </w:rPr>
              <w:t>in accordance with traffic rules and in respect of other road users</w:t>
            </w:r>
            <w:r w:rsidRPr="00FC4C3E">
              <w:rPr>
                <w:lang w:val="en-US"/>
              </w:rPr>
              <w:t xml:space="preserve">. </w:t>
            </w:r>
          </w:p>
          <w:p w14:paraId="0850E190" w14:textId="0035C46B" w:rsidR="0045798F" w:rsidRPr="00FC4C3E" w:rsidRDefault="0045798F" w:rsidP="0045798F">
            <w:pPr>
              <w:pStyle w:val="para"/>
              <w:ind w:left="1134" w:right="0"/>
              <w:rPr>
                <w:lang w:val="en-US"/>
              </w:rPr>
            </w:pPr>
            <w:r w:rsidRPr="00FC4C3E">
              <w:rPr>
                <w:lang w:val="en-US"/>
              </w:rPr>
              <w:t>5.</w:t>
            </w:r>
            <w:r>
              <w:rPr>
                <w:lang w:val="en-US"/>
              </w:rPr>
              <w:t>3</w:t>
            </w:r>
            <w:r w:rsidRPr="00FC4C3E">
              <w:rPr>
                <w:lang w:val="en-US"/>
              </w:rPr>
              <w:t xml:space="preserve">.4.3.3. </w:t>
            </w:r>
            <w:r w:rsidRPr="00FC4C3E">
              <w:rPr>
                <w:lang w:val="en-US"/>
              </w:rPr>
              <w:tab/>
              <w:t xml:space="preserve"> [ADAS] shall indicate driving manoeuvres</w:t>
            </w:r>
            <w:r w:rsidR="002C16E2">
              <w:rPr>
                <w:lang w:val="en-US"/>
              </w:rPr>
              <w:t xml:space="preserve"> </w:t>
            </w:r>
            <w:r w:rsidR="002C16E2">
              <w:rPr>
                <w:color w:val="0000CC"/>
                <w:lang w:val="en-US"/>
              </w:rPr>
              <w:t>controlled by the system</w:t>
            </w:r>
            <w:r w:rsidRPr="00FC4C3E">
              <w:rPr>
                <w:lang w:val="en-US"/>
              </w:rPr>
              <w:t xml:space="preserve"> (</w:t>
            </w:r>
            <w:proofErr w:type="gramStart"/>
            <w:r w:rsidRPr="00FC4C3E">
              <w:rPr>
                <w:lang w:val="en-US"/>
              </w:rPr>
              <w:t>e.g.</w:t>
            </w:r>
            <w:proofErr w:type="gramEnd"/>
            <w:r w:rsidRPr="00FC4C3E">
              <w:rPr>
                <w:lang w:val="en-US"/>
              </w:rPr>
              <w:t xml:space="preserve"> turn) to other road users</w:t>
            </w:r>
            <w:r w:rsidR="002C16E2">
              <w:rPr>
                <w:lang w:val="en-US"/>
              </w:rPr>
              <w:t xml:space="preserve"> </w:t>
            </w:r>
            <w:r w:rsidR="002C16E2">
              <w:rPr>
                <w:color w:val="0000CC"/>
                <w:lang w:val="en-US"/>
              </w:rPr>
              <w:t>as required by traffic rules</w:t>
            </w:r>
            <w:r w:rsidRPr="00FC4C3E">
              <w:rPr>
                <w:lang w:val="en-US"/>
              </w:rPr>
              <w:t>.</w:t>
            </w:r>
          </w:p>
          <w:p w14:paraId="21E9FF8C" w14:textId="168E51E9" w:rsidR="0045798F" w:rsidRPr="00FC4C3E" w:rsidRDefault="0045798F" w:rsidP="0045798F">
            <w:pPr>
              <w:pStyle w:val="para"/>
              <w:ind w:left="1134" w:right="0"/>
              <w:rPr>
                <w:lang w:val="en-US"/>
              </w:rPr>
            </w:pPr>
            <w:r w:rsidRPr="00FC4C3E">
              <w:rPr>
                <w:lang w:val="en-US"/>
              </w:rPr>
              <w:t>5.</w:t>
            </w:r>
            <w:r>
              <w:rPr>
                <w:lang w:val="en-US"/>
              </w:rPr>
              <w:t>3</w:t>
            </w:r>
            <w:r w:rsidRPr="00FC4C3E">
              <w:rPr>
                <w:lang w:val="en-US"/>
              </w:rPr>
              <w:t>.4.3.4.</w:t>
            </w:r>
            <w:r w:rsidRPr="00FC4C3E">
              <w:rPr>
                <w:lang w:val="en-US"/>
              </w:rPr>
              <w:tab/>
              <w:t xml:space="preserve">Crossing into another lane is permissible when: </w:t>
            </w:r>
          </w:p>
          <w:p w14:paraId="28FD541C" w14:textId="5201AFA3" w:rsidR="0045798F" w:rsidRPr="00FC4C3E" w:rsidRDefault="0045798F" w:rsidP="0045798F">
            <w:pPr>
              <w:pStyle w:val="para"/>
              <w:numPr>
                <w:ilvl w:val="0"/>
                <w:numId w:val="41"/>
              </w:numPr>
              <w:ind w:right="0"/>
              <w:rPr>
                <w:lang w:val="en-US"/>
              </w:rPr>
            </w:pPr>
            <w:r w:rsidRPr="00FC4C3E">
              <w:rPr>
                <w:lang w:val="en-US"/>
              </w:rPr>
              <w:t xml:space="preserve">forming an access corridor for emergency and enforcement </w:t>
            </w:r>
            <w:proofErr w:type="gramStart"/>
            <w:r w:rsidRPr="00FC4C3E">
              <w:rPr>
                <w:lang w:val="en-US"/>
              </w:rPr>
              <w:t>vehicles;</w:t>
            </w:r>
            <w:proofErr w:type="gramEnd"/>
          </w:p>
          <w:p w14:paraId="19907D22" w14:textId="26A0E382" w:rsidR="0045798F" w:rsidRPr="00FC4C3E" w:rsidRDefault="0045798F" w:rsidP="0045798F">
            <w:pPr>
              <w:pStyle w:val="para"/>
              <w:numPr>
                <w:ilvl w:val="0"/>
                <w:numId w:val="41"/>
              </w:numPr>
              <w:ind w:right="0"/>
              <w:rPr>
                <w:lang w:val="en-US"/>
              </w:rPr>
            </w:pPr>
            <w:r w:rsidRPr="00FC4C3E">
              <w:rPr>
                <w:lang w:val="en-US"/>
              </w:rPr>
              <w:t xml:space="preserve">driving around a stationary obstacle in the </w:t>
            </w:r>
            <w:proofErr w:type="gramStart"/>
            <w:r w:rsidRPr="00FC4C3E">
              <w:rPr>
                <w:lang w:val="en-US"/>
              </w:rPr>
              <w:t>lane;</w:t>
            </w:r>
            <w:proofErr w:type="gramEnd"/>
          </w:p>
          <w:p w14:paraId="571D355A" w14:textId="1AEC2B66" w:rsidR="0045798F" w:rsidRDefault="0045798F" w:rsidP="0045798F">
            <w:pPr>
              <w:pStyle w:val="para"/>
              <w:numPr>
                <w:ilvl w:val="0"/>
                <w:numId w:val="41"/>
              </w:numPr>
              <w:ind w:right="0"/>
              <w:rPr>
                <w:lang w:val="en-US"/>
              </w:rPr>
            </w:pPr>
            <w:r w:rsidRPr="00FC4C3E">
              <w:rPr>
                <w:lang w:val="en-US"/>
              </w:rPr>
              <w:t xml:space="preserve">passing a slower moving vehicle or road user </w:t>
            </w:r>
            <w:r w:rsidR="00146241">
              <w:rPr>
                <w:color w:val="0000CC"/>
                <w:lang w:val="en-US"/>
              </w:rPr>
              <w:t xml:space="preserve">in or near to </w:t>
            </w:r>
            <w:r w:rsidRPr="00FC4C3E">
              <w:rPr>
                <w:lang w:val="en-US"/>
              </w:rPr>
              <w:t>the lane with sufficient lateral distance.</w:t>
            </w:r>
          </w:p>
          <w:p w14:paraId="7149AE09" w14:textId="413E08D6" w:rsidR="00146241" w:rsidRPr="00E21D6C" w:rsidRDefault="00146241" w:rsidP="0045798F">
            <w:pPr>
              <w:pStyle w:val="para"/>
              <w:numPr>
                <w:ilvl w:val="0"/>
                <w:numId w:val="41"/>
              </w:numPr>
              <w:ind w:right="0"/>
              <w:rPr>
                <w:lang w:val="en-US"/>
              </w:rPr>
            </w:pPr>
            <w:r>
              <w:rPr>
                <w:color w:val="0000CC"/>
                <w:lang w:val="en-US"/>
              </w:rPr>
              <w:t xml:space="preserve">the maneuver is required </w:t>
            </w:r>
            <w:proofErr w:type="gramStart"/>
            <w:r w:rsidR="00E21D6C">
              <w:rPr>
                <w:color w:val="0000CC"/>
                <w:lang w:val="en-US"/>
              </w:rPr>
              <w:t>in order to</w:t>
            </w:r>
            <w:proofErr w:type="gramEnd"/>
            <w:r w:rsidR="00E21D6C">
              <w:rPr>
                <w:color w:val="0000CC"/>
                <w:lang w:val="en-US"/>
              </w:rPr>
              <w:t xml:space="preserve"> follow a set destination in the vehicle’s navigation system, if applicable in</w:t>
            </w:r>
            <w:r w:rsidR="00E21D6C">
              <w:rPr>
                <w:color w:val="0000CC"/>
                <w:lang w:val="en-US"/>
              </w:rPr>
              <w:t xml:space="preserve"> the system’s design</w:t>
            </w:r>
          </w:p>
          <w:p w14:paraId="28B128C8" w14:textId="0351FBE0" w:rsidR="00E21D6C" w:rsidRPr="00FC4C3E" w:rsidRDefault="00E21D6C" w:rsidP="0045798F">
            <w:pPr>
              <w:pStyle w:val="para"/>
              <w:numPr>
                <w:ilvl w:val="0"/>
                <w:numId w:val="41"/>
              </w:numPr>
              <w:ind w:right="0"/>
              <w:rPr>
                <w:lang w:val="en-US"/>
              </w:rPr>
            </w:pPr>
            <w:r>
              <w:rPr>
                <w:color w:val="0000CC"/>
                <w:lang w:val="en-US"/>
              </w:rPr>
              <w:t>the maneuver is instructed by legitimate external sources (</w:t>
            </w:r>
            <w:proofErr w:type="gramStart"/>
            <w:r>
              <w:rPr>
                <w:color w:val="0000CC"/>
                <w:lang w:val="en-US"/>
              </w:rPr>
              <w:t>e.g.</w:t>
            </w:r>
            <w:proofErr w:type="gramEnd"/>
            <w:r>
              <w:rPr>
                <w:color w:val="0000CC"/>
                <w:lang w:val="en-US"/>
              </w:rPr>
              <w:t xml:space="preserve"> static and dynamic road signs, road works, emergency or enforcement instruction, etc.), if applicable in the system’s design</w:t>
            </w:r>
          </w:p>
          <w:p w14:paraId="11EE933D" w14:textId="60A64159" w:rsidR="0045798F" w:rsidRPr="004178ED" w:rsidRDefault="0045798F" w:rsidP="0045798F">
            <w:pPr>
              <w:pStyle w:val="para"/>
              <w:ind w:left="1134" w:right="0"/>
              <w:rPr>
                <w:lang w:val="en-US"/>
              </w:rPr>
            </w:pPr>
            <w:r w:rsidRPr="00FC4C3E">
              <w:rPr>
                <w:lang w:val="en-US"/>
              </w:rPr>
              <w:lastRenderedPageBreak/>
              <w:t>5.</w:t>
            </w:r>
            <w:r>
              <w:rPr>
                <w:lang w:val="en-US"/>
              </w:rPr>
              <w:t>3</w:t>
            </w:r>
            <w:r w:rsidRPr="00FC4C3E">
              <w:rPr>
                <w:lang w:val="en-US"/>
              </w:rPr>
              <w:t>.4.3.5.</w:t>
            </w:r>
            <w:r w:rsidRPr="00FC4C3E">
              <w:rPr>
                <w:lang w:val="en-US"/>
              </w:rPr>
              <w:tab/>
              <w:t xml:space="preserve">Crossing into another lane shall only be permissible if [ADAS] is </w:t>
            </w:r>
            <w:r w:rsidRPr="00FD5C35">
              <w:rPr>
                <w:lang w:val="en-US"/>
              </w:rPr>
              <w:t>able to determine the position and movement of other road users</w:t>
            </w:r>
            <w:r w:rsidR="00E21D6C">
              <w:rPr>
                <w:lang w:val="en-US"/>
              </w:rPr>
              <w:t xml:space="preserve"> </w:t>
            </w:r>
            <w:r w:rsidR="00E21D6C">
              <w:rPr>
                <w:color w:val="0000CC"/>
                <w:lang w:val="en-US"/>
              </w:rPr>
              <w:t>to the rear, side and/or front where relevant to the specific manoeuvre</w:t>
            </w:r>
            <w:r w:rsidRPr="00FD5C35">
              <w:rPr>
                <w:lang w:val="en-US"/>
              </w:rPr>
              <w:t>.</w:t>
            </w:r>
          </w:p>
        </w:tc>
        <w:tc>
          <w:tcPr>
            <w:tcW w:w="5917" w:type="dxa"/>
          </w:tcPr>
          <w:p w14:paraId="2D01E3D6" w14:textId="77777777" w:rsidR="0045798F" w:rsidRPr="00FD5C35" w:rsidRDefault="0045798F" w:rsidP="0045798F">
            <w:pPr>
              <w:pStyle w:val="para"/>
              <w:ind w:left="0" w:right="0" w:firstLine="0"/>
              <w:rPr>
                <w:lang w:val="en-US"/>
              </w:rPr>
            </w:pPr>
            <w:r w:rsidRPr="00FD5C35">
              <w:rPr>
                <w:lang w:val="en-US"/>
              </w:rPr>
              <w:lastRenderedPageBreak/>
              <w:t>If following a trajectory on the basis of other sources of information than lane markings (</w:t>
            </w:r>
            <w:proofErr w:type="gramStart"/>
            <w:r w:rsidRPr="00FD5C35">
              <w:rPr>
                <w:lang w:val="en-US"/>
              </w:rPr>
              <w:t>e.g.</w:t>
            </w:r>
            <w:proofErr w:type="gramEnd"/>
            <w:r w:rsidRPr="00FD5C35">
              <w:rPr>
                <w:lang w:val="en-US"/>
              </w:rPr>
              <w:t xml:space="preserve"> when turning at an intersection), the system shall be equipped with adequate measures to robustly determine the appropriate trajectory. </w:t>
            </w:r>
          </w:p>
          <w:p w14:paraId="3C8E6128" w14:textId="77777777" w:rsidR="0045798F" w:rsidRPr="00FD5C35" w:rsidRDefault="0045798F" w:rsidP="0045798F">
            <w:pPr>
              <w:pStyle w:val="para"/>
              <w:ind w:left="0" w:right="0" w:firstLine="0"/>
              <w:rPr>
                <w:lang w:val="en-US"/>
              </w:rPr>
            </w:pPr>
            <w:r w:rsidRPr="00FD5C35">
              <w:rPr>
                <w:lang w:val="en-US"/>
              </w:rPr>
              <w:t>The system shall indicate driving manoeuvres (</w:t>
            </w:r>
            <w:proofErr w:type="gramStart"/>
            <w:r w:rsidRPr="00FD5C35">
              <w:rPr>
                <w:lang w:val="en-US"/>
              </w:rPr>
              <w:t>e.g.</w:t>
            </w:r>
            <w:proofErr w:type="gramEnd"/>
            <w:r w:rsidRPr="00FD5C35">
              <w:rPr>
                <w:lang w:val="en-US"/>
              </w:rPr>
              <w:t xml:space="preserve"> turn) to other road users.</w:t>
            </w:r>
          </w:p>
          <w:p w14:paraId="475918F0" w14:textId="7AD1F7B7" w:rsidR="0045798F" w:rsidRPr="00FD5C35" w:rsidRDefault="0045798F" w:rsidP="0045798F">
            <w:pPr>
              <w:pStyle w:val="para"/>
              <w:ind w:left="0" w:right="0" w:firstLine="0"/>
              <w:rPr>
                <w:lang w:val="en-US"/>
              </w:rPr>
            </w:pPr>
            <w:r w:rsidRPr="00FD5C35">
              <w:rPr>
                <w:lang w:val="en-US"/>
              </w:rPr>
              <w:t>Crossing into another lane is permissible when …</w:t>
            </w:r>
          </w:p>
          <w:p w14:paraId="79DFB060" w14:textId="77777777" w:rsidR="0045798F" w:rsidRDefault="0045798F" w:rsidP="0045798F">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29714196" w14:textId="20FEF621" w:rsidR="0045798F" w:rsidRDefault="00146241" w:rsidP="0045798F">
            <w:pPr>
              <w:pStyle w:val="para"/>
              <w:ind w:left="0" w:right="0" w:firstLine="0"/>
              <w:rPr>
                <w:color w:val="0000CC"/>
                <w:lang w:val="en-US"/>
              </w:rPr>
            </w:pPr>
            <w:r>
              <w:rPr>
                <w:color w:val="0000CC"/>
                <w:lang w:val="en-US"/>
              </w:rPr>
              <w:t>AVERE proposal</w:t>
            </w:r>
          </w:p>
          <w:p w14:paraId="703518BE" w14:textId="11BFABA9" w:rsidR="00146241" w:rsidRDefault="00146241" w:rsidP="0045798F">
            <w:pPr>
              <w:pStyle w:val="para"/>
              <w:ind w:left="0" w:right="0" w:firstLine="0"/>
              <w:rPr>
                <w:color w:val="0000CC"/>
                <w:lang w:val="en-US"/>
              </w:rPr>
            </w:pPr>
          </w:p>
          <w:p w14:paraId="01292BF2" w14:textId="77777777" w:rsidR="00E21D6C" w:rsidRDefault="00E21D6C" w:rsidP="0045798F">
            <w:pPr>
              <w:pStyle w:val="para"/>
              <w:ind w:left="0" w:right="0" w:firstLine="0"/>
              <w:rPr>
                <w:color w:val="0000CC"/>
                <w:lang w:val="en-US"/>
              </w:rPr>
            </w:pPr>
          </w:p>
          <w:p w14:paraId="51E99968" w14:textId="0273ABC6" w:rsidR="00146241" w:rsidRPr="00146241" w:rsidRDefault="00146241" w:rsidP="0045798F">
            <w:pPr>
              <w:pStyle w:val="para"/>
              <w:ind w:left="0" w:right="0" w:firstLine="0"/>
              <w:rPr>
                <w:color w:val="0000CC"/>
                <w:lang w:val="en-US"/>
              </w:rPr>
            </w:pPr>
            <w:r>
              <w:rPr>
                <w:color w:val="0000CC"/>
                <w:lang w:val="en-US"/>
              </w:rPr>
              <w:t>OICA-CLEPA proposals</w:t>
            </w:r>
          </w:p>
          <w:p w14:paraId="563FB5E0" w14:textId="77777777" w:rsidR="0045798F" w:rsidRDefault="0045798F" w:rsidP="0045798F">
            <w:pPr>
              <w:pStyle w:val="para"/>
              <w:ind w:left="0" w:right="0" w:firstLine="0"/>
              <w:rPr>
                <w:lang w:val="en-US"/>
              </w:rPr>
            </w:pPr>
          </w:p>
          <w:p w14:paraId="2CFDEEAF" w14:textId="77777777" w:rsidR="0045798F" w:rsidRDefault="0045798F" w:rsidP="0045798F">
            <w:pPr>
              <w:pStyle w:val="para"/>
              <w:ind w:left="0" w:right="0" w:firstLine="0"/>
              <w:rPr>
                <w:lang w:val="en-US"/>
              </w:rPr>
            </w:pPr>
          </w:p>
          <w:p w14:paraId="22C93E19" w14:textId="77777777" w:rsidR="0045798F" w:rsidRDefault="0045798F" w:rsidP="0045798F">
            <w:pPr>
              <w:pStyle w:val="para"/>
              <w:ind w:left="0" w:right="0" w:firstLine="0"/>
              <w:rPr>
                <w:lang w:val="en-US"/>
              </w:rPr>
            </w:pPr>
          </w:p>
          <w:p w14:paraId="0619CCEA" w14:textId="77777777" w:rsidR="0045798F" w:rsidRDefault="0045798F" w:rsidP="0045798F">
            <w:pPr>
              <w:pStyle w:val="para"/>
              <w:ind w:left="0" w:right="0" w:firstLine="0"/>
              <w:rPr>
                <w:strike/>
                <w:lang w:val="en-US"/>
              </w:rPr>
            </w:pPr>
          </w:p>
          <w:p w14:paraId="1BC80E39" w14:textId="77777777" w:rsidR="00146241" w:rsidRDefault="00146241" w:rsidP="0045798F">
            <w:pPr>
              <w:pStyle w:val="para"/>
              <w:ind w:left="0" w:right="0" w:firstLine="0"/>
              <w:rPr>
                <w:strike/>
                <w:lang w:val="en-US"/>
              </w:rPr>
            </w:pPr>
          </w:p>
          <w:p w14:paraId="0EAA5244" w14:textId="77777777" w:rsidR="00146241" w:rsidRDefault="00146241" w:rsidP="0045798F">
            <w:pPr>
              <w:pStyle w:val="para"/>
              <w:ind w:left="0" w:right="0" w:firstLine="0"/>
              <w:rPr>
                <w:strike/>
                <w:lang w:val="en-US"/>
              </w:rPr>
            </w:pPr>
          </w:p>
          <w:p w14:paraId="3722AC88" w14:textId="77777777" w:rsidR="00146241" w:rsidRDefault="00146241" w:rsidP="00146241">
            <w:pPr>
              <w:pStyle w:val="para"/>
              <w:ind w:left="0" w:right="0" w:firstLine="0"/>
              <w:rPr>
                <w:color w:val="0000CC"/>
                <w:lang w:val="en-US"/>
              </w:rPr>
            </w:pPr>
            <w:r>
              <w:rPr>
                <w:color w:val="0000CC"/>
                <w:lang w:val="en-US"/>
              </w:rPr>
              <w:t>AVERE proposal</w:t>
            </w:r>
          </w:p>
          <w:p w14:paraId="08933C3E" w14:textId="64D65C93" w:rsidR="00146241" w:rsidRPr="006C33CF" w:rsidRDefault="00146241" w:rsidP="0045798F">
            <w:pPr>
              <w:pStyle w:val="para"/>
              <w:ind w:left="0" w:right="0" w:firstLine="0"/>
              <w:rPr>
                <w:strike/>
                <w:lang w:val="en-US"/>
              </w:rPr>
            </w:pPr>
          </w:p>
        </w:tc>
      </w:tr>
      <w:tr w:rsidR="0045798F" w:rsidRPr="00F03FBB" w14:paraId="16293EB1" w14:textId="77777777" w:rsidTr="00FD2EB4">
        <w:tc>
          <w:tcPr>
            <w:tcW w:w="9209" w:type="dxa"/>
          </w:tcPr>
          <w:p w14:paraId="7593AE9F" w14:textId="2B67E3D8" w:rsidR="0045798F" w:rsidRPr="00F03FBB" w:rsidRDefault="0045798F" w:rsidP="0045798F">
            <w:pPr>
              <w:pStyle w:val="para"/>
              <w:ind w:left="1134" w:right="0"/>
              <w:rPr>
                <w:b/>
                <w:bCs/>
                <w:sz w:val="24"/>
                <w:szCs w:val="24"/>
              </w:rPr>
            </w:pPr>
            <w:r w:rsidRPr="00FD5C35">
              <w:rPr>
                <w:b/>
                <w:bCs/>
              </w:rPr>
              <w:t>5</w:t>
            </w:r>
            <w:r w:rsidRPr="00C41303">
              <w:rPr>
                <w:b/>
                <w:bCs/>
              </w:rPr>
              <w:t>.</w:t>
            </w:r>
            <w:r w:rsidRPr="00C41303">
              <w:rPr>
                <w:b/>
                <w:bCs/>
                <w:lang w:val="en-US"/>
              </w:rPr>
              <w:t>3</w:t>
            </w:r>
            <w:r w:rsidRPr="00FD5C35">
              <w:rPr>
                <w:b/>
                <w:bCs/>
              </w:rPr>
              <w:t>.4.4.</w:t>
            </w:r>
            <w:r w:rsidRPr="00FD5C35">
              <w:rPr>
                <w:b/>
                <w:bCs/>
              </w:rPr>
              <w:tab/>
              <w:t>Risk Mitigation Function</w:t>
            </w:r>
          </w:p>
        </w:tc>
        <w:tc>
          <w:tcPr>
            <w:tcW w:w="5917" w:type="dxa"/>
          </w:tcPr>
          <w:p w14:paraId="3D9EF4FC" w14:textId="77777777" w:rsidR="0045798F" w:rsidRPr="00F03FBB" w:rsidRDefault="0045798F" w:rsidP="0045798F">
            <w:pPr>
              <w:pStyle w:val="para"/>
              <w:ind w:left="1134" w:right="0"/>
              <w:rPr>
                <w:b/>
                <w:bCs/>
                <w:sz w:val="24"/>
                <w:szCs w:val="24"/>
              </w:rPr>
            </w:pPr>
          </w:p>
        </w:tc>
      </w:tr>
      <w:tr w:rsidR="0045798F" w:rsidRPr="00F03FBB" w14:paraId="3C974043" w14:textId="77777777" w:rsidTr="00FD2EB4">
        <w:tc>
          <w:tcPr>
            <w:tcW w:w="9209" w:type="dxa"/>
          </w:tcPr>
          <w:p w14:paraId="3765714C" w14:textId="77777777" w:rsidR="0045798F" w:rsidRPr="00FD5C35" w:rsidRDefault="0045798F" w:rsidP="0045798F">
            <w:pPr>
              <w:pStyle w:val="para"/>
              <w:ind w:left="1134" w:right="0"/>
              <w:rPr>
                <w:b/>
                <w:bCs/>
              </w:rPr>
            </w:pPr>
          </w:p>
        </w:tc>
        <w:tc>
          <w:tcPr>
            <w:tcW w:w="5917" w:type="dxa"/>
          </w:tcPr>
          <w:p w14:paraId="49B840B5" w14:textId="77777777" w:rsidR="0045798F" w:rsidRPr="00F03FBB" w:rsidRDefault="0045798F" w:rsidP="0045798F">
            <w:pPr>
              <w:pStyle w:val="para"/>
              <w:ind w:left="1134" w:right="0"/>
              <w:rPr>
                <w:b/>
                <w:bCs/>
                <w:sz w:val="24"/>
                <w:szCs w:val="24"/>
              </w:rPr>
            </w:pPr>
          </w:p>
        </w:tc>
      </w:tr>
      <w:tr w:rsidR="0045798F" w:rsidRPr="00BE72DA" w14:paraId="3430A0AC" w14:textId="77777777" w:rsidTr="00FD2EB4">
        <w:tc>
          <w:tcPr>
            <w:tcW w:w="9209" w:type="dxa"/>
          </w:tcPr>
          <w:p w14:paraId="2CB59E93" w14:textId="6378AEF0" w:rsidR="0045798F" w:rsidRPr="00BE72DA" w:rsidRDefault="0045798F" w:rsidP="0045798F">
            <w:pPr>
              <w:pStyle w:val="para"/>
              <w:ind w:left="1134" w:right="0"/>
              <w:rPr>
                <w:b/>
                <w:bCs/>
              </w:rPr>
            </w:pPr>
            <w:r w:rsidRPr="00BE72DA">
              <w:rPr>
                <w:b/>
                <w:bCs/>
              </w:rPr>
              <w:t>5.</w:t>
            </w:r>
            <w:r w:rsidRPr="00C41303">
              <w:rPr>
                <w:b/>
                <w:bCs/>
                <w:lang w:val="en-US"/>
              </w:rPr>
              <w:t>3</w:t>
            </w:r>
            <w:r w:rsidRPr="00BE72DA">
              <w:rPr>
                <w:b/>
                <w:bCs/>
              </w:rPr>
              <w:t>.4.</w:t>
            </w:r>
            <w:r w:rsidRPr="00323A86">
              <w:rPr>
                <w:b/>
                <w:bCs/>
              </w:rPr>
              <w:t xml:space="preserve">5. </w:t>
            </w:r>
            <w:r>
              <w:rPr>
                <w:b/>
                <w:bCs/>
              </w:rPr>
              <w:tab/>
            </w:r>
            <w:r w:rsidRPr="00BE72DA">
              <w:rPr>
                <w:b/>
                <w:bCs/>
              </w:rPr>
              <w:t>Low-speed manoeuvring</w:t>
            </w:r>
          </w:p>
        </w:tc>
        <w:tc>
          <w:tcPr>
            <w:tcW w:w="5917" w:type="dxa"/>
          </w:tcPr>
          <w:p w14:paraId="4E91387B" w14:textId="77777777" w:rsidR="0045798F" w:rsidRPr="00BE72DA" w:rsidRDefault="0045798F" w:rsidP="0045798F">
            <w:pPr>
              <w:pStyle w:val="para"/>
              <w:ind w:left="1134" w:right="0"/>
              <w:rPr>
                <w:b/>
                <w:bCs/>
              </w:rPr>
            </w:pPr>
          </w:p>
        </w:tc>
      </w:tr>
      <w:tr w:rsidR="0045798F" w:rsidRPr="00F03FBB" w14:paraId="3F883C78" w14:textId="77777777" w:rsidTr="00FD2EB4">
        <w:tc>
          <w:tcPr>
            <w:tcW w:w="9209" w:type="dxa"/>
          </w:tcPr>
          <w:p w14:paraId="7EA17B15" w14:textId="17E7490A" w:rsidR="0045798F" w:rsidRPr="00687381" w:rsidRDefault="0045798F" w:rsidP="0045798F">
            <w:pPr>
              <w:pStyle w:val="para"/>
              <w:ind w:left="1140"/>
              <w:rPr>
                <w:color w:val="0000CC"/>
                <w:lang w:val="en-US"/>
              </w:rPr>
            </w:pPr>
          </w:p>
        </w:tc>
        <w:tc>
          <w:tcPr>
            <w:tcW w:w="5917" w:type="dxa"/>
          </w:tcPr>
          <w:p w14:paraId="13FBD788" w14:textId="77777777" w:rsidR="0045798F" w:rsidRPr="00F03FBB" w:rsidRDefault="0045798F" w:rsidP="0045798F">
            <w:pPr>
              <w:pStyle w:val="para"/>
              <w:ind w:left="0" w:right="0" w:firstLine="0"/>
              <w:rPr>
                <w:b/>
                <w:bCs/>
                <w:sz w:val="24"/>
                <w:szCs w:val="24"/>
              </w:rPr>
            </w:pPr>
          </w:p>
        </w:tc>
      </w:tr>
      <w:tr w:rsidR="0045798F" w:rsidRPr="00F03FBB" w14:paraId="448A8C65" w14:textId="77777777" w:rsidTr="00FD2EB4">
        <w:tc>
          <w:tcPr>
            <w:tcW w:w="9209" w:type="dxa"/>
          </w:tcPr>
          <w:p w14:paraId="2197FE8D" w14:textId="77777777" w:rsidR="0045798F" w:rsidRDefault="0045798F" w:rsidP="0045798F">
            <w:pPr>
              <w:pStyle w:val="para"/>
              <w:ind w:left="1134" w:right="0"/>
              <w:rPr>
                <w:b/>
                <w:bCs/>
                <w:sz w:val="24"/>
                <w:szCs w:val="24"/>
              </w:rPr>
            </w:pPr>
            <w:r>
              <w:rPr>
                <w:b/>
                <w:bCs/>
                <w:sz w:val="24"/>
                <w:szCs w:val="24"/>
              </w:rPr>
              <w:t>5.</w:t>
            </w:r>
            <w:r w:rsidR="002C16E2">
              <w:rPr>
                <w:b/>
                <w:bCs/>
                <w:sz w:val="24"/>
                <w:szCs w:val="24"/>
              </w:rPr>
              <w:t>4</w:t>
            </w:r>
            <w:r>
              <w:rPr>
                <w:b/>
                <w:bCs/>
                <w:sz w:val="24"/>
                <w:szCs w:val="24"/>
              </w:rPr>
              <w:t xml:space="preserve">. </w:t>
            </w:r>
            <w:r>
              <w:rPr>
                <w:b/>
                <w:bCs/>
                <w:sz w:val="24"/>
                <w:szCs w:val="24"/>
              </w:rPr>
              <w:tab/>
              <w:t>Human-machine interface (HMI)</w:t>
            </w:r>
          </w:p>
          <w:p w14:paraId="5F0D244A" w14:textId="272E075E" w:rsidR="002C16E2" w:rsidRPr="007809D6" w:rsidRDefault="002C16E2" w:rsidP="002C16E2">
            <w:pPr>
              <w:pStyle w:val="para"/>
              <w:ind w:left="1134" w:right="0"/>
              <w:rPr>
                <w:b/>
                <w:bCs/>
                <w:color w:val="0000CC"/>
              </w:rPr>
            </w:pPr>
            <w:r w:rsidRPr="007809D6">
              <w:rPr>
                <w:b/>
                <w:bCs/>
                <w:color w:val="0000CC"/>
              </w:rPr>
              <w:t>5.</w:t>
            </w:r>
            <w:r>
              <w:rPr>
                <w:b/>
                <w:bCs/>
                <w:color w:val="0000CC"/>
              </w:rPr>
              <w:t>4.</w:t>
            </w:r>
            <w:r w:rsidRPr="007809D6">
              <w:rPr>
                <w:b/>
                <w:bCs/>
                <w:color w:val="0000CC"/>
              </w:rPr>
              <w:t>1.x.</w:t>
            </w:r>
            <w:r w:rsidRPr="007809D6">
              <w:rPr>
                <w:b/>
                <w:bCs/>
                <w:color w:val="0000CC"/>
              </w:rPr>
              <w:tab/>
            </w:r>
            <w:r>
              <w:rPr>
                <w:b/>
                <w:bCs/>
                <w:color w:val="0000CC"/>
              </w:rPr>
              <w:t>General HMI principles</w:t>
            </w:r>
          </w:p>
          <w:p w14:paraId="16360626" w14:textId="73C18D14" w:rsidR="002C16E2" w:rsidRDefault="002C16E2" w:rsidP="002C16E2">
            <w:pPr>
              <w:pStyle w:val="para"/>
              <w:ind w:left="1134" w:right="0"/>
              <w:rPr>
                <w:color w:val="0000CC"/>
                <w:lang w:val="en-US"/>
              </w:rPr>
            </w:pPr>
            <w:r w:rsidRPr="003A1C03">
              <w:rPr>
                <w:color w:val="0000CC"/>
              </w:rPr>
              <w:t>5.</w:t>
            </w:r>
            <w:r>
              <w:rPr>
                <w:color w:val="0000CC"/>
              </w:rPr>
              <w:t>4.x</w:t>
            </w:r>
            <w:r w:rsidRPr="003A1C03">
              <w:rPr>
                <w:color w:val="0000CC"/>
              </w:rPr>
              <w:t>.1.</w:t>
            </w:r>
            <w:r w:rsidRPr="003A1C03">
              <w:rPr>
                <w:color w:val="0000CC"/>
              </w:rPr>
              <w:tab/>
            </w:r>
            <w:r w:rsidRPr="003A1C03">
              <w:rPr>
                <w:color w:val="0000CC"/>
                <w:lang w:val="en-US"/>
              </w:rPr>
              <w:t>The information presented to the driver/user shall be organized according to saliency principles.</w:t>
            </w:r>
          </w:p>
          <w:p w14:paraId="5CDC4FAE" w14:textId="271AC82C" w:rsidR="002C16E2" w:rsidRPr="00F03FBB" w:rsidRDefault="002C16E2" w:rsidP="002C16E2">
            <w:pPr>
              <w:pStyle w:val="para"/>
              <w:ind w:left="1134" w:right="0"/>
              <w:rPr>
                <w:b/>
                <w:bCs/>
                <w:sz w:val="24"/>
                <w:szCs w:val="24"/>
              </w:rPr>
            </w:pPr>
            <w:r>
              <w:rPr>
                <w:color w:val="0000CC"/>
                <w:lang w:val="en-US"/>
              </w:rPr>
              <w:t>5.4.x.2.</w:t>
            </w:r>
            <w:r>
              <w:rPr>
                <w:color w:val="0000CC"/>
                <w:lang w:val="en-US"/>
              </w:rPr>
              <w:tab/>
              <w:t xml:space="preserve">The HMI </w:t>
            </w:r>
            <w:r w:rsidRPr="003A1C03">
              <w:rPr>
                <w:color w:val="0000CC"/>
                <w:lang w:val="en-US"/>
              </w:rPr>
              <w:t>shall prevent unintended/inadvertent activation or activation outside the ODD</w:t>
            </w:r>
            <w:r>
              <w:rPr>
                <w:color w:val="0000CC"/>
                <w:lang w:val="en-US"/>
              </w:rPr>
              <w:t>.</w:t>
            </w:r>
          </w:p>
        </w:tc>
        <w:tc>
          <w:tcPr>
            <w:tcW w:w="5917" w:type="dxa"/>
          </w:tcPr>
          <w:p w14:paraId="0AE9C07F" w14:textId="77777777" w:rsidR="0045798F" w:rsidRPr="00F03FBB" w:rsidRDefault="0045798F" w:rsidP="0045798F">
            <w:pPr>
              <w:pStyle w:val="para"/>
              <w:ind w:left="1134" w:right="0"/>
              <w:rPr>
                <w:b/>
                <w:bCs/>
                <w:sz w:val="24"/>
                <w:szCs w:val="24"/>
              </w:rPr>
            </w:pPr>
          </w:p>
        </w:tc>
      </w:tr>
      <w:tr w:rsidR="0045798F" w:rsidRPr="0053275C" w14:paraId="294C2937" w14:textId="77777777" w:rsidTr="00FD2EB4">
        <w:tc>
          <w:tcPr>
            <w:tcW w:w="9209" w:type="dxa"/>
          </w:tcPr>
          <w:p w14:paraId="36022D99" w14:textId="01C092B9" w:rsidR="0045798F" w:rsidRPr="00890B0E" w:rsidRDefault="0045798F" w:rsidP="0045798F">
            <w:pPr>
              <w:pStyle w:val="para"/>
              <w:ind w:left="1134" w:right="0"/>
              <w:rPr>
                <w:b/>
                <w:bCs/>
              </w:rPr>
            </w:pPr>
            <w:r w:rsidRPr="00890B0E">
              <w:rPr>
                <w:b/>
                <w:bCs/>
              </w:rPr>
              <w:t>5.</w:t>
            </w:r>
            <w:r w:rsidR="002C16E2">
              <w:rPr>
                <w:b/>
                <w:bCs/>
              </w:rPr>
              <w:t>4</w:t>
            </w:r>
            <w:r w:rsidRPr="00890B0E">
              <w:rPr>
                <w:b/>
                <w:bCs/>
              </w:rPr>
              <w:t>.</w:t>
            </w:r>
            <w:r w:rsidR="002C16E2">
              <w:rPr>
                <w:b/>
                <w:bCs/>
              </w:rPr>
              <w:t>2</w:t>
            </w:r>
            <w:r w:rsidRPr="00890B0E">
              <w:rPr>
                <w:b/>
                <w:bCs/>
              </w:rPr>
              <w:t xml:space="preserve">. </w:t>
            </w:r>
            <w:r w:rsidRPr="00890B0E">
              <w:rPr>
                <w:b/>
                <w:bCs/>
              </w:rPr>
              <w:tab/>
              <w:t>[ADAS] activation and deactivation</w:t>
            </w:r>
          </w:p>
          <w:p w14:paraId="0F486094" w14:textId="66ADCB5B" w:rsidR="0045798F" w:rsidRPr="00890B0E" w:rsidRDefault="0045798F" w:rsidP="0045798F">
            <w:pPr>
              <w:pStyle w:val="para"/>
              <w:ind w:left="1140"/>
              <w:rPr>
                <w:lang w:val="en-US"/>
              </w:rPr>
            </w:pPr>
            <w:r w:rsidRPr="00890B0E">
              <w:rPr>
                <w:i/>
                <w:iCs/>
              </w:rPr>
              <w:t>Submitted by OICA-CLEPA</w:t>
            </w:r>
          </w:p>
          <w:p w14:paraId="0C9C0573" w14:textId="60886969" w:rsidR="0045798F" w:rsidRPr="00890B0E" w:rsidRDefault="0045798F" w:rsidP="0045798F">
            <w:pPr>
              <w:pStyle w:val="para"/>
              <w:ind w:left="1140" w:right="0"/>
              <w:rPr>
                <w:lang w:val="en-US"/>
              </w:rPr>
            </w:pPr>
            <w:r w:rsidRPr="00890B0E">
              <w:rPr>
                <w:lang w:val="en-US"/>
              </w:rPr>
              <w:t>5.</w:t>
            </w:r>
            <w:r w:rsidR="002C16E2">
              <w:rPr>
                <w:lang w:val="en-US"/>
              </w:rPr>
              <w:t>4</w:t>
            </w:r>
            <w:r w:rsidRPr="00890B0E">
              <w:rPr>
                <w:lang w:val="en-US"/>
              </w:rPr>
              <w:t>.</w:t>
            </w:r>
            <w:r w:rsidR="002C16E2">
              <w:rPr>
                <w:lang w:val="en-US"/>
              </w:rPr>
              <w:t>2</w:t>
            </w:r>
            <w:r w:rsidRPr="00890B0E">
              <w:rPr>
                <w:lang w:val="en-US"/>
              </w:rPr>
              <w:t>.1.</w:t>
            </w:r>
            <w:r w:rsidRPr="00890B0E">
              <w:rPr>
                <w:lang w:val="en-US"/>
              </w:rPr>
              <w:tab/>
              <w:t xml:space="preserve">[ADAS] shall be off at the initiation of each new </w:t>
            </w:r>
            <w:r w:rsidR="00E21D6C">
              <w:rPr>
                <w:color w:val="0000CC"/>
                <w:lang w:val="en-US"/>
              </w:rPr>
              <w:t>start/run</w:t>
            </w:r>
            <w:r w:rsidRPr="00890B0E">
              <w:rPr>
                <w:lang w:val="en-US"/>
              </w:rPr>
              <w:t xml:space="preserve"> cycle, regardless of what mode the driver had previously selected. </w:t>
            </w:r>
          </w:p>
          <w:p w14:paraId="5889CF76" w14:textId="16442223" w:rsidR="0045798F" w:rsidRPr="00890B0E" w:rsidRDefault="0045798F" w:rsidP="0045798F">
            <w:pPr>
              <w:pStyle w:val="para"/>
              <w:ind w:left="1140" w:right="0"/>
              <w:rPr>
                <w:lang w:val="en-US"/>
              </w:rPr>
            </w:pPr>
            <w:r w:rsidRPr="00890B0E">
              <w:rPr>
                <w:lang w:val="en-US"/>
              </w:rPr>
              <w:t>5.</w:t>
            </w:r>
            <w:r w:rsidR="002C16E2">
              <w:rPr>
                <w:lang w:val="en-US"/>
              </w:rPr>
              <w:t>4</w:t>
            </w:r>
            <w:r w:rsidRPr="00890B0E">
              <w:rPr>
                <w:lang w:val="en-US"/>
              </w:rPr>
              <w:t>.</w:t>
            </w:r>
            <w:r w:rsidR="002C16E2">
              <w:rPr>
                <w:lang w:val="en-US"/>
              </w:rPr>
              <w:t>2</w:t>
            </w:r>
            <w:r w:rsidRPr="00890B0E">
              <w:rPr>
                <w:lang w:val="en-US"/>
              </w:rPr>
              <w:t>.2.</w:t>
            </w:r>
            <w:r w:rsidRPr="00890B0E">
              <w:rPr>
                <w:lang w:val="en-US"/>
              </w:rPr>
              <w:tab/>
              <w:t xml:space="preserve">[ADAS] shall become active only upon a deliberate action of the driver. </w:t>
            </w:r>
          </w:p>
          <w:p w14:paraId="16469A40" w14:textId="681B6DFC" w:rsidR="0045798F" w:rsidRPr="00890B0E" w:rsidRDefault="0045798F" w:rsidP="0045798F">
            <w:pPr>
              <w:pStyle w:val="para"/>
              <w:ind w:left="1140" w:right="0"/>
              <w:rPr>
                <w:lang w:val="en-US"/>
              </w:rPr>
            </w:pPr>
            <w:r w:rsidRPr="00890B0E">
              <w:rPr>
                <w:lang w:val="en-US"/>
              </w:rPr>
              <w:t>5.</w:t>
            </w:r>
            <w:r w:rsidR="002C16E2">
              <w:rPr>
                <w:lang w:val="en-US"/>
              </w:rPr>
              <w:t>4</w:t>
            </w:r>
            <w:r w:rsidRPr="00890B0E">
              <w:rPr>
                <w:lang w:val="en-US"/>
              </w:rPr>
              <w:t>.</w:t>
            </w:r>
            <w:r w:rsidR="002C16E2">
              <w:rPr>
                <w:lang w:val="en-US"/>
              </w:rPr>
              <w:t>2</w:t>
            </w:r>
            <w:r w:rsidRPr="00890B0E">
              <w:rPr>
                <w:lang w:val="en-US"/>
              </w:rPr>
              <w:t>.3.</w:t>
            </w:r>
            <w:r w:rsidRPr="00890B0E">
              <w:rPr>
                <w:lang w:val="en-US"/>
              </w:rPr>
              <w:tab/>
              <w:t>It shall be possible to deactivate [ADAS] with a deliberate action of the driver.</w:t>
            </w:r>
          </w:p>
          <w:p w14:paraId="6CAB3345" w14:textId="77777777" w:rsidR="0045798F" w:rsidRPr="00890B0E" w:rsidRDefault="0045798F" w:rsidP="0045798F">
            <w:pPr>
              <w:pStyle w:val="para"/>
              <w:ind w:left="1140" w:right="0"/>
              <w:rPr>
                <w:i/>
                <w:iCs/>
                <w:lang w:val="en-US"/>
              </w:rPr>
            </w:pPr>
            <w:r w:rsidRPr="00890B0E">
              <w:rPr>
                <w:i/>
                <w:iCs/>
                <w:lang w:val="en-US"/>
              </w:rPr>
              <w:t>Alternative:</w:t>
            </w:r>
          </w:p>
          <w:p w14:paraId="15C3C989" w14:textId="77777777" w:rsidR="0045798F" w:rsidRPr="00890B0E" w:rsidRDefault="0045798F" w:rsidP="0045798F">
            <w:pPr>
              <w:pStyle w:val="para"/>
              <w:ind w:left="1140" w:right="0"/>
              <w:rPr>
                <w:i/>
                <w:iCs/>
                <w:lang w:val="en-US"/>
              </w:rPr>
            </w:pPr>
            <w:r w:rsidRPr="00890B0E">
              <w:rPr>
                <w:i/>
                <w:iCs/>
                <w:lang w:val="en-US"/>
              </w:rPr>
              <w:t>Submitted by the Co-Chair:</w:t>
            </w:r>
          </w:p>
          <w:p w14:paraId="0A0B2DAF" w14:textId="556FFAC2" w:rsidR="0045798F" w:rsidRPr="00890B0E" w:rsidRDefault="0045798F" w:rsidP="0045798F">
            <w:pPr>
              <w:pStyle w:val="para"/>
              <w:ind w:left="1134" w:right="0"/>
              <w:rPr>
                <w:lang w:val="en-US"/>
              </w:rPr>
            </w:pPr>
            <w:r w:rsidRPr="00890B0E">
              <w:rPr>
                <w:lang w:val="en-US"/>
              </w:rPr>
              <w:t>5.</w:t>
            </w:r>
            <w:r w:rsidR="002C16E2">
              <w:rPr>
                <w:lang w:val="en-US"/>
              </w:rPr>
              <w:t>4</w:t>
            </w:r>
            <w:r w:rsidRPr="00890B0E">
              <w:rPr>
                <w:lang w:val="en-US"/>
              </w:rPr>
              <w:t>.</w:t>
            </w:r>
            <w:r w:rsidR="002C16E2">
              <w:rPr>
                <w:lang w:val="en-US"/>
              </w:rPr>
              <w:t>2</w:t>
            </w:r>
            <w:r w:rsidRPr="00890B0E">
              <w:rPr>
                <w:lang w:val="en-US"/>
              </w:rPr>
              <w:t>.2.</w:t>
            </w:r>
            <w:r w:rsidRPr="00890B0E">
              <w:rPr>
                <w:lang w:val="en-US"/>
              </w:rPr>
              <w:tab/>
            </w:r>
            <w:r w:rsidR="00E21D6C">
              <w:rPr>
                <w:color w:val="0000CC"/>
                <w:lang w:val="en-US"/>
              </w:rPr>
              <w:t xml:space="preserve">Where the </w:t>
            </w:r>
            <w:r w:rsidRPr="00E21D6C">
              <w:rPr>
                <w:color w:val="0000CC"/>
                <w:lang w:val="en-US"/>
              </w:rPr>
              <w:t xml:space="preserve">[ADAS] </w:t>
            </w:r>
            <w:r w:rsidR="00E21D6C">
              <w:rPr>
                <w:color w:val="0000CC"/>
                <w:lang w:val="en-US"/>
              </w:rPr>
              <w:t xml:space="preserve">is equipped with a “Standby” or “Active mode, the [ADAS] </w:t>
            </w:r>
            <w:r w:rsidRPr="00E21D6C">
              <w:rPr>
                <w:color w:val="0000CC"/>
                <w:lang w:val="en-US"/>
              </w:rPr>
              <w:t xml:space="preserve">shall automatically switch </w:t>
            </w:r>
            <w:r w:rsidR="00E21D6C" w:rsidRPr="00E21D6C">
              <w:rPr>
                <w:color w:val="0000CC"/>
                <w:lang w:val="en-US"/>
              </w:rPr>
              <w:t xml:space="preserve">between these modes </w:t>
            </w:r>
            <w:r w:rsidRPr="00890B0E">
              <w:rPr>
                <w:lang w:val="en-US"/>
              </w:rPr>
              <w:t>if [ADAS] operating conditions allow so. [ADAS] shall automatically switch from "Active" mode to "Standby" mode, if [ADAS] operating conditions do not allow to be in “Active” mode, or if [ADAS]</w:t>
            </w:r>
            <w:r w:rsidR="002C16E2">
              <w:rPr>
                <w:lang w:val="en-US"/>
              </w:rPr>
              <w:t xml:space="preserve"> </w:t>
            </w:r>
            <w:r w:rsidR="002C16E2">
              <w:rPr>
                <w:color w:val="0000CC"/>
                <w:lang w:val="en-US"/>
              </w:rPr>
              <w:t>boundaries are detected to be reached</w:t>
            </w:r>
            <w:r w:rsidRPr="00890B0E">
              <w:rPr>
                <w:lang w:val="en-US"/>
              </w:rPr>
              <w:t>.</w:t>
            </w:r>
          </w:p>
          <w:p w14:paraId="2C3864D9" w14:textId="4D45BC93" w:rsidR="0045798F" w:rsidRPr="00890B0E" w:rsidRDefault="0045798F" w:rsidP="0045798F">
            <w:pPr>
              <w:pStyle w:val="para"/>
              <w:ind w:left="1134" w:right="0"/>
              <w:rPr>
                <w:lang w:val="en-US"/>
              </w:rPr>
            </w:pPr>
            <w:r w:rsidRPr="00890B0E">
              <w:rPr>
                <w:lang w:val="en-US"/>
              </w:rPr>
              <w:t>5</w:t>
            </w:r>
            <w:r>
              <w:rPr>
                <w:lang w:val="en-US"/>
              </w:rPr>
              <w:t>.</w:t>
            </w:r>
            <w:r w:rsidR="002C16E2">
              <w:rPr>
                <w:lang w:val="en-US"/>
              </w:rPr>
              <w:t>4</w:t>
            </w:r>
            <w:r w:rsidRPr="00890B0E">
              <w:rPr>
                <w:lang w:val="en-US"/>
              </w:rPr>
              <w:t>.</w:t>
            </w:r>
            <w:r w:rsidR="002C16E2">
              <w:rPr>
                <w:lang w:val="en-US"/>
              </w:rPr>
              <w:t>2</w:t>
            </w:r>
            <w:r w:rsidRPr="00890B0E">
              <w:rPr>
                <w:lang w:val="en-US"/>
              </w:rPr>
              <w:t>.</w:t>
            </w:r>
            <w:r w:rsidR="002C16E2">
              <w:rPr>
                <w:lang w:val="en-US"/>
              </w:rPr>
              <w:t>3</w:t>
            </w:r>
            <w:r w:rsidRPr="00890B0E">
              <w:rPr>
                <w:lang w:val="en-US"/>
              </w:rPr>
              <w:t>.</w:t>
            </w:r>
            <w:r w:rsidRPr="00890B0E">
              <w:rPr>
                <w:lang w:val="en-US"/>
              </w:rPr>
              <w:tab/>
              <w:t xml:space="preserve">The provisions of paragraph 5.6.1.3. shall not apply to [ADAS] designated for emergency operation in the </w:t>
            </w:r>
            <w:proofErr w:type="gramStart"/>
            <w:r w:rsidRPr="00890B0E">
              <w:rPr>
                <w:lang w:val="en-US"/>
              </w:rPr>
              <w:t>event, when</w:t>
            </w:r>
            <w:proofErr w:type="gramEnd"/>
            <w:r w:rsidRPr="00890B0E">
              <w:rPr>
                <w:lang w:val="en-US"/>
              </w:rPr>
              <w:t xml:space="preserve"> the driver becomes unresponsive.</w:t>
            </w:r>
          </w:p>
        </w:tc>
        <w:tc>
          <w:tcPr>
            <w:tcW w:w="5917" w:type="dxa"/>
          </w:tcPr>
          <w:p w14:paraId="42C5CE11" w14:textId="6C40C625" w:rsidR="002C16E2" w:rsidRDefault="002C16E2" w:rsidP="0045798F">
            <w:pPr>
              <w:pStyle w:val="para"/>
              <w:ind w:left="0" w:right="0" w:firstLine="0"/>
              <w:rPr>
                <w:color w:val="0000CC"/>
                <w:lang w:val="en-US"/>
              </w:rPr>
            </w:pPr>
            <w:r>
              <w:rPr>
                <w:color w:val="0000CC"/>
                <w:lang w:val="en-US"/>
              </w:rPr>
              <w:t>Chair: Introduced</w:t>
            </w:r>
          </w:p>
          <w:p w14:paraId="4F477D17" w14:textId="2134AD7D" w:rsidR="00E21D6C" w:rsidRDefault="00E21D6C" w:rsidP="00E21D6C">
            <w:pPr>
              <w:pStyle w:val="para"/>
              <w:ind w:left="0" w:right="0" w:firstLine="0"/>
              <w:rPr>
                <w:color w:val="0000CC"/>
                <w:lang w:val="en-US"/>
              </w:rPr>
            </w:pPr>
            <w:r>
              <w:rPr>
                <w:color w:val="0000CC"/>
                <w:lang w:val="en-US"/>
              </w:rPr>
              <w:t>Textual changes proposed by OICA-CLEPA</w:t>
            </w:r>
            <w:r>
              <w:rPr>
                <w:color w:val="0000CC"/>
                <w:lang w:val="en-US"/>
              </w:rPr>
              <w:t>/AVERE</w:t>
            </w:r>
          </w:p>
          <w:p w14:paraId="15CDA54B" w14:textId="4CADCE07" w:rsidR="0045798F" w:rsidRPr="006923E5" w:rsidRDefault="0045798F" w:rsidP="0045798F">
            <w:pPr>
              <w:pStyle w:val="para"/>
              <w:ind w:left="0" w:right="0" w:firstLine="0"/>
              <w:rPr>
                <w:lang w:val="en-US"/>
              </w:rPr>
            </w:pPr>
            <w:r w:rsidRPr="006923E5">
              <w:rPr>
                <w:lang w:val="en-US"/>
              </w:rPr>
              <w:t xml:space="preserve">System shall be off at the initiation of each new ignition cycle by default, unless specifically selected as a mode by the driver. </w:t>
            </w:r>
          </w:p>
          <w:p w14:paraId="04E11B72" w14:textId="77777777" w:rsidR="00E21D6C" w:rsidRDefault="00E21D6C" w:rsidP="00E21D6C">
            <w:pPr>
              <w:pStyle w:val="para"/>
              <w:ind w:left="0" w:right="0" w:firstLine="0"/>
              <w:rPr>
                <w:lang w:val="en-US"/>
              </w:rPr>
            </w:pPr>
            <w:r>
              <w:rPr>
                <w:lang w:val="en-US"/>
              </w:rPr>
              <w:t xml:space="preserve">By default, the system will require an activation of the system by a deliberate action of the driver, unless specifically selected as a mode by the driver. </w:t>
            </w:r>
          </w:p>
          <w:p w14:paraId="4AE686BB" w14:textId="43F3BF97" w:rsidR="00E21D6C" w:rsidRDefault="00E21D6C" w:rsidP="00E21D6C">
            <w:pPr>
              <w:pStyle w:val="para"/>
              <w:ind w:left="0" w:right="0" w:firstLine="0"/>
              <w:rPr>
                <w:color w:val="0000CC"/>
                <w:lang w:val="en-US"/>
              </w:rPr>
            </w:pPr>
            <w:r>
              <w:rPr>
                <w:color w:val="0000CC"/>
                <w:lang w:val="en-US"/>
              </w:rPr>
              <w:t xml:space="preserve">Chair: The above-stated is applicable for the specific cases of [ADAS]. Therefore, the alternative wording could be appropriate. But, to cover those specific cases, the integration of OICA-CLEPA wording should be considered.  </w:t>
            </w:r>
          </w:p>
          <w:p w14:paraId="08CB951F" w14:textId="77777777" w:rsidR="00E21D6C" w:rsidRDefault="00E21D6C" w:rsidP="00E21D6C">
            <w:pPr>
              <w:pStyle w:val="para"/>
              <w:ind w:left="0" w:right="0" w:firstLine="0"/>
              <w:rPr>
                <w:color w:val="0000CC"/>
                <w:lang w:val="en-US"/>
              </w:rPr>
            </w:pPr>
            <w:r>
              <w:rPr>
                <w:lang w:val="en-US"/>
              </w:rPr>
              <w:t xml:space="preserve">FIA (5.6.1.1): Text conflicts with 5.1.6. The system starts automatically after the vehicle is powered on. </w:t>
            </w:r>
            <w:r>
              <w:rPr>
                <w:color w:val="0000CC"/>
                <w:lang w:val="en-US"/>
              </w:rPr>
              <w:t>Chair: Addressed if we use alternative submitted by chair</w:t>
            </w:r>
          </w:p>
          <w:p w14:paraId="052469EE" w14:textId="77777777" w:rsidR="00E21D6C" w:rsidRDefault="00E21D6C" w:rsidP="00E21D6C">
            <w:pPr>
              <w:pStyle w:val="para"/>
              <w:ind w:left="0" w:right="0" w:firstLine="0"/>
              <w:rPr>
                <w:lang w:val="en-US"/>
              </w:rPr>
            </w:pPr>
            <w:r>
              <w:rPr>
                <w:lang w:val="en-US"/>
              </w:rPr>
              <w:t xml:space="preserve">It shall be possible to deactivate the system with a deliberate action of the driver. </w:t>
            </w:r>
          </w:p>
          <w:p w14:paraId="6100949E" w14:textId="77777777" w:rsidR="00E21D6C" w:rsidRDefault="00E21D6C" w:rsidP="00E21D6C">
            <w:pPr>
              <w:pStyle w:val="para"/>
              <w:ind w:left="0" w:right="0" w:firstLine="0"/>
              <w:rPr>
                <w:lang w:val="en-US"/>
              </w:rPr>
            </w:pPr>
            <w:r>
              <w:rPr>
                <w:lang w:val="en-US"/>
              </w:rPr>
              <w:lastRenderedPageBreak/>
              <w:t xml:space="preserve">OICA-CLEPA: 5.6.1.1 may depend on the scope, could not be applicable to </w:t>
            </w:r>
            <w:proofErr w:type="gramStart"/>
            <w:r>
              <w:rPr>
                <w:lang w:val="en-US"/>
              </w:rPr>
              <w:t>e.g.</w:t>
            </w:r>
            <w:proofErr w:type="gramEnd"/>
            <w:r>
              <w:rPr>
                <w:lang w:val="en-US"/>
              </w:rPr>
              <w:t xml:space="preserve"> RMF. Needs further review as we go along.</w:t>
            </w:r>
          </w:p>
          <w:p w14:paraId="6E526456" w14:textId="77777777" w:rsidR="00E21D6C" w:rsidRDefault="00E21D6C" w:rsidP="00E21D6C">
            <w:pPr>
              <w:pStyle w:val="para"/>
              <w:ind w:left="0" w:right="0" w:firstLine="0"/>
              <w:rPr>
                <w:lang w:val="en-US"/>
              </w:rPr>
            </w:pPr>
            <w:r>
              <w:rPr>
                <w:lang w:val="en-US"/>
              </w:rPr>
              <w:t xml:space="preserve">NL: ADAS ADS features should be designed according to harmonized / common HMI principles to support smooth switching from one vehicle to another. </w:t>
            </w:r>
          </w:p>
          <w:p w14:paraId="69E02981" w14:textId="77777777" w:rsidR="00E21D6C" w:rsidRDefault="00E21D6C" w:rsidP="00E21D6C">
            <w:pPr>
              <w:pStyle w:val="para"/>
              <w:ind w:left="0" w:right="0" w:firstLine="0"/>
              <w:rPr>
                <w:color w:val="0000CC"/>
                <w:lang w:val="en-US"/>
              </w:rPr>
            </w:pPr>
            <w:r>
              <w:rPr>
                <w:color w:val="0000CC"/>
                <w:lang w:val="en-US"/>
              </w:rPr>
              <w:t>Chair: Do we have general HMI principles to add here?</w:t>
            </w:r>
          </w:p>
          <w:p w14:paraId="57A53A37" w14:textId="77777777" w:rsidR="00E21D6C" w:rsidRDefault="00E21D6C" w:rsidP="00E21D6C">
            <w:pPr>
              <w:pStyle w:val="para"/>
              <w:ind w:left="0" w:right="0" w:firstLine="0"/>
              <w:rPr>
                <w:lang w:val="en-US"/>
              </w:rPr>
            </w:pPr>
            <w:r>
              <w:rPr>
                <w:lang w:val="en-US"/>
              </w:rPr>
              <w:t>NL: The information presented to the driver / user should be organized according to saliency principles, shall prevent from unintended/inadvertent activation or activation outside the ODD and provide information on the system capabilities/ODD.</w:t>
            </w:r>
          </w:p>
          <w:p w14:paraId="0A819C0C" w14:textId="2E118DCF" w:rsidR="00E21D6C" w:rsidRPr="00E21D6C" w:rsidRDefault="00E21D6C" w:rsidP="00E21D6C">
            <w:pPr>
              <w:pStyle w:val="para"/>
              <w:ind w:left="0" w:right="0" w:firstLine="0"/>
              <w:rPr>
                <w:lang w:val="en-US"/>
              </w:rPr>
            </w:pPr>
            <w:r>
              <w:rPr>
                <w:lang w:val="en-US"/>
              </w:rPr>
              <w:t>OICA-CLEPA/AVERE (on 5.6 overall): May be more valuable to consider a more general thinking of what should be indicated to the driver in view of the flux of different signals and warning requirements in other regulations.</w:t>
            </w:r>
          </w:p>
        </w:tc>
      </w:tr>
      <w:tr w:rsidR="0045798F" w:rsidRPr="0053275C" w14:paraId="19EF626C" w14:textId="77777777" w:rsidTr="00FD2EB4">
        <w:tc>
          <w:tcPr>
            <w:tcW w:w="9209" w:type="dxa"/>
          </w:tcPr>
          <w:p w14:paraId="10146613" w14:textId="578D261E" w:rsidR="0045798F" w:rsidRDefault="0045798F" w:rsidP="0045798F">
            <w:pPr>
              <w:pStyle w:val="para"/>
              <w:ind w:left="1134" w:right="0"/>
              <w:rPr>
                <w:b/>
                <w:bCs/>
              </w:rPr>
            </w:pPr>
            <w:r w:rsidRPr="0053275C">
              <w:rPr>
                <w:b/>
                <w:bCs/>
              </w:rPr>
              <w:lastRenderedPageBreak/>
              <w:t>5.</w:t>
            </w:r>
            <w:r w:rsidR="002C16E2">
              <w:rPr>
                <w:b/>
                <w:bCs/>
              </w:rPr>
              <w:t>4</w:t>
            </w:r>
            <w:r w:rsidRPr="0053275C">
              <w:rPr>
                <w:b/>
                <w:bCs/>
              </w:rPr>
              <w:t>.</w:t>
            </w:r>
            <w:r w:rsidR="00812B58">
              <w:rPr>
                <w:b/>
                <w:bCs/>
              </w:rPr>
              <w:t>3</w:t>
            </w:r>
            <w:r w:rsidRPr="0053275C">
              <w:rPr>
                <w:b/>
                <w:bCs/>
              </w:rPr>
              <w:t>.</w:t>
            </w:r>
            <w:r w:rsidRPr="0053275C">
              <w:rPr>
                <w:b/>
                <w:bCs/>
              </w:rPr>
              <w:tab/>
            </w:r>
            <w:r>
              <w:rPr>
                <w:b/>
                <w:bCs/>
              </w:rPr>
              <w:t>[ADAS]</w:t>
            </w:r>
            <w:r w:rsidRPr="0053275C">
              <w:rPr>
                <w:b/>
                <w:bCs/>
              </w:rPr>
              <w:t xml:space="preserve"> status indication</w:t>
            </w:r>
          </w:p>
          <w:p w14:paraId="71C67FCD" w14:textId="6AA3F38F" w:rsidR="0045798F" w:rsidRPr="0053275C" w:rsidRDefault="0045798F" w:rsidP="002C16E2">
            <w:pPr>
              <w:pStyle w:val="para"/>
              <w:ind w:left="1134" w:right="0"/>
              <w:rPr>
                <w:b/>
                <w:bCs/>
              </w:rPr>
            </w:pPr>
            <w:r w:rsidRPr="00890B0E">
              <w:t>5.</w:t>
            </w:r>
            <w:r w:rsidR="002C16E2">
              <w:rPr>
                <w:lang w:val="en-US"/>
              </w:rPr>
              <w:t>4</w:t>
            </w:r>
            <w:r w:rsidRPr="00890B0E">
              <w:t>.</w:t>
            </w:r>
            <w:r w:rsidR="00812B58">
              <w:t>3</w:t>
            </w:r>
            <w:r w:rsidRPr="00890B0E">
              <w:t>.1.</w:t>
            </w:r>
            <w:r w:rsidRPr="00890B0E">
              <w:tab/>
            </w:r>
            <w:r w:rsidRPr="00890B0E">
              <w:rPr>
                <w:lang w:val="en-US"/>
              </w:rPr>
              <w:t>When [ADAS] is</w:t>
            </w:r>
            <w:r w:rsidR="00E21D6C">
              <w:rPr>
                <w:lang w:val="en-US"/>
              </w:rPr>
              <w:t xml:space="preserve"> </w:t>
            </w:r>
            <w:r w:rsidRPr="00890B0E">
              <w:rPr>
                <w:lang w:val="en-US"/>
              </w:rPr>
              <w:t>in</w:t>
            </w:r>
            <w:r w:rsidR="00E21D6C">
              <w:rPr>
                <w:lang w:val="en-US"/>
              </w:rPr>
              <w:t xml:space="preserve"> </w:t>
            </w:r>
            <w:r w:rsidR="00E21D6C" w:rsidRPr="00E21D6C">
              <w:rPr>
                <w:color w:val="0000CC"/>
                <w:lang w:val="en-US"/>
              </w:rPr>
              <w:t>either</w:t>
            </w:r>
            <w:r w:rsidRPr="00890B0E">
              <w:rPr>
                <w:lang w:val="en-US"/>
              </w:rPr>
              <w:t xml:space="preserve"> </w:t>
            </w:r>
            <w:r w:rsidR="00E21D6C">
              <w:rPr>
                <w:color w:val="0000CC"/>
                <w:lang w:val="en-US"/>
              </w:rPr>
              <w:t xml:space="preserve">“On”, or alternatively </w:t>
            </w:r>
            <w:r w:rsidRPr="00890B0E">
              <w:rPr>
                <w:lang w:val="en-US"/>
              </w:rPr>
              <w:t>"Standby" or "Active" mode, an optical signal shall be provided to the driver.</w:t>
            </w:r>
          </w:p>
        </w:tc>
        <w:tc>
          <w:tcPr>
            <w:tcW w:w="5917" w:type="dxa"/>
          </w:tcPr>
          <w:p w14:paraId="4D7271EA" w14:textId="77777777" w:rsidR="00E21D6C" w:rsidRDefault="0045798F" w:rsidP="0045798F">
            <w:pPr>
              <w:pStyle w:val="para"/>
              <w:ind w:left="0" w:right="0" w:firstLine="0"/>
              <w:rPr>
                <w:lang w:val="en-US"/>
              </w:rPr>
            </w:pPr>
            <w:r w:rsidRPr="00860F12">
              <w:rPr>
                <w:lang w:val="en-US"/>
              </w:rPr>
              <w:t>Relevant system states when the system is activated shall be indicated to the driver.</w:t>
            </w:r>
          </w:p>
          <w:p w14:paraId="3D47C187" w14:textId="36F49AF2" w:rsidR="0045798F" w:rsidRPr="00860F12" w:rsidRDefault="00E21D6C" w:rsidP="0045798F">
            <w:pPr>
              <w:pStyle w:val="para"/>
              <w:ind w:left="0" w:right="0" w:firstLine="0"/>
              <w:rPr>
                <w:lang w:val="en-US"/>
              </w:rPr>
            </w:pPr>
            <w:r>
              <w:rPr>
                <w:color w:val="0000CC"/>
                <w:lang w:val="en-US"/>
              </w:rPr>
              <w:t>AVERE proposal</w:t>
            </w:r>
            <w:r w:rsidR="0045798F" w:rsidRPr="00860F12">
              <w:rPr>
                <w:lang w:val="en-US"/>
              </w:rPr>
              <w:t xml:space="preserve"> </w:t>
            </w:r>
          </w:p>
          <w:p w14:paraId="1789A347" w14:textId="77777777" w:rsidR="0045798F" w:rsidRDefault="0045798F" w:rsidP="0045798F">
            <w:pPr>
              <w:pStyle w:val="para"/>
              <w:ind w:left="0" w:right="0" w:firstLine="0"/>
              <w:rPr>
                <w:lang w:val="en-US"/>
              </w:rPr>
            </w:pPr>
            <w:r w:rsidRPr="00860F12">
              <w:rPr>
                <w:lang w:val="en-US"/>
              </w:rPr>
              <w:t>The status indication shall be suitable to ensure mode awareness.</w:t>
            </w:r>
          </w:p>
          <w:p w14:paraId="027A9ABB" w14:textId="53D5AAD7" w:rsidR="0045798F" w:rsidRDefault="0045798F" w:rsidP="0045798F">
            <w:pPr>
              <w:pStyle w:val="para"/>
              <w:ind w:left="0" w:right="0" w:firstLine="0"/>
              <w:rPr>
                <w:lang w:val="en-US"/>
              </w:rPr>
            </w:pPr>
            <w:r>
              <w:rPr>
                <w:lang w:val="en-US"/>
              </w:rPr>
              <w:t>6</w:t>
            </w:r>
            <w:r w:rsidRPr="00890B0E">
              <w:rPr>
                <w:vertAlign w:val="superscript"/>
                <w:lang w:val="en-US"/>
              </w:rPr>
              <w:t>th</w:t>
            </w:r>
            <w:r>
              <w:rPr>
                <w:lang w:val="en-US"/>
              </w:rPr>
              <w:t xml:space="preserve"> Session: </w:t>
            </w:r>
            <w:r w:rsidRPr="00890B0E">
              <w:rPr>
                <w:lang w:val="en-US"/>
              </w:rPr>
              <w:t>Do we need 5.</w:t>
            </w:r>
            <w:r w:rsidR="00812B58">
              <w:rPr>
                <w:lang w:val="en-US"/>
              </w:rPr>
              <w:t>4</w:t>
            </w:r>
            <w:r w:rsidRPr="00890B0E">
              <w:rPr>
                <w:lang w:val="en-US"/>
              </w:rPr>
              <w:t>.2.2.?</w:t>
            </w:r>
          </w:p>
          <w:p w14:paraId="6721E231" w14:textId="348EBA2C" w:rsidR="002C16E2" w:rsidRPr="001E6B3A" w:rsidRDefault="002C16E2" w:rsidP="0045798F">
            <w:pPr>
              <w:pStyle w:val="para"/>
              <w:ind w:left="0" w:right="0" w:firstLine="0"/>
              <w:rPr>
                <w:color w:val="538135" w:themeColor="accent6" w:themeShade="BF"/>
              </w:rPr>
            </w:pPr>
            <w:r w:rsidRPr="00917643">
              <w:rPr>
                <w:color w:val="0000CC"/>
                <w:lang w:val="en-US"/>
              </w:rPr>
              <w:t>Chair: Seems not, to avoid redundant informing</w:t>
            </w:r>
          </w:p>
        </w:tc>
      </w:tr>
      <w:tr w:rsidR="0045798F" w:rsidRPr="00F03FBB" w14:paraId="6D4479CB" w14:textId="77777777" w:rsidTr="00FD2EB4">
        <w:tc>
          <w:tcPr>
            <w:tcW w:w="9209" w:type="dxa"/>
          </w:tcPr>
          <w:p w14:paraId="7C972A5C" w14:textId="4D32DA07" w:rsidR="0045798F" w:rsidRPr="00890B0E" w:rsidRDefault="0045798F" w:rsidP="0045798F">
            <w:pPr>
              <w:pStyle w:val="para"/>
              <w:ind w:left="1134" w:right="0"/>
              <w:rPr>
                <w:b/>
                <w:bCs/>
              </w:rPr>
            </w:pPr>
            <w:r w:rsidRPr="00890B0E">
              <w:rPr>
                <w:b/>
                <w:bCs/>
              </w:rPr>
              <w:t>5.</w:t>
            </w:r>
            <w:r w:rsidR="002C16E2">
              <w:rPr>
                <w:b/>
                <w:bCs/>
                <w:lang w:val="en-US"/>
              </w:rPr>
              <w:t>4</w:t>
            </w:r>
            <w:r w:rsidRPr="00890B0E">
              <w:rPr>
                <w:lang w:val="en-US"/>
              </w:rPr>
              <w:t>.</w:t>
            </w:r>
            <w:r w:rsidR="00812B58">
              <w:rPr>
                <w:b/>
                <w:bCs/>
              </w:rPr>
              <w:t>4</w:t>
            </w:r>
            <w:r w:rsidRPr="00890B0E">
              <w:rPr>
                <w:b/>
                <w:bCs/>
              </w:rPr>
              <w:t>.</w:t>
            </w:r>
            <w:r w:rsidRPr="00890B0E">
              <w:rPr>
                <w:b/>
                <w:bCs/>
              </w:rPr>
              <w:tab/>
              <w:t>[ADAS] messages/signals to the human driver</w:t>
            </w:r>
          </w:p>
          <w:p w14:paraId="096EE081" w14:textId="501F3743" w:rsidR="0045798F" w:rsidRPr="00890B0E" w:rsidRDefault="0045798F" w:rsidP="0045798F">
            <w:pPr>
              <w:pStyle w:val="para"/>
              <w:ind w:left="1134" w:right="0"/>
            </w:pPr>
            <w:r w:rsidRPr="00890B0E">
              <w:t>5.</w:t>
            </w:r>
            <w:r w:rsidR="002C16E2">
              <w:rPr>
                <w:lang w:val="en-US"/>
              </w:rPr>
              <w:t>4</w:t>
            </w:r>
            <w:r w:rsidRPr="00890B0E">
              <w:t>.</w:t>
            </w:r>
            <w:r w:rsidR="00812B58">
              <w:t>4</w:t>
            </w:r>
            <w:r w:rsidRPr="00890B0E">
              <w:t>.1.</w:t>
            </w:r>
            <w:r w:rsidRPr="00890B0E">
              <w:tab/>
              <w:t>[ADAS] messages/signals shall inform/warn the driver about:</w:t>
            </w:r>
          </w:p>
          <w:p w14:paraId="44945BE1" w14:textId="2CBC9000" w:rsidR="0045798F" w:rsidRPr="00890B0E" w:rsidRDefault="0045798F" w:rsidP="0045798F">
            <w:pPr>
              <w:pStyle w:val="para"/>
              <w:numPr>
                <w:ilvl w:val="0"/>
                <w:numId w:val="42"/>
              </w:numPr>
              <w:ind w:right="0"/>
              <w:rPr>
                <w:lang w:val="en-US"/>
              </w:rPr>
            </w:pPr>
            <w:r w:rsidRPr="00890B0E">
              <w:rPr>
                <w:lang w:val="en-US"/>
              </w:rPr>
              <w:t>[ADAS] status: either “Off”</w:t>
            </w:r>
            <w:r w:rsidR="00E21D6C" w:rsidRPr="00E21D6C">
              <w:rPr>
                <w:color w:val="0000CC"/>
                <w:lang w:val="en-US"/>
              </w:rPr>
              <w:t xml:space="preserve">, either </w:t>
            </w:r>
            <w:r w:rsidR="00E21D6C">
              <w:rPr>
                <w:color w:val="0000CC"/>
                <w:lang w:val="en-US"/>
              </w:rPr>
              <w:t>“On”</w:t>
            </w:r>
            <w:r w:rsidRPr="00890B0E">
              <w:rPr>
                <w:lang w:val="en-US"/>
              </w:rPr>
              <w:t xml:space="preserve"> or “Standby”</w:t>
            </w:r>
            <w:proofErr w:type="gramStart"/>
            <w:r w:rsidRPr="00890B0E">
              <w:rPr>
                <w:lang w:val="en-US"/>
              </w:rPr>
              <w:t>/”Active</w:t>
            </w:r>
            <w:proofErr w:type="gramEnd"/>
            <w:r w:rsidRPr="00890B0E">
              <w:rPr>
                <w:lang w:val="en-US"/>
              </w:rPr>
              <w:t>”;</w:t>
            </w:r>
          </w:p>
          <w:p w14:paraId="77B39DFA" w14:textId="481C8CBC" w:rsidR="0045798F" w:rsidRPr="00890B0E" w:rsidRDefault="0045798F" w:rsidP="0045798F">
            <w:pPr>
              <w:pStyle w:val="para"/>
              <w:numPr>
                <w:ilvl w:val="0"/>
                <w:numId w:val="42"/>
              </w:numPr>
              <w:ind w:right="0"/>
              <w:rPr>
                <w:lang w:val="en-US"/>
              </w:rPr>
            </w:pPr>
            <w:r w:rsidRPr="00890B0E">
              <w:rPr>
                <w:lang w:val="en-US"/>
              </w:rPr>
              <w:t xml:space="preserve">[ADAS] request of the driver’s engagement to vehicle </w:t>
            </w:r>
            <w:proofErr w:type="gramStart"/>
            <w:r w:rsidRPr="00890B0E">
              <w:rPr>
                <w:lang w:val="en-US"/>
              </w:rPr>
              <w:t>control;</w:t>
            </w:r>
            <w:proofErr w:type="gramEnd"/>
          </w:p>
          <w:p w14:paraId="0A4FDF24" w14:textId="4B19D0C1" w:rsidR="0045798F" w:rsidRPr="00890B0E" w:rsidRDefault="0045798F" w:rsidP="0045798F">
            <w:pPr>
              <w:pStyle w:val="para"/>
              <w:numPr>
                <w:ilvl w:val="0"/>
                <w:numId w:val="42"/>
              </w:numPr>
              <w:ind w:right="0"/>
              <w:rPr>
                <w:lang w:val="en-US"/>
              </w:rPr>
            </w:pPr>
            <w:r w:rsidRPr="00890B0E">
              <w:rPr>
                <w:lang w:val="en-US"/>
              </w:rPr>
              <w:t xml:space="preserve">[ADAS] </w:t>
            </w:r>
            <w:r w:rsidR="002C16E2">
              <w:rPr>
                <w:color w:val="0000CC"/>
                <w:lang w:val="en-US"/>
              </w:rPr>
              <w:t xml:space="preserve">has detected to have </w:t>
            </w:r>
            <w:r w:rsidRPr="00890B0E">
              <w:rPr>
                <w:lang w:val="en-US"/>
              </w:rPr>
              <w:t xml:space="preserve">reached or exceeded its system </w:t>
            </w:r>
            <w:proofErr w:type="gramStart"/>
            <w:r w:rsidRPr="00890B0E">
              <w:rPr>
                <w:lang w:val="en-US"/>
              </w:rPr>
              <w:t>boundaries;</w:t>
            </w:r>
            <w:proofErr w:type="gramEnd"/>
          </w:p>
          <w:p w14:paraId="1CD84C70" w14:textId="76D82377" w:rsidR="0045798F" w:rsidRPr="00890B0E" w:rsidRDefault="0045798F" w:rsidP="0045798F">
            <w:pPr>
              <w:pStyle w:val="para"/>
              <w:numPr>
                <w:ilvl w:val="0"/>
                <w:numId w:val="42"/>
              </w:numPr>
              <w:ind w:right="0"/>
              <w:rPr>
                <w:lang w:val="en-US"/>
              </w:rPr>
            </w:pPr>
            <w:r w:rsidRPr="00890B0E">
              <w:rPr>
                <w:lang w:val="en-US"/>
              </w:rPr>
              <w:t>[ADAS] failures.</w:t>
            </w:r>
          </w:p>
          <w:p w14:paraId="0E5ADD97" w14:textId="6E5B68D4" w:rsidR="0045798F" w:rsidRPr="007F5F1B" w:rsidRDefault="0045798F" w:rsidP="0045798F">
            <w:pPr>
              <w:pStyle w:val="para"/>
              <w:ind w:left="1134" w:right="0"/>
              <w:rPr>
                <w:color w:val="0000CC"/>
              </w:rPr>
            </w:pPr>
            <w:r w:rsidRPr="00890B0E">
              <w:lastRenderedPageBreak/>
              <w:t>5.</w:t>
            </w:r>
            <w:r w:rsidR="002C16E2">
              <w:rPr>
                <w:lang w:val="en-US"/>
              </w:rPr>
              <w:t>4</w:t>
            </w:r>
            <w:r w:rsidRPr="00890B0E">
              <w:t>.3.2.</w:t>
            </w:r>
            <w:r w:rsidRPr="00890B0E">
              <w:tab/>
              <w:t>[ADAS] messages/signals shall be clear, timely and noticeable and shall not lead to confusion. In the case of multiple messages, they shall be prioritized.</w:t>
            </w:r>
            <w:r w:rsidR="007F5F1B">
              <w:t xml:space="preserve"> </w:t>
            </w:r>
            <w:r w:rsidR="007F5F1B">
              <w:rPr>
                <w:color w:val="0000CC"/>
              </w:rPr>
              <w:t>Messages/signals from emergency assistance systems shall be considered as highest priority.</w:t>
            </w:r>
          </w:p>
          <w:p w14:paraId="183C9C3F" w14:textId="5F92016A" w:rsidR="002C16E2" w:rsidRPr="002C16E2" w:rsidRDefault="002C16E2" w:rsidP="002C16E2">
            <w:pPr>
              <w:pStyle w:val="para"/>
              <w:ind w:left="1134" w:right="0"/>
              <w:rPr>
                <w:color w:val="0000CC"/>
              </w:rPr>
            </w:pPr>
            <w:r w:rsidRPr="00355437">
              <w:rPr>
                <w:color w:val="0000CC"/>
              </w:rPr>
              <w:t>5.</w:t>
            </w:r>
            <w:r>
              <w:rPr>
                <w:color w:val="0000CC"/>
              </w:rPr>
              <w:t>4</w:t>
            </w:r>
            <w:r w:rsidRPr="00355437">
              <w:rPr>
                <w:color w:val="0000CC"/>
              </w:rPr>
              <w:t>.3.X.</w:t>
            </w:r>
            <w:r w:rsidRPr="00355437">
              <w:rPr>
                <w:color w:val="0000CC"/>
              </w:rPr>
              <w:tab/>
              <w:t>[ADAS] shall not warn the driver, if [ADAS] is capable to manage the current traffic situation safely.</w:t>
            </w:r>
          </w:p>
          <w:p w14:paraId="29A0EFA0" w14:textId="52365CD8" w:rsidR="0045798F" w:rsidRPr="00890B0E" w:rsidRDefault="0045798F" w:rsidP="0045798F">
            <w:pPr>
              <w:pStyle w:val="para"/>
              <w:ind w:left="1134" w:right="0"/>
            </w:pPr>
            <w:r w:rsidRPr="00890B0E">
              <w:t>5.</w:t>
            </w:r>
            <w:r w:rsidR="002C16E2">
              <w:rPr>
                <w:lang w:val="en-US"/>
              </w:rPr>
              <w:t>4.</w:t>
            </w:r>
            <w:r w:rsidRPr="00890B0E">
              <w:t>3.3.</w:t>
            </w:r>
            <w:r w:rsidRPr="00890B0E">
              <w:tab/>
              <w:t>The manufacturer shall list and explain all [ADAS] messages/signals in the type-approval documentation and in the vehicle operation manual.</w:t>
            </w:r>
          </w:p>
          <w:p w14:paraId="38AB88BA" w14:textId="77777777" w:rsidR="002C16E2" w:rsidRPr="003F554F" w:rsidRDefault="002C16E2" w:rsidP="002C16E2">
            <w:pPr>
              <w:pStyle w:val="para"/>
              <w:ind w:left="1134"/>
              <w:rPr>
                <w:b/>
                <w:bCs/>
                <w:color w:val="0000CC"/>
              </w:rPr>
            </w:pPr>
            <w:r w:rsidRPr="003F554F">
              <w:rPr>
                <w:b/>
                <w:bCs/>
                <w:color w:val="0000CC"/>
              </w:rPr>
              <w:t>5.5.X.</w:t>
            </w:r>
            <w:r w:rsidRPr="003F554F">
              <w:rPr>
                <w:b/>
                <w:bCs/>
                <w:color w:val="0000CC"/>
              </w:rPr>
              <w:tab/>
              <w:t>Measures ensuring the human driver’s [ADAS] mode awareness</w:t>
            </w:r>
          </w:p>
          <w:p w14:paraId="04D62AD9" w14:textId="3C4B1D08" w:rsidR="0045798F" w:rsidRPr="00890B0E" w:rsidRDefault="0045798F" w:rsidP="0045798F">
            <w:pPr>
              <w:pStyle w:val="para"/>
              <w:ind w:left="1134" w:right="0"/>
              <w:rPr>
                <w:sz w:val="24"/>
                <w:szCs w:val="24"/>
              </w:rPr>
            </w:pPr>
          </w:p>
        </w:tc>
        <w:tc>
          <w:tcPr>
            <w:tcW w:w="5917" w:type="dxa"/>
          </w:tcPr>
          <w:p w14:paraId="6B3BE976" w14:textId="77777777" w:rsidR="0045798F" w:rsidRPr="0062020B" w:rsidRDefault="0045798F" w:rsidP="0045798F">
            <w:pPr>
              <w:pStyle w:val="ListParagraph"/>
              <w:numPr>
                <w:ilvl w:val="0"/>
                <w:numId w:val="8"/>
              </w:numPr>
              <w:rPr>
                <w:sz w:val="20"/>
                <w:szCs w:val="20"/>
              </w:rPr>
            </w:pPr>
            <w:r w:rsidRPr="0062020B">
              <w:rPr>
                <w:sz w:val="20"/>
                <w:szCs w:val="20"/>
                <w:lang w:val="en-US"/>
              </w:rPr>
              <w:lastRenderedPageBreak/>
              <w:t>Message classification</w:t>
            </w:r>
          </w:p>
          <w:p w14:paraId="74784F0C" w14:textId="77777777" w:rsidR="0045798F" w:rsidRPr="0062020B" w:rsidRDefault="0045798F" w:rsidP="0045798F">
            <w:pPr>
              <w:pStyle w:val="ListParagraph"/>
              <w:numPr>
                <w:ilvl w:val="1"/>
                <w:numId w:val="7"/>
              </w:numPr>
              <w:ind w:left="742"/>
              <w:rPr>
                <w:sz w:val="20"/>
                <w:szCs w:val="20"/>
              </w:rPr>
            </w:pPr>
            <w:r w:rsidRPr="0062020B">
              <w:rPr>
                <w:sz w:val="20"/>
                <w:szCs w:val="20"/>
                <w:lang w:val="en-US"/>
              </w:rPr>
              <w:t>Fault indication</w:t>
            </w:r>
          </w:p>
          <w:p w14:paraId="467D70E0" w14:textId="77777777" w:rsidR="0045798F" w:rsidRPr="0062020B" w:rsidRDefault="0045798F" w:rsidP="0045798F">
            <w:pPr>
              <w:pStyle w:val="ListParagraph"/>
              <w:numPr>
                <w:ilvl w:val="1"/>
                <w:numId w:val="7"/>
              </w:numPr>
              <w:ind w:left="742"/>
              <w:rPr>
                <w:sz w:val="20"/>
                <w:szCs w:val="20"/>
              </w:rPr>
            </w:pPr>
            <w:r w:rsidRPr="0062020B">
              <w:rPr>
                <w:sz w:val="20"/>
                <w:szCs w:val="20"/>
                <w:lang w:val="en-US"/>
              </w:rPr>
              <w:t>Information prompt</w:t>
            </w:r>
          </w:p>
          <w:p w14:paraId="55602268" w14:textId="77777777" w:rsidR="0045798F" w:rsidRPr="0062020B" w:rsidRDefault="0045798F" w:rsidP="0045798F">
            <w:pPr>
              <w:pStyle w:val="ListParagraph"/>
              <w:numPr>
                <w:ilvl w:val="1"/>
                <w:numId w:val="7"/>
              </w:numPr>
              <w:ind w:left="742"/>
              <w:rPr>
                <w:sz w:val="20"/>
                <w:szCs w:val="20"/>
              </w:rPr>
            </w:pPr>
            <w:r w:rsidRPr="0062020B">
              <w:rPr>
                <w:sz w:val="20"/>
                <w:szCs w:val="20"/>
                <w:lang w:val="en-US"/>
              </w:rPr>
              <w:t>Status prompt</w:t>
            </w:r>
          </w:p>
          <w:p w14:paraId="6414D23C" w14:textId="77777777" w:rsidR="0045798F" w:rsidRPr="0062020B" w:rsidRDefault="0045798F" w:rsidP="0045798F">
            <w:pPr>
              <w:pStyle w:val="ListParagraph"/>
              <w:numPr>
                <w:ilvl w:val="0"/>
                <w:numId w:val="9"/>
              </w:numPr>
              <w:rPr>
                <w:sz w:val="20"/>
                <w:szCs w:val="20"/>
              </w:rPr>
            </w:pPr>
            <w:r w:rsidRPr="0062020B">
              <w:rPr>
                <w:sz w:val="20"/>
                <w:szCs w:val="20"/>
                <w:lang w:val="en-US"/>
              </w:rPr>
              <w:t>Warning messages</w:t>
            </w:r>
          </w:p>
          <w:p w14:paraId="029B4AAE" w14:textId="77777777" w:rsidR="0045798F" w:rsidRPr="003A5391" w:rsidRDefault="0045798F" w:rsidP="0045798F">
            <w:pPr>
              <w:pStyle w:val="ListParagraph"/>
              <w:numPr>
                <w:ilvl w:val="0"/>
                <w:numId w:val="9"/>
              </w:numPr>
              <w:rPr>
                <w:color w:val="0000CC"/>
              </w:rPr>
            </w:pPr>
            <w:r w:rsidRPr="0062020B">
              <w:rPr>
                <w:sz w:val="20"/>
                <w:szCs w:val="20"/>
                <w:lang w:val="en-US"/>
              </w:rPr>
              <w:t>Measures to avoid driver informational overload</w:t>
            </w:r>
          </w:p>
          <w:p w14:paraId="1CE49DB4" w14:textId="77777777" w:rsidR="0045798F" w:rsidRDefault="0045798F" w:rsidP="0045798F">
            <w:pPr>
              <w:rPr>
                <w:color w:val="0000CC"/>
              </w:rPr>
            </w:pPr>
          </w:p>
          <w:p w14:paraId="48D6F283" w14:textId="77777777" w:rsidR="0045798F" w:rsidRDefault="0045798F" w:rsidP="0045798F">
            <w:pPr>
              <w:pStyle w:val="para"/>
              <w:ind w:left="1134" w:right="0"/>
              <w:rPr>
                <w:lang w:val="en-US"/>
              </w:rPr>
            </w:pPr>
          </w:p>
          <w:p w14:paraId="0250318E" w14:textId="782ADFB0" w:rsidR="0045798F" w:rsidRDefault="0045798F" w:rsidP="0045798F">
            <w:pPr>
              <w:pStyle w:val="para"/>
              <w:ind w:left="1134" w:right="0"/>
              <w:rPr>
                <w:lang w:val="en-US"/>
              </w:rPr>
            </w:pPr>
          </w:p>
          <w:p w14:paraId="1FD455A8" w14:textId="2FE6C51B" w:rsidR="007F5F1B" w:rsidRDefault="007F5F1B" w:rsidP="0045798F">
            <w:pPr>
              <w:pStyle w:val="para"/>
              <w:ind w:left="1134" w:right="0"/>
              <w:rPr>
                <w:lang w:val="en-US"/>
              </w:rPr>
            </w:pPr>
          </w:p>
          <w:p w14:paraId="432463B1" w14:textId="661150B2" w:rsidR="007F5F1B" w:rsidRDefault="007F5F1B" w:rsidP="0045798F">
            <w:pPr>
              <w:pStyle w:val="para"/>
              <w:ind w:left="1134" w:right="0"/>
              <w:rPr>
                <w:lang w:val="en-US"/>
              </w:rPr>
            </w:pPr>
          </w:p>
          <w:p w14:paraId="3894F861" w14:textId="77777777" w:rsidR="007F5F1B" w:rsidRDefault="007F5F1B" w:rsidP="007F5F1B">
            <w:pPr>
              <w:pStyle w:val="para"/>
              <w:ind w:left="1134" w:right="0"/>
              <w:rPr>
                <w:color w:val="0000CC"/>
                <w:lang w:val="en-US"/>
              </w:rPr>
            </w:pPr>
            <w:r>
              <w:rPr>
                <w:color w:val="0000CC"/>
                <w:lang w:val="en-US"/>
              </w:rPr>
              <w:t>OICA/CLEPA and AVERE proposals</w:t>
            </w:r>
          </w:p>
          <w:p w14:paraId="41519CDF" w14:textId="77777777" w:rsidR="007F5F1B" w:rsidRDefault="007F5F1B" w:rsidP="0045798F">
            <w:pPr>
              <w:pStyle w:val="para"/>
              <w:ind w:left="1134" w:right="0"/>
              <w:rPr>
                <w:lang w:val="en-US"/>
              </w:rPr>
            </w:pPr>
          </w:p>
          <w:p w14:paraId="17A983F0" w14:textId="7797086B" w:rsidR="007F5F1B" w:rsidRPr="003F554F" w:rsidRDefault="002C16E2" w:rsidP="002C16E2">
            <w:pPr>
              <w:pStyle w:val="para"/>
              <w:ind w:left="1134" w:right="0"/>
              <w:rPr>
                <w:color w:val="0000CC"/>
                <w:lang w:val="en-US"/>
              </w:rPr>
            </w:pPr>
            <w:r w:rsidRPr="003F554F">
              <w:rPr>
                <w:color w:val="0000CC"/>
                <w:lang w:val="en-US"/>
              </w:rPr>
              <w:t>Chair proposal</w:t>
            </w:r>
          </w:p>
          <w:p w14:paraId="14C46B63" w14:textId="77777777" w:rsidR="0045798F" w:rsidRDefault="0045798F" w:rsidP="0045798F">
            <w:pPr>
              <w:pStyle w:val="para"/>
              <w:ind w:left="1134" w:right="0"/>
              <w:rPr>
                <w:lang w:val="en-US"/>
              </w:rPr>
            </w:pPr>
          </w:p>
          <w:p w14:paraId="73858856" w14:textId="77777777" w:rsidR="0045798F" w:rsidRDefault="0045798F" w:rsidP="0045798F">
            <w:pPr>
              <w:pStyle w:val="para"/>
              <w:ind w:left="0" w:right="0" w:firstLine="0"/>
              <w:rPr>
                <w:lang w:val="en-US"/>
              </w:rPr>
            </w:pPr>
            <w:r>
              <w:rPr>
                <w:lang w:val="en-US"/>
              </w:rPr>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p w14:paraId="64CC442D" w14:textId="77777777" w:rsidR="002C16E2" w:rsidRPr="00257852" w:rsidRDefault="002C16E2" w:rsidP="002C16E2">
            <w:pPr>
              <w:pStyle w:val="para"/>
              <w:ind w:left="0" w:right="0" w:firstLine="17"/>
              <w:rPr>
                <w:color w:val="0000CC"/>
              </w:rPr>
            </w:pPr>
            <w:r w:rsidRPr="00257852">
              <w:rPr>
                <w:color w:val="0000CC"/>
              </w:rPr>
              <w:t>Alliance for Automotive Innovation: Level 2 Driver Monitoring Principles (</w:t>
            </w:r>
            <w:hyperlink r:id="rId9" w:history="1">
              <w:r w:rsidRPr="00257852">
                <w:rPr>
                  <w:rStyle w:val="Hyperlink"/>
                  <w:color w:val="0000CC"/>
                </w:rPr>
                <w:t>https://www.autosinnovate.org/about/advocacy/L2%20Driver%20Monitoring%20Principles.pdf</w:t>
              </w:r>
            </w:hyperlink>
            <w:r w:rsidRPr="00257852">
              <w:rPr>
                <w:color w:val="0000CC"/>
              </w:rPr>
              <w:t>)</w:t>
            </w:r>
          </w:p>
          <w:p w14:paraId="2736681A" w14:textId="0B6052C9" w:rsidR="002C16E2" w:rsidRPr="003A5391" w:rsidRDefault="002C16E2" w:rsidP="002C16E2">
            <w:pPr>
              <w:pStyle w:val="para"/>
              <w:ind w:left="0" w:right="0" w:firstLine="0"/>
              <w:rPr>
                <w:lang w:val="en-US"/>
              </w:rPr>
            </w:pPr>
            <w:r w:rsidRPr="00257852">
              <w:rPr>
                <w:color w:val="0000CC"/>
              </w:rPr>
              <w:t>6th Session: Sufficiently covered by the section on HMI in 5.6?</w:t>
            </w:r>
          </w:p>
        </w:tc>
      </w:tr>
      <w:tr w:rsidR="0045798F" w:rsidRPr="001111C3" w14:paraId="6D0FF36B" w14:textId="77777777" w:rsidTr="00FD2EB4">
        <w:tc>
          <w:tcPr>
            <w:tcW w:w="9209" w:type="dxa"/>
          </w:tcPr>
          <w:p w14:paraId="2FC90B7F" w14:textId="1034DB3D" w:rsidR="0045798F" w:rsidRPr="00890B0E" w:rsidRDefault="0045798F" w:rsidP="0045798F">
            <w:pPr>
              <w:pStyle w:val="para"/>
              <w:ind w:left="1134" w:right="0"/>
              <w:rPr>
                <w:b/>
                <w:bCs/>
              </w:rPr>
            </w:pPr>
            <w:r w:rsidRPr="00890B0E">
              <w:rPr>
                <w:b/>
                <w:bCs/>
              </w:rPr>
              <w:lastRenderedPageBreak/>
              <w:t>5.</w:t>
            </w:r>
            <w:r w:rsidRPr="00890B0E">
              <w:rPr>
                <w:b/>
                <w:bCs/>
                <w:lang w:val="en-US"/>
              </w:rPr>
              <w:t>5</w:t>
            </w:r>
            <w:r w:rsidRPr="00890B0E">
              <w:rPr>
                <w:b/>
                <w:bCs/>
              </w:rPr>
              <w:t xml:space="preserve">.4. </w:t>
            </w:r>
            <w:r w:rsidRPr="00890B0E">
              <w:rPr>
                <w:b/>
                <w:bCs/>
              </w:rPr>
              <w:tab/>
              <w:t>[ADAS] fallback special cases</w:t>
            </w:r>
          </w:p>
          <w:p w14:paraId="43AA5AF7" w14:textId="6647EA1D" w:rsidR="0045798F" w:rsidRPr="00890B0E" w:rsidRDefault="0045798F" w:rsidP="0045798F">
            <w:pPr>
              <w:pStyle w:val="para"/>
              <w:ind w:left="1140"/>
              <w:rPr>
                <w:lang w:val="en-US"/>
              </w:rPr>
            </w:pPr>
            <w:r w:rsidRPr="00890B0E">
              <w:rPr>
                <w:i/>
                <w:iCs/>
              </w:rPr>
              <w:t>Submitted by OICA-CLEPA / Co-Chair</w:t>
            </w:r>
          </w:p>
        </w:tc>
        <w:tc>
          <w:tcPr>
            <w:tcW w:w="5917" w:type="dxa"/>
          </w:tcPr>
          <w:p w14:paraId="797087A0" w14:textId="77777777" w:rsidR="0045798F" w:rsidRPr="001111C3" w:rsidRDefault="0045798F" w:rsidP="0045798F">
            <w:pPr>
              <w:pStyle w:val="para"/>
              <w:ind w:left="1134" w:right="0"/>
              <w:rPr>
                <w:b/>
                <w:bCs/>
              </w:rPr>
            </w:pPr>
          </w:p>
        </w:tc>
      </w:tr>
      <w:tr w:rsidR="0045798F" w:rsidRPr="001111C3" w14:paraId="342AB91B" w14:textId="77777777" w:rsidTr="00FD2EB4">
        <w:tc>
          <w:tcPr>
            <w:tcW w:w="9209" w:type="dxa"/>
          </w:tcPr>
          <w:p w14:paraId="4F12E8F2" w14:textId="41A7490F" w:rsidR="0045798F" w:rsidRPr="00890B0E" w:rsidRDefault="0045798F" w:rsidP="0045798F">
            <w:pPr>
              <w:pStyle w:val="para"/>
              <w:ind w:left="1134" w:right="0"/>
              <w:rPr>
                <w:b/>
                <w:bCs/>
              </w:rPr>
            </w:pPr>
            <w:r w:rsidRPr="00890B0E">
              <w:rPr>
                <w:b/>
                <w:bCs/>
              </w:rPr>
              <w:t>5.</w:t>
            </w:r>
            <w:r w:rsidRPr="00890B0E">
              <w:rPr>
                <w:b/>
                <w:bCs/>
                <w:lang w:val="en-US"/>
              </w:rPr>
              <w:t>5</w:t>
            </w:r>
            <w:r w:rsidRPr="00890B0E">
              <w:rPr>
                <w:b/>
                <w:bCs/>
              </w:rPr>
              <w:t xml:space="preserve">.4.1. </w:t>
            </w:r>
            <w:r w:rsidRPr="00890B0E">
              <w:rPr>
                <w:b/>
                <w:bCs/>
              </w:rPr>
              <w:tab/>
              <w:t>[System behaviour when</w:t>
            </w:r>
            <w:r w:rsidR="00812B58">
              <w:rPr>
                <w:b/>
                <w:bCs/>
              </w:rPr>
              <w:t xml:space="preserve"> </w:t>
            </w:r>
            <w:r w:rsidR="00812B58">
              <w:rPr>
                <w:b/>
                <w:bCs/>
                <w:color w:val="0000CC"/>
              </w:rPr>
              <w:t>detecting that boundaries have been reached</w:t>
            </w:r>
          </w:p>
          <w:p w14:paraId="7D13F743" w14:textId="5D62C4A8" w:rsidR="00812B58" w:rsidRPr="003F554F" w:rsidRDefault="00812B58" w:rsidP="00812B58">
            <w:pPr>
              <w:pStyle w:val="para"/>
              <w:tabs>
                <w:tab w:val="left" w:pos="1280"/>
              </w:tabs>
              <w:ind w:left="1134" w:right="0" w:firstLine="6"/>
              <w:rPr>
                <w:bCs/>
                <w:color w:val="0000CC"/>
              </w:rPr>
            </w:pPr>
            <w:r w:rsidRPr="003F554F">
              <w:rPr>
                <w:bCs/>
                <w:color w:val="0000CC"/>
              </w:rPr>
              <w:t xml:space="preserve">Upon detection that its boundary conditions are met, the activated system shall switch to “standby” [or “off”] mode. </w:t>
            </w:r>
          </w:p>
          <w:p w14:paraId="0201CDA3" w14:textId="77777777" w:rsidR="00812B58" w:rsidRPr="003F554F" w:rsidRDefault="00812B58" w:rsidP="00812B58">
            <w:pPr>
              <w:pStyle w:val="para"/>
              <w:tabs>
                <w:tab w:val="left" w:pos="1280"/>
              </w:tabs>
              <w:ind w:left="1134" w:right="0"/>
              <w:rPr>
                <w:bCs/>
                <w:color w:val="0000CC"/>
              </w:rPr>
            </w:pPr>
            <w:r w:rsidRPr="003F554F">
              <w:rPr>
                <w:bCs/>
                <w:color w:val="0000CC"/>
              </w:rPr>
              <w:tab/>
              <w:t xml:space="preserve">Termination of assistance shall be such that sudden loss of steering support is avoided. </w:t>
            </w:r>
          </w:p>
          <w:p w14:paraId="1A3AA947" w14:textId="77777777" w:rsidR="00812B58" w:rsidRPr="003F554F" w:rsidRDefault="00812B58" w:rsidP="00812B58">
            <w:pPr>
              <w:pStyle w:val="para"/>
              <w:tabs>
                <w:tab w:val="left" w:pos="1280"/>
              </w:tabs>
              <w:ind w:left="1134" w:right="0"/>
              <w:rPr>
                <w:bCs/>
                <w:color w:val="0000CC"/>
              </w:rPr>
            </w:pPr>
            <w:r w:rsidRPr="003F554F">
              <w:rPr>
                <w:bCs/>
                <w:color w:val="0000CC"/>
              </w:rPr>
              <w:tab/>
              <w:t xml:space="preserve">The system shall only change from “standby” mode to “active” mode when all operating conditions are met again. </w:t>
            </w:r>
          </w:p>
          <w:p w14:paraId="5253D634" w14:textId="6B208978" w:rsidR="0045798F" w:rsidRPr="00890B0E" w:rsidRDefault="00812B58" w:rsidP="00812B58">
            <w:pPr>
              <w:pStyle w:val="para"/>
              <w:tabs>
                <w:tab w:val="left" w:pos="1280"/>
              </w:tabs>
              <w:ind w:left="1134" w:right="0"/>
            </w:pPr>
            <w:r w:rsidRPr="003F554F">
              <w:rPr>
                <w:bCs/>
                <w:color w:val="0000CC"/>
              </w:rPr>
              <w:tab/>
              <w:t>Termination of assistance shall be indicated to the driver by at least an optical signal (</w:t>
            </w:r>
            <w:proofErr w:type="gramStart"/>
            <w:r w:rsidRPr="003F554F">
              <w:rPr>
                <w:bCs/>
                <w:color w:val="0000CC"/>
              </w:rPr>
              <w:t>i.e.</w:t>
            </w:r>
            <w:proofErr w:type="gramEnd"/>
            <w:r w:rsidRPr="003F554F">
              <w:rPr>
                <w:bCs/>
                <w:color w:val="0000CC"/>
              </w:rPr>
              <w:t xml:space="preserve"> the change from the “active” status indication to the “standby” status indication). </w:t>
            </w:r>
          </w:p>
        </w:tc>
        <w:tc>
          <w:tcPr>
            <w:tcW w:w="5917" w:type="dxa"/>
          </w:tcPr>
          <w:p w14:paraId="754D5E62" w14:textId="170B2436" w:rsidR="0045798F" w:rsidRPr="001111C3" w:rsidRDefault="00812B58" w:rsidP="0045798F">
            <w:pPr>
              <w:pStyle w:val="para"/>
              <w:ind w:left="1134" w:right="0"/>
              <w:rPr>
                <w:b/>
                <w:bCs/>
              </w:rPr>
            </w:pPr>
            <w:r w:rsidRPr="003F554F">
              <w:rPr>
                <w:color w:val="0000CC"/>
              </w:rPr>
              <w:t>OICA-CLEPA proposal</w:t>
            </w:r>
          </w:p>
        </w:tc>
      </w:tr>
      <w:tr w:rsidR="0045798F" w:rsidRPr="00F03FBB" w14:paraId="3F96BD7E" w14:textId="77777777" w:rsidTr="00FD2EB4">
        <w:tc>
          <w:tcPr>
            <w:tcW w:w="9209" w:type="dxa"/>
          </w:tcPr>
          <w:p w14:paraId="0C7C15AB" w14:textId="17C73CA6" w:rsidR="0045798F" w:rsidRPr="00890B0E" w:rsidRDefault="0045798F" w:rsidP="00812B58">
            <w:pPr>
              <w:pStyle w:val="para"/>
              <w:ind w:left="0" w:right="0" w:firstLine="0"/>
              <w:rPr>
                <w:sz w:val="24"/>
                <w:szCs w:val="24"/>
                <w:lang w:val="en-US"/>
              </w:rPr>
            </w:pPr>
          </w:p>
        </w:tc>
        <w:tc>
          <w:tcPr>
            <w:tcW w:w="5917" w:type="dxa"/>
          </w:tcPr>
          <w:p w14:paraId="0F580A7B" w14:textId="77777777" w:rsidR="0045798F" w:rsidRPr="00F03FBB" w:rsidRDefault="0045798F" w:rsidP="0045798F">
            <w:pPr>
              <w:pStyle w:val="para"/>
              <w:ind w:left="1134" w:right="0"/>
              <w:rPr>
                <w:b/>
                <w:bCs/>
                <w:sz w:val="24"/>
                <w:szCs w:val="24"/>
              </w:rPr>
            </w:pPr>
          </w:p>
        </w:tc>
      </w:tr>
      <w:tr w:rsidR="0045798F" w:rsidRPr="001111C3" w14:paraId="08301CFC" w14:textId="77777777" w:rsidTr="00FD2EB4">
        <w:tc>
          <w:tcPr>
            <w:tcW w:w="9209" w:type="dxa"/>
          </w:tcPr>
          <w:p w14:paraId="13E0B070" w14:textId="2EA22BB0" w:rsidR="0045798F" w:rsidRPr="00890B0E" w:rsidRDefault="0045798F" w:rsidP="0045798F">
            <w:pPr>
              <w:pStyle w:val="para"/>
              <w:ind w:left="1134" w:right="0"/>
              <w:rPr>
                <w:b/>
                <w:bCs/>
              </w:rPr>
            </w:pPr>
            <w:r w:rsidRPr="00890B0E">
              <w:rPr>
                <w:b/>
                <w:bCs/>
              </w:rPr>
              <w:t>5.</w:t>
            </w:r>
            <w:r w:rsidRPr="00890B0E">
              <w:rPr>
                <w:b/>
                <w:bCs/>
                <w:lang w:val="en-US"/>
              </w:rPr>
              <w:t>5</w:t>
            </w:r>
            <w:r w:rsidRPr="00890B0E">
              <w:rPr>
                <w:b/>
                <w:bCs/>
              </w:rPr>
              <w:t>.4.3.</w:t>
            </w:r>
            <w:r w:rsidRPr="00890B0E">
              <w:rPr>
                <w:b/>
                <w:bCs/>
              </w:rPr>
              <w:tab/>
              <w:t>[ADAS] failures</w:t>
            </w:r>
          </w:p>
          <w:p w14:paraId="7126F081" w14:textId="7DE56644" w:rsidR="00812B58" w:rsidRPr="00812B58" w:rsidRDefault="00812B58" w:rsidP="00812B58">
            <w:pPr>
              <w:pStyle w:val="para"/>
              <w:tabs>
                <w:tab w:val="left" w:pos="1350"/>
              </w:tabs>
              <w:ind w:left="0" w:right="0" w:firstLine="0"/>
              <w:rPr>
                <w:b/>
                <w:bCs/>
              </w:rPr>
            </w:pPr>
            <w:r>
              <w:rPr>
                <w:bCs/>
                <w:i/>
                <w:iCs/>
                <w:color w:val="0000CC"/>
              </w:rPr>
              <w:lastRenderedPageBreak/>
              <w:t>Proposal from OICA-CLEPA</w:t>
            </w:r>
          </w:p>
          <w:p w14:paraId="4B83607D" w14:textId="4E2DE96A" w:rsidR="00812B58" w:rsidRPr="003F554F" w:rsidRDefault="0045798F" w:rsidP="00812B58">
            <w:pPr>
              <w:pStyle w:val="para"/>
              <w:tabs>
                <w:tab w:val="left" w:pos="1350"/>
              </w:tabs>
              <w:ind w:left="1147" w:right="0" w:hanging="1170"/>
              <w:rPr>
                <w:bCs/>
                <w:color w:val="0000CC"/>
              </w:rPr>
            </w:pPr>
            <w:r w:rsidRPr="00890B0E">
              <w:t xml:space="preserve">5.6.4.3.1. </w:t>
            </w:r>
            <w:r>
              <w:t xml:space="preserve">    </w:t>
            </w:r>
            <w:r w:rsidR="00812B58" w:rsidRPr="003F554F">
              <w:rPr>
                <w:bCs/>
                <w:color w:val="0000CC"/>
              </w:rPr>
              <w:t xml:space="preserve">The activated system shall respond to detected failures affecting the operation of the system appropriately.  </w:t>
            </w:r>
          </w:p>
          <w:p w14:paraId="0A197434" w14:textId="61CC21AB" w:rsidR="00812B58" w:rsidRDefault="00812B58" w:rsidP="00812B58">
            <w:pPr>
              <w:pStyle w:val="para"/>
              <w:tabs>
                <w:tab w:val="left" w:pos="1350"/>
              </w:tabs>
              <w:ind w:left="1134" w:right="0"/>
              <w:rPr>
                <w:bCs/>
                <w:color w:val="0000CC"/>
              </w:rPr>
            </w:pPr>
            <w:r w:rsidRPr="003F554F">
              <w:rPr>
                <w:bCs/>
                <w:color w:val="0000CC"/>
              </w:rPr>
              <w:tab/>
              <w:t xml:space="preserve">Upon detection of a failure affecting the safe operation of the system, the system shall immediately terminate its control assistance in a safe manner in accordance with the safety concept and turn to “Off” </w:t>
            </w:r>
            <w:proofErr w:type="gramStart"/>
            <w:r w:rsidRPr="003F554F">
              <w:rPr>
                <w:bCs/>
                <w:color w:val="0000CC"/>
              </w:rPr>
              <w:t>mode, and</w:t>
            </w:r>
            <w:proofErr w:type="gramEnd"/>
            <w:r w:rsidRPr="003F554F">
              <w:rPr>
                <w:bCs/>
                <w:color w:val="0000CC"/>
              </w:rPr>
              <w:t xml:space="preserve"> provide at least an optical failure warning signal to the driver [for an appropriate period / [x] s].  </w:t>
            </w:r>
          </w:p>
          <w:p w14:paraId="4EAFBFE7" w14:textId="77777777" w:rsidR="00812B58" w:rsidRPr="0080647D" w:rsidRDefault="00812B58" w:rsidP="00812B58">
            <w:pPr>
              <w:pStyle w:val="para"/>
              <w:ind w:left="1134" w:right="0"/>
              <w:rPr>
                <w:i/>
                <w:iCs/>
                <w:color w:val="0000CC"/>
              </w:rPr>
            </w:pPr>
            <w:r w:rsidRPr="0080647D">
              <w:rPr>
                <w:i/>
                <w:iCs/>
                <w:color w:val="0000CC"/>
              </w:rPr>
              <w:t>Alternative</w:t>
            </w:r>
            <w:r>
              <w:rPr>
                <w:i/>
                <w:iCs/>
                <w:color w:val="0000CC"/>
              </w:rPr>
              <w:t xml:space="preserve"> from Chair</w:t>
            </w:r>
            <w:r w:rsidRPr="0080647D">
              <w:rPr>
                <w:i/>
                <w:iCs/>
                <w:color w:val="0000CC"/>
              </w:rPr>
              <w:t>:</w:t>
            </w:r>
          </w:p>
          <w:p w14:paraId="4761EDF0" w14:textId="77777777" w:rsidR="00812B58" w:rsidRPr="0080647D" w:rsidRDefault="00812B58" w:rsidP="00812B58">
            <w:pPr>
              <w:pStyle w:val="para"/>
              <w:ind w:left="1134" w:right="0"/>
              <w:rPr>
                <w:color w:val="0000CC"/>
                <w:lang w:val="en-US"/>
              </w:rPr>
            </w:pPr>
            <w:r w:rsidRPr="0080647D">
              <w:rPr>
                <w:color w:val="0000CC"/>
              </w:rPr>
              <w:t xml:space="preserve">5.6.4.3.1.        </w:t>
            </w:r>
            <w:r w:rsidRPr="0080647D">
              <w:rPr>
                <w:color w:val="0000CC"/>
                <w:lang w:val="en-US"/>
              </w:rPr>
              <w:t xml:space="preserve">[ADAS] </w:t>
            </w:r>
            <w:r w:rsidRPr="0080647D">
              <w:rPr>
                <w:color w:val="0000CC"/>
              </w:rPr>
              <w:t xml:space="preserve">shall be designed to detect sensor malfunctions or degradations which may affect the safe performance of </w:t>
            </w:r>
            <w:r w:rsidRPr="0080647D">
              <w:rPr>
                <w:color w:val="0000CC"/>
                <w:lang w:val="en-US"/>
              </w:rPr>
              <w:t>[ADAS]</w:t>
            </w:r>
            <w:r w:rsidRPr="0080647D">
              <w:rPr>
                <w:color w:val="0000CC"/>
              </w:rPr>
              <w:t>.</w:t>
            </w:r>
            <w:r w:rsidRPr="0080647D">
              <w:rPr>
                <w:color w:val="0000CC"/>
                <w:lang w:val="en-US"/>
              </w:rPr>
              <w:t xml:space="preserve"> </w:t>
            </w:r>
          </w:p>
          <w:p w14:paraId="12F1F50B" w14:textId="77777777" w:rsidR="00812B58" w:rsidRDefault="00812B58" w:rsidP="00812B58">
            <w:pPr>
              <w:pStyle w:val="para"/>
              <w:ind w:left="1134" w:right="0"/>
              <w:rPr>
                <w:color w:val="0000CC"/>
              </w:rPr>
            </w:pPr>
            <w:r w:rsidRPr="0080647D">
              <w:rPr>
                <w:color w:val="0000CC"/>
                <w:lang w:val="en-US"/>
              </w:rPr>
              <w:t>5.6.4.3.2.</w:t>
            </w:r>
            <w:r w:rsidRPr="0080647D">
              <w:rPr>
                <w:color w:val="0000CC"/>
                <w:lang w:val="en-US"/>
              </w:rPr>
              <w:tab/>
              <w:t xml:space="preserve">A failure of [ADAS shall be indicated by an optical fault signal to the driver. Following the indication of the fault signal to the driver, [ADAS] shall </w:t>
            </w:r>
            <w:r w:rsidRPr="0080647D">
              <w:rPr>
                <w:color w:val="0000CC"/>
              </w:rPr>
              <w:t xml:space="preserve">immediately terminate its control assistance and turn to “Off” mode, unless [ADAS] operating algorithm </w:t>
            </w:r>
            <w:proofErr w:type="gramStart"/>
            <w:r w:rsidRPr="0080647D">
              <w:rPr>
                <w:color w:val="0000CC"/>
              </w:rPr>
              <w:t>is capable of completing</w:t>
            </w:r>
            <w:proofErr w:type="gramEnd"/>
            <w:r w:rsidRPr="0080647D">
              <w:rPr>
                <w:color w:val="0000CC"/>
              </w:rPr>
              <w:t xml:space="preserve"> the current [ADAS] operating target. In the latter case</w:t>
            </w:r>
            <w:r w:rsidRPr="0080647D">
              <w:rPr>
                <w:color w:val="0000CC"/>
                <w:lang w:val="en-US"/>
              </w:rPr>
              <w:t xml:space="preserve"> [ADAS] shall </w:t>
            </w:r>
            <w:r w:rsidRPr="0080647D">
              <w:rPr>
                <w:color w:val="0000CC"/>
              </w:rPr>
              <w:t>turn to “Off” mode after completing the current [ADAS] operating target.</w:t>
            </w:r>
          </w:p>
          <w:p w14:paraId="67526D34" w14:textId="77777777" w:rsidR="00812B58" w:rsidRPr="00CF2391" w:rsidRDefault="00812B58" w:rsidP="00812B58">
            <w:pPr>
              <w:pStyle w:val="para"/>
              <w:ind w:left="1134" w:right="0"/>
              <w:rPr>
                <w:i/>
                <w:iCs/>
                <w:color w:val="0000CC"/>
              </w:rPr>
            </w:pPr>
            <w:r w:rsidRPr="00CF2391">
              <w:rPr>
                <w:i/>
                <w:iCs/>
                <w:color w:val="0000CC"/>
              </w:rPr>
              <w:t>Additional (from Annex 3, 3.4.3.):</w:t>
            </w:r>
          </w:p>
          <w:p w14:paraId="6034454C" w14:textId="77777777" w:rsidR="00812B58" w:rsidRDefault="00812B58" w:rsidP="00812B58">
            <w:pPr>
              <w:pStyle w:val="para"/>
              <w:ind w:left="1134" w:right="0"/>
              <w:rPr>
                <w:color w:val="0000CC"/>
              </w:rPr>
            </w:pPr>
            <w:r>
              <w:rPr>
                <w:color w:val="0000CC"/>
              </w:rPr>
              <w:t>5.6.4.3.3.</w:t>
            </w:r>
            <w:r>
              <w:rPr>
                <w:color w:val="0000CC"/>
              </w:rPr>
              <w:tab/>
            </w:r>
            <w:r w:rsidRPr="005025B8">
              <w:rPr>
                <w:color w:val="0000CC"/>
              </w:rPr>
              <w:t xml:space="preserve">In case of a failure, the warning shall be present </w:t>
            </w:r>
            <w:proofErr w:type="gramStart"/>
            <w:r w:rsidRPr="005025B8">
              <w:rPr>
                <w:color w:val="0000CC"/>
              </w:rPr>
              <w:t>as long as</w:t>
            </w:r>
            <w:proofErr w:type="gramEnd"/>
            <w:r w:rsidRPr="005025B8">
              <w:rPr>
                <w:color w:val="0000CC"/>
              </w:rPr>
              <w:t xml:space="preserve"> the fault condition persists</w:t>
            </w:r>
            <w:r>
              <w:rPr>
                <w:color w:val="0000CC"/>
              </w:rPr>
              <w:t xml:space="preserve">, unless </w:t>
            </w:r>
            <w:r w:rsidRPr="005025B8">
              <w:rPr>
                <w:color w:val="0000CC"/>
              </w:rPr>
              <w:t>the system is not deactivated by the driver, e.g., by turning the ignition (run) switch to “off”, or by switching off that particular function if a special switch is provided for that purpose</w:t>
            </w:r>
            <w:r>
              <w:rPr>
                <w:color w:val="0000CC"/>
              </w:rPr>
              <w:t>.</w:t>
            </w:r>
          </w:p>
          <w:p w14:paraId="6F34911C" w14:textId="77777777" w:rsidR="00812B58" w:rsidRPr="003F554F" w:rsidRDefault="00812B58" w:rsidP="00812B58">
            <w:pPr>
              <w:pStyle w:val="para"/>
              <w:tabs>
                <w:tab w:val="left" w:pos="1350"/>
              </w:tabs>
              <w:ind w:left="1134" w:right="0"/>
              <w:rPr>
                <w:bCs/>
                <w:color w:val="0000CC"/>
              </w:rPr>
            </w:pPr>
          </w:p>
          <w:p w14:paraId="68B82F11" w14:textId="0D8BABBC" w:rsidR="0045798F" w:rsidRPr="00890B0E" w:rsidRDefault="0045798F" w:rsidP="00812B58">
            <w:pPr>
              <w:pStyle w:val="para"/>
              <w:ind w:left="1134" w:right="0"/>
            </w:pPr>
          </w:p>
          <w:p w14:paraId="4DD3825D" w14:textId="463D0439" w:rsidR="0045798F" w:rsidRPr="00890B0E" w:rsidRDefault="0045798F" w:rsidP="0045798F">
            <w:pPr>
              <w:pStyle w:val="para"/>
              <w:ind w:left="1134" w:right="0"/>
            </w:pPr>
          </w:p>
          <w:p w14:paraId="2DD7E1C3" w14:textId="4DFCD4A0" w:rsidR="0045798F" w:rsidRPr="00890B0E" w:rsidRDefault="0045798F" w:rsidP="0045798F">
            <w:pPr>
              <w:pStyle w:val="para"/>
              <w:ind w:left="1134" w:right="0"/>
            </w:pPr>
          </w:p>
          <w:p w14:paraId="7775CF58" w14:textId="7DA05F45" w:rsidR="0045798F" w:rsidRPr="00890B0E" w:rsidRDefault="0045798F" w:rsidP="0045798F">
            <w:pPr>
              <w:pStyle w:val="para"/>
              <w:ind w:left="1134" w:right="0"/>
            </w:pPr>
          </w:p>
          <w:p w14:paraId="0C73E776" w14:textId="5583440D" w:rsidR="0045798F" w:rsidRPr="00890B0E" w:rsidRDefault="0045798F" w:rsidP="0045798F">
            <w:pPr>
              <w:pStyle w:val="para"/>
              <w:ind w:left="1134" w:right="0"/>
            </w:pPr>
          </w:p>
          <w:p w14:paraId="27D68AAE" w14:textId="6C92F486" w:rsidR="0045798F" w:rsidRPr="00890B0E" w:rsidRDefault="0045798F" w:rsidP="0045798F">
            <w:pPr>
              <w:pStyle w:val="para"/>
              <w:ind w:left="1134" w:right="0"/>
            </w:pPr>
          </w:p>
          <w:p w14:paraId="5CBBA52D" w14:textId="25BC89CA" w:rsidR="0045798F" w:rsidRPr="00890B0E" w:rsidRDefault="0045798F" w:rsidP="0045798F">
            <w:pPr>
              <w:pStyle w:val="para"/>
              <w:ind w:left="1134" w:right="0"/>
            </w:pPr>
          </w:p>
          <w:p w14:paraId="4CFEC713" w14:textId="652802AF" w:rsidR="0045798F" w:rsidRPr="00890B0E" w:rsidRDefault="0045798F" w:rsidP="0045798F">
            <w:pPr>
              <w:pStyle w:val="para"/>
              <w:ind w:left="1134" w:right="0"/>
            </w:pPr>
          </w:p>
          <w:p w14:paraId="4AFBEB29" w14:textId="77777777" w:rsidR="0045798F" w:rsidRPr="00890B0E" w:rsidRDefault="0045798F" w:rsidP="0045798F">
            <w:pPr>
              <w:pStyle w:val="para"/>
              <w:ind w:left="1134" w:right="0"/>
            </w:pPr>
          </w:p>
          <w:p w14:paraId="70974453" w14:textId="4EA10F9C" w:rsidR="0045798F" w:rsidRPr="00890B0E" w:rsidRDefault="0045798F" w:rsidP="0045798F">
            <w:pPr>
              <w:pStyle w:val="para"/>
              <w:ind w:left="1134" w:right="0"/>
              <w:rPr>
                <w:b/>
                <w:bCs/>
                <w:lang w:val="en-US"/>
              </w:rPr>
            </w:pPr>
          </w:p>
        </w:tc>
        <w:tc>
          <w:tcPr>
            <w:tcW w:w="5917" w:type="dxa"/>
          </w:tcPr>
          <w:p w14:paraId="367DEEEA" w14:textId="59DED206" w:rsidR="0045798F" w:rsidRPr="00C964F7" w:rsidRDefault="0045798F" w:rsidP="0045798F">
            <w:pPr>
              <w:pStyle w:val="para"/>
              <w:ind w:left="0" w:right="0" w:firstLine="0"/>
              <w:rPr>
                <w:lang w:val="en-US"/>
              </w:rPr>
            </w:pPr>
            <w:r w:rsidRPr="00C964F7">
              <w:rPr>
                <w:lang w:val="en-US"/>
              </w:rPr>
              <w:lastRenderedPageBreak/>
              <w:t>Timing question: on the ODD boundary or before the ODD boundary?</w:t>
            </w:r>
          </w:p>
          <w:p w14:paraId="1D5F59ED" w14:textId="418BF7EA" w:rsidR="0045798F" w:rsidRPr="00C964F7" w:rsidRDefault="0045798F" w:rsidP="0045798F">
            <w:pPr>
              <w:pStyle w:val="para"/>
              <w:ind w:left="0" w:right="0" w:firstLine="0"/>
              <w:rPr>
                <w:lang w:val="en-US"/>
              </w:rPr>
            </w:pPr>
            <w:r w:rsidRPr="00C964F7">
              <w:rPr>
                <w:lang w:val="en-US"/>
              </w:rPr>
              <w:lastRenderedPageBreak/>
              <w:t>In fact, there are still doubts about whether the fallback of the [ADAS]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45798F" w:rsidRPr="00C964F7" w14:paraId="36938D9F" w14:textId="77777777" w:rsidTr="00FD2EB4">
              <w:tc>
                <w:tcPr>
                  <w:tcW w:w="955" w:type="dxa"/>
                  <w:vAlign w:val="center"/>
                </w:tcPr>
                <w:p w14:paraId="56DD2FAB" w14:textId="77777777" w:rsidR="0045798F" w:rsidRPr="00C964F7" w:rsidRDefault="0045798F" w:rsidP="0045798F">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45798F" w:rsidRPr="00C964F7" w:rsidRDefault="0045798F" w:rsidP="0045798F">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45798F" w:rsidRPr="00C964F7" w:rsidRDefault="0045798F" w:rsidP="0045798F">
                  <w:pPr>
                    <w:jc w:val="both"/>
                    <w:rPr>
                      <w:sz w:val="20"/>
                      <w:szCs w:val="20"/>
                      <w:lang w:val="en-US" w:eastAsia="zh-CN"/>
                    </w:rPr>
                  </w:pPr>
                  <w:r w:rsidRPr="00C964F7">
                    <w:rPr>
                      <w:sz w:val="20"/>
                      <w:szCs w:val="20"/>
                      <w:lang w:val="en-US" w:eastAsia="zh-CN"/>
                    </w:rPr>
                    <w:t>System response</w:t>
                  </w:r>
                </w:p>
              </w:tc>
            </w:tr>
            <w:tr w:rsidR="0045798F" w:rsidRPr="00C964F7" w14:paraId="56FF8BD0" w14:textId="77777777" w:rsidTr="00FD2EB4">
              <w:tc>
                <w:tcPr>
                  <w:tcW w:w="955" w:type="dxa"/>
                  <w:vAlign w:val="center"/>
                </w:tcPr>
                <w:p w14:paraId="55ACEC38" w14:textId="77777777" w:rsidR="0045798F" w:rsidRPr="00C964F7" w:rsidRDefault="0045798F" w:rsidP="0045798F">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45798F" w:rsidRPr="00C964F7" w:rsidRDefault="0045798F" w:rsidP="0045798F">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45798F" w:rsidRPr="00C964F7" w:rsidRDefault="0045798F" w:rsidP="0045798F">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45798F" w:rsidRPr="00C964F7" w14:paraId="30E04746" w14:textId="77777777" w:rsidTr="00FD2EB4">
              <w:tc>
                <w:tcPr>
                  <w:tcW w:w="955" w:type="dxa"/>
                  <w:vAlign w:val="center"/>
                </w:tcPr>
                <w:p w14:paraId="24A3A11A" w14:textId="77777777" w:rsidR="0045798F" w:rsidRPr="00C964F7" w:rsidRDefault="0045798F" w:rsidP="0045798F">
                  <w:pPr>
                    <w:jc w:val="both"/>
                    <w:rPr>
                      <w:sz w:val="20"/>
                      <w:szCs w:val="20"/>
                      <w:lang w:val="en-US" w:eastAsia="zh-CN"/>
                    </w:rPr>
                  </w:pPr>
                  <w:r w:rsidRPr="00C964F7">
                    <w:rPr>
                      <w:sz w:val="20"/>
                      <w:szCs w:val="20"/>
                      <w:lang w:val="en-US" w:eastAsia="zh-CN"/>
                    </w:rPr>
                    <w:t>2</w:t>
                  </w:r>
                </w:p>
              </w:tc>
              <w:tc>
                <w:tcPr>
                  <w:tcW w:w="1778" w:type="dxa"/>
                  <w:vAlign w:val="center"/>
                </w:tcPr>
                <w:p w14:paraId="3468238F" w14:textId="77777777" w:rsidR="0045798F" w:rsidRPr="00C964F7" w:rsidRDefault="0045798F" w:rsidP="0045798F">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45798F" w:rsidRPr="00C964F7" w:rsidRDefault="0045798F" w:rsidP="0045798F">
                  <w:pPr>
                    <w:jc w:val="both"/>
                    <w:rPr>
                      <w:sz w:val="20"/>
                      <w:szCs w:val="20"/>
                      <w:lang w:val="en-US" w:eastAsia="zh-CN"/>
                    </w:rPr>
                  </w:pPr>
                  <w:r w:rsidRPr="00C964F7">
                    <w:rPr>
                      <w:sz w:val="20"/>
                      <w:szCs w:val="20"/>
                      <w:lang w:val="en-US" w:eastAsia="zh-CN"/>
                    </w:rPr>
                    <w:t xml:space="preserve">The system control should be </w:t>
                  </w:r>
                  <w:proofErr w:type="gramStart"/>
                  <w:r w:rsidRPr="00C964F7">
                    <w:rPr>
                      <w:sz w:val="20"/>
                      <w:szCs w:val="20"/>
                      <w:lang w:val="en-US" w:eastAsia="zh-CN"/>
                    </w:rPr>
                    <w:t>stopped</w:t>
                  </w:r>
                  <w:proofErr w:type="gramEnd"/>
                  <w:r w:rsidRPr="00C964F7">
                    <w:rPr>
                      <w:sz w:val="20"/>
                      <w:szCs w:val="20"/>
                      <w:lang w:val="en-US" w:eastAsia="zh-CN"/>
                    </w:rPr>
                    <w:t xml:space="preserve"> and a fault signal should be issued.</w:t>
                  </w:r>
                </w:p>
              </w:tc>
            </w:tr>
            <w:tr w:rsidR="0045798F" w:rsidRPr="00C964F7" w14:paraId="50298867" w14:textId="77777777" w:rsidTr="00FD2EB4">
              <w:tc>
                <w:tcPr>
                  <w:tcW w:w="955" w:type="dxa"/>
                  <w:vAlign w:val="center"/>
                </w:tcPr>
                <w:p w14:paraId="271B0E1D" w14:textId="77777777" w:rsidR="0045798F" w:rsidRPr="00C964F7" w:rsidRDefault="0045798F" w:rsidP="0045798F">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45798F" w:rsidRPr="00C964F7" w:rsidRDefault="0045798F" w:rsidP="0045798F">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45798F" w:rsidRPr="00C964F7" w:rsidRDefault="0045798F" w:rsidP="0045798F">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45798F" w:rsidRDefault="0045798F" w:rsidP="0045798F"/>
          <w:p w14:paraId="7B2BA01F" w14:textId="77777777" w:rsidR="0045798F" w:rsidRPr="00890B0E" w:rsidRDefault="0045798F" w:rsidP="0045798F">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68482D00" w14:textId="77777777" w:rsidR="00812B58" w:rsidRPr="001D2FA9" w:rsidRDefault="00812B58" w:rsidP="00812B58">
            <w:pPr>
              <w:rPr>
                <w:rFonts w:eastAsiaTheme="minorEastAsia"/>
                <w:color w:val="0000CC"/>
                <w:sz w:val="20"/>
                <w:szCs w:val="20"/>
                <w:lang w:val="en-US" w:eastAsia="en-US"/>
              </w:rPr>
            </w:pPr>
            <w:r w:rsidRPr="001D2FA9">
              <w:rPr>
                <w:rFonts w:eastAsiaTheme="minorEastAsia"/>
                <w:color w:val="0000CC"/>
                <w:sz w:val="20"/>
                <w:szCs w:val="20"/>
                <w:lang w:val="en-US" w:eastAsia="en-US"/>
              </w:rPr>
              <w:t>Chair: Yes, the provisions can be combined.</w:t>
            </w:r>
          </w:p>
          <w:p w14:paraId="33F33B28" w14:textId="77777777" w:rsidR="00812B58" w:rsidRDefault="00812B58" w:rsidP="00812B58">
            <w:pPr>
              <w:rPr>
                <w:rFonts w:eastAsiaTheme="minorEastAsia"/>
                <w:color w:val="FF0000"/>
                <w:sz w:val="20"/>
                <w:szCs w:val="20"/>
                <w:lang w:val="en-US" w:eastAsia="en-US"/>
              </w:rPr>
            </w:pPr>
          </w:p>
          <w:p w14:paraId="1531456D" w14:textId="77777777" w:rsidR="00812B58" w:rsidRDefault="00812B58" w:rsidP="00812B58">
            <w:pPr>
              <w:rPr>
                <w:rFonts w:eastAsiaTheme="minorEastAsia"/>
                <w:sz w:val="20"/>
                <w:szCs w:val="20"/>
                <w:lang w:val="en-US" w:eastAsia="en-US"/>
              </w:rPr>
            </w:pPr>
            <w:r w:rsidRPr="00890B0E">
              <w:rPr>
                <w:rFonts w:eastAsiaTheme="minorEastAsia"/>
                <w:sz w:val="20"/>
                <w:szCs w:val="20"/>
                <w:lang w:val="en-US" w:eastAsia="en-US"/>
              </w:rPr>
              <w:t xml:space="preserve">FIA: Agree to the basic idea, but how should control be given ‘gradually’ to the driver if the system fails. This then gives a minimum risk of incorrect maneuvers on the part of the system: it must be </w:t>
            </w:r>
            <w:r w:rsidRPr="00890B0E">
              <w:rPr>
                <w:rFonts w:eastAsiaTheme="minorEastAsia"/>
                <w:sz w:val="20"/>
                <w:szCs w:val="20"/>
                <w:lang w:val="en-US" w:eastAsia="en-US"/>
              </w:rPr>
              <w:lastRenderedPageBreak/>
              <w:t>defined. We need to decide what a failure is, i.e., out of calibration including the non-monitored parts that are allowed.</w:t>
            </w:r>
          </w:p>
          <w:p w14:paraId="1E411C8C" w14:textId="77777777" w:rsidR="00812B58" w:rsidRDefault="00812B58" w:rsidP="00812B58">
            <w:pPr>
              <w:rPr>
                <w:rFonts w:eastAsiaTheme="minorEastAsia"/>
                <w:sz w:val="20"/>
                <w:szCs w:val="20"/>
                <w:lang w:val="en-US" w:eastAsia="en-US"/>
              </w:rPr>
            </w:pPr>
          </w:p>
          <w:p w14:paraId="762518AA" w14:textId="42F0F84E" w:rsidR="0045798F" w:rsidRPr="00C964F7" w:rsidRDefault="00812B58" w:rsidP="00812B58">
            <w:r w:rsidRPr="001D2FA9">
              <w:rPr>
                <w:rFonts w:eastAsiaTheme="minorEastAsia"/>
                <w:color w:val="0000CC"/>
                <w:sz w:val="20"/>
                <w:szCs w:val="20"/>
                <w:lang w:val="en-US" w:eastAsia="en-US"/>
              </w:rPr>
              <w:t xml:space="preserve">Chair: In response to this comment, should we consider two-stage warnings, i.e., when </w:t>
            </w:r>
            <w:r w:rsidRPr="001D2FA9">
              <w:rPr>
                <w:color w:val="0000CC"/>
                <w:sz w:val="20"/>
                <w:szCs w:val="20"/>
                <w:lang w:val="en-US"/>
              </w:rPr>
              <w:t>[</w:t>
            </w:r>
            <w:r w:rsidRPr="001D2FA9">
              <w:rPr>
                <w:rFonts w:eastAsiaTheme="minorEastAsia"/>
                <w:color w:val="0000CC"/>
                <w:sz w:val="20"/>
                <w:szCs w:val="20"/>
                <w:lang w:val="en-US" w:eastAsia="en-US"/>
              </w:rPr>
              <w:t xml:space="preserve">ADAS] operating algorithm </w:t>
            </w:r>
            <w:proofErr w:type="gramStart"/>
            <w:r w:rsidRPr="001D2FA9">
              <w:rPr>
                <w:rFonts w:eastAsiaTheme="minorEastAsia"/>
                <w:color w:val="0000CC"/>
                <w:sz w:val="20"/>
                <w:szCs w:val="20"/>
                <w:lang w:val="en-US" w:eastAsia="en-US"/>
              </w:rPr>
              <w:t>is capable of completing</w:t>
            </w:r>
            <w:proofErr w:type="gramEnd"/>
            <w:r w:rsidRPr="001D2FA9">
              <w:rPr>
                <w:rFonts w:eastAsiaTheme="minorEastAsia"/>
                <w:color w:val="0000CC"/>
                <w:sz w:val="20"/>
                <w:szCs w:val="20"/>
                <w:lang w:val="en-US" w:eastAsia="en-US"/>
              </w:rPr>
              <w:t xml:space="preserve"> the current [ADAS] operating target and when [ADAS] completely fails? This seems addressed in our draft.</w:t>
            </w:r>
          </w:p>
        </w:tc>
      </w:tr>
      <w:tr w:rsidR="0045798F" w:rsidRPr="00F03FBB" w14:paraId="2295813F" w14:textId="77777777" w:rsidTr="00FD2EB4">
        <w:tc>
          <w:tcPr>
            <w:tcW w:w="9209" w:type="dxa"/>
          </w:tcPr>
          <w:p w14:paraId="0FAF73D0" w14:textId="77777777" w:rsidR="0045798F" w:rsidRPr="00F03FBB" w:rsidRDefault="0045798F" w:rsidP="0045798F">
            <w:pPr>
              <w:pStyle w:val="para"/>
              <w:ind w:left="1134" w:right="0"/>
              <w:rPr>
                <w:b/>
                <w:bCs/>
                <w:sz w:val="24"/>
                <w:szCs w:val="24"/>
              </w:rPr>
            </w:pPr>
          </w:p>
        </w:tc>
        <w:tc>
          <w:tcPr>
            <w:tcW w:w="5917" w:type="dxa"/>
          </w:tcPr>
          <w:p w14:paraId="58FAA4EA" w14:textId="77777777" w:rsidR="0045798F" w:rsidRPr="00F03FBB" w:rsidRDefault="0045798F" w:rsidP="0045798F">
            <w:pPr>
              <w:pStyle w:val="para"/>
              <w:ind w:left="1134" w:right="0"/>
              <w:rPr>
                <w:b/>
                <w:bCs/>
                <w:sz w:val="24"/>
                <w:szCs w:val="24"/>
              </w:rPr>
            </w:pPr>
          </w:p>
        </w:tc>
      </w:tr>
      <w:tr w:rsidR="0045798F" w:rsidRPr="00AC5DBF" w14:paraId="15B41F5B" w14:textId="77777777" w:rsidTr="00FD2EB4">
        <w:tc>
          <w:tcPr>
            <w:tcW w:w="9209" w:type="dxa"/>
          </w:tcPr>
          <w:p w14:paraId="59DEE5EA" w14:textId="0259545D" w:rsidR="0045798F" w:rsidRPr="00AC5DBF" w:rsidRDefault="0045798F" w:rsidP="0045798F">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45798F" w:rsidRPr="00AC5DBF" w:rsidRDefault="0045798F" w:rsidP="0045798F">
            <w:pPr>
              <w:pStyle w:val="para"/>
              <w:spacing w:line="240" w:lineRule="auto"/>
              <w:ind w:left="1134"/>
              <w:rPr>
                <w:b/>
                <w:bCs/>
                <w:sz w:val="28"/>
                <w:szCs w:val="28"/>
              </w:rPr>
            </w:pPr>
          </w:p>
        </w:tc>
      </w:tr>
      <w:tr w:rsidR="0045798F" w14:paraId="1242AD38" w14:textId="77777777" w:rsidTr="00FD2EB4">
        <w:tc>
          <w:tcPr>
            <w:tcW w:w="9209" w:type="dxa"/>
          </w:tcPr>
          <w:p w14:paraId="3B465DCD" w14:textId="0915DB4A" w:rsidR="0045798F" w:rsidRPr="00E008B3" w:rsidRDefault="0045798F" w:rsidP="0045798F">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45798F" w:rsidRPr="00E008B3" w:rsidRDefault="0045798F" w:rsidP="0045798F">
            <w:pPr>
              <w:pStyle w:val="para"/>
              <w:ind w:left="1134" w:right="0"/>
            </w:pPr>
            <w:r>
              <w:tab/>
            </w:r>
            <w:r w:rsidRPr="00E008B3">
              <w:t>The Authority shall then either:</w:t>
            </w:r>
          </w:p>
          <w:p w14:paraId="523E9533" w14:textId="12ABF932" w:rsidR="0045798F" w:rsidRPr="00E008B3" w:rsidRDefault="0045798F" w:rsidP="0045798F">
            <w:pPr>
              <w:pStyle w:val="para"/>
              <w:ind w:left="1134" w:right="0"/>
            </w:pPr>
            <w:r>
              <w:tab/>
            </w:r>
            <w:r w:rsidRPr="00E008B3">
              <w:t>(a)</w:t>
            </w:r>
            <w:r w:rsidRPr="00E008B3">
              <w:tab/>
              <w:t>Decide, in consultation with the manufacturer, that a new type-approval is to be granted; or</w:t>
            </w:r>
          </w:p>
          <w:p w14:paraId="45EE9B78" w14:textId="032C449C" w:rsidR="0045798F" w:rsidRPr="00E008B3" w:rsidRDefault="0045798F" w:rsidP="0045798F">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45798F" w:rsidRPr="00E008B3" w:rsidRDefault="0045798F" w:rsidP="0045798F">
            <w:pPr>
              <w:pStyle w:val="para"/>
              <w:ind w:left="1134" w:right="0"/>
            </w:pPr>
            <w:r>
              <w:t>6</w:t>
            </w:r>
            <w:r w:rsidRPr="00E008B3">
              <w:t>.1.1.</w:t>
            </w:r>
            <w:r w:rsidRPr="00E008B3">
              <w:tab/>
              <w:t>Revision</w:t>
            </w:r>
          </w:p>
          <w:p w14:paraId="40AC915D" w14:textId="5450C693" w:rsidR="0045798F" w:rsidRPr="00E008B3" w:rsidRDefault="0045798F" w:rsidP="0045798F">
            <w:pPr>
              <w:pStyle w:val="para"/>
              <w:ind w:left="1134" w:right="0"/>
            </w:pPr>
            <w:r>
              <w:tab/>
            </w:r>
            <w:r w:rsidRPr="00E008B3">
              <w:t>When particulars recorded in the information documents have changed and the Type Approval Authority considers that the modifications made are unlikely to have appreciable adverse effects and that in any case the foot controls still meet the requirements, the modification shall be designated a "revision".</w:t>
            </w:r>
          </w:p>
          <w:p w14:paraId="37517DF8" w14:textId="39DECE32" w:rsidR="0045798F" w:rsidRPr="00E008B3" w:rsidRDefault="0045798F" w:rsidP="0045798F">
            <w:pPr>
              <w:pStyle w:val="para"/>
              <w:ind w:left="1134" w:right="0"/>
            </w:pPr>
            <w:r>
              <w:tab/>
            </w:r>
            <w:r w:rsidRPr="00E008B3">
              <w:t xml:space="preserve">In such a case, the Type Approval Authority shall issue the revised pages of the information documents as necessary, marking each revised page to </w:t>
            </w:r>
            <w:proofErr w:type="gramStart"/>
            <w:r w:rsidRPr="00E008B3">
              <w:t>show clearly</w:t>
            </w:r>
            <w:proofErr w:type="gramEnd"/>
            <w:r w:rsidRPr="00E008B3">
              <w:t xml:space="preserve"> the nature of the modification and the date of re-issue. </w:t>
            </w:r>
          </w:p>
          <w:p w14:paraId="4C5A5D1F" w14:textId="33992803" w:rsidR="0045798F" w:rsidRPr="00E008B3" w:rsidRDefault="0045798F" w:rsidP="0045798F">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45798F" w:rsidRPr="00E008B3" w:rsidRDefault="0045798F" w:rsidP="0045798F">
            <w:pPr>
              <w:pStyle w:val="para"/>
              <w:ind w:left="1134" w:right="0"/>
            </w:pPr>
            <w:r>
              <w:t>6</w:t>
            </w:r>
            <w:r w:rsidRPr="00E008B3">
              <w:t xml:space="preserve">.1.2. </w:t>
            </w:r>
            <w:r w:rsidRPr="00E008B3">
              <w:tab/>
              <w:t>Extension</w:t>
            </w:r>
          </w:p>
          <w:p w14:paraId="18884099" w14:textId="15A0B862" w:rsidR="0045798F" w:rsidRPr="00E008B3" w:rsidRDefault="0045798F" w:rsidP="0045798F">
            <w:pPr>
              <w:pStyle w:val="para"/>
              <w:ind w:left="1134" w:right="0"/>
            </w:pPr>
            <w:r>
              <w:tab/>
            </w:r>
            <w:r w:rsidRPr="00E008B3">
              <w:t>The modification shall be designated an "extension" if, in addition to the change of the particulars recorded in the information documents,</w:t>
            </w:r>
          </w:p>
          <w:p w14:paraId="3E22F97C" w14:textId="51CE5168" w:rsidR="0045798F" w:rsidRPr="00E008B3" w:rsidRDefault="0045798F" w:rsidP="0045798F">
            <w:pPr>
              <w:pStyle w:val="para"/>
              <w:ind w:left="1134" w:right="0"/>
            </w:pPr>
            <w:r>
              <w:tab/>
            </w:r>
            <w:r w:rsidRPr="00E008B3">
              <w:t>(a)</w:t>
            </w:r>
            <w:r w:rsidRPr="00E008B3">
              <w:tab/>
              <w:t>Further inspections or tests are required; or</w:t>
            </w:r>
          </w:p>
          <w:p w14:paraId="5EC9E3F6" w14:textId="7315D965" w:rsidR="0045798F" w:rsidRPr="00E008B3" w:rsidRDefault="0045798F" w:rsidP="0045798F">
            <w:pPr>
              <w:pStyle w:val="para"/>
              <w:ind w:left="1134" w:right="0"/>
            </w:pPr>
            <w:r>
              <w:lastRenderedPageBreak/>
              <w:tab/>
            </w:r>
            <w:r w:rsidRPr="00E008B3">
              <w:t>(b)</w:t>
            </w:r>
            <w:r w:rsidRPr="00E008B3">
              <w:tab/>
              <w:t>Any information on the communication document (</w:t>
            </w:r>
            <w:proofErr w:type="gramStart"/>
            <w:r w:rsidRPr="00E008B3">
              <w:t>with the exception of</w:t>
            </w:r>
            <w:proofErr w:type="gramEnd"/>
            <w:r w:rsidRPr="00E008B3">
              <w:t xml:space="preserve"> its attachments) has changed; or</w:t>
            </w:r>
          </w:p>
          <w:p w14:paraId="023B2D03" w14:textId="2841F6FF" w:rsidR="0045798F" w:rsidRPr="00E008B3" w:rsidRDefault="0045798F" w:rsidP="0045798F">
            <w:pPr>
              <w:pStyle w:val="para"/>
              <w:ind w:left="1134" w:right="0"/>
            </w:pPr>
            <w:r>
              <w:tab/>
            </w:r>
            <w:r w:rsidRPr="00E008B3">
              <w:t>(c)</w:t>
            </w:r>
            <w:r w:rsidRPr="00E008B3">
              <w:tab/>
              <w:t>Approval to a later series of amendments is requested after its entry into force.</w:t>
            </w:r>
          </w:p>
          <w:p w14:paraId="333A7AFF" w14:textId="1BBA2078" w:rsidR="0045798F" w:rsidRPr="00E008B3" w:rsidRDefault="0045798F" w:rsidP="0045798F">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45798F" w:rsidRPr="00AC5DBF" w:rsidRDefault="0045798F" w:rsidP="0045798F">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45798F" w:rsidRDefault="0045798F" w:rsidP="0045798F">
            <w:pPr>
              <w:spacing w:after="120"/>
              <w:rPr>
                <w:sz w:val="20"/>
                <w:szCs w:val="20"/>
                <w:lang w:val="en-US"/>
              </w:rPr>
            </w:pPr>
          </w:p>
        </w:tc>
      </w:tr>
      <w:tr w:rsidR="0045798F" w:rsidRPr="00E008B3" w14:paraId="52281E4C" w14:textId="77777777" w:rsidTr="00FD2EB4">
        <w:tc>
          <w:tcPr>
            <w:tcW w:w="9209" w:type="dxa"/>
          </w:tcPr>
          <w:p w14:paraId="6C16834E" w14:textId="181684D1" w:rsidR="0045798F" w:rsidRPr="00E008B3" w:rsidRDefault="0045798F" w:rsidP="0045798F">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45798F" w:rsidRPr="00E008B3" w:rsidRDefault="0045798F" w:rsidP="0045798F">
            <w:pPr>
              <w:pStyle w:val="para"/>
              <w:spacing w:line="240" w:lineRule="auto"/>
              <w:ind w:left="1134"/>
              <w:rPr>
                <w:b/>
                <w:bCs/>
                <w:sz w:val="28"/>
                <w:szCs w:val="28"/>
              </w:rPr>
            </w:pPr>
          </w:p>
        </w:tc>
      </w:tr>
      <w:tr w:rsidR="0045798F" w14:paraId="7FDD99A4" w14:textId="77777777" w:rsidTr="00FD2EB4">
        <w:tc>
          <w:tcPr>
            <w:tcW w:w="9209" w:type="dxa"/>
          </w:tcPr>
          <w:p w14:paraId="4311929F" w14:textId="74B9E397" w:rsidR="0045798F" w:rsidRPr="00E008B3" w:rsidRDefault="0045798F" w:rsidP="0045798F">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45798F" w:rsidRPr="00E008B3" w:rsidRDefault="0045798F" w:rsidP="0045798F">
            <w:pPr>
              <w:pStyle w:val="para"/>
              <w:ind w:left="1134" w:right="0"/>
            </w:pPr>
            <w:r>
              <w:t>7</w:t>
            </w:r>
            <w:r w:rsidRPr="00E008B3">
              <w:t>.2.</w:t>
            </w:r>
            <w:r w:rsidRPr="00E008B3">
              <w:tab/>
              <w:t xml:space="preserve">A vehicle approved pursuant to this Regulation shall be so manufactured as to conform to the type approved by meeting the requirements of this </w:t>
            </w:r>
            <w:proofErr w:type="gramStart"/>
            <w:r w:rsidRPr="00E008B3">
              <w:t>regulation;</w:t>
            </w:r>
            <w:proofErr w:type="gramEnd"/>
            <w:r w:rsidRPr="00E008B3">
              <w:t xml:space="preserve"> </w:t>
            </w:r>
          </w:p>
          <w:p w14:paraId="074745C3" w14:textId="32D5F6C1" w:rsidR="0045798F" w:rsidRPr="00E008B3" w:rsidRDefault="0045798F" w:rsidP="0045798F">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45798F" w:rsidRDefault="0045798F" w:rsidP="0045798F">
            <w:pPr>
              <w:spacing w:after="120"/>
              <w:rPr>
                <w:sz w:val="20"/>
                <w:szCs w:val="20"/>
                <w:lang w:val="en-US"/>
              </w:rPr>
            </w:pPr>
          </w:p>
        </w:tc>
      </w:tr>
      <w:tr w:rsidR="0045798F" w14:paraId="0AFF1594" w14:textId="77777777" w:rsidTr="00FD2EB4">
        <w:tc>
          <w:tcPr>
            <w:tcW w:w="9209" w:type="dxa"/>
          </w:tcPr>
          <w:p w14:paraId="10BEC686" w14:textId="0E5B5BDA" w:rsidR="0045798F" w:rsidRDefault="0045798F" w:rsidP="0045798F">
            <w:pPr>
              <w:pStyle w:val="para"/>
              <w:spacing w:line="240" w:lineRule="auto"/>
              <w:ind w:left="1134"/>
              <w:rPr>
                <w:lang w:val="en-US"/>
              </w:rPr>
            </w:pPr>
            <w:r>
              <w:rPr>
                <w:b/>
                <w:bCs/>
                <w:sz w:val="28"/>
                <w:szCs w:val="28"/>
              </w:rPr>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45798F" w:rsidRDefault="0045798F" w:rsidP="0045798F">
            <w:pPr>
              <w:spacing w:after="120"/>
              <w:rPr>
                <w:sz w:val="20"/>
                <w:szCs w:val="20"/>
                <w:lang w:val="en-US"/>
              </w:rPr>
            </w:pPr>
          </w:p>
        </w:tc>
      </w:tr>
      <w:tr w:rsidR="0045798F" w14:paraId="4EA6E31D" w14:textId="77777777" w:rsidTr="00FD2EB4">
        <w:tc>
          <w:tcPr>
            <w:tcW w:w="9209" w:type="dxa"/>
          </w:tcPr>
          <w:p w14:paraId="74B5E2D0" w14:textId="6166DDF1" w:rsidR="0045798F" w:rsidRPr="00DE3D78" w:rsidRDefault="0045798F" w:rsidP="0045798F">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45798F" w:rsidRPr="009223CE" w:rsidRDefault="0045798F" w:rsidP="0045798F">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45798F" w:rsidRDefault="0045798F" w:rsidP="0045798F">
            <w:pPr>
              <w:spacing w:after="120"/>
              <w:rPr>
                <w:sz w:val="20"/>
                <w:szCs w:val="20"/>
                <w:lang w:val="en-US"/>
              </w:rPr>
            </w:pPr>
          </w:p>
        </w:tc>
      </w:tr>
      <w:tr w:rsidR="0045798F" w:rsidRPr="009223CE" w14:paraId="66E2E0E6" w14:textId="77777777" w:rsidTr="00FD2EB4">
        <w:tc>
          <w:tcPr>
            <w:tcW w:w="9209" w:type="dxa"/>
          </w:tcPr>
          <w:p w14:paraId="1F2B8B91" w14:textId="1FBB0E75" w:rsidR="0045798F" w:rsidRPr="009223CE" w:rsidRDefault="0045798F" w:rsidP="0045798F">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45798F" w:rsidRPr="009223CE" w:rsidRDefault="0045798F" w:rsidP="0045798F">
            <w:pPr>
              <w:pStyle w:val="para"/>
              <w:spacing w:line="240" w:lineRule="auto"/>
              <w:ind w:left="1134"/>
              <w:rPr>
                <w:b/>
                <w:bCs/>
                <w:sz w:val="28"/>
                <w:szCs w:val="28"/>
              </w:rPr>
            </w:pPr>
          </w:p>
        </w:tc>
      </w:tr>
      <w:tr w:rsidR="0045798F" w14:paraId="0961589A" w14:textId="77777777" w:rsidTr="00FD2EB4">
        <w:tc>
          <w:tcPr>
            <w:tcW w:w="9209" w:type="dxa"/>
          </w:tcPr>
          <w:p w14:paraId="517F9878" w14:textId="120E8DA4" w:rsidR="0045798F" w:rsidRDefault="0045798F" w:rsidP="0045798F">
            <w:pPr>
              <w:pStyle w:val="para"/>
              <w:ind w:left="1134" w:right="0"/>
            </w:pPr>
            <w:r>
              <w:t>9.1.</w:t>
            </w:r>
            <w:r>
              <w:tab/>
            </w:r>
            <w:r w:rsidRPr="00DE3D78">
              <w:t xml:space="preserve">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w:t>
            </w:r>
            <w:r w:rsidRPr="00DE3D78">
              <w:lastRenderedPageBreak/>
              <w:t>applying this Regulation by means of a communication form conforming to the model in Annex 1 to this Regulation.</w:t>
            </w:r>
          </w:p>
          <w:p w14:paraId="1C888CF7" w14:textId="043C3223" w:rsidR="0045798F" w:rsidRPr="009223CE" w:rsidRDefault="0045798F" w:rsidP="0045798F">
            <w:pPr>
              <w:pStyle w:val="para"/>
              <w:ind w:left="1134" w:right="0"/>
            </w:pPr>
            <w:r>
              <w:t>9.2.</w:t>
            </w:r>
            <w:r>
              <w:tab/>
            </w:r>
            <w:r w:rsidRPr="00DD09AE">
              <w:t xml:space="preserve">The production is not considered </w:t>
            </w:r>
            <w:proofErr w:type="gramStart"/>
            <w:r w:rsidRPr="00DD09AE">
              <w:t>definitely discontinued</w:t>
            </w:r>
            <w:proofErr w:type="gramEnd"/>
            <w:r w:rsidRPr="00DD09AE">
              <w:t xml:space="preserve"> if the vehicle manufacturer intends to obtain further approvals for software updates for vehicles already registered in the market.</w:t>
            </w:r>
          </w:p>
        </w:tc>
        <w:tc>
          <w:tcPr>
            <w:tcW w:w="5917" w:type="dxa"/>
          </w:tcPr>
          <w:p w14:paraId="3D949D3F" w14:textId="77777777" w:rsidR="0045798F" w:rsidRDefault="0045798F" w:rsidP="0045798F">
            <w:pPr>
              <w:spacing w:after="120"/>
              <w:rPr>
                <w:sz w:val="20"/>
                <w:szCs w:val="20"/>
                <w:lang w:val="en-US"/>
              </w:rPr>
            </w:pPr>
          </w:p>
        </w:tc>
      </w:tr>
      <w:tr w:rsidR="0045798F" w:rsidRPr="009223CE" w14:paraId="00A3909B" w14:textId="77777777" w:rsidTr="00FD2EB4">
        <w:tc>
          <w:tcPr>
            <w:tcW w:w="9209" w:type="dxa"/>
          </w:tcPr>
          <w:p w14:paraId="5580BE63" w14:textId="03D7834D" w:rsidR="0045798F" w:rsidRPr="009223CE" w:rsidRDefault="0045798F" w:rsidP="0045798F">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45798F" w:rsidRPr="009223CE" w:rsidRDefault="0045798F" w:rsidP="0045798F">
            <w:pPr>
              <w:pStyle w:val="para"/>
              <w:spacing w:line="240" w:lineRule="auto"/>
              <w:ind w:left="1134"/>
              <w:rPr>
                <w:b/>
                <w:bCs/>
                <w:sz w:val="28"/>
                <w:szCs w:val="28"/>
              </w:rPr>
            </w:pPr>
          </w:p>
        </w:tc>
      </w:tr>
      <w:tr w:rsidR="0045798F" w14:paraId="436DAB69" w14:textId="77777777" w:rsidTr="00FD2EB4">
        <w:tc>
          <w:tcPr>
            <w:tcW w:w="9209" w:type="dxa"/>
          </w:tcPr>
          <w:p w14:paraId="6BF0349D" w14:textId="64870D09" w:rsidR="0045798F" w:rsidRPr="000257AF" w:rsidRDefault="0045798F" w:rsidP="0045798F">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45798F" w:rsidRDefault="0045798F" w:rsidP="0045798F">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0" w:name="_Toc355000741"/>
            <w:r w:rsidRPr="00890B0E">
              <w:rPr>
                <w:b/>
                <w:bCs/>
                <w:sz w:val="28"/>
                <w:szCs w:val="28"/>
                <w:lang w:val="en-US"/>
              </w:rPr>
              <w:t>Communication</w:t>
            </w:r>
            <w:bookmarkEnd w:id="0"/>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 xml:space="preserve">(Maximum </w:t>
            </w:r>
            <w:proofErr w:type="gramStart"/>
            <w:r w:rsidRPr="00890B0E">
              <w:rPr>
                <w:sz w:val="20"/>
                <w:szCs w:val="20"/>
                <w:lang w:val="fr-FR"/>
              </w:rPr>
              <w:t>format:</w:t>
            </w:r>
            <w:proofErr w:type="gramEnd"/>
            <w:r w:rsidRPr="00890B0E">
              <w:rPr>
                <w:sz w:val="20"/>
                <w:szCs w:val="20"/>
                <w:lang w:val="fr-FR"/>
              </w:rPr>
              <w:t xml:space="preserve">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E34420" w:rsidRPr="004B7E41" w:rsidRDefault="00E34420"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E34420" w:rsidRDefault="00E34420"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E34420" w:rsidRDefault="00E34420"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E34420" w:rsidRDefault="00E34420"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E34420" w:rsidRDefault="00E34420"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 xml:space="preserve">of a vehicle type </w:t>
            </w:r>
            <w:proofErr w:type="gramStart"/>
            <w:r w:rsidRPr="00890B0E">
              <w:rPr>
                <w:sz w:val="20"/>
                <w:szCs w:val="20"/>
              </w:rPr>
              <w:t>with regard to</w:t>
            </w:r>
            <w:proofErr w:type="gramEnd"/>
            <w:r w:rsidRPr="00890B0E">
              <w:rPr>
                <w:sz w:val="20"/>
                <w:szCs w:val="20"/>
              </w:rPr>
              <w:t xml:space="preserve">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2CCE2D1D"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t>
            </w:r>
            <w:proofErr w:type="gramStart"/>
            <w:r w:rsidRPr="00890B0E">
              <w:t>with regard to</w:t>
            </w:r>
            <w:proofErr w:type="gramEnd"/>
            <w:r w:rsidRPr="00890B0E">
              <w:t xml:space="preserve"> </w:t>
            </w:r>
            <w:r w:rsidR="006140BE" w:rsidRPr="00890B0E">
              <w:t xml:space="preserve">[ADAS] </w:t>
            </w:r>
            <w:r w:rsidRPr="00890B0E">
              <w:t>pursuant to Regulation No. xxx</w:t>
            </w:r>
          </w:p>
          <w:p w14:paraId="558769E3" w14:textId="7CA5775D"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006140BE" w:rsidRPr="00890B0E">
              <w:rPr>
                <w:sz w:val="24"/>
                <w:szCs w:val="24"/>
              </w:rPr>
              <w:t>[ADAS]</w:t>
            </w:r>
          </w:p>
          <w:p w14:paraId="46F6192F" w14:textId="72E13613"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006140BE" w:rsidRPr="00890B0E">
              <w:rPr>
                <w:b/>
                <w:sz w:val="22"/>
                <w:szCs w:val="22"/>
              </w:rPr>
              <w:t>[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6EB7C2E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006140BE" w:rsidRPr="00890B0E">
              <w:rPr>
                <w:sz w:val="20"/>
                <w:szCs w:val="20"/>
              </w:rPr>
              <w:t xml:space="preserve">[ADAS] </w:t>
            </w:r>
            <w:r w:rsidRPr="00890B0E">
              <w:rPr>
                <w:sz w:val="20"/>
                <w:szCs w:val="20"/>
              </w:rPr>
              <w:t xml:space="preserve">states, modes, </w:t>
            </w:r>
            <w:proofErr w:type="gramStart"/>
            <w:r w:rsidRPr="00890B0E">
              <w:rPr>
                <w:sz w:val="20"/>
                <w:szCs w:val="20"/>
              </w:rPr>
              <w:t>transitions</w:t>
            </w:r>
            <w:proofErr w:type="gramEnd"/>
            <w:r w:rsidRPr="00890B0E">
              <w:rPr>
                <w:sz w:val="20"/>
                <w:szCs w:val="20"/>
              </w:rPr>
              <w:t xml:space="preserve"> and actions</w:t>
            </w:r>
            <w:r w:rsidRPr="00890B0E">
              <w:rPr>
                <w:sz w:val="20"/>
                <w:szCs w:val="20"/>
              </w:rPr>
              <w:tab/>
            </w:r>
          </w:p>
          <w:p w14:paraId="505C1CFD" w14:textId="7A903BE0" w:rsidR="00864963" w:rsidRPr="00890B0E" w:rsidRDefault="00864963" w:rsidP="006F10E7">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z w:val="20"/>
                <w:szCs w:val="20"/>
              </w:rPr>
              <w:t xml:space="preserve">[ADAS] </w:t>
            </w:r>
            <w:r w:rsidRPr="00890B0E">
              <w:rPr>
                <w:sz w:val="20"/>
                <w:szCs w:val="20"/>
              </w:rPr>
              <w:t>interactions with other vehicle systems</w:t>
            </w:r>
            <w:r w:rsidRPr="00890B0E">
              <w:rPr>
                <w:sz w:val="20"/>
                <w:szCs w:val="20"/>
              </w:rPr>
              <w:tab/>
            </w:r>
          </w:p>
          <w:p w14:paraId="78D0E45B" w14:textId="7ADE82D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w:t>
            </w:r>
            <w:r w:rsidRPr="00890B0E">
              <w:rPr>
                <w:sz w:val="20"/>
                <w:szCs w:val="20"/>
              </w:rPr>
              <w:tab/>
            </w:r>
            <w:r w:rsidR="000A4C1A" w:rsidRPr="00890B0E">
              <w:rPr>
                <w:sz w:val="20"/>
                <w:szCs w:val="20"/>
              </w:rPr>
              <w:t xml:space="preserve">[ADAS] </w:t>
            </w:r>
            <w:r w:rsidRPr="00890B0E">
              <w:rPr>
                <w:sz w:val="20"/>
                <w:szCs w:val="20"/>
              </w:rPr>
              <w:t>interaction with the human driver</w:t>
            </w:r>
            <w:r w:rsidRPr="00890B0E">
              <w:rPr>
                <w:sz w:val="20"/>
                <w:szCs w:val="20"/>
              </w:rPr>
              <w:tab/>
            </w:r>
          </w:p>
          <w:p w14:paraId="00D57E15" w14:textId="781AB89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7C87248"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w:t>
            </w:r>
            <w:r w:rsidR="006F10E7">
              <w:rPr>
                <w:sz w:val="20"/>
                <w:szCs w:val="20"/>
              </w:rPr>
              <w:t>6</w:t>
            </w:r>
            <w:r w:rsidRPr="00890B0E">
              <w:rPr>
                <w:sz w:val="20"/>
                <w:szCs w:val="20"/>
              </w:rPr>
              <w:t>.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E1EC3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2.</w:t>
            </w:r>
            <w:r w:rsidRPr="00890B0E">
              <w:rPr>
                <w:sz w:val="20"/>
                <w:szCs w:val="20"/>
              </w:rPr>
              <w:tab/>
              <w:t>Human driver education</w:t>
            </w:r>
            <w:r w:rsidRPr="00890B0E">
              <w:rPr>
                <w:sz w:val="20"/>
                <w:szCs w:val="20"/>
              </w:rPr>
              <w:tab/>
            </w:r>
          </w:p>
          <w:p w14:paraId="186B49A5" w14:textId="0F4F186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4A7B63B8"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000A4C1A" w:rsidRPr="00890B0E">
              <w:rPr>
                <w:b/>
                <w:sz w:val="22"/>
                <w:szCs w:val="22"/>
              </w:rPr>
              <w:t xml:space="preserve">[ADAS] </w:t>
            </w:r>
            <w:r w:rsidRPr="00890B0E">
              <w:rPr>
                <w:b/>
                <w:sz w:val="22"/>
                <w:szCs w:val="22"/>
              </w:rPr>
              <w:t>including control strategies</w:t>
            </w:r>
          </w:p>
          <w:p w14:paraId="16D008D2" w14:textId="7AAD5DC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z w:val="20"/>
                <w:szCs w:val="20"/>
              </w:rPr>
              <w:t xml:space="preserve">[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w:t>
            </w:r>
            <w:proofErr w:type="gramStart"/>
            <w:r w:rsidRPr="00890B0E">
              <w:rPr>
                <w:sz w:val="20"/>
                <w:szCs w:val="20"/>
              </w:rPr>
              <w:t>e.g.</w:t>
            </w:r>
            <w:proofErr w:type="gramEnd"/>
            <w:r w:rsidRPr="00890B0E">
              <w:rPr>
                <w:sz w:val="20"/>
                <w:szCs w:val="20"/>
              </w:rPr>
              <w:t xml:space="preserve">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67F2EC76"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6D6656F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000A4C1A" w:rsidRPr="00890B0E">
              <w:rPr>
                <w:sz w:val="20"/>
                <w:szCs w:val="20"/>
              </w:rPr>
              <w:t>[ADAS]</w:t>
            </w:r>
            <w:r w:rsidRPr="00890B0E">
              <w:rPr>
                <w:sz w:val="20"/>
                <w:szCs w:val="20"/>
              </w:rPr>
              <w:tab/>
            </w:r>
          </w:p>
          <w:p w14:paraId="0C1F7804" w14:textId="0A2405E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z w:val="20"/>
                <w:szCs w:val="20"/>
              </w:rPr>
              <w:t>[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6.2.</w:t>
            </w:r>
            <w:r w:rsidRPr="00890B0E">
              <w:rPr>
                <w:sz w:val="20"/>
                <w:szCs w:val="20"/>
              </w:rPr>
              <w:tab/>
              <w:t>Outline software architecture (</w:t>
            </w:r>
            <w:proofErr w:type="gramStart"/>
            <w:r w:rsidRPr="00890B0E">
              <w:rPr>
                <w:sz w:val="20"/>
                <w:szCs w:val="20"/>
              </w:rPr>
              <w:t>e.g.</w:t>
            </w:r>
            <w:proofErr w:type="gramEnd"/>
            <w:r w:rsidRPr="00890B0E">
              <w:rPr>
                <w:sz w:val="20"/>
                <w:szCs w:val="20"/>
              </w:rPr>
              <w:t xml:space="preserve"> block diagram)</w:t>
            </w:r>
            <w:r w:rsidRPr="00890B0E">
              <w:rPr>
                <w:sz w:val="20"/>
                <w:szCs w:val="20"/>
              </w:rPr>
              <w:tab/>
            </w:r>
          </w:p>
          <w:p w14:paraId="3501210B" w14:textId="4C4500CB"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z w:val="20"/>
                <w:szCs w:val="20"/>
              </w:rPr>
              <w:t xml:space="preserve">[ADAS] </w:t>
            </w:r>
            <w:r w:rsidRPr="00890B0E">
              <w:rPr>
                <w:sz w:val="20"/>
                <w:szCs w:val="20"/>
              </w:rPr>
              <w:t>logic is determined</w:t>
            </w:r>
            <w:r w:rsidRPr="00890B0E">
              <w:rPr>
                <w:sz w:val="20"/>
                <w:szCs w:val="20"/>
              </w:rPr>
              <w:tab/>
            </w:r>
          </w:p>
          <w:p w14:paraId="263ACA0F" w14:textId="01F9191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4</w:t>
            </w:r>
            <w:r w:rsidRPr="00890B0E">
              <w:rPr>
                <w:sz w:val="20"/>
                <w:szCs w:val="20"/>
              </w:rPr>
              <w:t>.</w:t>
            </w:r>
            <w:r w:rsidRPr="00890B0E">
              <w:rPr>
                <w:sz w:val="20"/>
                <w:szCs w:val="20"/>
              </w:rPr>
              <w:tab/>
              <w:t>General description of failure handling main principles</w:t>
            </w:r>
            <w:r w:rsidRPr="00890B0E">
              <w:rPr>
                <w:sz w:val="20"/>
                <w:szCs w:val="20"/>
              </w:rPr>
              <w:tab/>
            </w:r>
          </w:p>
          <w:p w14:paraId="3866596C" w14:textId="0E3C3961"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5</w:t>
            </w:r>
            <w:r w:rsidRPr="00890B0E">
              <w:rPr>
                <w:sz w:val="20"/>
                <w:szCs w:val="20"/>
              </w:rPr>
              <w:t>.</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to be given to driver.</w:t>
            </w:r>
            <w:r w:rsidRPr="00890B0E">
              <w:rPr>
                <w:sz w:val="20"/>
                <w:szCs w:val="20"/>
              </w:rPr>
              <w:tab/>
            </w:r>
          </w:p>
          <w:p w14:paraId="49815202" w14:textId="3771E93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6</w:t>
            </w:r>
            <w:r w:rsidRPr="00890B0E">
              <w:rPr>
                <w:sz w:val="20"/>
                <w:szCs w:val="20"/>
              </w:rPr>
              <w:t>.</w:t>
            </w:r>
            <w:r w:rsidRPr="00890B0E">
              <w:rPr>
                <w:sz w:val="20"/>
                <w:szCs w:val="20"/>
              </w:rPr>
              <w:tab/>
              <w:t>Validation by the manufacturer for the performance requirements specified elsewhere in the regulation including the OEDR, the HMI the conclusion that that the system is designed in such a way that it is free from unreasonable risks for the driver, vehicle occupants and other road users.</w:t>
            </w:r>
            <w:r w:rsidRPr="00890B0E">
              <w:rPr>
                <w:sz w:val="20"/>
                <w:szCs w:val="20"/>
              </w:rPr>
              <w:tab/>
            </w:r>
          </w:p>
          <w:p w14:paraId="13895A12" w14:textId="3B33B2EA" w:rsidR="00864963" w:rsidRPr="00890B0E" w:rsidRDefault="006F10E7" w:rsidP="00864963">
            <w:pPr>
              <w:pStyle w:val="para"/>
              <w:tabs>
                <w:tab w:val="left" w:pos="1276"/>
              </w:tabs>
              <w:ind w:left="1701" w:hanging="567"/>
              <w:rPr>
                <w:b/>
                <w:sz w:val="22"/>
                <w:szCs w:val="22"/>
              </w:rPr>
            </w:pPr>
            <w:r>
              <w:rPr>
                <w:b/>
                <w:sz w:val="22"/>
                <w:szCs w:val="22"/>
              </w:rPr>
              <w:t>7</w:t>
            </w:r>
            <w:r w:rsidR="00864963" w:rsidRPr="00890B0E">
              <w:rPr>
                <w:b/>
                <w:sz w:val="22"/>
                <w:szCs w:val="22"/>
              </w:rPr>
              <w:t>.</w:t>
            </w:r>
            <w:r w:rsidR="00864963" w:rsidRPr="00890B0E">
              <w:rPr>
                <w:b/>
                <w:sz w:val="22"/>
                <w:szCs w:val="22"/>
              </w:rPr>
              <w:tab/>
              <w:t>Information provisions to users</w:t>
            </w:r>
          </w:p>
          <w:p w14:paraId="1751243B" w14:textId="09FC3568"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1.</w:t>
            </w:r>
            <w:r w:rsidR="00864963" w:rsidRPr="00890B0E">
              <w:rPr>
                <w:sz w:val="20"/>
                <w:szCs w:val="20"/>
              </w:rPr>
              <w:tab/>
              <w:t xml:space="preserve">Model of the information provided to users (including expected driver’s tasks within the ODD and when going out of the ODD. </w:t>
            </w:r>
            <w:r w:rsidR="00864963" w:rsidRPr="00890B0E">
              <w:rPr>
                <w:sz w:val="20"/>
                <w:szCs w:val="20"/>
              </w:rPr>
              <w:tab/>
            </w:r>
          </w:p>
          <w:p w14:paraId="1EE7AE0C" w14:textId="3E4281AA"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2.</w:t>
            </w:r>
            <w:r w:rsidR="00864963" w:rsidRPr="00890B0E">
              <w:rPr>
                <w:sz w:val="20"/>
                <w:szCs w:val="20"/>
              </w:rPr>
              <w:tab/>
              <w:t>Extract of the relevant part of the owner`s manual</w:t>
            </w:r>
            <w:r w:rsidR="00864963"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E34420" w:rsidRPr="00EE760E" w:rsidRDefault="00E34420"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E34420" w:rsidRPr="00EE760E" w:rsidRDefault="00E34420"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4pt;height:71.4pt" o:ole="">
                  <v:imagedata r:id="rId12" o:title="" croptop="-33f" cropbottom="-33f" cropleft="-4644f" cropright="-4644f"/>
                </v:shape>
                <o:OLEObject Type="Embed" ProgID="Word.Picture.8" ShapeID="_x0000_i1025" DrawAspect="Content" ObjectID="_1693382707" r:id="rId13"/>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t>
            </w:r>
            <w:proofErr w:type="gramStart"/>
            <w:r w:rsidRPr="00C217A8">
              <w:rPr>
                <w:sz w:val="20"/>
                <w:szCs w:val="20"/>
              </w:rPr>
              <w:t>with regard to</w:t>
            </w:r>
            <w:proofErr w:type="gramEnd"/>
            <w:r w:rsidRPr="00C217A8">
              <w:rPr>
                <w:sz w:val="20"/>
                <w:szCs w:val="20"/>
              </w:rPr>
              <w:t xml:space="preserve">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E34420" w14:paraId="6454C413" w14:textId="77777777">
                                    <w:tc>
                                      <w:tcPr>
                                        <w:tcW w:w="1406" w:type="dxa"/>
                                      </w:tcPr>
                                      <w:p w14:paraId="550E2D63" w14:textId="247C2FC9" w:rsidR="00E34420" w:rsidRPr="00EE760E" w:rsidRDefault="00E34420">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E34420" w:rsidRPr="00EE760E" w:rsidRDefault="00E34420" w:rsidP="00CF7F4A">
                                        <w:pPr>
                                          <w:rPr>
                                            <w:rFonts w:asciiTheme="minorBidi" w:hAnsiTheme="minorBidi" w:cstheme="minorBidi"/>
                                            <w:b/>
                                            <w:bCs/>
                                            <w:sz w:val="28"/>
                                          </w:rPr>
                                        </w:pPr>
                                        <w:r w:rsidRPr="00EE760E">
                                          <w:rPr>
                                            <w:rFonts w:asciiTheme="minorBidi" w:hAnsiTheme="minorBidi" w:cstheme="minorBidi"/>
                                            <w:b/>
                                            <w:bCs/>
                                            <w:sz w:val="28"/>
                                          </w:rPr>
                                          <w:t>002439</w:t>
                                        </w:r>
                                      </w:p>
                                    </w:tc>
                                  </w:tr>
                                  <w:tr w:rsidR="00E34420" w14:paraId="6ADB4D2D" w14:textId="77777777">
                                    <w:tc>
                                      <w:tcPr>
                                        <w:tcW w:w="1406" w:type="dxa"/>
                                      </w:tcPr>
                                      <w:p w14:paraId="22F2E758" w14:textId="77777777" w:rsidR="00E34420" w:rsidRPr="00EE760E" w:rsidRDefault="00E34420">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E34420" w:rsidRPr="00EE760E" w:rsidRDefault="00E34420"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E34420" w:rsidRDefault="00E34420"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93D4F"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E34420" w14:paraId="6454C413" w14:textId="77777777">
                              <w:tc>
                                <w:tcPr>
                                  <w:tcW w:w="1406" w:type="dxa"/>
                                </w:tcPr>
                                <w:p w14:paraId="550E2D63" w14:textId="247C2FC9" w:rsidR="00E34420" w:rsidRPr="00EE760E" w:rsidRDefault="00E34420">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E34420" w:rsidRPr="00EE760E" w:rsidRDefault="00E34420" w:rsidP="00CF7F4A">
                                  <w:pPr>
                                    <w:rPr>
                                      <w:rFonts w:asciiTheme="minorBidi" w:hAnsiTheme="minorBidi" w:cstheme="minorBidi"/>
                                      <w:b/>
                                      <w:bCs/>
                                      <w:sz w:val="28"/>
                                    </w:rPr>
                                  </w:pPr>
                                  <w:r w:rsidRPr="00EE760E">
                                    <w:rPr>
                                      <w:rFonts w:asciiTheme="minorBidi" w:hAnsiTheme="minorBidi" w:cstheme="minorBidi"/>
                                      <w:b/>
                                      <w:bCs/>
                                      <w:sz w:val="28"/>
                                    </w:rPr>
                                    <w:t>002439</w:t>
                                  </w:r>
                                </w:p>
                              </w:tc>
                            </w:tr>
                            <w:tr w:rsidR="00E34420" w14:paraId="6ADB4D2D" w14:textId="77777777">
                              <w:tc>
                                <w:tcPr>
                                  <w:tcW w:w="1406" w:type="dxa"/>
                                </w:tcPr>
                                <w:p w14:paraId="22F2E758" w14:textId="77777777" w:rsidR="00E34420" w:rsidRPr="00EE760E" w:rsidRDefault="00E34420">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E34420" w:rsidRPr="00EE760E" w:rsidRDefault="00E34420"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E34420" w:rsidRDefault="00E34420"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600C9AEB" w:rsidR="00AD2553" w:rsidRPr="00781418" w:rsidRDefault="00D013DF" w:rsidP="00D013DF">
            <w:pPr>
              <w:spacing w:after="120"/>
              <w:rPr>
                <w:b/>
                <w:bCs/>
                <w:sz w:val="28"/>
                <w:szCs w:val="28"/>
                <w:lang w:val="en-US"/>
              </w:rPr>
            </w:pPr>
            <w:r w:rsidRPr="00C217A8">
              <w:rPr>
                <w:b/>
                <w:bCs/>
                <w:sz w:val="28"/>
                <w:szCs w:val="28"/>
                <w:lang w:val="en-US"/>
              </w:rPr>
              <w:t xml:space="preserve">Annex </w:t>
            </w:r>
            <w:r w:rsidR="00812B58" w:rsidRPr="00812B58">
              <w:rPr>
                <w:b/>
                <w:bCs/>
                <w:color w:val="0000CC"/>
                <w:sz w:val="28"/>
                <w:szCs w:val="28"/>
                <w:lang w:val="en-US"/>
              </w:rPr>
              <w:t>3</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78FE74B"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z w:val="28"/>
                <w:szCs w:val="28"/>
                <w:lang w:val="en-US"/>
              </w:rPr>
              <w:t>audit</w:t>
            </w:r>
          </w:p>
        </w:tc>
        <w:tc>
          <w:tcPr>
            <w:tcW w:w="5917" w:type="dxa"/>
            <w:tcBorders>
              <w:top w:val="single" w:sz="4" w:space="0" w:color="auto"/>
            </w:tcBorders>
          </w:tcPr>
          <w:p w14:paraId="316EDF66" w14:textId="77777777" w:rsidR="00781418" w:rsidRDefault="00890B0E" w:rsidP="00D013DF">
            <w:pPr>
              <w:spacing w:after="120"/>
              <w:rPr>
                <w:sz w:val="20"/>
                <w:szCs w:val="20"/>
                <w:lang w:val="en-US"/>
              </w:rPr>
            </w:pPr>
            <w:r>
              <w:rPr>
                <w:sz w:val="20"/>
                <w:szCs w:val="20"/>
                <w:lang w:val="en-US"/>
              </w:rPr>
              <w:t>Chair: To review in view of Annex 3. Merge?</w:t>
            </w:r>
          </w:p>
          <w:p w14:paraId="7C378ECD" w14:textId="734055BC" w:rsidR="00812B58" w:rsidRDefault="00812B58" w:rsidP="00D013DF">
            <w:pPr>
              <w:spacing w:after="120"/>
              <w:rPr>
                <w:sz w:val="20"/>
                <w:szCs w:val="20"/>
                <w:lang w:val="en-US"/>
              </w:rPr>
            </w:pPr>
            <w:r w:rsidRPr="003F554F">
              <w:rPr>
                <w:color w:val="0000CC"/>
                <w:sz w:val="20"/>
                <w:szCs w:val="20"/>
                <w:lang w:val="en-US"/>
              </w:rPr>
              <w:t xml:space="preserve">Chair: This Annex covers the provisions of </w:t>
            </w:r>
            <w:r>
              <w:rPr>
                <w:color w:val="0000CC"/>
                <w:sz w:val="20"/>
                <w:szCs w:val="20"/>
                <w:lang w:val="en-US"/>
              </w:rPr>
              <w:t>old Annex 3</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w:t>
            </w:r>
            <w:proofErr w:type="gramStart"/>
            <w:r w:rsidR="00E54B92" w:rsidRPr="00581BAF">
              <w:t>actually implemented</w:t>
            </w:r>
            <w:proofErr w:type="gramEnd"/>
            <w:r w:rsidR="00E54B92" w:rsidRPr="00581BAF">
              <w:t xml:space="preserve">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8C6673">
            <w:pPr>
              <w:pStyle w:val="para"/>
              <w:numPr>
                <w:ilvl w:val="0"/>
                <w:numId w:val="44"/>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w:t>
            </w:r>
            <w:proofErr w:type="gramStart"/>
            <w:r w:rsidRPr="00581BAF">
              <w:t>necessary;</w:t>
            </w:r>
            <w:proofErr w:type="gramEnd"/>
            <w:r w:rsidRPr="00581BAF">
              <w:t xml:space="preserve"> </w:t>
            </w:r>
          </w:p>
          <w:p w14:paraId="25DBD732" w14:textId="6EB155F4" w:rsidR="000A1D29" w:rsidRPr="00581BAF" w:rsidRDefault="000A1D29" w:rsidP="008C6673">
            <w:pPr>
              <w:pStyle w:val="para"/>
              <w:numPr>
                <w:ilvl w:val="0"/>
                <w:numId w:val="44"/>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8C6673">
            <w:pPr>
              <w:pStyle w:val="para"/>
              <w:numPr>
                <w:ilvl w:val="0"/>
                <w:numId w:val="44"/>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w:t>
            </w:r>
            <w:proofErr w:type="gramStart"/>
            <w:r w:rsidRPr="00581BAF">
              <w:t>in particular is</w:t>
            </w:r>
            <w:proofErr w:type="gramEnd"/>
            <w:r w:rsidRPr="00581BAF">
              <w:t xml:space="preserve">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 xml:space="preserve">"Units" are the smallest divisions of system components which will be considered in this annex, since these combinations of components will be treated as single entities for purposes of identification, </w:t>
            </w:r>
            <w:proofErr w:type="gramStart"/>
            <w:r w:rsidRPr="00581BAF">
              <w:t>analysis</w:t>
            </w:r>
            <w:proofErr w:type="gramEnd"/>
            <w:r w:rsidRPr="00581BAF">
              <w:t xml:space="preserve"> or replacement.</w:t>
            </w:r>
          </w:p>
          <w:p w14:paraId="1955610F" w14:textId="77777777" w:rsidR="00E54B92" w:rsidRPr="00581BAF" w:rsidRDefault="00E54B92" w:rsidP="00266DA7">
            <w:pPr>
              <w:pStyle w:val="para"/>
              <w:ind w:left="1050" w:right="0"/>
            </w:pPr>
            <w:r w:rsidRPr="00581BAF">
              <w:t>2.6.</w:t>
            </w:r>
            <w:r w:rsidRPr="00581BAF">
              <w:tab/>
              <w:t xml:space="preserve">"Transmission links" are the means used for inter-connecting distributed units for the purpose of conveying signals, operating </w:t>
            </w:r>
            <w:proofErr w:type="gramStart"/>
            <w:r w:rsidRPr="00581BAF">
              <w:t>data</w:t>
            </w:r>
            <w:proofErr w:type="gramEnd"/>
            <w:r w:rsidRPr="00581BAF">
              <w:t xml:space="preserve"> or an energy supply. This equipment is generally electrical but may, in some part, be mechanical, </w:t>
            </w:r>
            <w:proofErr w:type="gramStart"/>
            <w:r w:rsidRPr="00581BAF">
              <w:t>pneumatic</w:t>
            </w:r>
            <w:proofErr w:type="gramEnd"/>
            <w:r w:rsidRPr="00581BAF">
              <w:t xml:space="preserve">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w:t>
            </w:r>
            <w:proofErr w:type="gramStart"/>
            <w:r w:rsidRPr="00581BAF">
              <w:t>i.e.</w:t>
            </w:r>
            <w:proofErr w:type="gramEnd"/>
            <w:r w:rsidRPr="00581BAF">
              <w:t xml:space="preserv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t>"Operational Design Domain (ODD)" of the system defines the specific operating conditions (e.g.</w:t>
            </w:r>
            <w:r w:rsidR="00E87A02" w:rsidRPr="00581BAF">
              <w:t>,</w:t>
            </w:r>
            <w:r w:rsidRPr="00581BAF">
              <w:t xml:space="preserve"> environmental, geographic, time-of-day, traffic, infrastructure, speed range, </w:t>
            </w:r>
            <w:proofErr w:type="gramStart"/>
            <w:r w:rsidRPr="00581BAF">
              <w:t>weather</w:t>
            </w:r>
            <w:proofErr w:type="gramEnd"/>
            <w:r w:rsidRPr="00581BAF">
              <w:t xml:space="preserve"> and other conditions) within the boundaries fixed by this regulation under which the system is designed to operate. </w:t>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w:t>
            </w:r>
            <w:proofErr w:type="gramStart"/>
            <w:r w:rsidRPr="00581BAF">
              <w:t>e.g.</w:t>
            </w:r>
            <w:proofErr w:type="gramEnd"/>
            <w:r w:rsidRPr="00581BAF">
              <w:t xml:space="preserve">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w:t>
            </w:r>
            <w:proofErr w:type="gramStart"/>
            <w:r w:rsidRPr="00581BAF">
              <w:t>e.g.</w:t>
            </w:r>
            <w:proofErr w:type="gramEnd"/>
            <w:r w:rsidRPr="00581BAF">
              <w:t xml:space="preserve">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w:t>
            </w:r>
            <w:proofErr w:type="gramStart"/>
            <w:r w:rsidR="00E54B92" w:rsidRPr="00581BAF">
              <w:t>the means by which</w:t>
            </w:r>
            <w:proofErr w:type="gramEnd"/>
            <w:r w:rsidR="00E54B92" w:rsidRPr="00581BAF">
              <w:t xml:space="preserve">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w:t>
            </w:r>
            <w:proofErr w:type="gramStart"/>
            <w:r w:rsidR="00E54B92" w:rsidRPr="00581BAF">
              <w:t>brief, yet</w:t>
            </w:r>
            <w:proofErr w:type="gramEnd"/>
            <w:r w:rsidR="00E54B92" w:rsidRPr="00581BAF">
              <w:t xml:space="preserve">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B3456B">
            <w:pPr>
              <w:pStyle w:val="para"/>
              <w:numPr>
                <w:ilvl w:val="0"/>
                <w:numId w:val="45"/>
              </w:numPr>
              <w:ind w:left="1592" w:right="0" w:hanging="567"/>
            </w:pPr>
            <w:r w:rsidRPr="00581BAF">
              <w:t xml:space="preserve">Is designed and was developed to operate in such a way that it is free from unreasonable risks for the driver, passengers and other road users within the declared ODD and </w:t>
            </w:r>
            <w:proofErr w:type="gramStart"/>
            <w:r w:rsidRPr="00581BAF">
              <w:t>boundaries;</w:t>
            </w:r>
            <w:proofErr w:type="gramEnd"/>
          </w:p>
          <w:p w14:paraId="2A7FD81C" w14:textId="7002C7A9" w:rsidR="00E54B92" w:rsidRPr="00581BAF" w:rsidRDefault="00E54B92" w:rsidP="00B3456B">
            <w:pPr>
              <w:pStyle w:val="para"/>
              <w:numPr>
                <w:ilvl w:val="0"/>
                <w:numId w:val="45"/>
              </w:numPr>
              <w:ind w:left="1592" w:right="0" w:hanging="567"/>
            </w:pPr>
            <w:r w:rsidRPr="00581BAF">
              <w:t xml:space="preserve">Respects, under the performance requirements specified elsewhere in this UN </w:t>
            </w:r>
            <w:proofErr w:type="gramStart"/>
            <w:r w:rsidRPr="00581BAF">
              <w:t>Regulation;</w:t>
            </w:r>
            <w:proofErr w:type="gramEnd"/>
            <w:r w:rsidRPr="00581BAF">
              <w:t xml:space="preserve"> </w:t>
            </w:r>
          </w:p>
          <w:p w14:paraId="05928091" w14:textId="35B294A2" w:rsidR="00E54B92" w:rsidRPr="00581BAF" w:rsidRDefault="00E54B92" w:rsidP="00B3456B">
            <w:pPr>
              <w:pStyle w:val="para"/>
              <w:numPr>
                <w:ilvl w:val="0"/>
                <w:numId w:val="45"/>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B3456B">
            <w:pPr>
              <w:pStyle w:val="para"/>
              <w:numPr>
                <w:ilvl w:val="0"/>
                <w:numId w:val="46"/>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B3456B">
            <w:pPr>
              <w:pStyle w:val="para"/>
              <w:numPr>
                <w:ilvl w:val="0"/>
                <w:numId w:val="46"/>
              </w:numPr>
              <w:ind w:left="1592" w:right="0" w:hanging="567"/>
            </w:pPr>
            <w:r w:rsidRPr="00581BAF">
              <w:t>The formal documentation package for the approval, containing the material listed in this paragraph 3. (</w:t>
            </w:r>
            <w:proofErr w:type="gramStart"/>
            <w:r w:rsidRPr="00581BAF">
              <w:t>with the exception of</w:t>
            </w:r>
            <w:proofErr w:type="gramEnd"/>
            <w:r w:rsidRPr="00581BAF">
              <w:t xml:space="preserve">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 xml:space="preserve">nnex. The Type Approval Authority shall ensure that this documentation package remains available for a period determined of at least 10 years counted from the time when production of the vehicle type is </w:t>
            </w:r>
            <w:proofErr w:type="gramStart"/>
            <w:r w:rsidRPr="00581BAF">
              <w:t>definitely discontinued</w:t>
            </w:r>
            <w:proofErr w:type="gramEnd"/>
            <w:r w:rsidRPr="00581BAF">
              <w:t>.</w:t>
            </w:r>
          </w:p>
          <w:p w14:paraId="3908972D" w14:textId="4220E6B0" w:rsidR="00E54B92" w:rsidRPr="00581BAF" w:rsidRDefault="00E54B92" w:rsidP="00B3456B">
            <w:pPr>
              <w:pStyle w:val="para"/>
              <w:numPr>
                <w:ilvl w:val="0"/>
                <w:numId w:val="46"/>
              </w:numPr>
              <w:ind w:left="1592" w:right="0" w:hanging="567"/>
            </w:pPr>
            <w:r w:rsidRPr="00581BAF">
              <w:t>Additional confidential material and analysis data (intellectual property) of paragraph 3.4.4. which shall be retained by the manufacturer, but made open for inspection (</w:t>
            </w:r>
            <w:proofErr w:type="gramStart"/>
            <w:r w:rsidRPr="00581BAF">
              <w:t>e.g.</w:t>
            </w:r>
            <w:proofErr w:type="gramEnd"/>
            <w:r w:rsidRPr="00581BAF">
              <w:t xml:space="preserve"> on-site in the engineering facilities of the manufacturer) at the time of the product assessment / process audit. The manufacturer shall ensure that this material and analysis data remains available for </w:t>
            </w:r>
            <w:r w:rsidRPr="00581BAF">
              <w:lastRenderedPageBreak/>
              <w:t xml:space="preserve">a period of 10 years counted from the time when production of the vehicle type is </w:t>
            </w:r>
            <w:proofErr w:type="gramStart"/>
            <w:r w:rsidRPr="00581BAF">
              <w:t>definitely discontinued</w:t>
            </w:r>
            <w:proofErr w:type="gramEnd"/>
            <w:r w:rsidRPr="00581BAF">
              <w:t>.</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 xml:space="preserve">Limits defining the boundaries of functional operation including </w:t>
            </w:r>
            <w:proofErr w:type="gramStart"/>
            <w:r w:rsidRPr="00581BAF">
              <w:t>ODD-limits</w:t>
            </w:r>
            <w:proofErr w:type="gramEnd"/>
            <w:r w:rsidRPr="00581BAF">
              <w:t xml:space="preserve">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w:t>
            </w:r>
            <w:proofErr w:type="gramStart"/>
            <w:r w:rsidRPr="00581BAF">
              <w:t>override</w:t>
            </w:r>
            <w:proofErr w:type="gramEnd"/>
            <w:r w:rsidRPr="00581BAF">
              <w:t xml:space="preserv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Each unit shall be clearly and unambiguously identifiable (</w:t>
            </w:r>
            <w:proofErr w:type="gramStart"/>
            <w:r w:rsidRPr="00581BAF">
              <w:t>e.g.</w:t>
            </w:r>
            <w:proofErr w:type="gramEnd"/>
            <w:r w:rsidRPr="00581BAF">
              <w:t xml:space="preserve">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 xml:space="preserve">Where functions are combined within a single unit or indeed within a single </w:t>
            </w:r>
            <w:proofErr w:type="gramStart"/>
            <w:r w:rsidRPr="00581BAF">
              <w:t>computer, but</w:t>
            </w:r>
            <w:proofErr w:type="gramEnd"/>
            <w:r w:rsidRPr="00581BAF">
              <w:t xml:space="preserve"> shown in multiple blocks in the block diagram for clarity and ease of explanation, only a single hardware identification marking shall be used. The manufacturer shall, </w:t>
            </w:r>
            <w:proofErr w:type="gramStart"/>
            <w:r w:rsidRPr="00581BAF">
              <w:t>by the use of</w:t>
            </w:r>
            <w:proofErr w:type="gramEnd"/>
            <w:r w:rsidRPr="00581BAF">
              <w:t xml:space="preserve">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 xml:space="preserve">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w:t>
            </w:r>
            <w:proofErr w:type="gramStart"/>
            <w:r w:rsidR="00E54B92" w:rsidRPr="00581BAF">
              <w:t>e.g.</w:t>
            </w:r>
            <w:proofErr w:type="gramEnd"/>
            <w:r w:rsidR="00E54B92" w:rsidRPr="00581BAF">
              <w:t xml:space="preserve">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 xml:space="preserve">The manufacturer shall provide a statement which affirms that the "The System" is free from unreasonable risks for the driver, </w:t>
            </w:r>
            <w:proofErr w:type="gramStart"/>
            <w:r w:rsidRPr="00581BAF">
              <w:t>passengers</w:t>
            </w:r>
            <w:proofErr w:type="gramEnd"/>
            <w:r w:rsidRPr="00581BAF">
              <w:t xml:space="preserve"> and other road users.</w:t>
            </w:r>
          </w:p>
          <w:p w14:paraId="13CDEC3C" w14:textId="77777777" w:rsidR="00E54B92" w:rsidRPr="00581BAF" w:rsidRDefault="00E54B92" w:rsidP="00266DA7">
            <w:pPr>
              <w:pStyle w:val="para"/>
              <w:ind w:left="1050" w:right="0"/>
            </w:pPr>
            <w:r w:rsidRPr="00581BAF">
              <w:t>3.4.2.</w:t>
            </w:r>
            <w:r w:rsidRPr="00581BAF">
              <w:tab/>
              <w:t xml:space="preserve">In respect of software employed in "The System", the outline architecture shall be </w:t>
            </w:r>
            <w:proofErr w:type="gramStart"/>
            <w:r w:rsidRPr="00581BAF">
              <w:t>explained</w:t>
            </w:r>
            <w:proofErr w:type="gramEnd"/>
            <w:r w:rsidRPr="00581BAF">
              <w:t xml:space="preserve"> and the design methods and tools used shall be identified (see 3.5.1). The manufacturer shall show evidence of </w:t>
            </w:r>
            <w:proofErr w:type="gramStart"/>
            <w:r w:rsidRPr="00581BAF">
              <w:t>the means by which</w:t>
            </w:r>
            <w:proofErr w:type="gramEnd"/>
            <w:r w:rsidRPr="00581BAF">
              <w:t xml:space="preserve">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 xml:space="preserve">The manufacturer shall provide the Type Approval Authority with an explanation of the design provisions built into "The System" </w:t>
            </w:r>
            <w:proofErr w:type="gramStart"/>
            <w:r w:rsidRPr="00581BAF">
              <w:t>so as to</w:t>
            </w:r>
            <w:proofErr w:type="gramEnd"/>
            <w:r w:rsidRPr="00581BAF">
              <w:t xml:space="preserve">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w:t>
            </w:r>
            <w:proofErr w:type="gramStart"/>
            <w:r w:rsidRPr="00581BAF">
              <w:t>e.g.</w:t>
            </w:r>
            <w:proofErr w:type="gramEnd"/>
            <w:r w:rsidRPr="00581BAF">
              <w:t xml:space="preserve">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 xml:space="preserve">If the chosen provision selects a second (back-up) means, the principles of the change-over mechanism, the logic and level of redundancy and any </w:t>
            </w:r>
            <w:proofErr w:type="gramStart"/>
            <w:r w:rsidRPr="00581BAF">
              <w:t>built in</w:t>
            </w:r>
            <w:proofErr w:type="gramEnd"/>
            <w:r w:rsidRPr="00581BAF">
              <w:t xml:space="preserve">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w:t>
            </w:r>
            <w:proofErr w:type="gramStart"/>
            <w:r w:rsidR="00E54B92" w:rsidRPr="00581BAF">
              <w:t>e.g.</w:t>
            </w:r>
            <w:proofErr w:type="gramEnd"/>
            <w:r w:rsidR="00E54B92" w:rsidRPr="00581BAF">
              <w:t xml:space="preserve">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 xml:space="preserve">Failures of the system and system risk mitigation </w:t>
            </w:r>
            <w:proofErr w:type="gramStart"/>
            <w:r w:rsidR="00E54B92" w:rsidRPr="00581BAF">
              <w:t>reactions;</w:t>
            </w:r>
            <w:proofErr w:type="gramEnd"/>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w:t>
            </w:r>
            <w:proofErr w:type="gramStart"/>
            <w:r w:rsidR="00E54B92" w:rsidRPr="00581BAF">
              <w:t>e.g.</w:t>
            </w:r>
            <w:proofErr w:type="gramEnd"/>
            <w:r w:rsidR="00E54B92" w:rsidRPr="00581BAF">
              <w:t xml:space="preserve">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w:t>
            </w:r>
            <w:proofErr w:type="gramStart"/>
            <w:r w:rsidR="00E54B92" w:rsidRPr="00581BAF">
              <w:t>rules</w:t>
            </w:r>
            <w:r w:rsidRPr="00581BAF">
              <w:t>;</w:t>
            </w:r>
            <w:proofErr w:type="gramEnd"/>
          </w:p>
          <w:p w14:paraId="298B22E1" w14:textId="2AA33528" w:rsidR="00E54B92" w:rsidRPr="00581BAF" w:rsidRDefault="008C24A3" w:rsidP="00266DA7">
            <w:pPr>
              <w:pStyle w:val="para"/>
              <w:ind w:left="1050" w:right="0"/>
            </w:pPr>
            <w:r w:rsidRPr="00581BAF">
              <w:tab/>
            </w:r>
            <w:r w:rsidR="00E54B92" w:rsidRPr="00581BAF">
              <w:t>(vi)</w:t>
            </w:r>
            <w:r w:rsidR="00E54B92" w:rsidRPr="00581BAF">
              <w:tab/>
              <w:t>Reasonably foreseeable misuse by the driver (</w:t>
            </w:r>
            <w:proofErr w:type="gramStart"/>
            <w:r w:rsidR="00E54B92" w:rsidRPr="00581BAF">
              <w:t>e.g.</w:t>
            </w:r>
            <w:proofErr w:type="gramEnd"/>
            <w:r w:rsidR="00E54B92" w:rsidRPr="00581BAF">
              <w:t xml:space="preserve">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 xml:space="preserve">It shall demonstrate that the vehicle is free from unreasonable risks for the </w:t>
            </w:r>
            <w:proofErr w:type="gramStart"/>
            <w:r w:rsidR="00E54B92" w:rsidRPr="00581BAF">
              <w:t>driver;</w:t>
            </w:r>
            <w:proofErr w:type="gramEnd"/>
            <w:r w:rsidR="00E54B92" w:rsidRPr="00581BAF">
              <w:t xml:space="preserve">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 xml:space="preserve">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w:t>
            </w:r>
            <w:proofErr w:type="gramStart"/>
            <w:r w:rsidRPr="00581BAF">
              <w:rPr>
                <w:color w:val="0000CC"/>
              </w:rPr>
              <w:t>necessary;</w:t>
            </w:r>
            <w:proofErr w:type="gramEnd"/>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 xml:space="preserve">[ADAS] normal </w:t>
            </w:r>
            <w:proofErr w:type="gramStart"/>
            <w:r w:rsidRPr="00581BAF">
              <w:rPr>
                <w:color w:val="0000CC"/>
              </w:rPr>
              <w:t>operation;</w:t>
            </w:r>
            <w:proofErr w:type="gramEnd"/>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 xml:space="preserve">Reaching and exceeding [ADAS] </w:t>
            </w:r>
            <w:proofErr w:type="gramStart"/>
            <w:r w:rsidRPr="00581BAF">
              <w:rPr>
                <w:color w:val="0000CC"/>
              </w:rPr>
              <w:t>ODD;</w:t>
            </w:r>
            <w:proofErr w:type="gramEnd"/>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 xml:space="preserve">[ADAS] </w:t>
            </w:r>
            <w:proofErr w:type="gramStart"/>
            <w:r w:rsidRPr="00581BAF">
              <w:rPr>
                <w:color w:val="0000CC"/>
              </w:rPr>
              <w:t>failures;</w:t>
            </w:r>
            <w:proofErr w:type="gramEnd"/>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 xml:space="preserve">Reasonably foreseeable [ADAS] misuse and countermeasures to avoid such a </w:t>
            </w:r>
            <w:proofErr w:type="gramStart"/>
            <w:r w:rsidRPr="00581BAF">
              <w:rPr>
                <w:color w:val="0000CC"/>
              </w:rPr>
              <w:t>misuse;</w:t>
            </w:r>
            <w:proofErr w:type="gramEnd"/>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 xml:space="preserve">The risk assessment and the safety-by-design concept have been validated by the manufacturer through testing showing before the vehicle is placed on the market that the vehicle meets the safety requirements and </w:t>
            </w:r>
            <w:proofErr w:type="gramStart"/>
            <w:r w:rsidR="00581BAF" w:rsidRPr="00581BAF">
              <w:rPr>
                <w:color w:val="0000CC"/>
              </w:rPr>
              <w:t>in particular is</w:t>
            </w:r>
            <w:proofErr w:type="gramEnd"/>
            <w:r w:rsidR="00581BAF" w:rsidRPr="00581BAF">
              <w:rPr>
                <w:color w:val="0000CC"/>
              </w:rPr>
              <w:t xml:space="preserve">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 xml:space="preserve">The design and development process shall be established including safety management system, requirements management, requirements’ implementation, testing, failure tracking, </w:t>
            </w:r>
            <w:proofErr w:type="gramStart"/>
            <w:r w:rsidRPr="00C41303">
              <w:t>remedy</w:t>
            </w:r>
            <w:proofErr w:type="gramEnd"/>
            <w:r w:rsidRPr="00C41303">
              <w:t xml:space="preserve">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r>
            <w:proofErr w:type="gramStart"/>
            <w:r w:rsidRPr="00C41303">
              <w:t>Taking into account</w:t>
            </w:r>
            <w:proofErr w:type="gramEnd"/>
            <w:r w:rsidRPr="00C41303">
              <w:t xml:space="preserve">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 xml:space="preserve">uthority shall verify "The System" under non-failure conditions by testing on a track </w:t>
            </w:r>
            <w:proofErr w:type="gramStart"/>
            <w:r w:rsidRPr="00C41303">
              <w:t>a number of</w:t>
            </w:r>
            <w:proofErr w:type="gramEnd"/>
            <w:r w:rsidRPr="00C41303">
              <w:t xml:space="preserve"> selected functions from those described by the manufacturer in paragraph 3.2. above, and by checking the overall behaviour of the system in real driving conditions including the compliance with traffic rules.</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w:t>
            </w:r>
            <w:proofErr w:type="gramStart"/>
            <w:r w:rsidR="00E54B92" w:rsidRPr="00C41303">
              <w:t>in order to</w:t>
            </w:r>
            <w:proofErr w:type="gramEnd"/>
            <w:r w:rsidR="00E54B92" w:rsidRPr="00C41303">
              <w:t xml:space="preserve"> simulate the effects of internal failure within the unit. The Type </w:t>
            </w:r>
            <w:r w:rsidRPr="00C41303">
              <w:t>A</w:t>
            </w:r>
            <w:r w:rsidR="00E54B92" w:rsidRPr="00C41303">
              <w:t xml:space="preserve">pproval </w:t>
            </w:r>
            <w:r w:rsidRPr="00C41303">
              <w:t>A</w:t>
            </w:r>
            <w:r w:rsidR="00E54B92" w:rsidRPr="00C41303">
              <w:t xml:space="preserve">uthority shall conduct this check for at least one individual </w:t>
            </w:r>
            <w:proofErr w:type="gramStart"/>
            <w:r w:rsidR="00E54B92" w:rsidRPr="00C41303">
              <w:t>unit, but</w:t>
            </w:r>
            <w:proofErr w:type="gramEnd"/>
            <w:r w:rsidR="00E54B92" w:rsidRPr="00C41303">
              <w:t xml:space="preserve">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w:t>
            </w:r>
            <w:proofErr w:type="gramStart"/>
            <w:r w:rsidRPr="00C41303">
              <w:t>e.g.</w:t>
            </w:r>
            <w:proofErr w:type="gramEnd"/>
            <w:r w:rsidRPr="00C41303">
              <w:t xml:space="preserve">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 xml:space="preserve">Simulation tool and mathematical models for verification of the safety concept may be used in accordance with Schedule 8 of Revision 3 of the 1958 Agreement, </w:t>
            </w:r>
            <w:proofErr w:type="gramStart"/>
            <w:r w:rsidRPr="00C41303">
              <w:t>in particular for</w:t>
            </w:r>
            <w:proofErr w:type="gramEnd"/>
            <w:r w:rsidRPr="00C41303">
              <w:t xml:space="preserve">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 xml:space="preserve">The assessments under this Annex shall only be conducted by auditors/assessors with the technical and administrative knowledge necessary for such purposes. They shall </w:t>
            </w:r>
            <w:proofErr w:type="gramStart"/>
            <w:r w:rsidRPr="00C41303">
              <w:t>in particular be</w:t>
            </w:r>
            <w:proofErr w:type="gramEnd"/>
            <w:r w:rsidRPr="00C41303">
              <w:t xml:space="preserv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7777777" w:rsidR="00C41303" w:rsidRDefault="00C41303" w:rsidP="00781418">
            <w:pPr>
              <w:spacing w:after="120"/>
              <w:rPr>
                <w:sz w:val="20"/>
                <w:szCs w:val="20"/>
                <w:lang w:val="en-US"/>
              </w:rPr>
            </w:pP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07504311" w14:textId="177F1484" w:rsidR="00C41303" w:rsidRDefault="00C41303" w:rsidP="00781418">
            <w:pPr>
              <w:spacing w:after="120"/>
              <w:rPr>
                <w:sz w:val="20"/>
                <w:szCs w:val="20"/>
                <w:lang w:val="en-US"/>
              </w:rPr>
            </w:pPr>
            <w:r>
              <w:rPr>
                <w:sz w:val="20"/>
                <w:szCs w:val="20"/>
                <w:lang w:val="en-US"/>
              </w:rPr>
              <w:t>Secretary: TF on ADAS to review appropriate location/integration into CEL Annex.</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 xml:space="preserve">Documented analyses of the </w:t>
            </w:r>
            <w:proofErr w:type="spellStart"/>
            <w:r w:rsidRPr="00890B0E">
              <w:rPr>
                <w:sz w:val="20"/>
                <w:szCs w:val="20"/>
                <w:lang w:val="en-US"/>
              </w:rPr>
              <w:t>behaviour</w:t>
            </w:r>
            <w:proofErr w:type="spellEnd"/>
            <w:r w:rsidRPr="00890B0E">
              <w:rPr>
                <w:sz w:val="20"/>
                <w:szCs w:val="20"/>
                <w:lang w:val="en-US"/>
              </w:rPr>
              <w:t xml:space="preserve">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default" r:id="rId15"/>
      <w:footerReference w:type="default" r:id="rId16"/>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61675" w14:textId="77777777" w:rsidR="007276E9" w:rsidRDefault="007276E9" w:rsidP="00DD6AFF">
      <w:r>
        <w:separator/>
      </w:r>
    </w:p>
  </w:endnote>
  <w:endnote w:type="continuationSeparator" w:id="0">
    <w:p w14:paraId="23EC01B7" w14:textId="77777777" w:rsidR="007276E9" w:rsidRDefault="007276E9"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n-c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E34420" w:rsidRPr="00DD6AFF" w:rsidRDefault="00E34420">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E34420" w:rsidRDefault="00E34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3131A" w14:textId="77777777" w:rsidR="007276E9" w:rsidRDefault="007276E9" w:rsidP="00DD6AFF">
      <w:r>
        <w:separator/>
      </w:r>
    </w:p>
  </w:footnote>
  <w:footnote w:type="continuationSeparator" w:id="0">
    <w:p w14:paraId="72A98113" w14:textId="77777777" w:rsidR="007276E9" w:rsidRDefault="007276E9" w:rsidP="00DD6AFF">
      <w:r>
        <w:continuationSeparator/>
      </w:r>
    </w:p>
  </w:footnote>
  <w:footnote w:id="1">
    <w:p w14:paraId="326E1085" w14:textId="77777777" w:rsidR="00E34420" w:rsidRPr="004D40F5" w:rsidRDefault="00E34420"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E34420" w:rsidRDefault="00E34420"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E34420" w:rsidRPr="008C2BCD" w:rsidRDefault="00E34420"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E34420" w:rsidRDefault="00E34420"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E34420" w:rsidRDefault="00E34420"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E34420" w:rsidRPr="00722A48" w:rsidRDefault="00E34420"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E34420" w:rsidRPr="00DD6AFF" w14:paraId="7C5DD052" w14:textId="77777777" w:rsidTr="00DD6AFF">
      <w:tc>
        <w:tcPr>
          <w:tcW w:w="7563" w:type="dxa"/>
        </w:tcPr>
        <w:p w14:paraId="0BD95EBD" w14:textId="7BFDE48A" w:rsidR="00E34420" w:rsidRPr="00DD6AFF" w:rsidRDefault="00E34420">
          <w:pPr>
            <w:pStyle w:val="Header"/>
            <w:rPr>
              <w:sz w:val="20"/>
              <w:szCs w:val="20"/>
              <w:lang w:val="en-US"/>
            </w:rPr>
          </w:pPr>
          <w:r>
            <w:rPr>
              <w:sz w:val="22"/>
              <w:szCs w:val="22"/>
              <w:lang w:val="en-US"/>
            </w:rPr>
            <w:t>Submitted by the Secretary</w:t>
          </w:r>
        </w:p>
      </w:tc>
      <w:tc>
        <w:tcPr>
          <w:tcW w:w="7563" w:type="dxa"/>
        </w:tcPr>
        <w:p w14:paraId="2D143C66" w14:textId="09B90FBB" w:rsidR="00E34420" w:rsidRPr="00E2266E" w:rsidRDefault="00E34420" w:rsidP="00DD6AFF">
          <w:pPr>
            <w:pStyle w:val="Header"/>
            <w:jc w:val="right"/>
            <w:rPr>
              <w:sz w:val="20"/>
              <w:szCs w:val="20"/>
              <w:lang w:val="ru-RU"/>
            </w:rPr>
          </w:pPr>
          <w:r>
            <w:rPr>
              <w:sz w:val="20"/>
              <w:szCs w:val="20"/>
              <w:lang w:val="en-US"/>
            </w:rPr>
            <w:t>ADAS 07-02 Rev1</w:t>
          </w:r>
        </w:p>
      </w:tc>
    </w:tr>
  </w:tbl>
  <w:p w14:paraId="24B6842F" w14:textId="77777777" w:rsidR="00E34420" w:rsidRDefault="00E34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57B4"/>
    <w:multiLevelType w:val="hybridMultilevel"/>
    <w:tmpl w:val="C994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2" w15:restartNumberingAfterBreak="0">
    <w:nsid w:val="0BBC529F"/>
    <w:multiLevelType w:val="multilevel"/>
    <w:tmpl w:val="A78C117A"/>
    <w:lvl w:ilvl="0">
      <w:start w:val="6"/>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0F590C7B"/>
    <w:multiLevelType w:val="hybridMultilevel"/>
    <w:tmpl w:val="1296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D4BDD"/>
    <w:multiLevelType w:val="hybridMultilevel"/>
    <w:tmpl w:val="43744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46708"/>
    <w:multiLevelType w:val="hybridMultilevel"/>
    <w:tmpl w:val="DA5C7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AAE2C50"/>
    <w:multiLevelType w:val="hybridMultilevel"/>
    <w:tmpl w:val="4D0AF8B2"/>
    <w:lvl w:ilvl="0" w:tplc="04070019">
      <w:start w:val="1"/>
      <w:numFmt w:val="lowerLetter"/>
      <w:lvlText w:val="%1."/>
      <w:lvlJc w:val="left"/>
      <w:pPr>
        <w:ind w:left="2850" w:hanging="360"/>
      </w:pPr>
      <w:rPr>
        <w:rFonts w:hint="default"/>
      </w:rPr>
    </w:lvl>
    <w:lvl w:ilvl="1" w:tplc="04070003" w:tentative="1">
      <w:start w:val="1"/>
      <w:numFmt w:val="bullet"/>
      <w:lvlText w:val="o"/>
      <w:lvlJc w:val="left"/>
      <w:pPr>
        <w:ind w:left="3570" w:hanging="360"/>
      </w:pPr>
      <w:rPr>
        <w:rFonts w:ascii="Courier New" w:hAnsi="Courier New" w:cs="Courier New" w:hint="default"/>
      </w:rPr>
    </w:lvl>
    <w:lvl w:ilvl="2" w:tplc="04070005" w:tentative="1">
      <w:start w:val="1"/>
      <w:numFmt w:val="bullet"/>
      <w:lvlText w:val=""/>
      <w:lvlJc w:val="left"/>
      <w:pPr>
        <w:ind w:left="4290" w:hanging="360"/>
      </w:pPr>
      <w:rPr>
        <w:rFonts w:ascii="Wingdings" w:hAnsi="Wingdings" w:hint="default"/>
      </w:rPr>
    </w:lvl>
    <w:lvl w:ilvl="3" w:tplc="04070001" w:tentative="1">
      <w:start w:val="1"/>
      <w:numFmt w:val="bullet"/>
      <w:lvlText w:val=""/>
      <w:lvlJc w:val="left"/>
      <w:pPr>
        <w:ind w:left="5010" w:hanging="360"/>
      </w:pPr>
      <w:rPr>
        <w:rFonts w:ascii="Symbol" w:hAnsi="Symbol" w:hint="default"/>
      </w:rPr>
    </w:lvl>
    <w:lvl w:ilvl="4" w:tplc="04070003" w:tentative="1">
      <w:start w:val="1"/>
      <w:numFmt w:val="bullet"/>
      <w:lvlText w:val="o"/>
      <w:lvlJc w:val="left"/>
      <w:pPr>
        <w:ind w:left="5730" w:hanging="360"/>
      </w:pPr>
      <w:rPr>
        <w:rFonts w:ascii="Courier New" w:hAnsi="Courier New" w:cs="Courier New" w:hint="default"/>
      </w:rPr>
    </w:lvl>
    <w:lvl w:ilvl="5" w:tplc="04070005" w:tentative="1">
      <w:start w:val="1"/>
      <w:numFmt w:val="bullet"/>
      <w:lvlText w:val=""/>
      <w:lvlJc w:val="left"/>
      <w:pPr>
        <w:ind w:left="6450" w:hanging="360"/>
      </w:pPr>
      <w:rPr>
        <w:rFonts w:ascii="Wingdings" w:hAnsi="Wingdings" w:hint="default"/>
      </w:rPr>
    </w:lvl>
    <w:lvl w:ilvl="6" w:tplc="04070001" w:tentative="1">
      <w:start w:val="1"/>
      <w:numFmt w:val="bullet"/>
      <w:lvlText w:val=""/>
      <w:lvlJc w:val="left"/>
      <w:pPr>
        <w:ind w:left="7170" w:hanging="360"/>
      </w:pPr>
      <w:rPr>
        <w:rFonts w:ascii="Symbol" w:hAnsi="Symbol" w:hint="default"/>
      </w:rPr>
    </w:lvl>
    <w:lvl w:ilvl="7" w:tplc="04070003" w:tentative="1">
      <w:start w:val="1"/>
      <w:numFmt w:val="bullet"/>
      <w:lvlText w:val="o"/>
      <w:lvlJc w:val="left"/>
      <w:pPr>
        <w:ind w:left="7890" w:hanging="360"/>
      </w:pPr>
      <w:rPr>
        <w:rFonts w:ascii="Courier New" w:hAnsi="Courier New" w:cs="Courier New" w:hint="default"/>
      </w:rPr>
    </w:lvl>
    <w:lvl w:ilvl="8" w:tplc="04070005" w:tentative="1">
      <w:start w:val="1"/>
      <w:numFmt w:val="bullet"/>
      <w:lvlText w:val=""/>
      <w:lvlJc w:val="left"/>
      <w:pPr>
        <w:ind w:left="8610" w:hanging="360"/>
      </w:pPr>
      <w:rPr>
        <w:rFonts w:ascii="Wingdings" w:hAnsi="Wingdings" w:hint="default"/>
      </w:rPr>
    </w:lvl>
  </w:abstractNum>
  <w:abstractNum w:abstractNumId="7"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214D48E7"/>
    <w:multiLevelType w:val="hybridMultilevel"/>
    <w:tmpl w:val="06761674"/>
    <w:lvl w:ilvl="0" w:tplc="9962C9F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1"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2" w15:restartNumberingAfterBreak="0">
    <w:nsid w:val="2A816476"/>
    <w:multiLevelType w:val="hybridMultilevel"/>
    <w:tmpl w:val="A4EEC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F8E1E93"/>
    <w:multiLevelType w:val="hybridMultilevel"/>
    <w:tmpl w:val="28A47036"/>
    <w:lvl w:ilvl="0" w:tplc="CD0E173A">
      <w:start w:val="1"/>
      <w:numFmt w:val="bullet"/>
      <w:lvlText w:val="•"/>
      <w:lvlJc w:val="left"/>
      <w:pPr>
        <w:ind w:left="360" w:hanging="360"/>
      </w:pPr>
      <w:rPr>
        <w:rFonts w:ascii="Arial" w:hAnsi="Arial" w:hint="default"/>
        <w:color w:val="auto"/>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15:restartNumberingAfterBreak="0">
    <w:nsid w:val="2FAA5912"/>
    <w:multiLevelType w:val="hybridMultilevel"/>
    <w:tmpl w:val="1FB0E65A"/>
    <w:lvl w:ilvl="0" w:tplc="04070019">
      <w:start w:val="1"/>
      <w:numFmt w:val="lowerLetter"/>
      <w:lvlText w:val="%1."/>
      <w:lvlJc w:val="left"/>
      <w:pPr>
        <w:ind w:left="3130" w:hanging="360"/>
      </w:pPr>
    </w:lvl>
    <w:lvl w:ilvl="1" w:tplc="95100956">
      <w:numFmt w:val="bullet"/>
      <w:lvlText w:val="•"/>
      <w:lvlJc w:val="left"/>
      <w:pPr>
        <w:ind w:left="4060" w:hanging="570"/>
      </w:pPr>
      <w:rPr>
        <w:rFonts w:ascii="Times New Roman" w:eastAsia="Times New Roman" w:hAnsi="Times New Roman" w:cs="Times New Roman"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16" w15:restartNumberingAfterBreak="0">
    <w:nsid w:val="32D727B2"/>
    <w:multiLevelType w:val="multilevel"/>
    <w:tmpl w:val="1A78B378"/>
    <w:lvl w:ilvl="0">
      <w:start w:val="4"/>
      <w:numFmt w:val="decimal"/>
      <w:lvlText w:val="%1."/>
      <w:lvlJc w:val="left"/>
      <w:pPr>
        <w:ind w:left="540" w:hanging="540"/>
      </w:pPr>
      <w:rPr>
        <w:rFonts w:hint="default"/>
      </w:rPr>
    </w:lvl>
    <w:lvl w:ilvl="1">
      <w:start w:val="2"/>
      <w:numFmt w:val="decimal"/>
      <w:lvlText w:val="%1.%2."/>
      <w:lvlJc w:val="left"/>
      <w:pPr>
        <w:ind w:left="1108"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4C0A8A"/>
    <w:multiLevelType w:val="multilevel"/>
    <w:tmpl w:val="19B480DA"/>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B9627C"/>
    <w:multiLevelType w:val="hybridMultilevel"/>
    <w:tmpl w:val="0A36310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0" w15:restartNumberingAfterBreak="0">
    <w:nsid w:val="3F2B1811"/>
    <w:multiLevelType w:val="hybridMultilevel"/>
    <w:tmpl w:val="434663C4"/>
    <w:lvl w:ilvl="0" w:tplc="0407000F">
      <w:start w:val="1"/>
      <w:numFmt w:val="decimal"/>
      <w:lvlText w:val="%1."/>
      <w:lvlJc w:val="left"/>
      <w:pPr>
        <w:ind w:left="720" w:hanging="360"/>
      </w:pPr>
      <w:rPr>
        <w:rFonts w:hint="default"/>
      </w:rPr>
    </w:lvl>
    <w:lvl w:ilvl="1" w:tplc="8D465E8E">
      <w:start w:val="1"/>
      <w:numFmt w:val="bullet"/>
      <w:lvlText w:val="•"/>
      <w:lvlJc w:val="left"/>
      <w:pPr>
        <w:ind w:left="1440" w:hanging="360"/>
      </w:pPr>
      <w:rPr>
        <w:rFonts w:ascii="Arial" w:hAnsi="Arial"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01A6993"/>
    <w:multiLevelType w:val="multilevel"/>
    <w:tmpl w:val="D3D4EE7E"/>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6B61CB"/>
    <w:multiLevelType w:val="hybridMultilevel"/>
    <w:tmpl w:val="D012CD8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0D6FFB"/>
    <w:multiLevelType w:val="hybridMultilevel"/>
    <w:tmpl w:val="66CAD97A"/>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15:restartNumberingAfterBreak="0">
    <w:nsid w:val="4C964BDF"/>
    <w:multiLevelType w:val="hybridMultilevel"/>
    <w:tmpl w:val="E1D0A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6" w15:restartNumberingAfterBreak="0">
    <w:nsid w:val="510D2333"/>
    <w:multiLevelType w:val="multilevel"/>
    <w:tmpl w:val="22C6557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8"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9"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30" w15:restartNumberingAfterBreak="0">
    <w:nsid w:val="5F5229E4"/>
    <w:multiLevelType w:val="hybridMultilevel"/>
    <w:tmpl w:val="8CF64E12"/>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2162FEB"/>
    <w:multiLevelType w:val="hybridMultilevel"/>
    <w:tmpl w:val="EC147196"/>
    <w:lvl w:ilvl="0" w:tplc="0407001B">
      <w:start w:val="1"/>
      <w:numFmt w:val="lowerRoman"/>
      <w:lvlText w:val="%1."/>
      <w:lvlJc w:val="right"/>
      <w:pPr>
        <w:ind w:left="3130" w:hanging="360"/>
      </w:pPr>
    </w:lvl>
    <w:lvl w:ilvl="1" w:tplc="04070019" w:tentative="1">
      <w:start w:val="1"/>
      <w:numFmt w:val="lowerLetter"/>
      <w:lvlText w:val="%2."/>
      <w:lvlJc w:val="left"/>
      <w:pPr>
        <w:ind w:left="3850" w:hanging="360"/>
      </w:p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2"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53E3B78"/>
    <w:multiLevelType w:val="hybridMultilevel"/>
    <w:tmpl w:val="3DB6BE5C"/>
    <w:lvl w:ilvl="0" w:tplc="04070019">
      <w:start w:val="1"/>
      <w:numFmt w:val="lowerLetter"/>
      <w:lvlText w:val="%1."/>
      <w:lvlJc w:val="left"/>
      <w:pPr>
        <w:ind w:left="3130" w:hanging="360"/>
      </w:pPr>
    </w:lvl>
    <w:lvl w:ilvl="1" w:tplc="04070001">
      <w:start w:val="1"/>
      <w:numFmt w:val="bullet"/>
      <w:lvlText w:val=""/>
      <w:lvlJc w:val="left"/>
      <w:pPr>
        <w:ind w:left="4060" w:hanging="570"/>
      </w:pPr>
      <w:rPr>
        <w:rFonts w:ascii="Symbol" w:hAnsi="Symbol"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4"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36" w15:restartNumberingAfterBreak="0">
    <w:nsid w:val="672B1BB0"/>
    <w:multiLevelType w:val="hybridMultilevel"/>
    <w:tmpl w:val="09820EC2"/>
    <w:lvl w:ilvl="0" w:tplc="85E2D1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5557A2"/>
    <w:multiLevelType w:val="hybridMultilevel"/>
    <w:tmpl w:val="4A2CE57C"/>
    <w:lvl w:ilvl="0" w:tplc="04070001">
      <w:start w:val="1"/>
      <w:numFmt w:val="bullet"/>
      <w:lvlText w:val=""/>
      <w:lvlJc w:val="left"/>
      <w:pPr>
        <w:ind w:left="1850" w:hanging="360"/>
      </w:pPr>
      <w:rPr>
        <w:rFonts w:ascii="Symbol" w:hAnsi="Symbol" w:hint="default"/>
      </w:rPr>
    </w:lvl>
    <w:lvl w:ilvl="1" w:tplc="04070003" w:tentative="1">
      <w:start w:val="1"/>
      <w:numFmt w:val="bullet"/>
      <w:lvlText w:val="o"/>
      <w:lvlJc w:val="left"/>
      <w:pPr>
        <w:ind w:left="2570" w:hanging="360"/>
      </w:pPr>
      <w:rPr>
        <w:rFonts w:ascii="Courier New" w:hAnsi="Courier New" w:cs="Courier New" w:hint="default"/>
      </w:rPr>
    </w:lvl>
    <w:lvl w:ilvl="2" w:tplc="04070005" w:tentative="1">
      <w:start w:val="1"/>
      <w:numFmt w:val="bullet"/>
      <w:lvlText w:val=""/>
      <w:lvlJc w:val="left"/>
      <w:pPr>
        <w:ind w:left="3290" w:hanging="360"/>
      </w:pPr>
      <w:rPr>
        <w:rFonts w:ascii="Wingdings" w:hAnsi="Wingdings" w:hint="default"/>
      </w:rPr>
    </w:lvl>
    <w:lvl w:ilvl="3" w:tplc="04070001" w:tentative="1">
      <w:start w:val="1"/>
      <w:numFmt w:val="bullet"/>
      <w:lvlText w:val=""/>
      <w:lvlJc w:val="left"/>
      <w:pPr>
        <w:ind w:left="4010" w:hanging="360"/>
      </w:pPr>
      <w:rPr>
        <w:rFonts w:ascii="Symbol" w:hAnsi="Symbol" w:hint="default"/>
      </w:rPr>
    </w:lvl>
    <w:lvl w:ilvl="4" w:tplc="04070003" w:tentative="1">
      <w:start w:val="1"/>
      <w:numFmt w:val="bullet"/>
      <w:lvlText w:val="o"/>
      <w:lvlJc w:val="left"/>
      <w:pPr>
        <w:ind w:left="4730" w:hanging="360"/>
      </w:pPr>
      <w:rPr>
        <w:rFonts w:ascii="Courier New" w:hAnsi="Courier New" w:cs="Courier New" w:hint="default"/>
      </w:rPr>
    </w:lvl>
    <w:lvl w:ilvl="5" w:tplc="04070005" w:tentative="1">
      <w:start w:val="1"/>
      <w:numFmt w:val="bullet"/>
      <w:lvlText w:val=""/>
      <w:lvlJc w:val="left"/>
      <w:pPr>
        <w:ind w:left="5450" w:hanging="360"/>
      </w:pPr>
      <w:rPr>
        <w:rFonts w:ascii="Wingdings" w:hAnsi="Wingdings" w:hint="default"/>
      </w:rPr>
    </w:lvl>
    <w:lvl w:ilvl="6" w:tplc="04070001" w:tentative="1">
      <w:start w:val="1"/>
      <w:numFmt w:val="bullet"/>
      <w:lvlText w:val=""/>
      <w:lvlJc w:val="left"/>
      <w:pPr>
        <w:ind w:left="6170" w:hanging="360"/>
      </w:pPr>
      <w:rPr>
        <w:rFonts w:ascii="Symbol" w:hAnsi="Symbol" w:hint="default"/>
      </w:rPr>
    </w:lvl>
    <w:lvl w:ilvl="7" w:tplc="04070003" w:tentative="1">
      <w:start w:val="1"/>
      <w:numFmt w:val="bullet"/>
      <w:lvlText w:val="o"/>
      <w:lvlJc w:val="left"/>
      <w:pPr>
        <w:ind w:left="6890" w:hanging="360"/>
      </w:pPr>
      <w:rPr>
        <w:rFonts w:ascii="Courier New" w:hAnsi="Courier New" w:cs="Courier New" w:hint="default"/>
      </w:rPr>
    </w:lvl>
    <w:lvl w:ilvl="8" w:tplc="04070005" w:tentative="1">
      <w:start w:val="1"/>
      <w:numFmt w:val="bullet"/>
      <w:lvlText w:val=""/>
      <w:lvlJc w:val="left"/>
      <w:pPr>
        <w:ind w:left="7610" w:hanging="360"/>
      </w:pPr>
      <w:rPr>
        <w:rFonts w:ascii="Wingdings" w:hAnsi="Wingdings" w:hint="default"/>
      </w:rPr>
    </w:lvl>
  </w:abstractNum>
  <w:abstractNum w:abstractNumId="38"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9" w15:restartNumberingAfterBreak="0">
    <w:nsid w:val="6E3066D3"/>
    <w:multiLevelType w:val="multilevel"/>
    <w:tmpl w:val="DA2417D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E5F7D76"/>
    <w:multiLevelType w:val="hybridMultilevel"/>
    <w:tmpl w:val="E05A9F02"/>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1"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42" w15:restartNumberingAfterBreak="0">
    <w:nsid w:val="72C83728"/>
    <w:multiLevelType w:val="hybridMultilevel"/>
    <w:tmpl w:val="DFF2D1D2"/>
    <w:lvl w:ilvl="0" w:tplc="04190019">
      <w:start w:val="1"/>
      <w:numFmt w:val="lowerLetter"/>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43" w15:restartNumberingAfterBreak="0">
    <w:nsid w:val="73597607"/>
    <w:multiLevelType w:val="hybridMultilevel"/>
    <w:tmpl w:val="8670F27A"/>
    <w:lvl w:ilvl="0" w:tplc="04190001">
      <w:start w:val="1"/>
      <w:numFmt w:val="bullet"/>
      <w:lvlText w:val=""/>
      <w:lvlJc w:val="left"/>
      <w:pPr>
        <w:ind w:left="1494" w:hanging="360"/>
      </w:pPr>
      <w:rPr>
        <w:rFonts w:ascii="Symbol" w:hAnsi="Symbol"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44" w15:restartNumberingAfterBreak="0">
    <w:nsid w:val="73ED1AC6"/>
    <w:multiLevelType w:val="hybridMultilevel"/>
    <w:tmpl w:val="A1607AA6"/>
    <w:lvl w:ilvl="0" w:tplc="0419000F">
      <w:start w:val="1"/>
      <w:numFmt w:val="decimal"/>
      <w:lvlText w:val="%1."/>
      <w:lvlJc w:val="left"/>
      <w:pPr>
        <w:ind w:left="636" w:hanging="360"/>
      </w:pPr>
    </w:lvl>
    <w:lvl w:ilvl="1" w:tplc="04190019" w:tentative="1">
      <w:start w:val="1"/>
      <w:numFmt w:val="lowerLetter"/>
      <w:lvlText w:val="%2."/>
      <w:lvlJc w:val="left"/>
      <w:pPr>
        <w:ind w:left="1356" w:hanging="360"/>
      </w:pPr>
    </w:lvl>
    <w:lvl w:ilvl="2" w:tplc="0419001B" w:tentative="1">
      <w:start w:val="1"/>
      <w:numFmt w:val="lowerRoman"/>
      <w:lvlText w:val="%3."/>
      <w:lvlJc w:val="right"/>
      <w:pPr>
        <w:ind w:left="2076" w:hanging="180"/>
      </w:pPr>
    </w:lvl>
    <w:lvl w:ilvl="3" w:tplc="0419000F" w:tentative="1">
      <w:start w:val="1"/>
      <w:numFmt w:val="decimal"/>
      <w:lvlText w:val="%4."/>
      <w:lvlJc w:val="left"/>
      <w:pPr>
        <w:ind w:left="2796" w:hanging="360"/>
      </w:pPr>
    </w:lvl>
    <w:lvl w:ilvl="4" w:tplc="04190019" w:tentative="1">
      <w:start w:val="1"/>
      <w:numFmt w:val="lowerLetter"/>
      <w:lvlText w:val="%5."/>
      <w:lvlJc w:val="left"/>
      <w:pPr>
        <w:ind w:left="3516" w:hanging="360"/>
      </w:pPr>
    </w:lvl>
    <w:lvl w:ilvl="5" w:tplc="0419001B" w:tentative="1">
      <w:start w:val="1"/>
      <w:numFmt w:val="lowerRoman"/>
      <w:lvlText w:val="%6."/>
      <w:lvlJc w:val="right"/>
      <w:pPr>
        <w:ind w:left="4236" w:hanging="180"/>
      </w:pPr>
    </w:lvl>
    <w:lvl w:ilvl="6" w:tplc="0419000F" w:tentative="1">
      <w:start w:val="1"/>
      <w:numFmt w:val="decimal"/>
      <w:lvlText w:val="%7."/>
      <w:lvlJc w:val="left"/>
      <w:pPr>
        <w:ind w:left="4956" w:hanging="360"/>
      </w:pPr>
    </w:lvl>
    <w:lvl w:ilvl="7" w:tplc="04190019" w:tentative="1">
      <w:start w:val="1"/>
      <w:numFmt w:val="lowerLetter"/>
      <w:lvlText w:val="%8."/>
      <w:lvlJc w:val="left"/>
      <w:pPr>
        <w:ind w:left="5676" w:hanging="360"/>
      </w:pPr>
    </w:lvl>
    <w:lvl w:ilvl="8" w:tplc="0419001B" w:tentative="1">
      <w:start w:val="1"/>
      <w:numFmt w:val="lowerRoman"/>
      <w:lvlText w:val="%9."/>
      <w:lvlJc w:val="right"/>
      <w:pPr>
        <w:ind w:left="6396" w:hanging="180"/>
      </w:pPr>
    </w:lvl>
  </w:abstractNum>
  <w:abstractNum w:abstractNumId="45"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46"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B1C3897"/>
    <w:multiLevelType w:val="hybridMultilevel"/>
    <w:tmpl w:val="598E172E"/>
    <w:lvl w:ilvl="0" w:tplc="04190015">
      <w:start w:val="1"/>
      <w:numFmt w:val="upp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1"/>
  </w:num>
  <w:num w:numId="2">
    <w:abstractNumId w:val="39"/>
  </w:num>
  <w:num w:numId="3">
    <w:abstractNumId w:val="5"/>
  </w:num>
  <w:num w:numId="4">
    <w:abstractNumId w:val="23"/>
  </w:num>
  <w:num w:numId="5">
    <w:abstractNumId w:val="40"/>
  </w:num>
  <w:num w:numId="6">
    <w:abstractNumId w:val="14"/>
  </w:num>
  <w:num w:numId="7">
    <w:abstractNumId w:val="27"/>
  </w:num>
  <w:num w:numId="8">
    <w:abstractNumId w:val="13"/>
  </w:num>
  <w:num w:numId="9">
    <w:abstractNumId w:val="38"/>
  </w:num>
  <w:num w:numId="10">
    <w:abstractNumId w:val="36"/>
  </w:num>
  <w:num w:numId="11">
    <w:abstractNumId w:val="18"/>
  </w:num>
  <w:num w:numId="12">
    <w:abstractNumId w:val="28"/>
  </w:num>
  <w:num w:numId="13">
    <w:abstractNumId w:val="22"/>
  </w:num>
  <w:num w:numId="14">
    <w:abstractNumId w:val="24"/>
  </w:num>
  <w:num w:numId="15">
    <w:abstractNumId w:val="8"/>
  </w:num>
  <w:num w:numId="16">
    <w:abstractNumId w:val="21"/>
  </w:num>
  <w:num w:numId="17">
    <w:abstractNumId w:val="26"/>
  </w:num>
  <w:num w:numId="18">
    <w:abstractNumId w:val="16"/>
  </w:num>
  <w:num w:numId="19">
    <w:abstractNumId w:val="20"/>
  </w:num>
  <w:num w:numId="20">
    <w:abstractNumId w:val="17"/>
  </w:num>
  <w:num w:numId="21">
    <w:abstractNumId w:val="2"/>
  </w:num>
  <w:num w:numId="22">
    <w:abstractNumId w:val="48"/>
  </w:num>
  <w:num w:numId="23">
    <w:abstractNumId w:val="15"/>
  </w:num>
  <w:num w:numId="24">
    <w:abstractNumId w:val="31"/>
  </w:num>
  <w:num w:numId="25">
    <w:abstractNumId w:val="33"/>
  </w:num>
  <w:num w:numId="26">
    <w:abstractNumId w:val="6"/>
  </w:num>
  <w:num w:numId="27">
    <w:abstractNumId w:val="7"/>
  </w:num>
  <w:num w:numId="28">
    <w:abstractNumId w:val="0"/>
  </w:num>
  <w:num w:numId="29">
    <w:abstractNumId w:val="4"/>
  </w:num>
  <w:num w:numId="30">
    <w:abstractNumId w:val="3"/>
  </w:num>
  <w:num w:numId="31">
    <w:abstractNumId w:val="12"/>
  </w:num>
  <w:num w:numId="32">
    <w:abstractNumId w:val="42"/>
  </w:num>
  <w:num w:numId="33">
    <w:abstractNumId w:val="30"/>
  </w:num>
  <w:num w:numId="34">
    <w:abstractNumId w:val="32"/>
  </w:num>
  <w:num w:numId="35">
    <w:abstractNumId w:val="46"/>
  </w:num>
  <w:num w:numId="36">
    <w:abstractNumId w:val="19"/>
  </w:num>
  <w:num w:numId="37">
    <w:abstractNumId w:val="34"/>
  </w:num>
  <w:num w:numId="38">
    <w:abstractNumId w:val="35"/>
  </w:num>
  <w:num w:numId="39">
    <w:abstractNumId w:val="47"/>
  </w:num>
  <w:num w:numId="40">
    <w:abstractNumId w:val="43"/>
  </w:num>
  <w:num w:numId="41">
    <w:abstractNumId w:val="10"/>
  </w:num>
  <w:num w:numId="42">
    <w:abstractNumId w:val="1"/>
  </w:num>
  <w:num w:numId="43">
    <w:abstractNumId w:val="44"/>
  </w:num>
  <w:num w:numId="44">
    <w:abstractNumId w:val="45"/>
  </w:num>
  <w:num w:numId="45">
    <w:abstractNumId w:val="29"/>
  </w:num>
  <w:num w:numId="46">
    <w:abstractNumId w:val="11"/>
  </w:num>
  <w:num w:numId="47">
    <w:abstractNumId w:val="25"/>
  </w:num>
  <w:num w:numId="48">
    <w:abstractNumId w:val="9"/>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257AF"/>
    <w:rsid w:val="00036FAA"/>
    <w:rsid w:val="00060110"/>
    <w:rsid w:val="0006169E"/>
    <w:rsid w:val="000652DB"/>
    <w:rsid w:val="00067F32"/>
    <w:rsid w:val="00073D56"/>
    <w:rsid w:val="00075AF6"/>
    <w:rsid w:val="00082EA6"/>
    <w:rsid w:val="00085904"/>
    <w:rsid w:val="000A1D29"/>
    <w:rsid w:val="000A329C"/>
    <w:rsid w:val="000A3A35"/>
    <w:rsid w:val="000A4C1A"/>
    <w:rsid w:val="000B073E"/>
    <w:rsid w:val="000B6DDE"/>
    <w:rsid w:val="000C077F"/>
    <w:rsid w:val="000D287C"/>
    <w:rsid w:val="000D74BC"/>
    <w:rsid w:val="001034A7"/>
    <w:rsid w:val="00107E88"/>
    <w:rsid w:val="001111C3"/>
    <w:rsid w:val="001225FC"/>
    <w:rsid w:val="001271B6"/>
    <w:rsid w:val="00133E4B"/>
    <w:rsid w:val="00135814"/>
    <w:rsid w:val="0014481C"/>
    <w:rsid w:val="00146241"/>
    <w:rsid w:val="001500F8"/>
    <w:rsid w:val="0016280F"/>
    <w:rsid w:val="00173452"/>
    <w:rsid w:val="00175232"/>
    <w:rsid w:val="00176C01"/>
    <w:rsid w:val="00176CCF"/>
    <w:rsid w:val="001850CF"/>
    <w:rsid w:val="001A2193"/>
    <w:rsid w:val="001A5452"/>
    <w:rsid w:val="001A7AF1"/>
    <w:rsid w:val="001B6806"/>
    <w:rsid w:val="001C7213"/>
    <w:rsid w:val="001D0851"/>
    <w:rsid w:val="001D0B2A"/>
    <w:rsid w:val="001D45FB"/>
    <w:rsid w:val="001D5569"/>
    <w:rsid w:val="001E6B3A"/>
    <w:rsid w:val="001E6F28"/>
    <w:rsid w:val="001E7974"/>
    <w:rsid w:val="001F06A9"/>
    <w:rsid w:val="001F2164"/>
    <w:rsid w:val="001F374A"/>
    <w:rsid w:val="001F3901"/>
    <w:rsid w:val="0020007C"/>
    <w:rsid w:val="00202976"/>
    <w:rsid w:val="002032AF"/>
    <w:rsid w:val="00203762"/>
    <w:rsid w:val="00233B25"/>
    <w:rsid w:val="00234266"/>
    <w:rsid w:val="002350E7"/>
    <w:rsid w:val="00236425"/>
    <w:rsid w:val="00242168"/>
    <w:rsid w:val="00251400"/>
    <w:rsid w:val="00266DA7"/>
    <w:rsid w:val="00271E11"/>
    <w:rsid w:val="00286C30"/>
    <w:rsid w:val="002976DF"/>
    <w:rsid w:val="002A2251"/>
    <w:rsid w:val="002B60C7"/>
    <w:rsid w:val="002B7579"/>
    <w:rsid w:val="002C0D15"/>
    <w:rsid w:val="002C16E2"/>
    <w:rsid w:val="002E47B8"/>
    <w:rsid w:val="002E6AA7"/>
    <w:rsid w:val="002F71CA"/>
    <w:rsid w:val="003002CF"/>
    <w:rsid w:val="0030351B"/>
    <w:rsid w:val="00306015"/>
    <w:rsid w:val="00306EF8"/>
    <w:rsid w:val="00306F58"/>
    <w:rsid w:val="00323A86"/>
    <w:rsid w:val="00327243"/>
    <w:rsid w:val="003417AF"/>
    <w:rsid w:val="0034782E"/>
    <w:rsid w:val="00355166"/>
    <w:rsid w:val="00363452"/>
    <w:rsid w:val="00375668"/>
    <w:rsid w:val="003833C1"/>
    <w:rsid w:val="003A5391"/>
    <w:rsid w:val="003C0D74"/>
    <w:rsid w:val="003D477B"/>
    <w:rsid w:val="003E49A4"/>
    <w:rsid w:val="00412D95"/>
    <w:rsid w:val="004178ED"/>
    <w:rsid w:val="0042233C"/>
    <w:rsid w:val="00440836"/>
    <w:rsid w:val="00443491"/>
    <w:rsid w:val="00446D77"/>
    <w:rsid w:val="00447133"/>
    <w:rsid w:val="00455373"/>
    <w:rsid w:val="0045798F"/>
    <w:rsid w:val="00472CC1"/>
    <w:rsid w:val="00474E0C"/>
    <w:rsid w:val="004753A8"/>
    <w:rsid w:val="0048421B"/>
    <w:rsid w:val="004B7E41"/>
    <w:rsid w:val="004C697B"/>
    <w:rsid w:val="004D3124"/>
    <w:rsid w:val="004D3C9A"/>
    <w:rsid w:val="004E4B3A"/>
    <w:rsid w:val="004F6B3D"/>
    <w:rsid w:val="00504D04"/>
    <w:rsid w:val="0050628F"/>
    <w:rsid w:val="00512DE3"/>
    <w:rsid w:val="005156CF"/>
    <w:rsid w:val="00516168"/>
    <w:rsid w:val="00525765"/>
    <w:rsid w:val="0053275C"/>
    <w:rsid w:val="00547DB4"/>
    <w:rsid w:val="00550BE2"/>
    <w:rsid w:val="005555A8"/>
    <w:rsid w:val="00564991"/>
    <w:rsid w:val="00570883"/>
    <w:rsid w:val="00581BAF"/>
    <w:rsid w:val="005A0BE3"/>
    <w:rsid w:val="005B1A80"/>
    <w:rsid w:val="005D0297"/>
    <w:rsid w:val="005E117A"/>
    <w:rsid w:val="005E1383"/>
    <w:rsid w:val="005E31A9"/>
    <w:rsid w:val="005F7177"/>
    <w:rsid w:val="006019B9"/>
    <w:rsid w:val="0061388B"/>
    <w:rsid w:val="006140BE"/>
    <w:rsid w:val="00615D46"/>
    <w:rsid w:val="0062020B"/>
    <w:rsid w:val="006207C5"/>
    <w:rsid w:val="00625DE2"/>
    <w:rsid w:val="0063025D"/>
    <w:rsid w:val="00633180"/>
    <w:rsid w:val="006353AD"/>
    <w:rsid w:val="00641261"/>
    <w:rsid w:val="00647CD3"/>
    <w:rsid w:val="00661750"/>
    <w:rsid w:val="006648BF"/>
    <w:rsid w:val="00666F3B"/>
    <w:rsid w:val="006671F3"/>
    <w:rsid w:val="00687381"/>
    <w:rsid w:val="0069201D"/>
    <w:rsid w:val="006923E5"/>
    <w:rsid w:val="006A2151"/>
    <w:rsid w:val="006B1C20"/>
    <w:rsid w:val="006B3CFE"/>
    <w:rsid w:val="006B5940"/>
    <w:rsid w:val="006B7290"/>
    <w:rsid w:val="006B79B7"/>
    <w:rsid w:val="006C33CF"/>
    <w:rsid w:val="006C6C0F"/>
    <w:rsid w:val="006D21A6"/>
    <w:rsid w:val="006E1A0C"/>
    <w:rsid w:val="006E2410"/>
    <w:rsid w:val="006E2C78"/>
    <w:rsid w:val="006E3A12"/>
    <w:rsid w:val="006E468E"/>
    <w:rsid w:val="006F0E84"/>
    <w:rsid w:val="006F0F3E"/>
    <w:rsid w:val="006F10E7"/>
    <w:rsid w:val="00721D61"/>
    <w:rsid w:val="007276E9"/>
    <w:rsid w:val="00735791"/>
    <w:rsid w:val="00741CE6"/>
    <w:rsid w:val="00744FCA"/>
    <w:rsid w:val="00747FB2"/>
    <w:rsid w:val="0075710A"/>
    <w:rsid w:val="00761122"/>
    <w:rsid w:val="00776246"/>
    <w:rsid w:val="00776F72"/>
    <w:rsid w:val="00781418"/>
    <w:rsid w:val="0078278C"/>
    <w:rsid w:val="00785D36"/>
    <w:rsid w:val="00792279"/>
    <w:rsid w:val="007A22AC"/>
    <w:rsid w:val="007A280A"/>
    <w:rsid w:val="007C2055"/>
    <w:rsid w:val="007C2122"/>
    <w:rsid w:val="007C7D45"/>
    <w:rsid w:val="007D4413"/>
    <w:rsid w:val="007D5B2C"/>
    <w:rsid w:val="007E540A"/>
    <w:rsid w:val="007E6808"/>
    <w:rsid w:val="007F15D5"/>
    <w:rsid w:val="007F4FF5"/>
    <w:rsid w:val="007F5F1B"/>
    <w:rsid w:val="008113B1"/>
    <w:rsid w:val="00812B58"/>
    <w:rsid w:val="008177AE"/>
    <w:rsid w:val="008222D3"/>
    <w:rsid w:val="00825B9A"/>
    <w:rsid w:val="0083051D"/>
    <w:rsid w:val="00834F99"/>
    <w:rsid w:val="008536C0"/>
    <w:rsid w:val="0085776A"/>
    <w:rsid w:val="00860F12"/>
    <w:rsid w:val="00864963"/>
    <w:rsid w:val="00864E90"/>
    <w:rsid w:val="0086538E"/>
    <w:rsid w:val="00866761"/>
    <w:rsid w:val="00884442"/>
    <w:rsid w:val="00890B0E"/>
    <w:rsid w:val="00894EED"/>
    <w:rsid w:val="008C08C3"/>
    <w:rsid w:val="008C24A3"/>
    <w:rsid w:val="008C6673"/>
    <w:rsid w:val="008D0ABD"/>
    <w:rsid w:val="008E00BB"/>
    <w:rsid w:val="008E40E8"/>
    <w:rsid w:val="008F0C39"/>
    <w:rsid w:val="008F5C82"/>
    <w:rsid w:val="0090433B"/>
    <w:rsid w:val="00906710"/>
    <w:rsid w:val="00914397"/>
    <w:rsid w:val="00917A8F"/>
    <w:rsid w:val="009223CE"/>
    <w:rsid w:val="0092246E"/>
    <w:rsid w:val="00943963"/>
    <w:rsid w:val="00944071"/>
    <w:rsid w:val="00955230"/>
    <w:rsid w:val="009618F2"/>
    <w:rsid w:val="009671EA"/>
    <w:rsid w:val="00967A37"/>
    <w:rsid w:val="00970BF8"/>
    <w:rsid w:val="009717D1"/>
    <w:rsid w:val="009B07CC"/>
    <w:rsid w:val="009B2538"/>
    <w:rsid w:val="009C464C"/>
    <w:rsid w:val="009D7DEA"/>
    <w:rsid w:val="009E2A8F"/>
    <w:rsid w:val="009F0BC1"/>
    <w:rsid w:val="009F1288"/>
    <w:rsid w:val="009F27A9"/>
    <w:rsid w:val="00A1075B"/>
    <w:rsid w:val="00A300A7"/>
    <w:rsid w:val="00A372FE"/>
    <w:rsid w:val="00A4611C"/>
    <w:rsid w:val="00A533E7"/>
    <w:rsid w:val="00A819D1"/>
    <w:rsid w:val="00A81C50"/>
    <w:rsid w:val="00A87738"/>
    <w:rsid w:val="00AA32DB"/>
    <w:rsid w:val="00AB075D"/>
    <w:rsid w:val="00AB4881"/>
    <w:rsid w:val="00AC5DBF"/>
    <w:rsid w:val="00AD2553"/>
    <w:rsid w:val="00AE2498"/>
    <w:rsid w:val="00AE2985"/>
    <w:rsid w:val="00AF1E98"/>
    <w:rsid w:val="00AF2930"/>
    <w:rsid w:val="00B05F7D"/>
    <w:rsid w:val="00B31ACC"/>
    <w:rsid w:val="00B3456B"/>
    <w:rsid w:val="00B43654"/>
    <w:rsid w:val="00B63D0B"/>
    <w:rsid w:val="00B67C13"/>
    <w:rsid w:val="00B840D4"/>
    <w:rsid w:val="00B87561"/>
    <w:rsid w:val="00B93EEB"/>
    <w:rsid w:val="00BC4493"/>
    <w:rsid w:val="00BD05C6"/>
    <w:rsid w:val="00BD0B31"/>
    <w:rsid w:val="00BD4330"/>
    <w:rsid w:val="00BD6C5A"/>
    <w:rsid w:val="00BE72DA"/>
    <w:rsid w:val="00C15843"/>
    <w:rsid w:val="00C17050"/>
    <w:rsid w:val="00C217A8"/>
    <w:rsid w:val="00C27D1E"/>
    <w:rsid w:val="00C322C0"/>
    <w:rsid w:val="00C341C3"/>
    <w:rsid w:val="00C41303"/>
    <w:rsid w:val="00C41F65"/>
    <w:rsid w:val="00C521CA"/>
    <w:rsid w:val="00C553FC"/>
    <w:rsid w:val="00C629E3"/>
    <w:rsid w:val="00C64485"/>
    <w:rsid w:val="00C658E2"/>
    <w:rsid w:val="00C6747D"/>
    <w:rsid w:val="00C70685"/>
    <w:rsid w:val="00C74FF3"/>
    <w:rsid w:val="00C872A1"/>
    <w:rsid w:val="00C92394"/>
    <w:rsid w:val="00C964F7"/>
    <w:rsid w:val="00CC3441"/>
    <w:rsid w:val="00CC4AB2"/>
    <w:rsid w:val="00CC5531"/>
    <w:rsid w:val="00CD182B"/>
    <w:rsid w:val="00CD1949"/>
    <w:rsid w:val="00CD3BB4"/>
    <w:rsid w:val="00CE22B6"/>
    <w:rsid w:val="00CF0A03"/>
    <w:rsid w:val="00CF6F36"/>
    <w:rsid w:val="00CF7F4A"/>
    <w:rsid w:val="00D013DF"/>
    <w:rsid w:val="00D067EF"/>
    <w:rsid w:val="00D11E34"/>
    <w:rsid w:val="00D223C5"/>
    <w:rsid w:val="00D43AF4"/>
    <w:rsid w:val="00D560E5"/>
    <w:rsid w:val="00D56581"/>
    <w:rsid w:val="00D5789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012B5"/>
    <w:rsid w:val="00E12195"/>
    <w:rsid w:val="00E124FF"/>
    <w:rsid w:val="00E14AFC"/>
    <w:rsid w:val="00E20C01"/>
    <w:rsid w:val="00E21D6C"/>
    <w:rsid w:val="00E2266E"/>
    <w:rsid w:val="00E25E72"/>
    <w:rsid w:val="00E33951"/>
    <w:rsid w:val="00E34420"/>
    <w:rsid w:val="00E429FA"/>
    <w:rsid w:val="00E44B67"/>
    <w:rsid w:val="00E44D7C"/>
    <w:rsid w:val="00E507A2"/>
    <w:rsid w:val="00E54B92"/>
    <w:rsid w:val="00E65817"/>
    <w:rsid w:val="00E770E6"/>
    <w:rsid w:val="00E8071A"/>
    <w:rsid w:val="00E81BB3"/>
    <w:rsid w:val="00E82E20"/>
    <w:rsid w:val="00E83FF6"/>
    <w:rsid w:val="00E87A02"/>
    <w:rsid w:val="00EA2808"/>
    <w:rsid w:val="00EB423A"/>
    <w:rsid w:val="00EB4FC7"/>
    <w:rsid w:val="00EC1AB1"/>
    <w:rsid w:val="00EC49E0"/>
    <w:rsid w:val="00EC7C43"/>
    <w:rsid w:val="00EE185D"/>
    <w:rsid w:val="00EE705E"/>
    <w:rsid w:val="00EF7F93"/>
    <w:rsid w:val="00F006A0"/>
    <w:rsid w:val="00F03FBB"/>
    <w:rsid w:val="00F05442"/>
    <w:rsid w:val="00F12390"/>
    <w:rsid w:val="00F2223D"/>
    <w:rsid w:val="00F25A1B"/>
    <w:rsid w:val="00F35187"/>
    <w:rsid w:val="00F41297"/>
    <w:rsid w:val="00F41DB2"/>
    <w:rsid w:val="00F44D14"/>
    <w:rsid w:val="00F44DF0"/>
    <w:rsid w:val="00F5263F"/>
    <w:rsid w:val="00F5768B"/>
    <w:rsid w:val="00F62208"/>
    <w:rsid w:val="00F72A49"/>
    <w:rsid w:val="00F73DD8"/>
    <w:rsid w:val="00F74CD5"/>
    <w:rsid w:val="00F8600A"/>
    <w:rsid w:val="00FA2443"/>
    <w:rsid w:val="00FA31CF"/>
    <w:rsid w:val="00FA46E3"/>
    <w:rsid w:val="00FA64D8"/>
    <w:rsid w:val="00FC3C8F"/>
    <w:rsid w:val="00FC4C3E"/>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Fußnotenzeichen"/>
    <w:basedOn w:val="DefaultParagraphFont"/>
    <w:qFormat/>
    <w:rsid w:val="00B87561"/>
    <w:rPr>
      <w:rFonts w:ascii="Times New Roman" w:hAnsi="Times New Roman"/>
      <w:sz w:val="18"/>
      <w:vertAlign w:val="superscript"/>
    </w:rPr>
  </w:style>
  <w:style w:type="paragraph" w:styleId="FootnoteText">
    <w:name w:val="footnote text"/>
    <w:aliases w:val="5_G,PP,5_G_6,5_GR,Fußnotentext"/>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Fußnotentext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55084">
      <w:bodyDiv w:val="1"/>
      <w:marLeft w:val="0"/>
      <w:marRight w:val="0"/>
      <w:marTop w:val="0"/>
      <w:marBottom w:val="0"/>
      <w:divBdr>
        <w:top w:val="none" w:sz="0" w:space="0" w:color="auto"/>
        <w:left w:val="none" w:sz="0" w:space="0" w:color="auto"/>
        <w:bottom w:val="none" w:sz="0" w:space="0" w:color="auto"/>
        <w:right w:val="none" w:sz="0" w:space="0" w:color="auto"/>
      </w:divBdr>
    </w:div>
    <w:div w:id="1042824320">
      <w:bodyDiv w:val="1"/>
      <w:marLeft w:val="0"/>
      <w:marRight w:val="0"/>
      <w:marTop w:val="0"/>
      <w:marBottom w:val="0"/>
      <w:divBdr>
        <w:top w:val="none" w:sz="0" w:space="0" w:color="auto"/>
        <w:left w:val="none" w:sz="0" w:space="0" w:color="auto"/>
        <w:bottom w:val="none" w:sz="0" w:space="0" w:color="auto"/>
        <w:right w:val="none" w:sz="0" w:space="0" w:color="auto"/>
      </w:divBdr>
    </w:div>
    <w:div w:id="140583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autosinnovate.org/about/advocacy/L2%20Driver%20Monitoring%20Principles.pdf"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6FF2-188F-4985-8693-F4B44EFA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52</Pages>
  <Words>14642</Words>
  <Characters>83464</Characters>
  <Application>Microsoft Office Word</Application>
  <DocSecurity>0</DocSecurity>
  <Lines>695</Lines>
  <Paragraphs>19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14</cp:revision>
  <dcterms:created xsi:type="dcterms:W3CDTF">2021-07-16T09:24:00Z</dcterms:created>
  <dcterms:modified xsi:type="dcterms:W3CDTF">2021-09-1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